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auto"/>
          <w:sz w:val="22"/>
          <w:szCs w:val="22"/>
        </w:rPr>
        <w:id w:val="-1555609656"/>
        <w:docPartObj>
          <w:docPartGallery w:val="Table of Contents"/>
          <w:docPartUnique/>
        </w:docPartObj>
      </w:sdtPr>
      <w:sdtEndPr>
        <w:rPr>
          <w:b/>
          <w:bCs/>
          <w:noProof/>
        </w:rPr>
      </w:sdtEndPr>
      <w:sdtContent>
        <w:p w14:paraId="2E0A1E18" w14:textId="721CF650" w:rsidR="00B03A0C" w:rsidRPr="006C1428" w:rsidRDefault="00B03A0C">
          <w:pPr>
            <w:pStyle w:val="TOCHeading"/>
            <w:rPr>
              <w:rFonts w:ascii="Arial" w:hAnsi="Arial" w:cs="Arial"/>
              <w:b/>
              <w:color w:val="000000" w:themeColor="text1"/>
            </w:rPr>
          </w:pPr>
          <w:r w:rsidRPr="006C1428">
            <w:rPr>
              <w:rFonts w:ascii="Arial" w:hAnsi="Arial" w:cs="Arial"/>
              <w:b/>
              <w:color w:val="000000" w:themeColor="text1"/>
            </w:rPr>
            <w:t>Table of Contents</w:t>
          </w:r>
        </w:p>
        <w:p w14:paraId="5C225A97" w14:textId="77777777" w:rsidR="00B03A0C" w:rsidRPr="006C1428" w:rsidRDefault="00B03A0C" w:rsidP="00B03A0C">
          <w:pPr>
            <w:rPr>
              <w:rFonts w:cs="Arial"/>
            </w:rPr>
          </w:pPr>
        </w:p>
        <w:p w14:paraId="28B18484" w14:textId="3B65E765" w:rsidR="004F234F" w:rsidRDefault="00B03A0C">
          <w:pPr>
            <w:pStyle w:val="TOC1"/>
            <w:tabs>
              <w:tab w:val="right" w:leader="dot" w:pos="9350"/>
            </w:tabs>
            <w:rPr>
              <w:rFonts w:asciiTheme="minorHAnsi" w:eastAsiaTheme="minorEastAsia" w:hAnsiTheme="minorHAnsi"/>
              <w:noProof/>
            </w:rPr>
          </w:pPr>
          <w:r w:rsidRPr="006C1428">
            <w:rPr>
              <w:rFonts w:cs="Arial"/>
            </w:rPr>
            <w:fldChar w:fldCharType="begin"/>
          </w:r>
          <w:r w:rsidRPr="006C1428">
            <w:rPr>
              <w:rFonts w:cs="Arial"/>
            </w:rPr>
            <w:instrText xml:space="preserve"> TOC \o "1-3" \h \z \u </w:instrText>
          </w:r>
          <w:r w:rsidRPr="006C1428">
            <w:rPr>
              <w:rFonts w:cs="Arial"/>
            </w:rPr>
            <w:fldChar w:fldCharType="separate"/>
          </w:r>
          <w:hyperlink w:anchor="_Toc505603197" w:history="1">
            <w:r w:rsidR="004F234F" w:rsidRPr="0026534F">
              <w:rPr>
                <w:rStyle w:val="Hyperlink"/>
                <w:rFonts w:cs="Arial"/>
                <w:b/>
                <w:noProof/>
              </w:rPr>
              <w:t>1. Introduction</w:t>
            </w:r>
            <w:r w:rsidR="004F234F">
              <w:rPr>
                <w:noProof/>
                <w:webHidden/>
              </w:rPr>
              <w:tab/>
            </w:r>
            <w:r w:rsidR="004F234F">
              <w:rPr>
                <w:noProof/>
                <w:webHidden/>
              </w:rPr>
              <w:fldChar w:fldCharType="begin"/>
            </w:r>
            <w:r w:rsidR="004F234F">
              <w:rPr>
                <w:noProof/>
                <w:webHidden/>
              </w:rPr>
              <w:instrText xml:space="preserve"> PAGEREF _Toc505603197 \h </w:instrText>
            </w:r>
            <w:r w:rsidR="004F234F">
              <w:rPr>
                <w:noProof/>
                <w:webHidden/>
              </w:rPr>
            </w:r>
            <w:r w:rsidR="004F234F">
              <w:rPr>
                <w:noProof/>
                <w:webHidden/>
              </w:rPr>
              <w:fldChar w:fldCharType="separate"/>
            </w:r>
            <w:r w:rsidR="004F234F">
              <w:rPr>
                <w:noProof/>
                <w:webHidden/>
              </w:rPr>
              <w:t>2</w:t>
            </w:r>
            <w:r w:rsidR="004F234F">
              <w:rPr>
                <w:noProof/>
                <w:webHidden/>
              </w:rPr>
              <w:fldChar w:fldCharType="end"/>
            </w:r>
          </w:hyperlink>
        </w:p>
        <w:p w14:paraId="3D358A07" w14:textId="126810F8" w:rsidR="004F234F" w:rsidRDefault="00BF338A">
          <w:pPr>
            <w:pStyle w:val="TOC1"/>
            <w:tabs>
              <w:tab w:val="right" w:leader="dot" w:pos="9350"/>
            </w:tabs>
            <w:rPr>
              <w:rFonts w:asciiTheme="minorHAnsi" w:eastAsiaTheme="minorEastAsia" w:hAnsiTheme="minorHAnsi"/>
              <w:noProof/>
            </w:rPr>
          </w:pPr>
          <w:hyperlink w:anchor="_Toc505603198" w:history="1">
            <w:r w:rsidR="004F234F" w:rsidRPr="0026534F">
              <w:rPr>
                <w:rStyle w:val="Hyperlink"/>
                <w:rFonts w:cs="Arial"/>
                <w:b/>
                <w:noProof/>
              </w:rPr>
              <w:t>2. Analysis</w:t>
            </w:r>
            <w:r w:rsidR="004F234F">
              <w:rPr>
                <w:noProof/>
                <w:webHidden/>
              </w:rPr>
              <w:tab/>
            </w:r>
            <w:r w:rsidR="004F234F">
              <w:rPr>
                <w:noProof/>
                <w:webHidden/>
              </w:rPr>
              <w:fldChar w:fldCharType="begin"/>
            </w:r>
            <w:r w:rsidR="004F234F">
              <w:rPr>
                <w:noProof/>
                <w:webHidden/>
              </w:rPr>
              <w:instrText xml:space="preserve"> PAGEREF _Toc505603198 \h </w:instrText>
            </w:r>
            <w:r w:rsidR="004F234F">
              <w:rPr>
                <w:noProof/>
                <w:webHidden/>
              </w:rPr>
            </w:r>
            <w:r w:rsidR="004F234F">
              <w:rPr>
                <w:noProof/>
                <w:webHidden/>
              </w:rPr>
              <w:fldChar w:fldCharType="separate"/>
            </w:r>
            <w:r w:rsidR="004F234F">
              <w:rPr>
                <w:noProof/>
                <w:webHidden/>
              </w:rPr>
              <w:t>3</w:t>
            </w:r>
            <w:r w:rsidR="004F234F">
              <w:rPr>
                <w:noProof/>
                <w:webHidden/>
              </w:rPr>
              <w:fldChar w:fldCharType="end"/>
            </w:r>
          </w:hyperlink>
        </w:p>
        <w:p w14:paraId="49FD12B9" w14:textId="796946FF" w:rsidR="004F234F" w:rsidRDefault="00BF338A">
          <w:pPr>
            <w:pStyle w:val="TOC1"/>
            <w:tabs>
              <w:tab w:val="right" w:leader="dot" w:pos="9350"/>
            </w:tabs>
            <w:rPr>
              <w:rFonts w:asciiTheme="minorHAnsi" w:eastAsiaTheme="minorEastAsia" w:hAnsiTheme="minorHAnsi"/>
              <w:noProof/>
            </w:rPr>
          </w:pPr>
          <w:hyperlink w:anchor="_Toc505603199" w:history="1">
            <w:r w:rsidR="004F234F" w:rsidRPr="0026534F">
              <w:rPr>
                <w:rStyle w:val="Hyperlink"/>
                <w:rFonts w:cs="Arial"/>
                <w:b/>
                <w:noProof/>
              </w:rPr>
              <w:t>3. System Requirements Specification (SRS)</w:t>
            </w:r>
            <w:r w:rsidR="004F234F">
              <w:rPr>
                <w:noProof/>
                <w:webHidden/>
              </w:rPr>
              <w:tab/>
            </w:r>
            <w:r w:rsidR="004F234F">
              <w:rPr>
                <w:noProof/>
                <w:webHidden/>
              </w:rPr>
              <w:fldChar w:fldCharType="begin"/>
            </w:r>
            <w:r w:rsidR="004F234F">
              <w:rPr>
                <w:noProof/>
                <w:webHidden/>
              </w:rPr>
              <w:instrText xml:space="preserve"> PAGEREF _Toc505603199 \h </w:instrText>
            </w:r>
            <w:r w:rsidR="004F234F">
              <w:rPr>
                <w:noProof/>
                <w:webHidden/>
              </w:rPr>
            </w:r>
            <w:r w:rsidR="004F234F">
              <w:rPr>
                <w:noProof/>
                <w:webHidden/>
              </w:rPr>
              <w:fldChar w:fldCharType="separate"/>
            </w:r>
            <w:r w:rsidR="004F234F">
              <w:rPr>
                <w:noProof/>
                <w:webHidden/>
              </w:rPr>
              <w:t>5</w:t>
            </w:r>
            <w:r w:rsidR="004F234F">
              <w:rPr>
                <w:noProof/>
                <w:webHidden/>
              </w:rPr>
              <w:fldChar w:fldCharType="end"/>
            </w:r>
          </w:hyperlink>
        </w:p>
        <w:p w14:paraId="0CC4176E" w14:textId="088A7AAC" w:rsidR="004F234F" w:rsidRDefault="00BF338A">
          <w:pPr>
            <w:pStyle w:val="TOC2"/>
            <w:tabs>
              <w:tab w:val="right" w:leader="dot" w:pos="9350"/>
            </w:tabs>
            <w:rPr>
              <w:rFonts w:asciiTheme="minorHAnsi" w:eastAsiaTheme="minorEastAsia" w:hAnsiTheme="minorHAnsi"/>
              <w:noProof/>
            </w:rPr>
          </w:pPr>
          <w:hyperlink w:anchor="_Toc505603200" w:history="1">
            <w:r w:rsidR="004F234F" w:rsidRPr="0026534F">
              <w:rPr>
                <w:rStyle w:val="Hyperlink"/>
                <w:rFonts w:cs="Arial"/>
                <w:b/>
                <w:noProof/>
              </w:rPr>
              <w:t>3.1. Functional Requirement</w:t>
            </w:r>
            <w:r w:rsidR="004F234F">
              <w:rPr>
                <w:noProof/>
                <w:webHidden/>
              </w:rPr>
              <w:tab/>
            </w:r>
            <w:r w:rsidR="004F234F">
              <w:rPr>
                <w:noProof/>
                <w:webHidden/>
              </w:rPr>
              <w:fldChar w:fldCharType="begin"/>
            </w:r>
            <w:r w:rsidR="004F234F">
              <w:rPr>
                <w:noProof/>
                <w:webHidden/>
              </w:rPr>
              <w:instrText xml:space="preserve"> PAGEREF _Toc505603200 \h </w:instrText>
            </w:r>
            <w:r w:rsidR="004F234F">
              <w:rPr>
                <w:noProof/>
                <w:webHidden/>
              </w:rPr>
            </w:r>
            <w:r w:rsidR="004F234F">
              <w:rPr>
                <w:noProof/>
                <w:webHidden/>
              </w:rPr>
              <w:fldChar w:fldCharType="separate"/>
            </w:r>
            <w:r w:rsidR="004F234F">
              <w:rPr>
                <w:noProof/>
                <w:webHidden/>
              </w:rPr>
              <w:t>5</w:t>
            </w:r>
            <w:r w:rsidR="004F234F">
              <w:rPr>
                <w:noProof/>
                <w:webHidden/>
              </w:rPr>
              <w:fldChar w:fldCharType="end"/>
            </w:r>
          </w:hyperlink>
        </w:p>
        <w:p w14:paraId="59C390BB" w14:textId="6135A862" w:rsidR="004F234F" w:rsidRDefault="00BF338A">
          <w:pPr>
            <w:pStyle w:val="TOC2"/>
            <w:tabs>
              <w:tab w:val="right" w:leader="dot" w:pos="9350"/>
            </w:tabs>
            <w:rPr>
              <w:rFonts w:asciiTheme="minorHAnsi" w:eastAsiaTheme="minorEastAsia" w:hAnsiTheme="minorHAnsi"/>
              <w:noProof/>
            </w:rPr>
          </w:pPr>
          <w:hyperlink w:anchor="_Toc505603201" w:history="1">
            <w:r w:rsidR="004F234F" w:rsidRPr="0026534F">
              <w:rPr>
                <w:rStyle w:val="Hyperlink"/>
                <w:rFonts w:cs="Arial"/>
                <w:b/>
                <w:noProof/>
              </w:rPr>
              <w:t>3.2 Non-Functional Requirement</w:t>
            </w:r>
            <w:r w:rsidR="004F234F">
              <w:rPr>
                <w:noProof/>
                <w:webHidden/>
              </w:rPr>
              <w:tab/>
            </w:r>
            <w:r w:rsidR="004F234F">
              <w:rPr>
                <w:noProof/>
                <w:webHidden/>
              </w:rPr>
              <w:fldChar w:fldCharType="begin"/>
            </w:r>
            <w:r w:rsidR="004F234F">
              <w:rPr>
                <w:noProof/>
                <w:webHidden/>
              </w:rPr>
              <w:instrText xml:space="preserve"> PAGEREF _Toc505603201 \h </w:instrText>
            </w:r>
            <w:r w:rsidR="004F234F">
              <w:rPr>
                <w:noProof/>
                <w:webHidden/>
              </w:rPr>
            </w:r>
            <w:r w:rsidR="004F234F">
              <w:rPr>
                <w:noProof/>
                <w:webHidden/>
              </w:rPr>
              <w:fldChar w:fldCharType="separate"/>
            </w:r>
            <w:r w:rsidR="004F234F">
              <w:rPr>
                <w:noProof/>
                <w:webHidden/>
              </w:rPr>
              <w:t>8</w:t>
            </w:r>
            <w:r w:rsidR="004F234F">
              <w:rPr>
                <w:noProof/>
                <w:webHidden/>
              </w:rPr>
              <w:fldChar w:fldCharType="end"/>
            </w:r>
          </w:hyperlink>
        </w:p>
        <w:p w14:paraId="3E94317F" w14:textId="47B83F23" w:rsidR="004F234F" w:rsidRDefault="00BF338A">
          <w:pPr>
            <w:pStyle w:val="TOC2"/>
            <w:tabs>
              <w:tab w:val="right" w:leader="dot" w:pos="9350"/>
            </w:tabs>
            <w:rPr>
              <w:rFonts w:asciiTheme="minorHAnsi" w:eastAsiaTheme="minorEastAsia" w:hAnsiTheme="minorHAnsi"/>
              <w:noProof/>
            </w:rPr>
          </w:pPr>
          <w:hyperlink w:anchor="_Toc505603202" w:history="1">
            <w:r w:rsidR="004F234F" w:rsidRPr="0026534F">
              <w:rPr>
                <w:rStyle w:val="Hyperlink"/>
                <w:rFonts w:cs="Arial"/>
                <w:b/>
                <w:noProof/>
              </w:rPr>
              <w:t>3.3. Prioritization</w:t>
            </w:r>
            <w:r w:rsidR="004F234F">
              <w:rPr>
                <w:noProof/>
                <w:webHidden/>
              </w:rPr>
              <w:tab/>
            </w:r>
            <w:r w:rsidR="004F234F">
              <w:rPr>
                <w:noProof/>
                <w:webHidden/>
              </w:rPr>
              <w:fldChar w:fldCharType="begin"/>
            </w:r>
            <w:r w:rsidR="004F234F">
              <w:rPr>
                <w:noProof/>
                <w:webHidden/>
              </w:rPr>
              <w:instrText xml:space="preserve"> PAGEREF _Toc505603202 \h </w:instrText>
            </w:r>
            <w:r w:rsidR="004F234F">
              <w:rPr>
                <w:noProof/>
                <w:webHidden/>
              </w:rPr>
            </w:r>
            <w:r w:rsidR="004F234F">
              <w:rPr>
                <w:noProof/>
                <w:webHidden/>
              </w:rPr>
              <w:fldChar w:fldCharType="separate"/>
            </w:r>
            <w:r w:rsidR="004F234F">
              <w:rPr>
                <w:noProof/>
                <w:webHidden/>
              </w:rPr>
              <w:t>11</w:t>
            </w:r>
            <w:r w:rsidR="004F234F">
              <w:rPr>
                <w:noProof/>
                <w:webHidden/>
              </w:rPr>
              <w:fldChar w:fldCharType="end"/>
            </w:r>
          </w:hyperlink>
        </w:p>
        <w:p w14:paraId="563BADA0" w14:textId="3905E6B5" w:rsidR="004F234F" w:rsidRDefault="00BF338A">
          <w:pPr>
            <w:pStyle w:val="TOC2"/>
            <w:tabs>
              <w:tab w:val="right" w:leader="dot" w:pos="9350"/>
            </w:tabs>
            <w:rPr>
              <w:rFonts w:asciiTheme="minorHAnsi" w:eastAsiaTheme="minorEastAsia" w:hAnsiTheme="minorHAnsi"/>
              <w:noProof/>
            </w:rPr>
          </w:pPr>
          <w:hyperlink w:anchor="_Toc505603203" w:history="1">
            <w:r w:rsidR="004F234F" w:rsidRPr="0026534F">
              <w:rPr>
                <w:rStyle w:val="Hyperlink"/>
                <w:rFonts w:cs="Arial"/>
                <w:b/>
                <w:noProof/>
              </w:rPr>
              <w:t>3.4. Hardware and Software requirements</w:t>
            </w:r>
            <w:r w:rsidR="004F234F">
              <w:rPr>
                <w:noProof/>
                <w:webHidden/>
              </w:rPr>
              <w:tab/>
            </w:r>
            <w:r w:rsidR="004F234F">
              <w:rPr>
                <w:noProof/>
                <w:webHidden/>
              </w:rPr>
              <w:fldChar w:fldCharType="begin"/>
            </w:r>
            <w:r w:rsidR="004F234F">
              <w:rPr>
                <w:noProof/>
                <w:webHidden/>
              </w:rPr>
              <w:instrText xml:space="preserve"> PAGEREF _Toc505603203 \h </w:instrText>
            </w:r>
            <w:r w:rsidR="004F234F">
              <w:rPr>
                <w:noProof/>
                <w:webHidden/>
              </w:rPr>
            </w:r>
            <w:r w:rsidR="004F234F">
              <w:rPr>
                <w:noProof/>
                <w:webHidden/>
              </w:rPr>
              <w:fldChar w:fldCharType="separate"/>
            </w:r>
            <w:r w:rsidR="004F234F">
              <w:rPr>
                <w:noProof/>
                <w:webHidden/>
              </w:rPr>
              <w:t>12</w:t>
            </w:r>
            <w:r w:rsidR="004F234F">
              <w:rPr>
                <w:noProof/>
                <w:webHidden/>
              </w:rPr>
              <w:fldChar w:fldCharType="end"/>
            </w:r>
          </w:hyperlink>
        </w:p>
        <w:p w14:paraId="4A80C0D2" w14:textId="785C3582" w:rsidR="004F234F" w:rsidRDefault="00BF338A">
          <w:pPr>
            <w:pStyle w:val="TOC1"/>
            <w:tabs>
              <w:tab w:val="right" w:leader="dot" w:pos="9350"/>
            </w:tabs>
            <w:rPr>
              <w:rFonts w:asciiTheme="minorHAnsi" w:eastAsiaTheme="minorEastAsia" w:hAnsiTheme="minorHAnsi"/>
              <w:noProof/>
            </w:rPr>
          </w:pPr>
          <w:hyperlink w:anchor="_Toc505603204" w:history="1">
            <w:r w:rsidR="004F234F" w:rsidRPr="0026534F">
              <w:rPr>
                <w:rStyle w:val="Hyperlink"/>
                <w:rFonts w:cs="Arial"/>
                <w:b/>
                <w:noProof/>
              </w:rPr>
              <w:t>4. Use Case Diagram</w:t>
            </w:r>
            <w:r w:rsidR="004F234F">
              <w:rPr>
                <w:noProof/>
                <w:webHidden/>
              </w:rPr>
              <w:tab/>
            </w:r>
            <w:r w:rsidR="004F234F">
              <w:rPr>
                <w:noProof/>
                <w:webHidden/>
              </w:rPr>
              <w:fldChar w:fldCharType="begin"/>
            </w:r>
            <w:r w:rsidR="004F234F">
              <w:rPr>
                <w:noProof/>
                <w:webHidden/>
              </w:rPr>
              <w:instrText xml:space="preserve"> PAGEREF _Toc505603204 \h </w:instrText>
            </w:r>
            <w:r w:rsidR="004F234F">
              <w:rPr>
                <w:noProof/>
                <w:webHidden/>
              </w:rPr>
            </w:r>
            <w:r w:rsidR="004F234F">
              <w:rPr>
                <w:noProof/>
                <w:webHidden/>
              </w:rPr>
              <w:fldChar w:fldCharType="separate"/>
            </w:r>
            <w:r w:rsidR="004F234F">
              <w:rPr>
                <w:noProof/>
                <w:webHidden/>
              </w:rPr>
              <w:t>12</w:t>
            </w:r>
            <w:r w:rsidR="004F234F">
              <w:rPr>
                <w:noProof/>
                <w:webHidden/>
              </w:rPr>
              <w:fldChar w:fldCharType="end"/>
            </w:r>
          </w:hyperlink>
        </w:p>
        <w:p w14:paraId="48720F21" w14:textId="34AB9140" w:rsidR="004F234F" w:rsidRDefault="00BF338A">
          <w:pPr>
            <w:pStyle w:val="TOC1"/>
            <w:tabs>
              <w:tab w:val="right" w:leader="dot" w:pos="9350"/>
            </w:tabs>
            <w:rPr>
              <w:rFonts w:asciiTheme="minorHAnsi" w:eastAsiaTheme="minorEastAsia" w:hAnsiTheme="minorHAnsi"/>
              <w:noProof/>
            </w:rPr>
          </w:pPr>
          <w:hyperlink w:anchor="_Toc505603205" w:history="1">
            <w:r w:rsidR="004F234F" w:rsidRPr="0026534F">
              <w:rPr>
                <w:rStyle w:val="Hyperlink"/>
                <w:rFonts w:cs="Arial"/>
                <w:b/>
                <w:noProof/>
              </w:rPr>
              <w:t>5. System Architecture</w:t>
            </w:r>
            <w:r w:rsidR="004F234F">
              <w:rPr>
                <w:noProof/>
                <w:webHidden/>
              </w:rPr>
              <w:tab/>
            </w:r>
            <w:r w:rsidR="004F234F">
              <w:rPr>
                <w:noProof/>
                <w:webHidden/>
              </w:rPr>
              <w:fldChar w:fldCharType="begin"/>
            </w:r>
            <w:r w:rsidR="004F234F">
              <w:rPr>
                <w:noProof/>
                <w:webHidden/>
              </w:rPr>
              <w:instrText xml:space="preserve"> PAGEREF _Toc505603205 \h </w:instrText>
            </w:r>
            <w:r w:rsidR="004F234F">
              <w:rPr>
                <w:noProof/>
                <w:webHidden/>
              </w:rPr>
            </w:r>
            <w:r w:rsidR="004F234F">
              <w:rPr>
                <w:noProof/>
                <w:webHidden/>
              </w:rPr>
              <w:fldChar w:fldCharType="separate"/>
            </w:r>
            <w:r w:rsidR="004F234F">
              <w:rPr>
                <w:noProof/>
                <w:webHidden/>
              </w:rPr>
              <w:t>24</w:t>
            </w:r>
            <w:r w:rsidR="004F234F">
              <w:rPr>
                <w:noProof/>
                <w:webHidden/>
              </w:rPr>
              <w:fldChar w:fldCharType="end"/>
            </w:r>
          </w:hyperlink>
        </w:p>
        <w:p w14:paraId="5ABB52D5" w14:textId="36B5DC33" w:rsidR="004F234F" w:rsidRDefault="00BF338A">
          <w:pPr>
            <w:pStyle w:val="TOC1"/>
            <w:tabs>
              <w:tab w:val="right" w:leader="dot" w:pos="9350"/>
            </w:tabs>
            <w:rPr>
              <w:rFonts w:asciiTheme="minorHAnsi" w:eastAsiaTheme="minorEastAsia" w:hAnsiTheme="minorHAnsi"/>
              <w:noProof/>
            </w:rPr>
          </w:pPr>
          <w:hyperlink w:anchor="_Toc505603206" w:history="1">
            <w:r w:rsidR="004F234F" w:rsidRPr="0026534F">
              <w:rPr>
                <w:rStyle w:val="Hyperlink"/>
                <w:rFonts w:cs="Arial"/>
                <w:b/>
                <w:noProof/>
              </w:rPr>
              <w:t>6. Initial Class Diagram</w:t>
            </w:r>
            <w:r w:rsidR="004F234F">
              <w:rPr>
                <w:noProof/>
                <w:webHidden/>
              </w:rPr>
              <w:tab/>
            </w:r>
            <w:r w:rsidR="004F234F">
              <w:rPr>
                <w:noProof/>
                <w:webHidden/>
              </w:rPr>
              <w:fldChar w:fldCharType="begin"/>
            </w:r>
            <w:r w:rsidR="004F234F">
              <w:rPr>
                <w:noProof/>
                <w:webHidden/>
              </w:rPr>
              <w:instrText xml:space="preserve"> PAGEREF _Toc505603206 \h </w:instrText>
            </w:r>
            <w:r w:rsidR="004F234F">
              <w:rPr>
                <w:noProof/>
                <w:webHidden/>
              </w:rPr>
            </w:r>
            <w:r w:rsidR="004F234F">
              <w:rPr>
                <w:noProof/>
                <w:webHidden/>
              </w:rPr>
              <w:fldChar w:fldCharType="separate"/>
            </w:r>
            <w:r w:rsidR="004F234F">
              <w:rPr>
                <w:noProof/>
                <w:webHidden/>
              </w:rPr>
              <w:t>26</w:t>
            </w:r>
            <w:r w:rsidR="004F234F">
              <w:rPr>
                <w:noProof/>
                <w:webHidden/>
              </w:rPr>
              <w:fldChar w:fldCharType="end"/>
            </w:r>
          </w:hyperlink>
        </w:p>
        <w:p w14:paraId="5F659A28" w14:textId="0CD38531" w:rsidR="004F234F" w:rsidRDefault="00BF338A">
          <w:pPr>
            <w:pStyle w:val="TOC1"/>
            <w:tabs>
              <w:tab w:val="right" w:leader="dot" w:pos="9350"/>
            </w:tabs>
            <w:rPr>
              <w:rFonts w:asciiTheme="minorHAnsi" w:eastAsiaTheme="minorEastAsia" w:hAnsiTheme="minorHAnsi"/>
              <w:noProof/>
            </w:rPr>
          </w:pPr>
          <w:hyperlink w:anchor="_Toc505603207" w:history="1">
            <w:r w:rsidR="004F234F" w:rsidRPr="0026534F">
              <w:rPr>
                <w:rStyle w:val="Hyperlink"/>
                <w:rFonts w:cs="Arial"/>
                <w:b/>
                <w:noProof/>
              </w:rPr>
              <w:t>7. Conclusion</w:t>
            </w:r>
            <w:r w:rsidR="004F234F">
              <w:rPr>
                <w:noProof/>
                <w:webHidden/>
              </w:rPr>
              <w:tab/>
            </w:r>
            <w:r w:rsidR="004F234F">
              <w:rPr>
                <w:noProof/>
                <w:webHidden/>
              </w:rPr>
              <w:fldChar w:fldCharType="begin"/>
            </w:r>
            <w:r w:rsidR="004F234F">
              <w:rPr>
                <w:noProof/>
                <w:webHidden/>
              </w:rPr>
              <w:instrText xml:space="preserve"> PAGEREF _Toc505603207 \h </w:instrText>
            </w:r>
            <w:r w:rsidR="004F234F">
              <w:rPr>
                <w:noProof/>
                <w:webHidden/>
              </w:rPr>
            </w:r>
            <w:r w:rsidR="004F234F">
              <w:rPr>
                <w:noProof/>
                <w:webHidden/>
              </w:rPr>
              <w:fldChar w:fldCharType="separate"/>
            </w:r>
            <w:r w:rsidR="004F234F">
              <w:rPr>
                <w:noProof/>
                <w:webHidden/>
              </w:rPr>
              <w:t>27</w:t>
            </w:r>
            <w:r w:rsidR="004F234F">
              <w:rPr>
                <w:noProof/>
                <w:webHidden/>
              </w:rPr>
              <w:fldChar w:fldCharType="end"/>
            </w:r>
          </w:hyperlink>
        </w:p>
        <w:p w14:paraId="57D7D622" w14:textId="4DBD8A7F" w:rsidR="004F234F" w:rsidRDefault="00BF338A">
          <w:pPr>
            <w:pStyle w:val="TOC1"/>
            <w:tabs>
              <w:tab w:val="right" w:leader="dot" w:pos="9350"/>
            </w:tabs>
            <w:rPr>
              <w:rFonts w:asciiTheme="minorHAnsi" w:eastAsiaTheme="minorEastAsia" w:hAnsiTheme="minorHAnsi"/>
              <w:noProof/>
            </w:rPr>
          </w:pPr>
          <w:hyperlink w:anchor="_Toc505603208" w:history="1">
            <w:r w:rsidR="004F234F" w:rsidRPr="0026534F">
              <w:rPr>
                <w:rStyle w:val="Hyperlink"/>
                <w:rFonts w:cs="Arial"/>
                <w:b/>
                <w:noProof/>
              </w:rPr>
              <w:t>8. References</w:t>
            </w:r>
            <w:r w:rsidR="004F234F">
              <w:rPr>
                <w:noProof/>
                <w:webHidden/>
              </w:rPr>
              <w:tab/>
            </w:r>
            <w:r w:rsidR="004F234F">
              <w:rPr>
                <w:noProof/>
                <w:webHidden/>
              </w:rPr>
              <w:fldChar w:fldCharType="begin"/>
            </w:r>
            <w:r w:rsidR="004F234F">
              <w:rPr>
                <w:noProof/>
                <w:webHidden/>
              </w:rPr>
              <w:instrText xml:space="preserve"> PAGEREF _Toc505603208 \h </w:instrText>
            </w:r>
            <w:r w:rsidR="004F234F">
              <w:rPr>
                <w:noProof/>
                <w:webHidden/>
              </w:rPr>
            </w:r>
            <w:r w:rsidR="004F234F">
              <w:rPr>
                <w:noProof/>
                <w:webHidden/>
              </w:rPr>
              <w:fldChar w:fldCharType="separate"/>
            </w:r>
            <w:r w:rsidR="004F234F">
              <w:rPr>
                <w:noProof/>
                <w:webHidden/>
              </w:rPr>
              <w:t>28</w:t>
            </w:r>
            <w:r w:rsidR="004F234F">
              <w:rPr>
                <w:noProof/>
                <w:webHidden/>
              </w:rPr>
              <w:fldChar w:fldCharType="end"/>
            </w:r>
          </w:hyperlink>
        </w:p>
        <w:p w14:paraId="55314620" w14:textId="371E83C2" w:rsidR="00B03A0C" w:rsidRPr="006C1428" w:rsidRDefault="00B03A0C">
          <w:pPr>
            <w:rPr>
              <w:rFonts w:cs="Arial"/>
            </w:rPr>
          </w:pPr>
          <w:r w:rsidRPr="006C1428">
            <w:rPr>
              <w:rFonts w:cs="Arial"/>
              <w:b/>
              <w:bCs/>
              <w:noProof/>
            </w:rPr>
            <w:fldChar w:fldCharType="end"/>
          </w:r>
        </w:p>
      </w:sdtContent>
    </w:sdt>
    <w:p w14:paraId="0C9CB01D" w14:textId="48685C18" w:rsidR="00B03A0C" w:rsidRPr="006C1428" w:rsidRDefault="00B03A0C">
      <w:pPr>
        <w:rPr>
          <w:rFonts w:eastAsiaTheme="majorEastAsia" w:cs="Arial"/>
          <w:b/>
          <w:color w:val="000000" w:themeColor="text1"/>
          <w:sz w:val="32"/>
          <w:szCs w:val="32"/>
        </w:rPr>
      </w:pPr>
      <w:r w:rsidRPr="006C1428">
        <w:rPr>
          <w:rFonts w:cs="Arial"/>
          <w:b/>
          <w:color w:val="000000" w:themeColor="text1"/>
        </w:rPr>
        <w:br w:type="page"/>
      </w:r>
    </w:p>
    <w:p w14:paraId="0307B83E" w14:textId="1E8A54F8" w:rsidR="002B2D48" w:rsidRPr="006C1428" w:rsidRDefault="002B2D48" w:rsidP="008127AA">
      <w:pPr>
        <w:pStyle w:val="Heading1"/>
        <w:rPr>
          <w:rFonts w:ascii="Arial" w:hAnsi="Arial" w:cs="Arial"/>
          <w:b/>
          <w:color w:val="000000" w:themeColor="text1"/>
        </w:rPr>
      </w:pPr>
      <w:bookmarkStart w:id="0" w:name="_Toc505603197"/>
      <w:r w:rsidRPr="006C1428">
        <w:rPr>
          <w:rFonts w:ascii="Arial" w:hAnsi="Arial" w:cs="Arial"/>
          <w:b/>
          <w:color w:val="000000" w:themeColor="text1"/>
        </w:rPr>
        <w:lastRenderedPageBreak/>
        <w:t xml:space="preserve">1. </w:t>
      </w:r>
      <w:r w:rsidR="42EF67B3" w:rsidRPr="006C1428">
        <w:rPr>
          <w:rFonts w:ascii="Arial" w:hAnsi="Arial" w:cs="Arial"/>
          <w:b/>
          <w:color w:val="000000" w:themeColor="text1"/>
        </w:rPr>
        <w:t>Introduction</w:t>
      </w:r>
      <w:bookmarkEnd w:id="0"/>
    </w:p>
    <w:p w14:paraId="14C3DE1F" w14:textId="2F6604A7" w:rsidR="00C5248F" w:rsidRPr="006C1428" w:rsidRDefault="009C6EAA" w:rsidP="002B2D48">
      <w:pPr>
        <w:ind w:firstLine="720"/>
        <w:rPr>
          <w:rFonts w:cs="Arial"/>
          <w:b/>
          <w:bCs/>
          <w:color w:val="000000" w:themeColor="text1"/>
          <w:sz w:val="32"/>
          <w:szCs w:val="32"/>
        </w:rPr>
      </w:pPr>
      <w:r w:rsidRPr="006C1428">
        <w:rPr>
          <w:rFonts w:cs="Arial"/>
          <w:noProof/>
        </w:rPr>
        <w:t>The a</w:t>
      </w:r>
      <w:r w:rsidR="008F6EDA" w:rsidRPr="006C1428">
        <w:rPr>
          <w:rFonts w:cs="Arial"/>
          <w:noProof/>
        </w:rPr>
        <w:t>nalysis</w:t>
      </w:r>
      <w:r w:rsidR="008F6EDA" w:rsidRPr="006C1428">
        <w:rPr>
          <w:rFonts w:cs="Arial"/>
        </w:rPr>
        <w:t xml:space="preserve"> is the organized examination and valuation of the data or information, by separating it into its component parts to </w:t>
      </w:r>
      <w:r w:rsidR="00F7065C" w:rsidRPr="006C1428">
        <w:rPr>
          <w:rFonts w:cs="Arial"/>
        </w:rPr>
        <w:t>find</w:t>
      </w:r>
      <w:r w:rsidR="008F6EDA" w:rsidRPr="006C1428">
        <w:rPr>
          <w:rFonts w:cs="Arial"/>
        </w:rPr>
        <w:t xml:space="preserve"> their interrelationships. All the component parts </w:t>
      </w:r>
      <w:r w:rsidR="00F7065C" w:rsidRPr="006C1428">
        <w:rPr>
          <w:rFonts w:cs="Arial"/>
        </w:rPr>
        <w:t>are researched in order to know what they do and how they relate to one another</w:t>
      </w:r>
      <w:r w:rsidR="00DA1C31" w:rsidRPr="006C1428">
        <w:rPr>
          <w:rFonts w:cs="Arial"/>
        </w:rPr>
        <w:t>.</w:t>
      </w:r>
    </w:p>
    <w:p w14:paraId="3D03A0C3" w14:textId="033C7E91" w:rsidR="00E62351" w:rsidRPr="006C1428" w:rsidRDefault="00C5248F" w:rsidP="0030163F">
      <w:pPr>
        <w:rPr>
          <w:rFonts w:cs="Arial"/>
        </w:rPr>
      </w:pPr>
      <w:r w:rsidRPr="006C1428">
        <w:rPr>
          <w:rFonts w:cs="Arial"/>
        </w:rPr>
        <w:tab/>
      </w:r>
      <w:r w:rsidR="009C6EAA" w:rsidRPr="006C1428">
        <w:rPr>
          <w:rFonts w:cs="Arial"/>
          <w:noProof/>
        </w:rPr>
        <w:t>The a</w:t>
      </w:r>
      <w:r w:rsidRPr="006C1428">
        <w:rPr>
          <w:rFonts w:cs="Arial"/>
          <w:noProof/>
        </w:rPr>
        <w:t>nalysis</w:t>
      </w:r>
      <w:r w:rsidRPr="006C1428">
        <w:rPr>
          <w:rFonts w:cs="Arial"/>
        </w:rPr>
        <w:t xml:space="preserve"> phase is where the project lifecycle begins. Gathering Requirements</w:t>
      </w:r>
      <w:r w:rsidR="0030163F" w:rsidRPr="006C1428">
        <w:rPr>
          <w:rFonts w:cs="Arial"/>
        </w:rPr>
        <w:t xml:space="preserve"> such as </w:t>
      </w:r>
      <w:r w:rsidR="0030163F" w:rsidRPr="006C1428">
        <w:rPr>
          <w:rFonts w:cs="Arial"/>
          <w:noProof/>
        </w:rPr>
        <w:t>end</w:t>
      </w:r>
      <w:r w:rsidR="002C7688" w:rsidRPr="006C1428">
        <w:rPr>
          <w:rFonts w:cs="Arial"/>
          <w:noProof/>
        </w:rPr>
        <w:t>-</w:t>
      </w:r>
      <w:r w:rsidR="0030163F" w:rsidRPr="006C1428">
        <w:rPr>
          <w:rFonts w:cs="Arial"/>
          <w:noProof/>
        </w:rPr>
        <w:t>user</w:t>
      </w:r>
      <w:r w:rsidR="0030163F" w:rsidRPr="006C1428">
        <w:rPr>
          <w:rFonts w:cs="Arial"/>
        </w:rPr>
        <w:t xml:space="preserve"> requirements, quality requirements and requirement analysis</w:t>
      </w:r>
      <w:r w:rsidRPr="006C1428">
        <w:rPr>
          <w:rFonts w:cs="Arial"/>
        </w:rPr>
        <w:t xml:space="preserve"> and setting the overall direction for work </w:t>
      </w:r>
      <w:r w:rsidR="0030163F" w:rsidRPr="006C1428">
        <w:rPr>
          <w:rFonts w:cs="Arial"/>
        </w:rPr>
        <w:t xml:space="preserve">that </w:t>
      </w:r>
      <w:r w:rsidR="002C7688" w:rsidRPr="006C1428">
        <w:rPr>
          <w:rFonts w:cs="Arial"/>
          <w:noProof/>
        </w:rPr>
        <w:t>needs</w:t>
      </w:r>
      <w:r w:rsidR="0030163F" w:rsidRPr="006C1428">
        <w:rPr>
          <w:rFonts w:cs="Arial"/>
        </w:rPr>
        <w:t xml:space="preserve"> to be</w:t>
      </w:r>
      <w:r w:rsidRPr="006C1428">
        <w:rPr>
          <w:rFonts w:cs="Arial"/>
        </w:rPr>
        <w:t xml:space="preserve"> done </w:t>
      </w:r>
      <w:r w:rsidR="0030163F" w:rsidRPr="006C1428">
        <w:rPr>
          <w:rFonts w:cs="Arial"/>
        </w:rPr>
        <w:t xml:space="preserve">are the key activities focused </w:t>
      </w:r>
      <w:r w:rsidR="002C7688" w:rsidRPr="006C1428">
        <w:rPr>
          <w:rFonts w:cs="Arial"/>
          <w:noProof/>
        </w:rPr>
        <w:t>o</w:t>
      </w:r>
      <w:r w:rsidRPr="006C1428">
        <w:rPr>
          <w:rFonts w:cs="Arial"/>
          <w:noProof/>
        </w:rPr>
        <w:t>n</w:t>
      </w:r>
      <w:r w:rsidR="009C6EAA" w:rsidRPr="006C1428">
        <w:rPr>
          <w:rFonts w:cs="Arial"/>
        </w:rPr>
        <w:t xml:space="preserve"> the</w:t>
      </w:r>
      <w:r w:rsidRPr="006C1428">
        <w:rPr>
          <w:rFonts w:cs="Arial"/>
        </w:rPr>
        <w:t xml:space="preserve"> </w:t>
      </w:r>
      <w:r w:rsidRPr="006C1428">
        <w:rPr>
          <w:rFonts w:cs="Arial"/>
          <w:noProof/>
        </w:rPr>
        <w:t>analysis</w:t>
      </w:r>
      <w:r w:rsidRPr="006C1428">
        <w:rPr>
          <w:rFonts w:cs="Arial"/>
        </w:rPr>
        <w:t xml:space="preserve"> phase</w:t>
      </w:r>
      <w:r w:rsidR="003C067D" w:rsidRPr="006C1428">
        <w:rPr>
          <w:rFonts w:cs="Arial"/>
        </w:rPr>
        <w:t>.</w:t>
      </w:r>
      <w:r w:rsidR="002B2D48" w:rsidRPr="006C1428">
        <w:rPr>
          <w:rFonts w:cs="Arial"/>
        </w:rPr>
        <w:t xml:space="preserve"> </w:t>
      </w:r>
      <w:r w:rsidR="0030163F" w:rsidRPr="006C1428">
        <w:rPr>
          <w:rFonts w:cs="Arial"/>
        </w:rPr>
        <w:t>It</w:t>
      </w:r>
      <w:r w:rsidRPr="006C1428">
        <w:rPr>
          <w:rFonts w:cs="Arial"/>
        </w:rPr>
        <w:t xml:space="preserve"> </w:t>
      </w:r>
      <w:r w:rsidR="0030163F" w:rsidRPr="006C1428">
        <w:rPr>
          <w:rFonts w:cs="Arial"/>
        </w:rPr>
        <w:t>helps to know</w:t>
      </w:r>
      <w:r w:rsidRPr="006C1428">
        <w:rPr>
          <w:rFonts w:cs="Arial"/>
        </w:rPr>
        <w:t xml:space="preserve"> </w:t>
      </w:r>
      <w:r w:rsidR="0030163F" w:rsidRPr="006C1428">
        <w:rPr>
          <w:rFonts w:cs="Arial"/>
        </w:rPr>
        <w:t>the</w:t>
      </w:r>
      <w:r w:rsidRPr="006C1428">
        <w:rPr>
          <w:rFonts w:cs="Arial"/>
        </w:rPr>
        <w:t xml:space="preserve"> overview </w:t>
      </w:r>
      <w:r w:rsidRPr="006C1428">
        <w:rPr>
          <w:rFonts w:cs="Arial"/>
          <w:noProof/>
        </w:rPr>
        <w:t>o</w:t>
      </w:r>
      <w:r w:rsidR="009C6EAA" w:rsidRPr="006C1428">
        <w:rPr>
          <w:rFonts w:cs="Arial"/>
          <w:noProof/>
        </w:rPr>
        <w:t>f</w:t>
      </w:r>
      <w:r w:rsidRPr="006C1428">
        <w:rPr>
          <w:rFonts w:cs="Arial"/>
        </w:rPr>
        <w:t xml:space="preserve"> what a system will do</w:t>
      </w:r>
      <w:r w:rsidR="0030163F" w:rsidRPr="006C1428">
        <w:rPr>
          <w:rFonts w:cs="Arial"/>
        </w:rPr>
        <w:t xml:space="preserve"> and</w:t>
      </w:r>
      <w:r w:rsidR="00E62351" w:rsidRPr="006C1428">
        <w:rPr>
          <w:rFonts w:cs="Arial"/>
        </w:rPr>
        <w:t xml:space="preserve"> find the risk and reward and execute the trading as</w:t>
      </w:r>
      <w:r w:rsidR="002C7688" w:rsidRPr="006C1428">
        <w:rPr>
          <w:rFonts w:cs="Arial"/>
        </w:rPr>
        <w:t xml:space="preserve"> a</w:t>
      </w:r>
      <w:r w:rsidR="00E62351" w:rsidRPr="006C1428">
        <w:rPr>
          <w:rFonts w:cs="Arial"/>
        </w:rPr>
        <w:t xml:space="preserve"> </w:t>
      </w:r>
      <w:proofErr w:type="gramStart"/>
      <w:r w:rsidR="00E62351" w:rsidRPr="006C1428">
        <w:rPr>
          <w:rFonts w:cs="Arial"/>
          <w:noProof/>
        </w:rPr>
        <w:t>business</w:t>
      </w:r>
      <w:r w:rsidR="00A87EBA" w:rsidRPr="006C1428">
        <w:rPr>
          <w:rFonts w:cs="Arial"/>
        </w:rPr>
        <w:t>(</w:t>
      </w:r>
      <w:proofErr w:type="gramEnd"/>
      <w:r w:rsidR="00A87EBA" w:rsidRPr="006C1428">
        <w:rPr>
          <w:rFonts w:cs="Arial"/>
        </w:rPr>
        <w:t xml:space="preserve">risk&lt;reward). It helps to gain the knowledge and safeguard our investments and make profits. It helps in </w:t>
      </w:r>
      <w:r w:rsidR="00A87EBA" w:rsidRPr="006C1428">
        <w:rPr>
          <w:rFonts w:cs="Arial"/>
          <w:noProof/>
        </w:rPr>
        <w:t>problem</w:t>
      </w:r>
      <w:r w:rsidR="002C7688" w:rsidRPr="006C1428">
        <w:rPr>
          <w:rFonts w:cs="Arial"/>
          <w:noProof/>
        </w:rPr>
        <w:t>-</w:t>
      </w:r>
      <w:r w:rsidR="00A87EBA" w:rsidRPr="006C1428">
        <w:rPr>
          <w:rFonts w:cs="Arial"/>
          <w:noProof/>
        </w:rPr>
        <w:t>solving</w:t>
      </w:r>
      <w:r w:rsidR="00A87EBA" w:rsidRPr="006C1428">
        <w:rPr>
          <w:rFonts w:cs="Arial"/>
        </w:rPr>
        <w:t xml:space="preserve"> and decision making.</w:t>
      </w:r>
      <w:r w:rsidR="00960B4C" w:rsidRPr="006C1428">
        <w:rPr>
          <w:rFonts w:cs="Arial"/>
        </w:rPr>
        <w:t xml:space="preserve"> </w:t>
      </w:r>
      <w:sdt>
        <w:sdtPr>
          <w:rPr>
            <w:rFonts w:cs="Arial"/>
          </w:rPr>
          <w:id w:val="329175136"/>
          <w:citation/>
        </w:sdtPr>
        <w:sdtContent>
          <w:r w:rsidR="00960B4C" w:rsidRPr="006C1428">
            <w:rPr>
              <w:rFonts w:cs="Arial"/>
            </w:rPr>
            <w:fldChar w:fldCharType="begin"/>
          </w:r>
          <w:r w:rsidR="001C72A1" w:rsidRPr="006C1428">
            <w:rPr>
              <w:rFonts w:cs="Arial"/>
            </w:rPr>
            <w:instrText xml:space="preserve">CITATION EQS15 \l 1033 </w:instrText>
          </w:r>
          <w:r w:rsidR="00960B4C" w:rsidRPr="006C1428">
            <w:rPr>
              <w:rFonts w:cs="Arial"/>
            </w:rPr>
            <w:fldChar w:fldCharType="separate"/>
          </w:r>
          <w:r w:rsidR="004F234F" w:rsidRPr="004F234F">
            <w:rPr>
              <w:rFonts w:cs="Arial"/>
              <w:noProof/>
            </w:rPr>
            <w:t>(EQSIS, 2015)</w:t>
          </w:r>
          <w:r w:rsidR="00960B4C" w:rsidRPr="006C1428">
            <w:rPr>
              <w:rFonts w:cs="Arial"/>
            </w:rPr>
            <w:fldChar w:fldCharType="end"/>
          </w:r>
        </w:sdtContent>
      </w:sdt>
    </w:p>
    <w:p w14:paraId="3F5DE0BD" w14:textId="13B88792" w:rsidR="005D7DC4" w:rsidRPr="006C1428" w:rsidRDefault="009C6EAA" w:rsidP="002B2D48">
      <w:pPr>
        <w:ind w:firstLine="360"/>
        <w:rPr>
          <w:rFonts w:cs="Arial"/>
        </w:rPr>
      </w:pPr>
      <w:r w:rsidRPr="006C1428">
        <w:rPr>
          <w:rFonts w:cs="Arial"/>
        </w:rPr>
        <w:t xml:space="preserve">A rich picture is presented below that helps for open discussion and broad, share an </w:t>
      </w:r>
      <w:r w:rsidRPr="006C1428">
        <w:rPr>
          <w:rFonts w:cs="Arial"/>
          <w:noProof/>
        </w:rPr>
        <w:t>understanding</w:t>
      </w:r>
      <w:r w:rsidRPr="006C1428">
        <w:rPr>
          <w:rFonts w:cs="Arial"/>
        </w:rPr>
        <w:t xml:space="preserve"> of the proposed project for </w:t>
      </w:r>
      <w:proofErr w:type="spellStart"/>
      <w:r w:rsidRPr="006C1428">
        <w:rPr>
          <w:rFonts w:cs="Arial"/>
        </w:rPr>
        <w:t>Goshali</w:t>
      </w:r>
      <w:proofErr w:type="spellEnd"/>
      <w:r w:rsidRPr="006C1428">
        <w:rPr>
          <w:rFonts w:cs="Arial"/>
        </w:rPr>
        <w:t xml:space="preserve"> </w:t>
      </w:r>
      <w:proofErr w:type="spellStart"/>
      <w:r w:rsidRPr="006C1428">
        <w:rPr>
          <w:rFonts w:cs="Arial"/>
        </w:rPr>
        <w:t>Khadyanna</w:t>
      </w:r>
      <w:proofErr w:type="spellEnd"/>
      <w:r w:rsidRPr="006C1428">
        <w:rPr>
          <w:rFonts w:cs="Arial"/>
        </w:rPr>
        <w:t xml:space="preserve"> </w:t>
      </w:r>
      <w:proofErr w:type="spellStart"/>
      <w:r w:rsidRPr="006C1428">
        <w:rPr>
          <w:rFonts w:cs="Arial"/>
        </w:rPr>
        <w:t>Pasal</w:t>
      </w:r>
      <w:proofErr w:type="spellEnd"/>
      <w:r w:rsidRPr="006C1428">
        <w:rPr>
          <w:rFonts w:cs="Arial"/>
        </w:rPr>
        <w:t>.</w:t>
      </w:r>
    </w:p>
    <w:p w14:paraId="63C86819" w14:textId="77777777" w:rsidR="0098183A" w:rsidRPr="006C1428" w:rsidRDefault="0098183A" w:rsidP="002B2D48">
      <w:pPr>
        <w:rPr>
          <w:rFonts w:cs="Arial"/>
        </w:rPr>
      </w:pPr>
    </w:p>
    <w:p w14:paraId="7A70895F" w14:textId="266BA4B6" w:rsidR="005D7DC4" w:rsidRPr="006C1428" w:rsidRDefault="005D7DC4" w:rsidP="00CB33DD">
      <w:pPr>
        <w:keepNext/>
        <w:jc w:val="center"/>
        <w:rPr>
          <w:rFonts w:cs="Arial"/>
        </w:rPr>
      </w:pPr>
      <w:r w:rsidRPr="006C1428">
        <w:rPr>
          <w:rFonts w:cs="Arial"/>
          <w:noProof/>
        </w:rPr>
        <w:drawing>
          <wp:inline distT="0" distB="0" distL="0" distR="0" wp14:anchorId="2EF19D42" wp14:editId="01A0EEA0">
            <wp:extent cx="5195193" cy="38290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Doc 2018-01-27_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5193" cy="3829050"/>
                    </a:xfrm>
                    <a:prstGeom prst="rect">
                      <a:avLst/>
                    </a:prstGeom>
                  </pic:spPr>
                </pic:pic>
              </a:graphicData>
            </a:graphic>
          </wp:inline>
        </w:drawing>
      </w:r>
    </w:p>
    <w:p w14:paraId="6679932E" w14:textId="64F3734A" w:rsidR="005D7DC4" w:rsidRPr="006C1428" w:rsidRDefault="005D7DC4" w:rsidP="005D7DC4">
      <w:pPr>
        <w:pStyle w:val="Caption"/>
        <w:jc w:val="center"/>
        <w:rPr>
          <w:rFonts w:cs="Arial"/>
        </w:rPr>
      </w:pPr>
      <w:r w:rsidRPr="006C1428">
        <w:rPr>
          <w:rFonts w:cs="Arial"/>
        </w:rPr>
        <w:t xml:space="preserve">Figure </w:t>
      </w:r>
      <w:r w:rsidR="00C95CD2" w:rsidRPr="006C1428">
        <w:rPr>
          <w:rFonts w:cs="Arial"/>
        </w:rPr>
        <w:fldChar w:fldCharType="begin"/>
      </w:r>
      <w:r w:rsidR="00C95CD2" w:rsidRPr="006C1428">
        <w:rPr>
          <w:rFonts w:cs="Arial"/>
        </w:rPr>
        <w:instrText xml:space="preserve"> SEQ Figure \* ARABIC </w:instrText>
      </w:r>
      <w:r w:rsidR="00C95CD2" w:rsidRPr="006C1428">
        <w:rPr>
          <w:rFonts w:cs="Arial"/>
        </w:rPr>
        <w:fldChar w:fldCharType="separate"/>
      </w:r>
      <w:r w:rsidR="00DB2A9A">
        <w:rPr>
          <w:rFonts w:cs="Arial"/>
          <w:noProof/>
        </w:rPr>
        <w:t>1</w:t>
      </w:r>
      <w:r w:rsidR="00C95CD2" w:rsidRPr="006C1428">
        <w:rPr>
          <w:rFonts w:cs="Arial"/>
          <w:noProof/>
        </w:rPr>
        <w:fldChar w:fldCharType="end"/>
      </w:r>
      <w:r w:rsidRPr="006C1428">
        <w:rPr>
          <w:rFonts w:cs="Arial"/>
        </w:rPr>
        <w:t xml:space="preserve">: Rich Picture of </w:t>
      </w:r>
      <w:proofErr w:type="spellStart"/>
      <w:r w:rsidR="00F54C65" w:rsidRPr="006C1428">
        <w:rPr>
          <w:rFonts w:cs="Arial"/>
        </w:rPr>
        <w:t>Goshali</w:t>
      </w:r>
      <w:proofErr w:type="spellEnd"/>
      <w:r w:rsidR="00F54C65" w:rsidRPr="006C1428">
        <w:rPr>
          <w:rFonts w:cs="Arial"/>
        </w:rPr>
        <w:t xml:space="preserve"> </w:t>
      </w:r>
      <w:proofErr w:type="spellStart"/>
      <w:r w:rsidR="00F54C65" w:rsidRPr="006C1428">
        <w:rPr>
          <w:rFonts w:cs="Arial"/>
        </w:rPr>
        <w:t>Khadyanna</w:t>
      </w:r>
      <w:proofErr w:type="spellEnd"/>
      <w:r w:rsidR="00F54C65" w:rsidRPr="006C1428">
        <w:rPr>
          <w:rFonts w:cs="Arial"/>
        </w:rPr>
        <w:t xml:space="preserve"> </w:t>
      </w:r>
      <w:proofErr w:type="spellStart"/>
      <w:r w:rsidR="00F54C65" w:rsidRPr="006C1428">
        <w:rPr>
          <w:rFonts w:cs="Arial"/>
        </w:rPr>
        <w:t>Pasal</w:t>
      </w:r>
      <w:proofErr w:type="spellEnd"/>
      <w:r w:rsidRPr="006C1428">
        <w:rPr>
          <w:rFonts w:cs="Arial"/>
        </w:rPr>
        <w:t>.</w:t>
      </w:r>
    </w:p>
    <w:p w14:paraId="5C9D8001" w14:textId="77777777" w:rsidR="0098183A" w:rsidRPr="006C1428" w:rsidRDefault="0098183A" w:rsidP="0030163F">
      <w:pPr>
        <w:rPr>
          <w:rFonts w:cs="Arial"/>
        </w:rPr>
      </w:pPr>
    </w:p>
    <w:p w14:paraId="68FC4824" w14:textId="25C1D6E8" w:rsidR="00B03A0C" w:rsidRPr="006C1428" w:rsidRDefault="0030163F">
      <w:pPr>
        <w:rPr>
          <w:rFonts w:cs="Arial"/>
        </w:rPr>
      </w:pPr>
      <w:r w:rsidRPr="006C1428">
        <w:rPr>
          <w:rFonts w:cs="Arial"/>
        </w:rPr>
        <w:tab/>
      </w:r>
      <w:r w:rsidR="0098183A" w:rsidRPr="006C1428">
        <w:rPr>
          <w:rFonts w:cs="Arial"/>
        </w:rPr>
        <w:t>In this report, description of</w:t>
      </w:r>
      <w:r w:rsidR="002C7688" w:rsidRPr="006C1428">
        <w:rPr>
          <w:rFonts w:cs="Arial"/>
        </w:rPr>
        <w:t xml:space="preserve"> the</w:t>
      </w:r>
      <w:r w:rsidR="0098183A" w:rsidRPr="006C1428">
        <w:rPr>
          <w:rFonts w:cs="Arial"/>
        </w:rPr>
        <w:t xml:space="preserve"> </w:t>
      </w:r>
      <w:r w:rsidR="0098183A" w:rsidRPr="006C1428">
        <w:rPr>
          <w:rFonts w:cs="Arial"/>
          <w:noProof/>
        </w:rPr>
        <w:t>analysis</w:t>
      </w:r>
      <w:r w:rsidR="0098183A" w:rsidRPr="006C1428">
        <w:rPr>
          <w:rFonts w:cs="Arial"/>
        </w:rPr>
        <w:t xml:space="preserve"> phase is given in section 2, system requirement specification such as functional and non-function, hardware and software requirement </w:t>
      </w:r>
      <w:r w:rsidR="002C7688" w:rsidRPr="006C1428">
        <w:rPr>
          <w:rFonts w:cs="Arial"/>
          <w:noProof/>
        </w:rPr>
        <w:t>is</w:t>
      </w:r>
      <w:r w:rsidR="002B2D48" w:rsidRPr="006C1428">
        <w:rPr>
          <w:rFonts w:cs="Arial"/>
        </w:rPr>
        <w:t xml:space="preserve"> </w:t>
      </w:r>
      <w:r w:rsidR="0098183A" w:rsidRPr="006C1428">
        <w:rPr>
          <w:rFonts w:cs="Arial"/>
        </w:rPr>
        <w:t>provided in section 3, use cases diagram and class diagram are presented in section 4 and 6, respectively, and system architecture is described in section 5.</w:t>
      </w:r>
      <w:r w:rsidR="00B03A0C" w:rsidRPr="006C1428">
        <w:rPr>
          <w:rFonts w:cs="Arial"/>
          <w:b/>
          <w:color w:val="000000" w:themeColor="text1"/>
        </w:rPr>
        <w:br w:type="page"/>
      </w:r>
    </w:p>
    <w:p w14:paraId="5C4B9DC7" w14:textId="57B913AE" w:rsidR="002B2D48" w:rsidRPr="006C1428" w:rsidRDefault="004F156C" w:rsidP="002B2D48">
      <w:pPr>
        <w:pStyle w:val="Heading1"/>
        <w:rPr>
          <w:rFonts w:ascii="Arial" w:hAnsi="Arial" w:cs="Arial"/>
          <w:color w:val="000000" w:themeColor="text1"/>
          <w:sz w:val="22"/>
          <w:szCs w:val="22"/>
        </w:rPr>
      </w:pPr>
      <w:bookmarkStart w:id="1" w:name="_Toc505603198"/>
      <w:r w:rsidRPr="006C1428">
        <w:rPr>
          <w:rFonts w:ascii="Arial" w:hAnsi="Arial" w:cs="Arial"/>
          <w:b/>
          <w:color w:val="000000" w:themeColor="text1"/>
        </w:rPr>
        <w:lastRenderedPageBreak/>
        <w:t>2. Analysis</w:t>
      </w:r>
      <w:bookmarkEnd w:id="1"/>
    </w:p>
    <w:p w14:paraId="487D71A4" w14:textId="399D86E0" w:rsidR="002B2D48" w:rsidRPr="006C1428" w:rsidRDefault="00901171" w:rsidP="002B2D48">
      <w:pPr>
        <w:rPr>
          <w:rFonts w:cs="Arial"/>
        </w:rPr>
      </w:pPr>
      <w:r w:rsidRPr="006C1428">
        <w:rPr>
          <w:rFonts w:cs="Arial"/>
        </w:rPr>
        <w:tab/>
      </w:r>
      <w:r w:rsidR="00C26D53" w:rsidRPr="006C1428">
        <w:rPr>
          <w:rFonts w:cs="Arial"/>
        </w:rPr>
        <w:t>If a project is done without doing analysis</w:t>
      </w:r>
      <w:r w:rsidR="003E61C5" w:rsidRPr="006C1428">
        <w:rPr>
          <w:rFonts w:cs="Arial"/>
        </w:rPr>
        <w:t>, it might not meet client’s needs and expectation. So, a thorough study and research of all the components that will be used on that project must be done in</w:t>
      </w:r>
      <w:r w:rsidR="00EB7C80" w:rsidRPr="006C1428">
        <w:rPr>
          <w:rFonts w:cs="Arial"/>
        </w:rPr>
        <w:t xml:space="preserve"> the</w:t>
      </w:r>
      <w:r w:rsidR="003E61C5" w:rsidRPr="006C1428">
        <w:rPr>
          <w:rFonts w:cs="Arial"/>
        </w:rPr>
        <w:t xml:space="preserve"> </w:t>
      </w:r>
      <w:r w:rsidR="003E61C5" w:rsidRPr="006C1428">
        <w:rPr>
          <w:rFonts w:cs="Arial"/>
          <w:noProof/>
        </w:rPr>
        <w:t>early</w:t>
      </w:r>
      <w:r w:rsidR="003E61C5" w:rsidRPr="006C1428">
        <w:rPr>
          <w:rFonts w:cs="Arial"/>
        </w:rPr>
        <w:t xml:space="preserve"> phase, which is called analysis. </w:t>
      </w:r>
      <w:r w:rsidR="00EB7C80" w:rsidRPr="006C1428">
        <w:rPr>
          <w:rFonts w:cs="Arial"/>
          <w:noProof/>
        </w:rPr>
        <w:t>The a</w:t>
      </w:r>
      <w:r w:rsidR="003E61C5" w:rsidRPr="006C1428">
        <w:rPr>
          <w:rFonts w:cs="Arial"/>
          <w:noProof/>
        </w:rPr>
        <w:t>nalysis</w:t>
      </w:r>
      <w:r w:rsidR="003E61C5" w:rsidRPr="006C1428">
        <w:rPr>
          <w:rFonts w:cs="Arial"/>
        </w:rPr>
        <w:t xml:space="preserve"> is the mental activity that </w:t>
      </w:r>
      <w:r w:rsidR="003E61C5" w:rsidRPr="006C1428">
        <w:rPr>
          <w:rFonts w:cs="Arial"/>
          <w:noProof/>
        </w:rPr>
        <w:t>ask</w:t>
      </w:r>
      <w:r w:rsidR="00EB7C80" w:rsidRPr="006C1428">
        <w:rPr>
          <w:rFonts w:cs="Arial"/>
          <w:noProof/>
        </w:rPr>
        <w:t>s</w:t>
      </w:r>
      <w:r w:rsidR="003E61C5" w:rsidRPr="006C1428">
        <w:rPr>
          <w:rFonts w:cs="Arial"/>
        </w:rPr>
        <w:t xml:space="preserve"> how something does what it does and why it is as it is. By doing so, we are aware of the problem and it will be helpful in decision-making</w:t>
      </w:r>
      <w:r w:rsidR="00A412D4" w:rsidRPr="006C1428">
        <w:rPr>
          <w:rFonts w:cs="Arial"/>
        </w:rPr>
        <w:t>. So,</w:t>
      </w:r>
      <w:r w:rsidR="00EB7C80" w:rsidRPr="006C1428">
        <w:rPr>
          <w:rFonts w:cs="Arial"/>
        </w:rPr>
        <w:t xml:space="preserve"> the</w:t>
      </w:r>
      <w:r w:rsidR="00A412D4" w:rsidRPr="006C1428">
        <w:rPr>
          <w:rFonts w:cs="Arial"/>
        </w:rPr>
        <w:t xml:space="preserve"> </w:t>
      </w:r>
      <w:r w:rsidR="00A94532" w:rsidRPr="006C1428">
        <w:rPr>
          <w:rFonts w:cs="Arial"/>
          <w:noProof/>
        </w:rPr>
        <w:t>analysis</w:t>
      </w:r>
      <w:r w:rsidR="00A94532" w:rsidRPr="006C1428">
        <w:rPr>
          <w:rFonts w:cs="Arial"/>
        </w:rPr>
        <w:t xml:space="preserve"> is necessary for any project development.</w:t>
      </w:r>
    </w:p>
    <w:p w14:paraId="7728E1C5" w14:textId="3D11D130" w:rsidR="00A94532" w:rsidRPr="006C1428" w:rsidRDefault="00A94532" w:rsidP="002B2D48">
      <w:pPr>
        <w:rPr>
          <w:rFonts w:cs="Arial"/>
        </w:rPr>
      </w:pPr>
      <w:r w:rsidRPr="006C1428">
        <w:rPr>
          <w:rFonts w:cs="Arial"/>
        </w:rPr>
        <w:tab/>
      </w:r>
      <w:r w:rsidR="00EB7C80" w:rsidRPr="006C1428">
        <w:rPr>
          <w:rFonts w:cs="Arial"/>
          <w:noProof/>
        </w:rPr>
        <w:t>The a</w:t>
      </w:r>
      <w:r w:rsidRPr="006C1428">
        <w:rPr>
          <w:rFonts w:cs="Arial"/>
          <w:noProof/>
        </w:rPr>
        <w:t>nalysis</w:t>
      </w:r>
      <w:r w:rsidRPr="006C1428">
        <w:rPr>
          <w:rFonts w:cs="Arial"/>
        </w:rPr>
        <w:t xml:space="preserve"> is performed by identifying the problem statement. It is a document that explains what customers want. A focus is set up among the analyst to build the understanding of the system</w:t>
      </w:r>
      <w:r w:rsidR="00350E31" w:rsidRPr="006C1428">
        <w:rPr>
          <w:rFonts w:cs="Arial"/>
        </w:rPr>
        <w:t>. After that, problem domain is identified which is the actual problem that must be solved. Problem domain helps to express the project scope. At the end, a good and accurate understanding of how the system is supposed to work is gained.</w:t>
      </w:r>
    </w:p>
    <w:p w14:paraId="63E70957" w14:textId="2E5BE8FF" w:rsidR="008447A3" w:rsidRPr="006C1428" w:rsidRDefault="008447A3" w:rsidP="002B2D48">
      <w:pPr>
        <w:rPr>
          <w:rFonts w:cs="Arial"/>
        </w:rPr>
      </w:pPr>
      <w:r w:rsidRPr="006C1428">
        <w:rPr>
          <w:rFonts w:cs="Arial"/>
        </w:rPr>
        <w:tab/>
        <w:t xml:space="preserve">There are different </w:t>
      </w:r>
      <w:r w:rsidR="00A32759" w:rsidRPr="006C1428">
        <w:rPr>
          <w:rFonts w:cs="Arial"/>
        </w:rPr>
        <w:t>types</w:t>
      </w:r>
      <w:r w:rsidRPr="006C1428">
        <w:rPr>
          <w:rFonts w:cs="Arial"/>
        </w:rPr>
        <w:t xml:space="preserve"> of analysis</w:t>
      </w:r>
      <w:r w:rsidR="00A32759" w:rsidRPr="006C1428">
        <w:rPr>
          <w:rFonts w:cs="Arial"/>
        </w:rPr>
        <w:t xml:space="preserve"> where each one is used for a specific problem and they are narrative analysis</w:t>
      </w:r>
      <w:r w:rsidR="00061BAC" w:rsidRPr="006C1428">
        <w:rPr>
          <w:rFonts w:cs="Arial"/>
        </w:rPr>
        <w:t>,</w:t>
      </w:r>
      <w:r w:rsidR="00A32759" w:rsidRPr="006C1428">
        <w:rPr>
          <w:rFonts w:cs="Arial"/>
        </w:rPr>
        <w:t xml:space="preserve"> </w:t>
      </w:r>
      <w:r w:rsidR="00061BAC" w:rsidRPr="006C1428">
        <w:rPr>
          <w:rFonts w:cs="Arial"/>
        </w:rPr>
        <w:t>d</w:t>
      </w:r>
      <w:r w:rsidR="00A32759" w:rsidRPr="006C1428">
        <w:rPr>
          <w:rFonts w:cs="Arial"/>
        </w:rPr>
        <w:t xml:space="preserve">escriptive analysis, </w:t>
      </w:r>
      <w:r w:rsidR="00061BAC" w:rsidRPr="006C1428">
        <w:rPr>
          <w:rFonts w:cs="Arial"/>
        </w:rPr>
        <w:t>s</w:t>
      </w:r>
      <w:r w:rsidR="00A32759" w:rsidRPr="006C1428">
        <w:rPr>
          <w:rFonts w:cs="Arial"/>
        </w:rPr>
        <w:t xml:space="preserve">ocio-historical analysis, </w:t>
      </w:r>
      <w:proofErr w:type="gramStart"/>
      <w:r w:rsidR="00A32759" w:rsidRPr="006C1428">
        <w:rPr>
          <w:rFonts w:cs="Arial"/>
        </w:rPr>
        <w:t>comparative</w:t>
      </w:r>
      <w:proofErr w:type="gramEnd"/>
      <w:r w:rsidR="00A32759" w:rsidRPr="006C1428">
        <w:rPr>
          <w:rFonts w:cs="Arial"/>
        </w:rPr>
        <w:t xml:space="preserve"> analysis and SWOT analysis. Among these, SWOT analysis is used in this project. It identifies </w:t>
      </w:r>
      <w:r w:rsidR="004436BA" w:rsidRPr="006C1428">
        <w:rPr>
          <w:rFonts w:cs="Arial"/>
        </w:rPr>
        <w:t>the strengths, weaknesses, opportunities</w:t>
      </w:r>
      <w:r w:rsidR="00EB7C80" w:rsidRPr="006C1428">
        <w:rPr>
          <w:rFonts w:cs="Arial"/>
        </w:rPr>
        <w:t>,</w:t>
      </w:r>
      <w:r w:rsidR="004436BA" w:rsidRPr="006C1428">
        <w:rPr>
          <w:rFonts w:cs="Arial"/>
        </w:rPr>
        <w:t xml:space="preserve"> </w:t>
      </w:r>
      <w:r w:rsidR="004436BA" w:rsidRPr="006C1428">
        <w:rPr>
          <w:rFonts w:cs="Arial"/>
          <w:noProof/>
        </w:rPr>
        <w:t>and</w:t>
      </w:r>
      <w:r w:rsidR="004436BA" w:rsidRPr="006C1428">
        <w:rPr>
          <w:rFonts w:cs="Arial"/>
        </w:rPr>
        <w:t xml:space="preserve"> threats of the system. Strengths and opportunities </w:t>
      </w:r>
      <w:r w:rsidR="005B7F3C" w:rsidRPr="006C1428">
        <w:rPr>
          <w:rFonts w:cs="Arial"/>
          <w:noProof/>
        </w:rPr>
        <w:t>act</w:t>
      </w:r>
      <w:r w:rsidR="005B7F3C" w:rsidRPr="006C1428">
        <w:rPr>
          <w:rFonts w:cs="Arial"/>
        </w:rPr>
        <w:t xml:space="preserve"> as </w:t>
      </w:r>
      <w:r w:rsidR="004436BA" w:rsidRPr="006C1428">
        <w:rPr>
          <w:rFonts w:cs="Arial"/>
          <w:noProof/>
        </w:rPr>
        <w:t>main assets</w:t>
      </w:r>
      <w:r w:rsidR="004436BA" w:rsidRPr="006C1428">
        <w:rPr>
          <w:rFonts w:cs="Arial"/>
        </w:rPr>
        <w:t xml:space="preserve"> and </w:t>
      </w:r>
      <w:r w:rsidR="005B7F3C" w:rsidRPr="006C1428">
        <w:rPr>
          <w:rFonts w:cs="Arial"/>
        </w:rPr>
        <w:t xml:space="preserve">weaknesses and threats </w:t>
      </w:r>
      <w:r w:rsidR="005B7F3C" w:rsidRPr="006C1428">
        <w:rPr>
          <w:rFonts w:cs="Arial"/>
          <w:noProof/>
        </w:rPr>
        <w:t>help</w:t>
      </w:r>
      <w:r w:rsidR="005B7F3C" w:rsidRPr="006C1428">
        <w:rPr>
          <w:rFonts w:cs="Arial"/>
        </w:rPr>
        <w:t xml:space="preserve"> to find problems and solve them.</w:t>
      </w:r>
    </w:p>
    <w:p w14:paraId="7ABE44A4" w14:textId="74DBFCD6" w:rsidR="002D1FF8" w:rsidRPr="006C1428" w:rsidRDefault="00474E13" w:rsidP="002B2D48">
      <w:pPr>
        <w:rPr>
          <w:rFonts w:cs="Arial"/>
        </w:rPr>
      </w:pPr>
      <w:r w:rsidRPr="006C1428">
        <w:rPr>
          <w:rFonts w:cs="Arial"/>
        </w:rPr>
        <w:tab/>
        <w:t xml:space="preserve">There are different methodologies </w:t>
      </w:r>
      <w:r w:rsidR="00A87483" w:rsidRPr="006C1428">
        <w:rPr>
          <w:rFonts w:cs="Arial"/>
        </w:rPr>
        <w:t xml:space="preserve">used in analysis phase such as </w:t>
      </w:r>
      <w:r w:rsidR="00A87483" w:rsidRPr="006C1428">
        <w:rPr>
          <w:rFonts w:cs="Arial"/>
          <w:noProof/>
        </w:rPr>
        <w:t>organization</w:t>
      </w:r>
      <w:r w:rsidR="002D1FF8" w:rsidRPr="006C1428">
        <w:rPr>
          <w:rFonts w:cs="Arial"/>
          <w:noProof/>
        </w:rPr>
        <w:t>-</w:t>
      </w:r>
      <w:r w:rsidR="00A87483" w:rsidRPr="006C1428">
        <w:rPr>
          <w:rFonts w:cs="Arial"/>
          <w:noProof/>
        </w:rPr>
        <w:t>oriented</w:t>
      </w:r>
      <w:r w:rsidR="00A87483" w:rsidRPr="006C1428">
        <w:rPr>
          <w:rFonts w:cs="Arial"/>
        </w:rPr>
        <w:t xml:space="preserve">, combined, </w:t>
      </w:r>
      <w:proofErr w:type="gramStart"/>
      <w:r w:rsidR="00A87483" w:rsidRPr="006C1428">
        <w:rPr>
          <w:rFonts w:cs="Arial"/>
        </w:rPr>
        <w:t>object</w:t>
      </w:r>
      <w:proofErr w:type="gramEnd"/>
      <w:r w:rsidR="00A87483" w:rsidRPr="006C1428">
        <w:rPr>
          <w:rFonts w:cs="Arial"/>
        </w:rPr>
        <w:t>-oriented and so on. In this project,</w:t>
      </w:r>
      <w:r w:rsidR="002D1FF8" w:rsidRPr="006C1428">
        <w:rPr>
          <w:rFonts w:cs="Arial"/>
        </w:rPr>
        <w:t xml:space="preserve"> the</w:t>
      </w:r>
      <w:r w:rsidR="00A87483" w:rsidRPr="006C1428">
        <w:rPr>
          <w:rFonts w:cs="Arial"/>
        </w:rPr>
        <w:t xml:space="preserve"> </w:t>
      </w:r>
      <w:r w:rsidR="00A87483" w:rsidRPr="006C1428">
        <w:rPr>
          <w:rFonts w:cs="Arial"/>
          <w:noProof/>
        </w:rPr>
        <w:t>object-oriented</w:t>
      </w:r>
      <w:r w:rsidR="00A87483" w:rsidRPr="006C1428">
        <w:rPr>
          <w:rFonts w:cs="Arial"/>
        </w:rPr>
        <w:t xml:space="preserve"> analysis is used</w:t>
      </w:r>
      <w:r w:rsidR="0005777A" w:rsidRPr="006C1428">
        <w:rPr>
          <w:rFonts w:cs="Arial"/>
        </w:rPr>
        <w:t xml:space="preserve">. It is a process that groups items that interact with one another, typically by class, data or behavior, to create a model that represents the expected system. </w:t>
      </w:r>
      <w:r w:rsidR="002D1FF8" w:rsidRPr="006C1428">
        <w:rPr>
          <w:rFonts w:cs="Arial"/>
          <w:noProof/>
        </w:rPr>
        <w:t>The s</w:t>
      </w:r>
      <w:r w:rsidR="0005777A" w:rsidRPr="006C1428">
        <w:rPr>
          <w:rFonts w:cs="Arial"/>
          <w:noProof/>
        </w:rPr>
        <w:t>ystem</w:t>
      </w:r>
      <w:r w:rsidR="0005777A" w:rsidRPr="006C1428">
        <w:rPr>
          <w:rFonts w:cs="Arial"/>
        </w:rPr>
        <w:t xml:space="preserve"> is decomposed into units which </w:t>
      </w:r>
      <w:r w:rsidR="002D1FF8" w:rsidRPr="006C1428">
        <w:rPr>
          <w:rFonts w:cs="Arial"/>
          <w:noProof/>
        </w:rPr>
        <w:t>are</w:t>
      </w:r>
      <w:r w:rsidR="0005777A" w:rsidRPr="006C1428">
        <w:rPr>
          <w:rFonts w:cs="Arial"/>
        </w:rPr>
        <w:t xml:space="preserve"> usually capable to do a specific task. These units are more easily maintained and reused in the future. </w:t>
      </w:r>
      <w:r w:rsidR="002D1FF8" w:rsidRPr="006C1428">
        <w:rPr>
          <w:rFonts w:cs="Arial"/>
        </w:rPr>
        <w:t xml:space="preserve">There are three object-oriented analysis techniques that </w:t>
      </w:r>
      <w:r w:rsidR="002D1FF8" w:rsidRPr="006C1428">
        <w:rPr>
          <w:rFonts w:cs="Arial"/>
          <w:noProof/>
        </w:rPr>
        <w:t>communicate</w:t>
      </w:r>
      <w:r w:rsidR="002D1FF8" w:rsidRPr="006C1428">
        <w:rPr>
          <w:rFonts w:cs="Arial"/>
        </w:rPr>
        <w:t xml:space="preserve"> with each other and they are: </w:t>
      </w:r>
    </w:p>
    <w:p w14:paraId="6FE70595" w14:textId="509A016D" w:rsidR="002D1FF8" w:rsidRPr="006C1428" w:rsidRDefault="002D1FF8" w:rsidP="002D1FF8">
      <w:pPr>
        <w:pStyle w:val="ListParagraph"/>
        <w:numPr>
          <w:ilvl w:val="0"/>
          <w:numId w:val="9"/>
        </w:numPr>
        <w:rPr>
          <w:rFonts w:cs="Arial"/>
        </w:rPr>
      </w:pPr>
      <w:r w:rsidRPr="006C1428">
        <w:rPr>
          <w:rFonts w:cs="Arial"/>
        </w:rPr>
        <w:t>Object Modelling</w:t>
      </w:r>
    </w:p>
    <w:p w14:paraId="3F3590B5" w14:textId="6E51F058" w:rsidR="002D1FF8" w:rsidRPr="006C1428" w:rsidRDefault="002D1FF8" w:rsidP="002D1FF8">
      <w:pPr>
        <w:pStyle w:val="ListParagraph"/>
        <w:numPr>
          <w:ilvl w:val="1"/>
          <w:numId w:val="9"/>
        </w:numPr>
        <w:rPr>
          <w:rFonts w:cs="Arial"/>
        </w:rPr>
      </w:pPr>
      <w:r w:rsidRPr="006C1428">
        <w:rPr>
          <w:rFonts w:cs="Arial"/>
        </w:rPr>
        <w:t xml:space="preserve">It describes the static structure of the system through the </w:t>
      </w:r>
      <w:r w:rsidRPr="006C1428">
        <w:rPr>
          <w:rFonts w:cs="Arial"/>
          <w:noProof/>
        </w:rPr>
        <w:t>class</w:t>
      </w:r>
      <w:r w:rsidRPr="006C1428">
        <w:rPr>
          <w:rFonts w:cs="Arial"/>
        </w:rPr>
        <w:t xml:space="preserve"> diagram.</w:t>
      </w:r>
    </w:p>
    <w:p w14:paraId="483E39B2" w14:textId="60E6784C" w:rsidR="002D1FF8" w:rsidRPr="006C1428" w:rsidRDefault="002D1FF8" w:rsidP="002D1FF8">
      <w:pPr>
        <w:pStyle w:val="ListParagraph"/>
        <w:numPr>
          <w:ilvl w:val="1"/>
          <w:numId w:val="9"/>
        </w:numPr>
        <w:rPr>
          <w:rFonts w:cs="Arial"/>
        </w:rPr>
      </w:pPr>
      <w:r w:rsidRPr="006C1428">
        <w:rPr>
          <w:rFonts w:cs="Arial"/>
        </w:rPr>
        <w:t>It identifies objects and classes into which the objects can be grouped into.</w:t>
      </w:r>
    </w:p>
    <w:p w14:paraId="164F0AA5" w14:textId="7A6ECA7C" w:rsidR="002D1FF8" w:rsidRPr="006C1428" w:rsidRDefault="002D1FF8" w:rsidP="002D1FF8">
      <w:pPr>
        <w:pStyle w:val="ListParagraph"/>
        <w:numPr>
          <w:ilvl w:val="1"/>
          <w:numId w:val="9"/>
        </w:numPr>
        <w:rPr>
          <w:rFonts w:cs="Arial"/>
        </w:rPr>
      </w:pPr>
      <w:r w:rsidRPr="006C1428">
        <w:rPr>
          <w:rFonts w:cs="Arial"/>
        </w:rPr>
        <w:t>It identifies the relationships between the objects.</w:t>
      </w:r>
    </w:p>
    <w:p w14:paraId="6326A7F9" w14:textId="7C6C1C77" w:rsidR="002D1FF8" w:rsidRPr="006C1428" w:rsidRDefault="002D1FF8" w:rsidP="002D1FF8">
      <w:pPr>
        <w:pStyle w:val="ListParagraph"/>
        <w:numPr>
          <w:ilvl w:val="1"/>
          <w:numId w:val="9"/>
        </w:numPr>
        <w:rPr>
          <w:rFonts w:cs="Arial"/>
        </w:rPr>
      </w:pPr>
      <w:r w:rsidRPr="006C1428">
        <w:rPr>
          <w:rFonts w:cs="Arial"/>
        </w:rPr>
        <w:t>It identifies object attributes and operations that need to be performed.</w:t>
      </w:r>
    </w:p>
    <w:p w14:paraId="3B39DC99" w14:textId="38AE5FAF" w:rsidR="002D1FF8" w:rsidRPr="006C1428" w:rsidRDefault="002D1FF8" w:rsidP="002D1FF8">
      <w:pPr>
        <w:pStyle w:val="ListParagraph"/>
        <w:numPr>
          <w:ilvl w:val="0"/>
          <w:numId w:val="9"/>
        </w:numPr>
        <w:rPr>
          <w:rFonts w:cs="Arial"/>
        </w:rPr>
      </w:pPr>
      <w:r w:rsidRPr="006C1428">
        <w:rPr>
          <w:rFonts w:cs="Arial"/>
        </w:rPr>
        <w:t>Dynamic Modelling</w:t>
      </w:r>
    </w:p>
    <w:p w14:paraId="1499A09B" w14:textId="2E0C004F" w:rsidR="00061BAC" w:rsidRPr="006C1428" w:rsidRDefault="00061BAC" w:rsidP="00061BAC">
      <w:pPr>
        <w:pStyle w:val="ListParagraph"/>
        <w:numPr>
          <w:ilvl w:val="1"/>
          <w:numId w:val="9"/>
        </w:numPr>
        <w:rPr>
          <w:rFonts w:cs="Arial"/>
        </w:rPr>
      </w:pPr>
      <w:r w:rsidRPr="006C1428">
        <w:rPr>
          <w:rFonts w:cs="Arial"/>
        </w:rPr>
        <w:t>It describes how an individual object responds to events, either internal events caused by other objects, or external events caused by the outside world.</w:t>
      </w:r>
    </w:p>
    <w:p w14:paraId="1D74A29B" w14:textId="071A38FC" w:rsidR="00061BAC" w:rsidRPr="006C1428" w:rsidRDefault="00061BAC" w:rsidP="00061BAC">
      <w:pPr>
        <w:pStyle w:val="ListParagraph"/>
        <w:numPr>
          <w:ilvl w:val="1"/>
          <w:numId w:val="9"/>
        </w:numPr>
        <w:rPr>
          <w:rFonts w:cs="Arial"/>
        </w:rPr>
      </w:pPr>
      <w:r w:rsidRPr="006C1428">
        <w:rPr>
          <w:rFonts w:cs="Arial"/>
        </w:rPr>
        <w:t>It identifies events and states of the objects.</w:t>
      </w:r>
    </w:p>
    <w:p w14:paraId="1408BEC4" w14:textId="253A2D04" w:rsidR="00061BAC" w:rsidRPr="006C1428" w:rsidRDefault="00061BAC" w:rsidP="00061BAC">
      <w:pPr>
        <w:pStyle w:val="ListParagraph"/>
        <w:numPr>
          <w:ilvl w:val="1"/>
          <w:numId w:val="9"/>
        </w:numPr>
        <w:rPr>
          <w:rFonts w:cs="Arial"/>
        </w:rPr>
      </w:pPr>
      <w:r w:rsidRPr="006C1428">
        <w:rPr>
          <w:rFonts w:cs="Arial"/>
        </w:rPr>
        <w:t>It constructs dynamic model diagram such as state transition diagrams.</w:t>
      </w:r>
    </w:p>
    <w:p w14:paraId="6D886660" w14:textId="3BB39EDF" w:rsidR="00474E13" w:rsidRPr="006C1428" w:rsidRDefault="002D1FF8" w:rsidP="002D1FF8">
      <w:pPr>
        <w:pStyle w:val="ListParagraph"/>
        <w:numPr>
          <w:ilvl w:val="0"/>
          <w:numId w:val="9"/>
        </w:numPr>
        <w:rPr>
          <w:rFonts w:cs="Arial"/>
        </w:rPr>
      </w:pPr>
      <w:r w:rsidRPr="006C1428">
        <w:rPr>
          <w:rFonts w:cs="Arial"/>
        </w:rPr>
        <w:t>Functional Modelling</w:t>
      </w:r>
    </w:p>
    <w:p w14:paraId="74E29378" w14:textId="69CF2EDA" w:rsidR="00061BAC" w:rsidRPr="006C1428" w:rsidRDefault="00061BAC" w:rsidP="00061BAC">
      <w:pPr>
        <w:pStyle w:val="ListParagraph"/>
        <w:numPr>
          <w:ilvl w:val="1"/>
          <w:numId w:val="9"/>
        </w:numPr>
        <w:rPr>
          <w:rFonts w:cs="Arial"/>
        </w:rPr>
      </w:pPr>
      <w:r w:rsidRPr="006C1428">
        <w:rPr>
          <w:rFonts w:cs="Arial"/>
        </w:rPr>
        <w:t xml:space="preserve">It </w:t>
      </w:r>
      <w:r w:rsidRPr="006C1428">
        <w:rPr>
          <w:rFonts w:cs="Arial"/>
          <w:noProof/>
        </w:rPr>
        <w:t>describes</w:t>
      </w:r>
      <w:r w:rsidRPr="006C1428">
        <w:rPr>
          <w:rFonts w:cs="Arial"/>
        </w:rPr>
        <w:t xml:space="preserve"> the processes between an object and how the</w:t>
      </w:r>
      <w:r w:rsidR="0011275C" w:rsidRPr="006C1428">
        <w:rPr>
          <w:rFonts w:cs="Arial"/>
        </w:rPr>
        <w:t xml:space="preserve"> data changes as it moves between operations.</w:t>
      </w:r>
    </w:p>
    <w:p w14:paraId="4C4548AC" w14:textId="1224D65D" w:rsidR="0011275C" w:rsidRPr="006C1428" w:rsidRDefault="0011275C" w:rsidP="00061BAC">
      <w:pPr>
        <w:pStyle w:val="ListParagraph"/>
        <w:numPr>
          <w:ilvl w:val="1"/>
          <w:numId w:val="9"/>
        </w:numPr>
        <w:rPr>
          <w:rFonts w:cs="Arial"/>
        </w:rPr>
      </w:pPr>
      <w:r w:rsidRPr="006C1428">
        <w:rPr>
          <w:rFonts w:cs="Arial"/>
        </w:rPr>
        <w:t xml:space="preserve">It states why the operations </w:t>
      </w:r>
      <w:r w:rsidRPr="006C1428">
        <w:rPr>
          <w:rFonts w:cs="Arial"/>
          <w:noProof/>
        </w:rPr>
        <w:t>are</w:t>
      </w:r>
      <w:r w:rsidRPr="006C1428">
        <w:rPr>
          <w:rFonts w:cs="Arial"/>
        </w:rPr>
        <w:t xml:space="preserve"> carried out.</w:t>
      </w:r>
    </w:p>
    <w:p w14:paraId="5B6F8CF7" w14:textId="65F88E2D" w:rsidR="0011275C" w:rsidRPr="006C1428" w:rsidRDefault="0011275C" w:rsidP="00061BAC">
      <w:pPr>
        <w:pStyle w:val="ListParagraph"/>
        <w:numPr>
          <w:ilvl w:val="1"/>
          <w:numId w:val="9"/>
        </w:numPr>
        <w:rPr>
          <w:rFonts w:cs="Arial"/>
        </w:rPr>
      </w:pPr>
      <w:r w:rsidRPr="006C1428">
        <w:rPr>
          <w:rFonts w:cs="Arial"/>
        </w:rPr>
        <w:t>It constructs data flow diagrams showing functional dependencies.</w:t>
      </w:r>
    </w:p>
    <w:p w14:paraId="0B7342A5" w14:textId="3659A9EF" w:rsidR="0011275C" w:rsidRPr="006C1428" w:rsidRDefault="0011275C" w:rsidP="00061BAC">
      <w:pPr>
        <w:pStyle w:val="ListParagraph"/>
        <w:numPr>
          <w:ilvl w:val="1"/>
          <w:numId w:val="9"/>
        </w:numPr>
        <w:rPr>
          <w:rFonts w:cs="Arial"/>
        </w:rPr>
      </w:pPr>
      <w:r w:rsidRPr="006C1428">
        <w:rPr>
          <w:rFonts w:cs="Arial"/>
        </w:rPr>
        <w:t>It identifies all the inputs and outputs.</w:t>
      </w:r>
    </w:p>
    <w:p w14:paraId="28D8FCB5" w14:textId="288D9ABD" w:rsidR="0011275C" w:rsidRPr="006C1428" w:rsidRDefault="0011275C" w:rsidP="0011275C">
      <w:pPr>
        <w:rPr>
          <w:rFonts w:cs="Arial"/>
        </w:rPr>
      </w:pPr>
    </w:p>
    <w:p w14:paraId="23BD8220" w14:textId="77777777" w:rsidR="0011275C" w:rsidRPr="006C1428" w:rsidRDefault="0011275C">
      <w:pPr>
        <w:rPr>
          <w:rFonts w:cs="Arial"/>
        </w:rPr>
      </w:pPr>
      <w:r w:rsidRPr="006C1428">
        <w:rPr>
          <w:rFonts w:cs="Arial"/>
        </w:rPr>
        <w:br w:type="page"/>
      </w:r>
    </w:p>
    <w:p w14:paraId="0B222B4D" w14:textId="0356606A" w:rsidR="0011275C" w:rsidRPr="006C1428" w:rsidRDefault="0011275C" w:rsidP="0011275C">
      <w:pPr>
        <w:rPr>
          <w:rFonts w:cs="Arial"/>
        </w:rPr>
      </w:pPr>
      <w:r w:rsidRPr="006C1428">
        <w:rPr>
          <w:rFonts w:cs="Arial"/>
        </w:rPr>
        <w:lastRenderedPageBreak/>
        <w:t>Advantages of using Object-Oriented analysis.</w:t>
      </w:r>
    </w:p>
    <w:p w14:paraId="624A39CC" w14:textId="4156ADA0" w:rsidR="0011275C" w:rsidRPr="006C1428" w:rsidRDefault="003C067D" w:rsidP="0011275C">
      <w:pPr>
        <w:pStyle w:val="ListParagraph"/>
        <w:numPr>
          <w:ilvl w:val="0"/>
          <w:numId w:val="10"/>
        </w:numPr>
        <w:rPr>
          <w:rFonts w:cs="Arial"/>
        </w:rPr>
      </w:pPr>
      <w:r w:rsidRPr="006C1428">
        <w:rPr>
          <w:rFonts w:cs="Arial"/>
        </w:rPr>
        <w:t>It</w:t>
      </w:r>
      <w:r w:rsidR="0011275C" w:rsidRPr="006C1428">
        <w:rPr>
          <w:rFonts w:cs="Arial"/>
        </w:rPr>
        <w:t xml:space="preserve"> promotes encapsulation and data hiding technique that helps</w:t>
      </w:r>
      <w:r w:rsidR="008265F0" w:rsidRPr="006C1428">
        <w:rPr>
          <w:rFonts w:cs="Arial"/>
        </w:rPr>
        <w:t xml:space="preserve"> the</w:t>
      </w:r>
      <w:r w:rsidR="0011275C" w:rsidRPr="006C1428">
        <w:rPr>
          <w:rFonts w:cs="Arial"/>
        </w:rPr>
        <w:t xml:space="preserve"> </w:t>
      </w:r>
      <w:r w:rsidR="0011275C" w:rsidRPr="006C1428">
        <w:rPr>
          <w:rFonts w:cs="Arial"/>
          <w:noProof/>
        </w:rPr>
        <w:t>developer</w:t>
      </w:r>
      <w:r w:rsidR="0011275C" w:rsidRPr="006C1428">
        <w:rPr>
          <w:rFonts w:cs="Arial"/>
        </w:rPr>
        <w:t xml:space="preserve"> to develop</w:t>
      </w:r>
      <w:r w:rsidR="008265F0" w:rsidRPr="006C1428">
        <w:rPr>
          <w:rFonts w:cs="Arial"/>
        </w:rPr>
        <w:t xml:space="preserve"> a</w:t>
      </w:r>
      <w:r w:rsidR="0011275C" w:rsidRPr="006C1428">
        <w:rPr>
          <w:rFonts w:cs="Arial"/>
        </w:rPr>
        <w:t xml:space="preserve"> </w:t>
      </w:r>
      <w:r w:rsidR="0011275C" w:rsidRPr="006C1428">
        <w:rPr>
          <w:rFonts w:cs="Arial"/>
          <w:noProof/>
        </w:rPr>
        <w:t>system</w:t>
      </w:r>
      <w:r w:rsidR="0011275C" w:rsidRPr="006C1428">
        <w:rPr>
          <w:rFonts w:cs="Arial"/>
        </w:rPr>
        <w:t xml:space="preserve"> that cannot be altered by other parts of the system.</w:t>
      </w:r>
    </w:p>
    <w:p w14:paraId="30C66F79" w14:textId="61AF11C2" w:rsidR="003C067D" w:rsidRPr="006C1428" w:rsidRDefault="003C067D" w:rsidP="0011275C">
      <w:pPr>
        <w:pStyle w:val="ListParagraph"/>
        <w:numPr>
          <w:ilvl w:val="0"/>
          <w:numId w:val="10"/>
        </w:numPr>
        <w:rPr>
          <w:rFonts w:cs="Arial"/>
        </w:rPr>
      </w:pPr>
      <w:r w:rsidRPr="006C1428">
        <w:rPr>
          <w:rFonts w:cs="Arial"/>
        </w:rPr>
        <w:t>Easy management of the system complexity with the help of modularity.</w:t>
      </w:r>
    </w:p>
    <w:p w14:paraId="14491EA3" w14:textId="36F17C52" w:rsidR="003C067D" w:rsidRPr="006C1428" w:rsidRDefault="003C067D" w:rsidP="0011275C">
      <w:pPr>
        <w:pStyle w:val="ListParagraph"/>
        <w:numPr>
          <w:ilvl w:val="0"/>
          <w:numId w:val="10"/>
        </w:numPr>
        <w:rPr>
          <w:rFonts w:cs="Arial"/>
        </w:rPr>
      </w:pPr>
      <w:r w:rsidRPr="006C1428">
        <w:rPr>
          <w:rFonts w:cs="Arial"/>
        </w:rPr>
        <w:t>Easy to understand, more flexible and easier to make</w:t>
      </w:r>
      <w:r w:rsidR="008265F0" w:rsidRPr="006C1428">
        <w:rPr>
          <w:rFonts w:cs="Arial"/>
        </w:rPr>
        <w:t xml:space="preserve"> an</w:t>
      </w:r>
      <w:r w:rsidRPr="006C1428">
        <w:rPr>
          <w:rFonts w:cs="Arial"/>
        </w:rPr>
        <w:t xml:space="preserve"> </w:t>
      </w:r>
      <w:r w:rsidRPr="006C1428">
        <w:rPr>
          <w:rFonts w:cs="Arial"/>
          <w:noProof/>
        </w:rPr>
        <w:t>update</w:t>
      </w:r>
      <w:r w:rsidRPr="006C1428">
        <w:rPr>
          <w:rFonts w:cs="Arial"/>
        </w:rPr>
        <w:t xml:space="preserve"> in response to changing user requirements.</w:t>
      </w:r>
    </w:p>
    <w:p w14:paraId="72F7EA05" w14:textId="0F5CEE23" w:rsidR="003C067D" w:rsidRPr="006C1428" w:rsidRDefault="003C067D" w:rsidP="0011275C">
      <w:pPr>
        <w:pStyle w:val="ListParagraph"/>
        <w:numPr>
          <w:ilvl w:val="0"/>
          <w:numId w:val="10"/>
        </w:numPr>
        <w:rPr>
          <w:rFonts w:cs="Arial"/>
        </w:rPr>
      </w:pPr>
      <w:r w:rsidRPr="006C1428">
        <w:rPr>
          <w:rFonts w:cs="Arial"/>
        </w:rPr>
        <w:t>It promotes reusability of the modular parts. So,</w:t>
      </w:r>
      <w:r w:rsidR="008265F0" w:rsidRPr="006C1428">
        <w:rPr>
          <w:rFonts w:cs="Arial"/>
        </w:rPr>
        <w:t xml:space="preserve"> the</w:t>
      </w:r>
      <w:r w:rsidRPr="006C1428">
        <w:rPr>
          <w:rFonts w:cs="Arial"/>
        </w:rPr>
        <w:t xml:space="preserve"> </w:t>
      </w:r>
      <w:r w:rsidRPr="006C1428">
        <w:rPr>
          <w:rFonts w:cs="Arial"/>
          <w:noProof/>
        </w:rPr>
        <w:t>system</w:t>
      </w:r>
      <w:r w:rsidRPr="006C1428">
        <w:rPr>
          <w:rFonts w:cs="Arial"/>
        </w:rPr>
        <w:t xml:space="preserve"> is usually built </w:t>
      </w:r>
      <w:r w:rsidR="008265F0" w:rsidRPr="006C1428">
        <w:rPr>
          <w:rFonts w:cs="Arial"/>
          <w:noProof/>
        </w:rPr>
        <w:t>at</w:t>
      </w:r>
      <w:r w:rsidRPr="006C1428">
        <w:rPr>
          <w:rFonts w:cs="Arial"/>
        </w:rPr>
        <w:t xml:space="preserve"> a lower cost. </w:t>
      </w:r>
      <w:sdt>
        <w:sdtPr>
          <w:rPr>
            <w:rFonts w:cs="Arial"/>
          </w:rPr>
          <w:id w:val="1163123263"/>
          <w:citation/>
        </w:sdtPr>
        <w:sdtContent>
          <w:r w:rsidR="001C72A1" w:rsidRPr="006C1428">
            <w:rPr>
              <w:rFonts w:cs="Arial"/>
            </w:rPr>
            <w:fldChar w:fldCharType="begin"/>
          </w:r>
          <w:r w:rsidR="001C72A1" w:rsidRPr="006C1428">
            <w:rPr>
              <w:rFonts w:cs="Arial"/>
            </w:rPr>
            <w:instrText xml:space="preserve">CITATION Tut17 \l 1033 </w:instrText>
          </w:r>
          <w:r w:rsidR="001C72A1" w:rsidRPr="006C1428">
            <w:rPr>
              <w:rFonts w:cs="Arial"/>
            </w:rPr>
            <w:fldChar w:fldCharType="separate"/>
          </w:r>
          <w:r w:rsidR="004F234F" w:rsidRPr="004F234F">
            <w:rPr>
              <w:rFonts w:cs="Arial"/>
              <w:noProof/>
            </w:rPr>
            <w:t>(Tutorials Point, 2017)</w:t>
          </w:r>
          <w:r w:rsidR="001C72A1" w:rsidRPr="006C1428">
            <w:rPr>
              <w:rFonts w:cs="Arial"/>
            </w:rPr>
            <w:fldChar w:fldCharType="end"/>
          </w:r>
        </w:sdtContent>
      </w:sdt>
    </w:p>
    <w:p w14:paraId="27DBCD0D" w14:textId="56CED09F" w:rsidR="001C72A1" w:rsidRPr="006C1428" w:rsidRDefault="001C72A1" w:rsidP="001C72A1">
      <w:pPr>
        <w:rPr>
          <w:rFonts w:cs="Arial"/>
        </w:rPr>
      </w:pPr>
    </w:p>
    <w:p w14:paraId="5726458B" w14:textId="7462C25E" w:rsidR="001C72A1" w:rsidRPr="006C1428" w:rsidRDefault="001C72A1" w:rsidP="001C72A1">
      <w:pPr>
        <w:rPr>
          <w:rFonts w:cs="Arial"/>
        </w:rPr>
      </w:pPr>
      <w:r w:rsidRPr="006C1428">
        <w:rPr>
          <w:rFonts w:cs="Arial"/>
        </w:rPr>
        <w:t>There are various techniques for gathering information and requirements of the project and they are:</w:t>
      </w:r>
    </w:p>
    <w:p w14:paraId="0BC78B69" w14:textId="2DBC044D" w:rsidR="001C72A1" w:rsidRPr="006C1428" w:rsidRDefault="001C72A1" w:rsidP="001C72A1">
      <w:pPr>
        <w:pStyle w:val="ListParagraph"/>
        <w:numPr>
          <w:ilvl w:val="0"/>
          <w:numId w:val="11"/>
        </w:numPr>
        <w:rPr>
          <w:rFonts w:cs="Arial"/>
        </w:rPr>
      </w:pPr>
      <w:r w:rsidRPr="006C1428">
        <w:rPr>
          <w:rFonts w:cs="Arial"/>
        </w:rPr>
        <w:t>One-on-One interviews</w:t>
      </w:r>
    </w:p>
    <w:p w14:paraId="20FDBF3D" w14:textId="4892D464" w:rsidR="001C72A1" w:rsidRPr="006C1428" w:rsidRDefault="001C72A1" w:rsidP="001C72A1">
      <w:pPr>
        <w:pStyle w:val="ListParagraph"/>
        <w:numPr>
          <w:ilvl w:val="0"/>
          <w:numId w:val="11"/>
        </w:numPr>
        <w:rPr>
          <w:rFonts w:cs="Arial"/>
        </w:rPr>
      </w:pPr>
      <w:r w:rsidRPr="006C1428">
        <w:rPr>
          <w:rFonts w:cs="Arial"/>
        </w:rPr>
        <w:t>Group Interviews</w:t>
      </w:r>
    </w:p>
    <w:p w14:paraId="43EAE6FB" w14:textId="7204B2D3" w:rsidR="001C72A1" w:rsidRPr="006C1428" w:rsidRDefault="001C72A1" w:rsidP="001C72A1">
      <w:pPr>
        <w:pStyle w:val="ListParagraph"/>
        <w:numPr>
          <w:ilvl w:val="0"/>
          <w:numId w:val="11"/>
        </w:numPr>
        <w:rPr>
          <w:rFonts w:cs="Arial"/>
        </w:rPr>
      </w:pPr>
      <w:r w:rsidRPr="006C1428">
        <w:rPr>
          <w:rFonts w:cs="Arial"/>
        </w:rPr>
        <w:t>Questionnaires</w:t>
      </w:r>
    </w:p>
    <w:p w14:paraId="4309CBC9" w14:textId="705D39E3" w:rsidR="001C72A1" w:rsidRPr="006C1428" w:rsidRDefault="001C72A1" w:rsidP="001C72A1">
      <w:pPr>
        <w:pStyle w:val="ListParagraph"/>
        <w:numPr>
          <w:ilvl w:val="0"/>
          <w:numId w:val="11"/>
        </w:numPr>
        <w:rPr>
          <w:rFonts w:cs="Arial"/>
        </w:rPr>
      </w:pPr>
      <w:r w:rsidRPr="006C1428">
        <w:rPr>
          <w:rFonts w:cs="Arial"/>
        </w:rPr>
        <w:t>Surveys</w:t>
      </w:r>
    </w:p>
    <w:p w14:paraId="43829DDE" w14:textId="5B765A37" w:rsidR="001C72A1" w:rsidRPr="006C1428" w:rsidRDefault="001C72A1" w:rsidP="001C72A1">
      <w:pPr>
        <w:pStyle w:val="ListParagraph"/>
        <w:numPr>
          <w:ilvl w:val="0"/>
          <w:numId w:val="11"/>
        </w:numPr>
        <w:rPr>
          <w:rFonts w:cs="Arial"/>
        </w:rPr>
      </w:pPr>
      <w:r w:rsidRPr="006C1428">
        <w:rPr>
          <w:rFonts w:cs="Arial"/>
        </w:rPr>
        <w:t>Joint Application Development (JAD)</w:t>
      </w:r>
    </w:p>
    <w:p w14:paraId="666FE16B" w14:textId="0E961FBC" w:rsidR="001C72A1" w:rsidRPr="006C1428" w:rsidRDefault="001C72A1" w:rsidP="001C72A1">
      <w:pPr>
        <w:pStyle w:val="ListParagraph"/>
        <w:numPr>
          <w:ilvl w:val="0"/>
          <w:numId w:val="11"/>
        </w:numPr>
        <w:rPr>
          <w:rFonts w:cs="Arial"/>
        </w:rPr>
      </w:pPr>
      <w:r w:rsidRPr="006C1428">
        <w:rPr>
          <w:rFonts w:cs="Arial"/>
        </w:rPr>
        <w:t>Rapid Application Development (RAD)</w:t>
      </w:r>
    </w:p>
    <w:p w14:paraId="567E1BEE" w14:textId="3527FD9D" w:rsidR="001C72A1" w:rsidRPr="006C1428" w:rsidRDefault="001C72A1" w:rsidP="001C72A1">
      <w:pPr>
        <w:pStyle w:val="ListParagraph"/>
        <w:numPr>
          <w:ilvl w:val="0"/>
          <w:numId w:val="11"/>
        </w:numPr>
        <w:rPr>
          <w:rFonts w:cs="Arial"/>
        </w:rPr>
      </w:pPr>
      <w:r w:rsidRPr="006C1428">
        <w:rPr>
          <w:rFonts w:cs="Arial"/>
        </w:rPr>
        <w:t>Prototyping</w:t>
      </w:r>
    </w:p>
    <w:p w14:paraId="5A394634" w14:textId="1B8E4ECC" w:rsidR="001C72A1" w:rsidRPr="006C1428" w:rsidRDefault="001C72A1" w:rsidP="001C72A1">
      <w:pPr>
        <w:pStyle w:val="ListParagraph"/>
        <w:numPr>
          <w:ilvl w:val="0"/>
          <w:numId w:val="11"/>
        </w:numPr>
        <w:rPr>
          <w:rFonts w:cs="Arial"/>
        </w:rPr>
      </w:pPr>
      <w:r w:rsidRPr="006C1428">
        <w:rPr>
          <w:rFonts w:cs="Arial"/>
        </w:rPr>
        <w:t>Brainstorming</w:t>
      </w:r>
    </w:p>
    <w:p w14:paraId="24F39003" w14:textId="466F91DC" w:rsidR="001C72A1" w:rsidRPr="006C1428" w:rsidRDefault="001C72A1" w:rsidP="001C72A1">
      <w:pPr>
        <w:rPr>
          <w:rFonts w:cs="Arial"/>
        </w:rPr>
      </w:pPr>
    </w:p>
    <w:p w14:paraId="413B88A7" w14:textId="746FE073" w:rsidR="001C72A1" w:rsidRPr="006C1428" w:rsidRDefault="001C72A1" w:rsidP="00692709">
      <w:pPr>
        <w:ind w:firstLine="360"/>
        <w:rPr>
          <w:rFonts w:cs="Arial"/>
        </w:rPr>
      </w:pPr>
      <w:r w:rsidRPr="006C1428">
        <w:rPr>
          <w:rFonts w:cs="Arial"/>
        </w:rPr>
        <w:t xml:space="preserve">Among </w:t>
      </w:r>
      <w:r w:rsidR="00692709" w:rsidRPr="006C1428">
        <w:rPr>
          <w:rFonts w:cs="Arial"/>
        </w:rPr>
        <w:t>these requirements</w:t>
      </w:r>
      <w:r w:rsidRPr="006C1428">
        <w:rPr>
          <w:rFonts w:cs="Arial"/>
        </w:rPr>
        <w:t xml:space="preserve"> gathering techniques, one-on-one interviews, surveys</w:t>
      </w:r>
      <w:r w:rsidR="00692709" w:rsidRPr="006C1428">
        <w:rPr>
          <w:rFonts w:cs="Arial"/>
        </w:rPr>
        <w:t>, questionnaires</w:t>
      </w:r>
      <w:r w:rsidR="008265F0" w:rsidRPr="006C1428">
        <w:rPr>
          <w:rFonts w:cs="Arial"/>
        </w:rPr>
        <w:t>,</w:t>
      </w:r>
      <w:r w:rsidR="00692709" w:rsidRPr="006C1428">
        <w:rPr>
          <w:rFonts w:cs="Arial"/>
        </w:rPr>
        <w:t xml:space="preserve"> </w:t>
      </w:r>
      <w:r w:rsidR="00692709" w:rsidRPr="006C1428">
        <w:rPr>
          <w:rFonts w:cs="Arial"/>
          <w:noProof/>
        </w:rPr>
        <w:t>and</w:t>
      </w:r>
      <w:r w:rsidR="00692709" w:rsidRPr="006C1428">
        <w:rPr>
          <w:rFonts w:cs="Arial"/>
        </w:rPr>
        <w:t xml:space="preserve"> brainstorming is used in this project.</w:t>
      </w:r>
    </w:p>
    <w:p w14:paraId="140866FC" w14:textId="77777777" w:rsidR="002D1FF8" w:rsidRPr="006C1428" w:rsidRDefault="002D1FF8" w:rsidP="002B2D48">
      <w:pPr>
        <w:rPr>
          <w:rFonts w:cs="Arial"/>
        </w:rPr>
      </w:pPr>
    </w:p>
    <w:p w14:paraId="6201E575" w14:textId="77777777" w:rsidR="005B7F3C" w:rsidRPr="006C1428" w:rsidRDefault="005B7F3C" w:rsidP="002B2D48">
      <w:pPr>
        <w:rPr>
          <w:rFonts w:cs="Arial"/>
        </w:rPr>
      </w:pPr>
    </w:p>
    <w:p w14:paraId="20EE9D87" w14:textId="36AE3CC2" w:rsidR="00A94532" w:rsidRPr="006C1428" w:rsidRDefault="00A94532" w:rsidP="002B2D48">
      <w:pPr>
        <w:rPr>
          <w:rFonts w:cs="Arial"/>
        </w:rPr>
      </w:pPr>
      <w:r w:rsidRPr="006C1428">
        <w:rPr>
          <w:rFonts w:cs="Arial"/>
        </w:rPr>
        <w:tab/>
      </w:r>
    </w:p>
    <w:p w14:paraId="5D465F8E" w14:textId="48F7A1B4" w:rsidR="002B2D48" w:rsidRPr="006C1428" w:rsidRDefault="002B2D48" w:rsidP="002B2D48">
      <w:pPr>
        <w:rPr>
          <w:rFonts w:cs="Arial"/>
        </w:rPr>
      </w:pPr>
      <w:r w:rsidRPr="006C1428">
        <w:rPr>
          <w:rFonts w:cs="Arial"/>
        </w:rPr>
        <w:tab/>
      </w:r>
    </w:p>
    <w:p w14:paraId="699EC664" w14:textId="5F56E7B3" w:rsidR="002B2D48" w:rsidRPr="006C1428" w:rsidRDefault="002B2D48" w:rsidP="002B2D48">
      <w:pPr>
        <w:rPr>
          <w:rFonts w:cs="Arial"/>
        </w:rPr>
      </w:pPr>
      <w:r w:rsidRPr="006C1428">
        <w:rPr>
          <w:rFonts w:cs="Arial"/>
          <w:b/>
          <w:sz w:val="32"/>
          <w:szCs w:val="32"/>
        </w:rPr>
        <w:tab/>
      </w:r>
    </w:p>
    <w:p w14:paraId="103AD4C6" w14:textId="7146381E" w:rsidR="00B03A0C" w:rsidRPr="006C1428" w:rsidRDefault="00B03A0C" w:rsidP="002B2D48">
      <w:pPr>
        <w:rPr>
          <w:rFonts w:cs="Arial"/>
        </w:rPr>
      </w:pPr>
      <w:r w:rsidRPr="006C1428">
        <w:rPr>
          <w:rFonts w:cs="Arial"/>
          <w:b/>
          <w:color w:val="000000" w:themeColor="text1"/>
        </w:rPr>
        <w:br w:type="page"/>
      </w:r>
    </w:p>
    <w:p w14:paraId="699E57FE" w14:textId="6D8DFDC8" w:rsidR="00236D39" w:rsidRPr="006C1428" w:rsidRDefault="004F156C" w:rsidP="00236D39">
      <w:pPr>
        <w:pStyle w:val="Heading1"/>
        <w:rPr>
          <w:rFonts w:ascii="Arial" w:hAnsi="Arial" w:cs="Arial"/>
          <w:b/>
          <w:color w:val="000000" w:themeColor="text1"/>
        </w:rPr>
      </w:pPr>
      <w:bookmarkStart w:id="2" w:name="_Toc505603199"/>
      <w:r w:rsidRPr="006C1428">
        <w:rPr>
          <w:rFonts w:ascii="Arial" w:hAnsi="Arial" w:cs="Arial"/>
          <w:b/>
          <w:color w:val="000000" w:themeColor="text1"/>
        </w:rPr>
        <w:lastRenderedPageBreak/>
        <w:t>3. System Requirement</w:t>
      </w:r>
      <w:r w:rsidR="00A26EAE" w:rsidRPr="006C1428">
        <w:rPr>
          <w:rFonts w:ascii="Arial" w:hAnsi="Arial" w:cs="Arial"/>
          <w:b/>
          <w:color w:val="000000" w:themeColor="text1"/>
        </w:rPr>
        <w:t>s</w:t>
      </w:r>
      <w:r w:rsidRPr="006C1428">
        <w:rPr>
          <w:rFonts w:ascii="Arial" w:hAnsi="Arial" w:cs="Arial"/>
          <w:b/>
          <w:color w:val="000000" w:themeColor="text1"/>
        </w:rPr>
        <w:t xml:space="preserve"> Specification (SRS)</w:t>
      </w:r>
      <w:bookmarkEnd w:id="2"/>
    </w:p>
    <w:p w14:paraId="018BD057" w14:textId="358FDE1A" w:rsidR="006F126E" w:rsidRPr="006C1428" w:rsidRDefault="00A26EAE" w:rsidP="006F126E">
      <w:pPr>
        <w:rPr>
          <w:rFonts w:cs="Arial"/>
        </w:rPr>
      </w:pPr>
      <w:r w:rsidRPr="006C1428">
        <w:rPr>
          <w:rFonts w:cs="Arial"/>
        </w:rPr>
        <w:tab/>
        <w:t>A System Requirements Specification is a set of documentation that describes the features and behavior of a system. It defines all the intended functionality required by the client and also defines a high-level business process. It also describes what simplifying</w:t>
      </w:r>
      <w:r w:rsidR="00760268" w:rsidRPr="006C1428">
        <w:rPr>
          <w:rFonts w:cs="Arial"/>
        </w:rPr>
        <w:t xml:space="preserve"> assumptions have been made and what key performance will need to be met by the system. </w:t>
      </w:r>
      <w:r w:rsidR="00236D39" w:rsidRPr="006C1428">
        <w:rPr>
          <w:rFonts w:cs="Arial"/>
        </w:rPr>
        <w:t xml:space="preserve">It is produced because it helps to put a common idea among the development team to translate the business idea into a software product. It eases the development process. Without SRS, it will be very difficult to accomplish the project goals. A product might be produced but won’t </w:t>
      </w:r>
      <w:r w:rsidR="006F126E" w:rsidRPr="006C1428">
        <w:rPr>
          <w:rFonts w:cs="Arial"/>
        </w:rPr>
        <w:t>meet the clients’ requirements. A</w:t>
      </w:r>
      <w:r w:rsidR="00236D39" w:rsidRPr="006C1428">
        <w:rPr>
          <w:rFonts w:cs="Arial"/>
        </w:rPr>
        <w:t xml:space="preserve"> </w:t>
      </w:r>
      <w:r w:rsidR="006F126E" w:rsidRPr="006C1428">
        <w:rPr>
          <w:rFonts w:cs="Arial"/>
        </w:rPr>
        <w:t xml:space="preserve">system requirements specification ensures that the clients’ and developers are aligned </w:t>
      </w:r>
      <w:r w:rsidR="008265F0" w:rsidRPr="006C1428">
        <w:rPr>
          <w:rFonts w:cs="Arial"/>
          <w:noProof/>
        </w:rPr>
        <w:t>with</w:t>
      </w:r>
      <w:r w:rsidR="006F126E" w:rsidRPr="006C1428">
        <w:rPr>
          <w:rFonts w:cs="Arial"/>
        </w:rPr>
        <w:t xml:space="preserve"> what needs to be built.</w:t>
      </w:r>
      <w:r w:rsidR="00236D39" w:rsidRPr="006C1428">
        <w:rPr>
          <w:rFonts w:cs="Arial"/>
        </w:rPr>
        <w:t xml:space="preserve"> </w:t>
      </w:r>
      <w:sdt>
        <w:sdtPr>
          <w:rPr>
            <w:rFonts w:cs="Arial"/>
          </w:rPr>
          <w:id w:val="-586537353"/>
          <w:citation/>
        </w:sdtPr>
        <w:sdtContent>
          <w:r w:rsidR="00236D39" w:rsidRPr="006C1428">
            <w:rPr>
              <w:rFonts w:cs="Arial"/>
            </w:rPr>
            <w:fldChar w:fldCharType="begin"/>
          </w:r>
          <w:r w:rsidR="00236D39" w:rsidRPr="006C1428">
            <w:rPr>
              <w:rFonts w:cs="Arial"/>
            </w:rPr>
            <w:instrText xml:space="preserve"> CITATION Inf16 \l 1033 </w:instrText>
          </w:r>
          <w:r w:rsidR="00236D39" w:rsidRPr="006C1428">
            <w:rPr>
              <w:rFonts w:cs="Arial"/>
            </w:rPr>
            <w:fldChar w:fldCharType="separate"/>
          </w:r>
          <w:r w:rsidR="004F234F" w:rsidRPr="004F234F">
            <w:rPr>
              <w:rFonts w:cs="Arial"/>
              <w:noProof/>
            </w:rPr>
            <w:t>(Inflectra, 2016)</w:t>
          </w:r>
          <w:r w:rsidR="00236D39" w:rsidRPr="006C1428">
            <w:rPr>
              <w:rFonts w:cs="Arial"/>
            </w:rPr>
            <w:fldChar w:fldCharType="end"/>
          </w:r>
        </w:sdtContent>
      </w:sdt>
    </w:p>
    <w:p w14:paraId="27DB835D" w14:textId="3430A507" w:rsidR="00236D39" w:rsidRPr="006C1428" w:rsidRDefault="006F126E" w:rsidP="006F126E">
      <w:pPr>
        <w:ind w:firstLine="720"/>
        <w:rPr>
          <w:rFonts w:cs="Arial"/>
        </w:rPr>
      </w:pPr>
      <w:r w:rsidRPr="006C1428">
        <w:rPr>
          <w:rFonts w:cs="Arial"/>
        </w:rPr>
        <w:t xml:space="preserve">A full description </w:t>
      </w:r>
      <w:r w:rsidRPr="006C1428">
        <w:rPr>
          <w:rFonts w:cs="Arial"/>
          <w:noProof/>
        </w:rPr>
        <w:t>o</w:t>
      </w:r>
      <w:r w:rsidR="008265F0" w:rsidRPr="006C1428">
        <w:rPr>
          <w:rFonts w:cs="Arial"/>
          <w:noProof/>
        </w:rPr>
        <w:t>f</w:t>
      </w:r>
      <w:r w:rsidRPr="006C1428">
        <w:rPr>
          <w:rFonts w:cs="Arial"/>
        </w:rPr>
        <w:t xml:space="preserve"> the functional requirements, non-functional requirements, and hardware and software requirements are presented in more detail below.</w:t>
      </w:r>
    </w:p>
    <w:p w14:paraId="2548587C" w14:textId="77777777" w:rsidR="006F126E" w:rsidRPr="006C1428" w:rsidRDefault="006F126E" w:rsidP="006F126E">
      <w:pPr>
        <w:ind w:firstLine="720"/>
        <w:rPr>
          <w:rFonts w:cs="Arial"/>
        </w:rPr>
      </w:pPr>
    </w:p>
    <w:p w14:paraId="0C9F5A0C" w14:textId="5BDDC995" w:rsidR="004F156C" w:rsidRPr="006C1428" w:rsidRDefault="004F156C" w:rsidP="00B03A0C">
      <w:pPr>
        <w:pStyle w:val="Heading2"/>
        <w:rPr>
          <w:rFonts w:ascii="Arial" w:hAnsi="Arial" w:cs="Arial"/>
          <w:b/>
          <w:color w:val="000000" w:themeColor="text1"/>
          <w:sz w:val="24"/>
          <w:szCs w:val="24"/>
        </w:rPr>
      </w:pPr>
      <w:bookmarkStart w:id="3" w:name="_Toc505603200"/>
      <w:r w:rsidRPr="006C1428">
        <w:rPr>
          <w:rFonts w:ascii="Arial" w:hAnsi="Arial" w:cs="Arial"/>
          <w:b/>
          <w:color w:val="000000" w:themeColor="text1"/>
          <w:sz w:val="24"/>
          <w:szCs w:val="24"/>
        </w:rPr>
        <w:t>3.1. Functional Requirement</w:t>
      </w:r>
      <w:bookmarkEnd w:id="3"/>
    </w:p>
    <w:p w14:paraId="668B4D6A" w14:textId="463EEA7E" w:rsidR="00236D39" w:rsidRPr="006C1428" w:rsidRDefault="00236D39" w:rsidP="00236D39">
      <w:pPr>
        <w:rPr>
          <w:rFonts w:cs="Arial"/>
        </w:rPr>
      </w:pPr>
      <w:r w:rsidRPr="006C1428">
        <w:rPr>
          <w:rFonts w:cs="Arial"/>
        </w:rPr>
        <w:tab/>
      </w:r>
      <w:r w:rsidRPr="006C1428">
        <w:rPr>
          <w:rFonts w:cs="Arial"/>
        </w:rPr>
        <w:tab/>
      </w:r>
      <w:r w:rsidR="008265F0" w:rsidRPr="006C1428">
        <w:rPr>
          <w:rFonts w:cs="Arial"/>
          <w:noProof/>
        </w:rPr>
        <w:t>A f</w:t>
      </w:r>
      <w:r w:rsidR="00A22C2A" w:rsidRPr="006C1428">
        <w:rPr>
          <w:rFonts w:cs="Arial"/>
          <w:noProof/>
        </w:rPr>
        <w:t>unctional</w:t>
      </w:r>
      <w:r w:rsidR="00A22C2A" w:rsidRPr="006C1428">
        <w:rPr>
          <w:rFonts w:cs="Arial"/>
        </w:rPr>
        <w:t xml:space="preserve"> requirement is a process of identifying and describing the intended functions that should be accomplished by the system. It is a form of document that explains the expected types of inputs and outputs. It can be related to </w:t>
      </w:r>
      <w:r w:rsidR="008B3911" w:rsidRPr="006C1428">
        <w:rPr>
          <w:rFonts w:cs="Arial"/>
        </w:rPr>
        <w:t>calculations, technical details, data manipulation and processing which defines what a system is supposed to accomplish.</w:t>
      </w:r>
      <w:r w:rsidR="00A81F82" w:rsidRPr="006C1428">
        <w:rPr>
          <w:rFonts w:cs="Arial"/>
        </w:rPr>
        <w:t xml:space="preserve"> </w:t>
      </w:r>
      <w:sdt>
        <w:sdtPr>
          <w:rPr>
            <w:rFonts w:cs="Arial"/>
          </w:rPr>
          <w:id w:val="1790543193"/>
          <w:citation/>
        </w:sdtPr>
        <w:sdtContent>
          <w:r w:rsidR="00B32D04" w:rsidRPr="006C1428">
            <w:rPr>
              <w:rFonts w:cs="Arial"/>
            </w:rPr>
            <w:fldChar w:fldCharType="begin"/>
          </w:r>
          <w:r w:rsidR="00B32D04" w:rsidRPr="006C1428">
            <w:rPr>
              <w:rFonts w:cs="Arial"/>
            </w:rPr>
            <w:instrText xml:space="preserve"> CITATION tec16 \l 1033 </w:instrText>
          </w:r>
          <w:r w:rsidR="00B32D04" w:rsidRPr="006C1428">
            <w:rPr>
              <w:rFonts w:cs="Arial"/>
            </w:rPr>
            <w:fldChar w:fldCharType="separate"/>
          </w:r>
          <w:r w:rsidR="004F234F" w:rsidRPr="004F234F">
            <w:rPr>
              <w:rFonts w:cs="Arial"/>
              <w:noProof/>
            </w:rPr>
            <w:t>(techopedia, 2016)</w:t>
          </w:r>
          <w:r w:rsidR="00B32D04" w:rsidRPr="006C1428">
            <w:rPr>
              <w:rFonts w:cs="Arial"/>
            </w:rPr>
            <w:fldChar w:fldCharType="end"/>
          </w:r>
        </w:sdtContent>
      </w:sdt>
    </w:p>
    <w:p w14:paraId="310672FB" w14:textId="32B17D6A" w:rsidR="008B3911" w:rsidRPr="006C1428" w:rsidRDefault="00B15098" w:rsidP="00236D39">
      <w:pPr>
        <w:rPr>
          <w:rFonts w:cs="Arial"/>
        </w:rPr>
      </w:pPr>
      <w:r w:rsidRPr="006C1428">
        <w:rPr>
          <w:rFonts w:cs="Arial"/>
          <w:noProof/>
        </w:rPr>
        <mc:AlternateContent>
          <mc:Choice Requires="wps">
            <w:drawing>
              <wp:anchor distT="0" distB="0" distL="114300" distR="114300" simplePos="0" relativeHeight="251659264" behindDoc="1" locked="0" layoutInCell="1" allowOverlap="1" wp14:anchorId="2699D686" wp14:editId="5B6B3543">
                <wp:simplePos x="0" y="0"/>
                <wp:positionH relativeFrom="margin">
                  <wp:align>right</wp:align>
                </wp:positionH>
                <wp:positionV relativeFrom="paragraph">
                  <wp:posOffset>281940</wp:posOffset>
                </wp:positionV>
                <wp:extent cx="5915025" cy="1866900"/>
                <wp:effectExtent l="0" t="0" r="28575" b="19050"/>
                <wp:wrapTight wrapText="bothSides">
                  <wp:wrapPolygon edited="0">
                    <wp:start x="0" y="0"/>
                    <wp:lineTo x="0" y="21600"/>
                    <wp:lineTo x="21635" y="21600"/>
                    <wp:lineTo x="21635"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5915025" cy="1866900"/>
                        </a:xfrm>
                        <a:prstGeom prst="rect">
                          <a:avLst/>
                        </a:prstGeom>
                        <a:solidFill>
                          <a:schemeClr val="lt1"/>
                        </a:solidFill>
                        <a:ln w="6350">
                          <a:solidFill>
                            <a:prstClr val="black"/>
                          </a:solidFill>
                        </a:ln>
                      </wps:spPr>
                      <wps:txbx>
                        <w:txbxContent>
                          <w:p w14:paraId="3AFECD38" w14:textId="2A63F566" w:rsidR="00BF338A" w:rsidRPr="00FF4443" w:rsidRDefault="00BF338A">
                            <w:r w:rsidRPr="00FF4443">
                              <w:rPr>
                                <w:b/>
                              </w:rPr>
                              <w:t>Rr1:</w:t>
                            </w:r>
                            <w:r>
                              <w:rPr>
                                <w:b/>
                              </w:rPr>
                              <w:t xml:space="preserve"> </w:t>
                            </w:r>
                            <w:r>
                              <w:t>Customer Registration</w:t>
                            </w:r>
                          </w:p>
                          <w:p w14:paraId="5A128EA8" w14:textId="36D6F391" w:rsidR="00BF338A" w:rsidRPr="00FF4443" w:rsidRDefault="00BF338A">
                            <w:r>
                              <w:rPr>
                                <w:b/>
                              </w:rPr>
                              <w:t xml:space="preserve">Description: </w:t>
                            </w:r>
                            <w:r>
                              <w:t>Any customer can register their accounts in this web-application and become a member of the website.</w:t>
                            </w:r>
                          </w:p>
                          <w:p w14:paraId="260166F8" w14:textId="26523BFC" w:rsidR="00BF338A" w:rsidRPr="00FF4443" w:rsidRDefault="00BF338A">
                            <w:r>
                              <w:rPr>
                                <w:b/>
                              </w:rPr>
                              <w:t xml:space="preserve">Input: </w:t>
                            </w:r>
                            <w:r>
                              <w:t>Name, Address, Email and Password</w:t>
                            </w:r>
                          </w:p>
                          <w:p w14:paraId="53555545" w14:textId="12049DD4" w:rsidR="00BF338A" w:rsidRPr="00FF4443" w:rsidRDefault="00BF338A">
                            <w:r>
                              <w:rPr>
                                <w:b/>
                              </w:rPr>
                              <w:t>Output:</w:t>
                            </w:r>
                            <w:r w:rsidRPr="00FF4443">
                              <w:rPr>
                                <w:b/>
                              </w:rPr>
                              <w:t xml:space="preserve"> </w:t>
                            </w:r>
                            <w:r>
                              <w:t>New account will be created.</w:t>
                            </w:r>
                          </w:p>
                          <w:p w14:paraId="03DD0952" w14:textId="308AA438" w:rsidR="00BF338A" w:rsidRPr="00FF4443" w:rsidRDefault="00BF338A">
                            <w:r>
                              <w:rPr>
                                <w:b/>
                              </w:rPr>
                              <w:t xml:space="preserve">Rational: </w:t>
                            </w:r>
                            <w:r>
                              <w:t>To store the data of valid customers only.</w:t>
                            </w:r>
                          </w:p>
                          <w:p w14:paraId="18E9F2D9" w14:textId="79DA5137" w:rsidR="00BF338A" w:rsidRPr="00CD7CC4" w:rsidRDefault="00BF338A">
                            <w:r>
                              <w:rPr>
                                <w:b/>
                              </w:rPr>
                              <w:t xml:space="preserve">Dependencies: </w:t>
                            </w:r>
                            <w: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99D686" id="_x0000_t202" coordsize="21600,21600" o:spt="202" path="m,l,21600r21600,l21600,xe">
                <v:stroke joinstyle="miter"/>
                <v:path gradientshapeok="t" o:connecttype="rect"/>
              </v:shapetype>
              <v:shape id="Text Box 4" o:spid="_x0000_s1026" type="#_x0000_t202" style="position:absolute;margin-left:414.55pt;margin-top:22.2pt;width:465.75pt;height:147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" fillcolor="white [3201]" strokeweight=".5pt">
                <v:textbox>
                  <w:txbxContent>
                    <w:p w14:paraId="3AFECD38" w14:textId="2A63F566" w:rsidR="00BF338A" w:rsidRPr="00FF4443" w:rsidRDefault="00BF338A">
                      <w:r w:rsidRPr="00FF4443">
                        <w:rPr>
                          <w:b/>
                        </w:rPr>
                        <w:t>Rr1:</w:t>
                      </w:r>
                      <w:r>
                        <w:rPr>
                          <w:b/>
                        </w:rPr>
                        <w:t xml:space="preserve"> </w:t>
                      </w:r>
                      <w:r>
                        <w:t>Customer Registration</w:t>
                      </w:r>
                    </w:p>
                    <w:p w14:paraId="5A128EA8" w14:textId="36D6F391" w:rsidR="00BF338A" w:rsidRPr="00FF4443" w:rsidRDefault="00BF338A">
                      <w:r>
                        <w:rPr>
                          <w:b/>
                        </w:rPr>
                        <w:t xml:space="preserve">Description: </w:t>
                      </w:r>
                      <w:r>
                        <w:t>Any customer can register their accounts in this web-application and become a member of the website.</w:t>
                      </w:r>
                    </w:p>
                    <w:p w14:paraId="260166F8" w14:textId="26523BFC" w:rsidR="00BF338A" w:rsidRPr="00FF4443" w:rsidRDefault="00BF338A">
                      <w:r>
                        <w:rPr>
                          <w:b/>
                        </w:rPr>
                        <w:t xml:space="preserve">Input: </w:t>
                      </w:r>
                      <w:r>
                        <w:t>Name, Address, Email and Password</w:t>
                      </w:r>
                    </w:p>
                    <w:p w14:paraId="53555545" w14:textId="12049DD4" w:rsidR="00BF338A" w:rsidRPr="00FF4443" w:rsidRDefault="00BF338A">
                      <w:r>
                        <w:rPr>
                          <w:b/>
                        </w:rPr>
                        <w:t>Output:</w:t>
                      </w:r>
                      <w:r w:rsidRPr="00FF4443">
                        <w:rPr>
                          <w:b/>
                        </w:rPr>
                        <w:t xml:space="preserve"> </w:t>
                      </w:r>
                      <w:r>
                        <w:t>New account will be created.</w:t>
                      </w:r>
                    </w:p>
                    <w:p w14:paraId="03DD0952" w14:textId="308AA438" w:rsidR="00BF338A" w:rsidRPr="00FF4443" w:rsidRDefault="00BF338A">
                      <w:r>
                        <w:rPr>
                          <w:b/>
                        </w:rPr>
                        <w:t xml:space="preserve">Rational: </w:t>
                      </w:r>
                      <w:r>
                        <w:t>To store the data of valid customers only.</w:t>
                      </w:r>
                    </w:p>
                    <w:p w14:paraId="18E9F2D9" w14:textId="79DA5137" w:rsidR="00BF338A" w:rsidRPr="00CD7CC4" w:rsidRDefault="00BF338A">
                      <w:r>
                        <w:rPr>
                          <w:b/>
                        </w:rPr>
                        <w:t xml:space="preserve">Dependencies: </w:t>
                      </w:r>
                      <w:r>
                        <w:t>N/A</w:t>
                      </w:r>
                    </w:p>
                  </w:txbxContent>
                </v:textbox>
                <w10:wrap type="tight" anchorx="margin"/>
              </v:shape>
            </w:pict>
          </mc:Fallback>
        </mc:AlternateContent>
      </w:r>
      <w:r w:rsidR="008B3911" w:rsidRPr="006C1428">
        <w:rPr>
          <w:rFonts w:cs="Arial"/>
        </w:rPr>
        <w:tab/>
        <w:t>Below provided tables show the functional requirements of “</w:t>
      </w:r>
      <w:proofErr w:type="spellStart"/>
      <w:r w:rsidR="008B3911" w:rsidRPr="006C1428">
        <w:rPr>
          <w:rFonts w:cs="Arial"/>
        </w:rPr>
        <w:t>Goshali</w:t>
      </w:r>
      <w:proofErr w:type="spellEnd"/>
      <w:r w:rsidR="008B3911" w:rsidRPr="006C1428">
        <w:rPr>
          <w:rFonts w:cs="Arial"/>
        </w:rPr>
        <w:t xml:space="preserve"> </w:t>
      </w:r>
      <w:proofErr w:type="spellStart"/>
      <w:r w:rsidR="008B3911" w:rsidRPr="006C1428">
        <w:rPr>
          <w:rFonts w:cs="Arial"/>
        </w:rPr>
        <w:t>Khadyanna</w:t>
      </w:r>
      <w:proofErr w:type="spellEnd"/>
      <w:r w:rsidR="008B3911" w:rsidRPr="006C1428">
        <w:rPr>
          <w:rFonts w:cs="Arial"/>
        </w:rPr>
        <w:t xml:space="preserve"> </w:t>
      </w:r>
      <w:proofErr w:type="spellStart"/>
      <w:r w:rsidR="008B3911" w:rsidRPr="006C1428">
        <w:rPr>
          <w:rFonts w:cs="Arial"/>
        </w:rPr>
        <w:t>Pasal</w:t>
      </w:r>
      <w:proofErr w:type="spellEnd"/>
      <w:r w:rsidR="008B3911" w:rsidRPr="006C1428">
        <w:rPr>
          <w:rFonts w:cs="Arial"/>
        </w:rPr>
        <w:t>”.</w:t>
      </w:r>
    </w:p>
    <w:p w14:paraId="5E2509D9" w14:textId="3DE19E90" w:rsidR="00FF4443" w:rsidRPr="006C1428" w:rsidRDefault="00CD7CC4" w:rsidP="00236D39">
      <w:pPr>
        <w:rPr>
          <w:rFonts w:cs="Arial"/>
        </w:rPr>
      </w:pPr>
      <w:r w:rsidRPr="006C1428">
        <w:rPr>
          <w:rFonts w:cs="Arial"/>
          <w:noProof/>
        </w:rPr>
        <mc:AlternateContent>
          <mc:Choice Requires="wps">
            <w:drawing>
              <wp:anchor distT="0" distB="0" distL="114300" distR="114300" simplePos="0" relativeHeight="251660288" behindDoc="0" locked="0" layoutInCell="1" allowOverlap="1" wp14:anchorId="138CD4E7" wp14:editId="2D61284A">
                <wp:simplePos x="0" y="0"/>
                <wp:positionH relativeFrom="margin">
                  <wp:align>right</wp:align>
                </wp:positionH>
                <wp:positionV relativeFrom="paragraph">
                  <wp:posOffset>2016760</wp:posOffset>
                </wp:positionV>
                <wp:extent cx="5924550" cy="185737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5924550" cy="1857375"/>
                        </a:xfrm>
                        <a:prstGeom prst="rect">
                          <a:avLst/>
                        </a:prstGeom>
                        <a:solidFill>
                          <a:schemeClr val="lt1"/>
                        </a:solidFill>
                        <a:ln w="6350">
                          <a:solidFill>
                            <a:prstClr val="black"/>
                          </a:solidFill>
                        </a:ln>
                      </wps:spPr>
                      <wps:txbx>
                        <w:txbxContent>
                          <w:p w14:paraId="42519D3B" w14:textId="50082B00" w:rsidR="00BF338A" w:rsidRDefault="00BF338A">
                            <w:r>
                              <w:rPr>
                                <w:b/>
                              </w:rPr>
                              <w:t>Rr2:</w:t>
                            </w:r>
                            <w:r>
                              <w:t xml:space="preserve"> Login</w:t>
                            </w:r>
                          </w:p>
                          <w:p w14:paraId="646671F2" w14:textId="6C9C96AB" w:rsidR="00BF338A" w:rsidRDefault="00BF338A">
                            <w:r>
                              <w:rPr>
                                <w:b/>
                              </w:rPr>
                              <w:t xml:space="preserve">Description: </w:t>
                            </w:r>
                            <w:r>
                              <w:t>Any customer can login to access this web-application through their email and password.</w:t>
                            </w:r>
                          </w:p>
                          <w:p w14:paraId="4F18E7AD" w14:textId="1CADF7D2" w:rsidR="00BF338A" w:rsidRDefault="00BF338A">
                            <w:r>
                              <w:rPr>
                                <w:b/>
                              </w:rPr>
                              <w:t xml:space="preserve">Input: </w:t>
                            </w:r>
                            <w:r>
                              <w:t>Email and password</w:t>
                            </w:r>
                          </w:p>
                          <w:p w14:paraId="110FEDE0" w14:textId="32AD01F0" w:rsidR="00BF338A" w:rsidRDefault="00BF338A">
                            <w:r>
                              <w:rPr>
                                <w:b/>
                              </w:rPr>
                              <w:t>Output:</w:t>
                            </w:r>
                            <w:r>
                              <w:t xml:space="preserve"> Successful login</w:t>
                            </w:r>
                          </w:p>
                          <w:p w14:paraId="32302590" w14:textId="0157B322" w:rsidR="00BF338A" w:rsidRDefault="00BF338A">
                            <w:r>
                              <w:rPr>
                                <w:b/>
                              </w:rPr>
                              <w:t xml:space="preserve">Rational: </w:t>
                            </w:r>
                            <w:r>
                              <w:t>To provide services provided by this web-application.</w:t>
                            </w:r>
                          </w:p>
                          <w:p w14:paraId="1C7FC318" w14:textId="3A13EB17" w:rsidR="00BF338A" w:rsidRPr="0002525F" w:rsidRDefault="00BF338A">
                            <w:r>
                              <w:rPr>
                                <w:b/>
                              </w:rPr>
                              <w:t>Dependencies:</w:t>
                            </w:r>
                            <w:r>
                              <w:t xml:space="preserve"> R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8CD4E7" id="Text Box 7" o:spid="_x0000_s1027" type="#_x0000_t202" style="position:absolute;margin-left:415.3pt;margin-top:158.8pt;width:466.5pt;height:146.2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" fillcolor="white [3201]" strokeweight=".5pt">
                <v:textbox>
                  <w:txbxContent>
                    <w:p w14:paraId="42519D3B" w14:textId="50082B00" w:rsidR="00BF338A" w:rsidRDefault="00BF338A">
                      <w:r>
                        <w:rPr>
                          <w:b/>
                        </w:rPr>
                        <w:t>Rr2:</w:t>
                      </w:r>
                      <w:r>
                        <w:t xml:space="preserve"> Login</w:t>
                      </w:r>
                    </w:p>
                    <w:p w14:paraId="646671F2" w14:textId="6C9C96AB" w:rsidR="00BF338A" w:rsidRDefault="00BF338A">
                      <w:r>
                        <w:rPr>
                          <w:b/>
                        </w:rPr>
                        <w:t xml:space="preserve">Description: </w:t>
                      </w:r>
                      <w:r>
                        <w:t>Any customer can login to access this web-application through their email and password.</w:t>
                      </w:r>
                    </w:p>
                    <w:p w14:paraId="4F18E7AD" w14:textId="1CADF7D2" w:rsidR="00BF338A" w:rsidRDefault="00BF338A">
                      <w:r>
                        <w:rPr>
                          <w:b/>
                        </w:rPr>
                        <w:t xml:space="preserve">Input: </w:t>
                      </w:r>
                      <w:r>
                        <w:t>Email and password</w:t>
                      </w:r>
                    </w:p>
                    <w:p w14:paraId="110FEDE0" w14:textId="32AD01F0" w:rsidR="00BF338A" w:rsidRDefault="00BF338A">
                      <w:r>
                        <w:rPr>
                          <w:b/>
                        </w:rPr>
                        <w:t>Output:</w:t>
                      </w:r>
                      <w:r>
                        <w:t xml:space="preserve"> Successful login</w:t>
                      </w:r>
                    </w:p>
                    <w:p w14:paraId="32302590" w14:textId="0157B322" w:rsidR="00BF338A" w:rsidRDefault="00BF338A">
                      <w:r>
                        <w:rPr>
                          <w:b/>
                        </w:rPr>
                        <w:t xml:space="preserve">Rational: </w:t>
                      </w:r>
                      <w:r>
                        <w:t>To provide services provided by this web-application.</w:t>
                      </w:r>
                    </w:p>
                    <w:p w14:paraId="1C7FC318" w14:textId="3A13EB17" w:rsidR="00BF338A" w:rsidRPr="0002525F" w:rsidRDefault="00BF338A">
                      <w:r>
                        <w:rPr>
                          <w:b/>
                        </w:rPr>
                        <w:t>Dependencies:</w:t>
                      </w:r>
                      <w:r>
                        <w:t xml:space="preserve"> R1</w:t>
                      </w:r>
                    </w:p>
                  </w:txbxContent>
                </v:textbox>
                <w10:wrap anchorx="margin"/>
              </v:shape>
            </w:pict>
          </mc:Fallback>
        </mc:AlternateContent>
      </w:r>
    </w:p>
    <w:p w14:paraId="572D12C5" w14:textId="31F6A1FA" w:rsidR="00B03A0C" w:rsidRPr="006C1428" w:rsidRDefault="00B03A0C" w:rsidP="00B03A0C">
      <w:pPr>
        <w:rPr>
          <w:rFonts w:cs="Arial"/>
        </w:rPr>
      </w:pPr>
    </w:p>
    <w:p w14:paraId="485ECB02" w14:textId="3572ADA1" w:rsidR="00B15098" w:rsidRPr="006C1428" w:rsidRDefault="00B15098" w:rsidP="00B03A0C">
      <w:pPr>
        <w:rPr>
          <w:rFonts w:cs="Arial"/>
        </w:rPr>
      </w:pPr>
    </w:p>
    <w:p w14:paraId="015E2E95" w14:textId="6CF9C095" w:rsidR="00B15098" w:rsidRPr="006C1428" w:rsidRDefault="00B15098" w:rsidP="00B03A0C">
      <w:pPr>
        <w:rPr>
          <w:rFonts w:cs="Arial"/>
        </w:rPr>
      </w:pPr>
    </w:p>
    <w:p w14:paraId="352FCB16" w14:textId="0BFF870B" w:rsidR="00B15098" w:rsidRPr="006C1428" w:rsidRDefault="00B15098" w:rsidP="00B03A0C">
      <w:pPr>
        <w:rPr>
          <w:rFonts w:cs="Arial"/>
        </w:rPr>
      </w:pPr>
    </w:p>
    <w:p w14:paraId="7D8D84D0" w14:textId="5BB68E81" w:rsidR="00B15098" w:rsidRPr="006C1428" w:rsidRDefault="00B15098" w:rsidP="00B03A0C">
      <w:pPr>
        <w:rPr>
          <w:rFonts w:cs="Arial"/>
        </w:rPr>
      </w:pPr>
    </w:p>
    <w:p w14:paraId="4BBCF887" w14:textId="067239D6" w:rsidR="00B15098" w:rsidRPr="006C1428" w:rsidRDefault="00B15098" w:rsidP="00B03A0C">
      <w:pPr>
        <w:rPr>
          <w:rFonts w:cs="Arial"/>
        </w:rPr>
      </w:pPr>
    </w:p>
    <w:p w14:paraId="02A1B59B" w14:textId="75479336" w:rsidR="00B15098" w:rsidRPr="006C1428" w:rsidRDefault="00B15098" w:rsidP="00B03A0C">
      <w:pPr>
        <w:rPr>
          <w:rFonts w:cs="Arial"/>
        </w:rPr>
      </w:pPr>
    </w:p>
    <w:p w14:paraId="55E763FF" w14:textId="0822BCE4" w:rsidR="0002525F" w:rsidRPr="006C1428" w:rsidRDefault="00E94C54" w:rsidP="00B03A0C">
      <w:pPr>
        <w:rPr>
          <w:rFonts w:cs="Arial"/>
        </w:rPr>
      </w:pPr>
      <w:r w:rsidRPr="006C1428">
        <w:rPr>
          <w:rFonts w:cs="Arial"/>
          <w:noProof/>
        </w:rPr>
        <w:lastRenderedPageBreak/>
        <mc:AlternateContent>
          <mc:Choice Requires="wps">
            <w:drawing>
              <wp:anchor distT="0" distB="0" distL="114300" distR="114300" simplePos="0" relativeHeight="251661312" behindDoc="0" locked="0" layoutInCell="1" allowOverlap="1" wp14:anchorId="37B5340C" wp14:editId="3C6D4C26">
                <wp:simplePos x="0" y="0"/>
                <wp:positionH relativeFrom="margin">
                  <wp:align>right</wp:align>
                </wp:positionH>
                <wp:positionV relativeFrom="paragraph">
                  <wp:posOffset>9525</wp:posOffset>
                </wp:positionV>
                <wp:extent cx="5915025" cy="16954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5915025" cy="1695450"/>
                        </a:xfrm>
                        <a:prstGeom prst="rect">
                          <a:avLst/>
                        </a:prstGeom>
                        <a:solidFill>
                          <a:schemeClr val="lt1"/>
                        </a:solidFill>
                        <a:ln w="6350">
                          <a:solidFill>
                            <a:prstClr val="black"/>
                          </a:solidFill>
                        </a:ln>
                      </wps:spPr>
                      <wps:txbx>
                        <w:txbxContent>
                          <w:p w14:paraId="59814646" w14:textId="227213B6" w:rsidR="00BF338A" w:rsidRDefault="00BF338A">
                            <w:r>
                              <w:rPr>
                                <w:b/>
                              </w:rPr>
                              <w:t>Rr3:</w:t>
                            </w:r>
                            <w:r>
                              <w:t xml:space="preserve"> Add products</w:t>
                            </w:r>
                          </w:p>
                          <w:p w14:paraId="0D6ADFB2" w14:textId="139F10BA" w:rsidR="00BF338A" w:rsidRDefault="00BF338A">
                            <w:r>
                              <w:rPr>
                                <w:b/>
                              </w:rPr>
                              <w:t>Description:</w:t>
                            </w:r>
                            <w:r>
                              <w:t xml:space="preserve"> Admin should be able to add new products.</w:t>
                            </w:r>
                          </w:p>
                          <w:p w14:paraId="75ED56A1" w14:textId="589F9777" w:rsidR="00BF338A" w:rsidRDefault="00BF338A">
                            <w:r>
                              <w:rPr>
                                <w:b/>
                              </w:rPr>
                              <w:t>Input:</w:t>
                            </w:r>
                            <w:r>
                              <w:t xml:space="preserve"> Product name, price, description, and image file.</w:t>
                            </w:r>
                          </w:p>
                          <w:p w14:paraId="0FDF7369" w14:textId="36A647D9" w:rsidR="00BF338A" w:rsidRDefault="00BF338A">
                            <w:r>
                              <w:rPr>
                                <w:b/>
                              </w:rPr>
                              <w:t xml:space="preserve">Output: </w:t>
                            </w:r>
                            <w:r>
                              <w:t>Added successfully</w:t>
                            </w:r>
                          </w:p>
                          <w:p w14:paraId="241F2EB1" w14:textId="48984DF8" w:rsidR="00BF338A" w:rsidRDefault="00BF338A">
                            <w:r>
                              <w:rPr>
                                <w:b/>
                              </w:rPr>
                              <w:t>Rational:</w:t>
                            </w:r>
                            <w:r>
                              <w:t xml:space="preserve"> To add new products.</w:t>
                            </w:r>
                          </w:p>
                          <w:p w14:paraId="15F403FB" w14:textId="541C1DA2" w:rsidR="00BF338A" w:rsidRPr="005E11AE" w:rsidRDefault="00BF338A">
                            <w:r>
                              <w:rPr>
                                <w:b/>
                              </w:rPr>
                              <w:t>Dependencies:</w:t>
                            </w:r>
                            <w:r>
                              <w:t xml:space="preserve"> 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5340C" id="Text Box 8" o:spid="_x0000_s1028" type="#_x0000_t202" style="position:absolute;margin-left:414.55pt;margin-top:.75pt;width:465.75pt;height:133.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" fillcolor="white [3201]" strokeweight=".5pt">
                <v:textbox>
                  <w:txbxContent>
                    <w:p w14:paraId="59814646" w14:textId="227213B6" w:rsidR="00BF338A" w:rsidRDefault="00BF338A">
                      <w:r>
                        <w:rPr>
                          <w:b/>
                        </w:rPr>
                        <w:t>Rr3:</w:t>
                      </w:r>
                      <w:r>
                        <w:t xml:space="preserve"> Add products</w:t>
                      </w:r>
                    </w:p>
                    <w:p w14:paraId="0D6ADFB2" w14:textId="139F10BA" w:rsidR="00BF338A" w:rsidRDefault="00BF338A">
                      <w:r>
                        <w:rPr>
                          <w:b/>
                        </w:rPr>
                        <w:t>Description:</w:t>
                      </w:r>
                      <w:r>
                        <w:t xml:space="preserve"> Admin should be able to add new products.</w:t>
                      </w:r>
                    </w:p>
                    <w:p w14:paraId="75ED56A1" w14:textId="589F9777" w:rsidR="00BF338A" w:rsidRDefault="00BF338A">
                      <w:r>
                        <w:rPr>
                          <w:b/>
                        </w:rPr>
                        <w:t>Input:</w:t>
                      </w:r>
                      <w:r>
                        <w:t xml:space="preserve"> Product name, price, description, and image file.</w:t>
                      </w:r>
                    </w:p>
                    <w:p w14:paraId="0FDF7369" w14:textId="36A647D9" w:rsidR="00BF338A" w:rsidRDefault="00BF338A">
                      <w:r>
                        <w:rPr>
                          <w:b/>
                        </w:rPr>
                        <w:t xml:space="preserve">Output: </w:t>
                      </w:r>
                      <w:r>
                        <w:t>Added successfully</w:t>
                      </w:r>
                    </w:p>
                    <w:p w14:paraId="241F2EB1" w14:textId="48984DF8" w:rsidR="00BF338A" w:rsidRDefault="00BF338A">
                      <w:r>
                        <w:rPr>
                          <w:b/>
                        </w:rPr>
                        <w:t>Rational:</w:t>
                      </w:r>
                      <w:r>
                        <w:t xml:space="preserve"> To add new products.</w:t>
                      </w:r>
                    </w:p>
                    <w:p w14:paraId="15F403FB" w14:textId="541C1DA2" w:rsidR="00BF338A" w:rsidRPr="005E11AE" w:rsidRDefault="00BF338A">
                      <w:r>
                        <w:rPr>
                          <w:b/>
                        </w:rPr>
                        <w:t>Dependencies:</w:t>
                      </w:r>
                      <w:r>
                        <w:t xml:space="preserve"> R2</w:t>
                      </w:r>
                    </w:p>
                  </w:txbxContent>
                </v:textbox>
                <w10:wrap anchorx="margin"/>
              </v:shape>
            </w:pict>
          </mc:Fallback>
        </mc:AlternateContent>
      </w:r>
    </w:p>
    <w:p w14:paraId="0CA0EA61" w14:textId="2D021019" w:rsidR="00FF4443" w:rsidRPr="006C1428" w:rsidRDefault="00FF4443" w:rsidP="00B03A0C">
      <w:pPr>
        <w:rPr>
          <w:rFonts w:cs="Arial"/>
        </w:rPr>
      </w:pPr>
    </w:p>
    <w:p w14:paraId="667977E3" w14:textId="7742A4B9" w:rsidR="00FF4443" w:rsidRPr="006C1428" w:rsidRDefault="00FF4443" w:rsidP="00B03A0C">
      <w:pPr>
        <w:rPr>
          <w:rFonts w:cs="Arial"/>
        </w:rPr>
      </w:pPr>
    </w:p>
    <w:p w14:paraId="52B63608" w14:textId="6DB46676" w:rsidR="00FF4443" w:rsidRPr="006C1428" w:rsidRDefault="00FF4443" w:rsidP="00B03A0C">
      <w:pPr>
        <w:rPr>
          <w:rFonts w:cs="Arial"/>
        </w:rPr>
      </w:pPr>
    </w:p>
    <w:p w14:paraId="3CCBA3E5" w14:textId="014F8A66" w:rsidR="00FF4443" w:rsidRPr="006C1428" w:rsidRDefault="00FF4443" w:rsidP="00B03A0C">
      <w:pPr>
        <w:rPr>
          <w:rFonts w:cs="Arial"/>
        </w:rPr>
      </w:pPr>
    </w:p>
    <w:p w14:paraId="637D13E4" w14:textId="773BB099" w:rsidR="00FF4443" w:rsidRPr="006C1428" w:rsidRDefault="00FF4443" w:rsidP="00B03A0C">
      <w:pPr>
        <w:rPr>
          <w:rFonts w:cs="Arial"/>
        </w:rPr>
      </w:pPr>
    </w:p>
    <w:p w14:paraId="47F2D9AA" w14:textId="4A1A517C" w:rsidR="00FF4443" w:rsidRPr="006C1428" w:rsidRDefault="005E11AE" w:rsidP="00B03A0C">
      <w:pPr>
        <w:rPr>
          <w:rFonts w:cs="Arial"/>
        </w:rPr>
      </w:pPr>
      <w:r w:rsidRPr="006C1428">
        <w:rPr>
          <w:rFonts w:cs="Arial"/>
          <w:noProof/>
        </w:rPr>
        <mc:AlternateContent>
          <mc:Choice Requires="wps">
            <w:drawing>
              <wp:anchor distT="0" distB="0" distL="114300" distR="114300" simplePos="0" relativeHeight="251662336" behindDoc="0" locked="0" layoutInCell="1" allowOverlap="1" wp14:anchorId="4A11B61F" wp14:editId="437D546A">
                <wp:simplePos x="0" y="0"/>
                <wp:positionH relativeFrom="margin">
                  <wp:align>right</wp:align>
                </wp:positionH>
                <wp:positionV relativeFrom="paragraph">
                  <wp:posOffset>198120</wp:posOffset>
                </wp:positionV>
                <wp:extent cx="5924550" cy="173355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5924550" cy="1733550"/>
                        </a:xfrm>
                        <a:prstGeom prst="rect">
                          <a:avLst/>
                        </a:prstGeom>
                        <a:solidFill>
                          <a:schemeClr val="lt1"/>
                        </a:solidFill>
                        <a:ln w="6350">
                          <a:solidFill>
                            <a:prstClr val="black"/>
                          </a:solidFill>
                        </a:ln>
                      </wps:spPr>
                      <wps:txbx>
                        <w:txbxContent>
                          <w:p w14:paraId="68ABA0BA" w14:textId="7E2488BF" w:rsidR="00BF338A" w:rsidRDefault="00BF338A">
                            <w:r>
                              <w:rPr>
                                <w:b/>
                              </w:rPr>
                              <w:t xml:space="preserve">Rr4: </w:t>
                            </w:r>
                            <w:r>
                              <w:t>Edit products</w:t>
                            </w:r>
                          </w:p>
                          <w:p w14:paraId="5A9EFE85" w14:textId="2112F1B5" w:rsidR="00BF338A" w:rsidRDefault="00BF338A">
                            <w:r>
                              <w:rPr>
                                <w:b/>
                              </w:rPr>
                              <w:t>Description:</w:t>
                            </w:r>
                            <w:r>
                              <w:t xml:space="preserve"> Admin should be able to update the information of the products.</w:t>
                            </w:r>
                          </w:p>
                          <w:p w14:paraId="6ECF7FD9" w14:textId="7DFD658B" w:rsidR="00BF338A" w:rsidRDefault="00BF338A">
                            <w:r>
                              <w:rPr>
                                <w:b/>
                              </w:rPr>
                              <w:t>Input:</w:t>
                            </w:r>
                            <w:r>
                              <w:t xml:space="preserve"> Product information</w:t>
                            </w:r>
                          </w:p>
                          <w:p w14:paraId="7D2D90EF" w14:textId="508414F5" w:rsidR="00BF338A" w:rsidRPr="005E11AE" w:rsidRDefault="00BF338A">
                            <w:r w:rsidRPr="005E11AE">
                              <w:rPr>
                                <w:b/>
                              </w:rPr>
                              <w:t>Output</w:t>
                            </w:r>
                            <w:r>
                              <w:rPr>
                                <w:b/>
                              </w:rPr>
                              <w:t>:</w:t>
                            </w:r>
                            <w:r>
                              <w:t xml:space="preserve"> Edited successfully</w:t>
                            </w:r>
                          </w:p>
                          <w:p w14:paraId="137C9458" w14:textId="048896F0" w:rsidR="00BF338A" w:rsidRDefault="00BF338A">
                            <w:r>
                              <w:rPr>
                                <w:b/>
                              </w:rPr>
                              <w:t xml:space="preserve">Rational: </w:t>
                            </w:r>
                            <w:r>
                              <w:t>To edit the information of the products.</w:t>
                            </w:r>
                          </w:p>
                          <w:p w14:paraId="0713236C" w14:textId="77ADAA23" w:rsidR="00BF338A" w:rsidRPr="005E11AE" w:rsidRDefault="00BF338A">
                            <w:r>
                              <w:rPr>
                                <w:b/>
                              </w:rPr>
                              <w:t xml:space="preserve">Dependencies: </w:t>
                            </w:r>
                            <w:r>
                              <w:t>R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1B61F" id="Text Box 9" o:spid="_x0000_s1029" type="#_x0000_t202" style="position:absolute;margin-left:415.3pt;margin-top:15.6pt;width:466.5pt;height:136.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" fillcolor="white [3201]" strokeweight=".5pt">
                <v:textbox>
                  <w:txbxContent>
                    <w:p w14:paraId="68ABA0BA" w14:textId="7E2488BF" w:rsidR="00BF338A" w:rsidRDefault="00BF338A">
                      <w:r>
                        <w:rPr>
                          <w:b/>
                        </w:rPr>
                        <w:t xml:space="preserve">Rr4: </w:t>
                      </w:r>
                      <w:r>
                        <w:t>Edit products</w:t>
                      </w:r>
                    </w:p>
                    <w:p w14:paraId="5A9EFE85" w14:textId="2112F1B5" w:rsidR="00BF338A" w:rsidRDefault="00BF338A">
                      <w:r>
                        <w:rPr>
                          <w:b/>
                        </w:rPr>
                        <w:t>Description:</w:t>
                      </w:r>
                      <w:r>
                        <w:t xml:space="preserve"> Admin should be able to update the information of the products.</w:t>
                      </w:r>
                    </w:p>
                    <w:p w14:paraId="6ECF7FD9" w14:textId="7DFD658B" w:rsidR="00BF338A" w:rsidRDefault="00BF338A">
                      <w:r>
                        <w:rPr>
                          <w:b/>
                        </w:rPr>
                        <w:t>Input:</w:t>
                      </w:r>
                      <w:r>
                        <w:t xml:space="preserve"> Product information</w:t>
                      </w:r>
                    </w:p>
                    <w:p w14:paraId="7D2D90EF" w14:textId="508414F5" w:rsidR="00BF338A" w:rsidRPr="005E11AE" w:rsidRDefault="00BF338A">
                      <w:r w:rsidRPr="005E11AE">
                        <w:rPr>
                          <w:b/>
                        </w:rPr>
                        <w:t>Output</w:t>
                      </w:r>
                      <w:r>
                        <w:rPr>
                          <w:b/>
                        </w:rPr>
                        <w:t>:</w:t>
                      </w:r>
                      <w:r>
                        <w:t xml:space="preserve"> Edited successfully</w:t>
                      </w:r>
                    </w:p>
                    <w:p w14:paraId="137C9458" w14:textId="048896F0" w:rsidR="00BF338A" w:rsidRDefault="00BF338A">
                      <w:r>
                        <w:rPr>
                          <w:b/>
                        </w:rPr>
                        <w:t xml:space="preserve">Rational: </w:t>
                      </w:r>
                      <w:r>
                        <w:t>To edit the information of the products.</w:t>
                      </w:r>
                    </w:p>
                    <w:p w14:paraId="0713236C" w14:textId="77ADAA23" w:rsidR="00BF338A" w:rsidRPr="005E11AE" w:rsidRDefault="00BF338A">
                      <w:r>
                        <w:rPr>
                          <w:b/>
                        </w:rPr>
                        <w:t xml:space="preserve">Dependencies: </w:t>
                      </w:r>
                      <w:r>
                        <w:t>R3</w:t>
                      </w:r>
                    </w:p>
                  </w:txbxContent>
                </v:textbox>
                <w10:wrap anchorx="margin"/>
              </v:shape>
            </w:pict>
          </mc:Fallback>
        </mc:AlternateContent>
      </w:r>
    </w:p>
    <w:p w14:paraId="03862AB6" w14:textId="0A21B49B" w:rsidR="00FF4443" w:rsidRPr="006C1428" w:rsidRDefault="00FF4443" w:rsidP="00B03A0C">
      <w:pPr>
        <w:rPr>
          <w:rFonts w:cs="Arial"/>
        </w:rPr>
      </w:pPr>
    </w:p>
    <w:p w14:paraId="1CD6B8C4" w14:textId="69D6DC21" w:rsidR="00FF4443" w:rsidRPr="006C1428" w:rsidRDefault="00FF4443" w:rsidP="00B03A0C">
      <w:pPr>
        <w:rPr>
          <w:rFonts w:cs="Arial"/>
        </w:rPr>
      </w:pPr>
    </w:p>
    <w:p w14:paraId="72C7D532" w14:textId="509480D3" w:rsidR="00FF4443" w:rsidRPr="006C1428" w:rsidRDefault="00FF4443" w:rsidP="00B03A0C">
      <w:pPr>
        <w:rPr>
          <w:rFonts w:cs="Arial"/>
        </w:rPr>
      </w:pPr>
    </w:p>
    <w:p w14:paraId="6C1F053A" w14:textId="4EC213A9" w:rsidR="00FF4443" w:rsidRPr="006C1428" w:rsidRDefault="00FF4443" w:rsidP="00B03A0C">
      <w:pPr>
        <w:rPr>
          <w:rFonts w:cs="Arial"/>
        </w:rPr>
      </w:pPr>
    </w:p>
    <w:p w14:paraId="06791F07" w14:textId="4454BD8D" w:rsidR="00FF4443" w:rsidRPr="006C1428" w:rsidRDefault="00FF4443" w:rsidP="00B03A0C">
      <w:pPr>
        <w:rPr>
          <w:rFonts w:cs="Arial"/>
        </w:rPr>
      </w:pPr>
    </w:p>
    <w:p w14:paraId="01F895AE" w14:textId="098D77D6" w:rsidR="00FF4443" w:rsidRPr="006C1428" w:rsidRDefault="00FF4443" w:rsidP="00B03A0C">
      <w:pPr>
        <w:rPr>
          <w:rFonts w:cs="Arial"/>
        </w:rPr>
      </w:pPr>
    </w:p>
    <w:p w14:paraId="133B0757" w14:textId="21AF78C9" w:rsidR="00FF4443" w:rsidRPr="006C1428" w:rsidRDefault="005E11AE" w:rsidP="00B03A0C">
      <w:pPr>
        <w:rPr>
          <w:rFonts w:cs="Arial"/>
        </w:rPr>
      </w:pPr>
      <w:r w:rsidRPr="006C1428">
        <w:rPr>
          <w:rFonts w:cs="Arial"/>
          <w:noProof/>
        </w:rPr>
        <mc:AlternateContent>
          <mc:Choice Requires="wps">
            <w:drawing>
              <wp:anchor distT="0" distB="0" distL="114300" distR="114300" simplePos="0" relativeHeight="251663360" behindDoc="0" locked="0" layoutInCell="1" allowOverlap="1" wp14:anchorId="05A0E1C1" wp14:editId="74D80DF4">
                <wp:simplePos x="0" y="0"/>
                <wp:positionH relativeFrom="margin">
                  <wp:align>right</wp:align>
                </wp:positionH>
                <wp:positionV relativeFrom="paragraph">
                  <wp:posOffset>149860</wp:posOffset>
                </wp:positionV>
                <wp:extent cx="5915025" cy="17049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5915025" cy="1704975"/>
                        </a:xfrm>
                        <a:prstGeom prst="rect">
                          <a:avLst/>
                        </a:prstGeom>
                        <a:solidFill>
                          <a:schemeClr val="lt1"/>
                        </a:solidFill>
                        <a:ln w="6350">
                          <a:solidFill>
                            <a:prstClr val="black"/>
                          </a:solidFill>
                        </a:ln>
                      </wps:spPr>
                      <wps:txbx>
                        <w:txbxContent>
                          <w:p w14:paraId="38D335F3" w14:textId="1D08656F" w:rsidR="00BF338A" w:rsidRDefault="00BF338A">
                            <w:r>
                              <w:rPr>
                                <w:b/>
                              </w:rPr>
                              <w:t>Rr5:</w:t>
                            </w:r>
                            <w:r>
                              <w:t xml:space="preserve"> Delete products</w:t>
                            </w:r>
                          </w:p>
                          <w:p w14:paraId="662810B0" w14:textId="3A59310B" w:rsidR="00BF338A" w:rsidRDefault="00BF338A">
                            <w:r>
                              <w:rPr>
                                <w:b/>
                              </w:rPr>
                              <w:t>Description:</w:t>
                            </w:r>
                            <w:r>
                              <w:t xml:space="preserve"> Admin should be able to delete the products.</w:t>
                            </w:r>
                          </w:p>
                          <w:p w14:paraId="0ABB566E" w14:textId="4174B4AB" w:rsidR="00BF338A" w:rsidRDefault="00BF338A">
                            <w:r>
                              <w:rPr>
                                <w:b/>
                              </w:rPr>
                              <w:t xml:space="preserve">Input: </w:t>
                            </w:r>
                            <w:r w:rsidRPr="00ED2646">
                              <w:t>N/A</w:t>
                            </w:r>
                          </w:p>
                          <w:p w14:paraId="3543D3B2" w14:textId="4AC543FA" w:rsidR="00BF338A" w:rsidRDefault="00BF338A">
                            <w:r>
                              <w:rPr>
                                <w:b/>
                              </w:rPr>
                              <w:t xml:space="preserve">Output: </w:t>
                            </w:r>
                            <w:r>
                              <w:t>Deleted successfully</w:t>
                            </w:r>
                          </w:p>
                          <w:p w14:paraId="0CCDBC7E" w14:textId="6D2D8B19" w:rsidR="00BF338A" w:rsidRDefault="00BF338A">
                            <w:r>
                              <w:rPr>
                                <w:b/>
                              </w:rPr>
                              <w:t>Rational:</w:t>
                            </w:r>
                            <w:r>
                              <w:t xml:space="preserve"> To delete the unwanted products.</w:t>
                            </w:r>
                          </w:p>
                          <w:p w14:paraId="073E275C" w14:textId="191195CC" w:rsidR="00BF338A" w:rsidRPr="00ED2646" w:rsidRDefault="00BF338A">
                            <w:r>
                              <w:rPr>
                                <w:b/>
                              </w:rPr>
                              <w:t>Dependencies:</w:t>
                            </w:r>
                            <w:r>
                              <w:t xml:space="preserve"> R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0E1C1" id="Text Box 10" o:spid="_x0000_s1030" type="#_x0000_t202" style="position:absolute;margin-left:414.55pt;margin-top:11.8pt;width:465.75pt;height:134.2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" fillcolor="white [3201]" strokeweight=".5pt">
                <v:textbox>
                  <w:txbxContent>
                    <w:p w14:paraId="38D335F3" w14:textId="1D08656F" w:rsidR="00BF338A" w:rsidRDefault="00BF338A">
                      <w:r>
                        <w:rPr>
                          <w:b/>
                        </w:rPr>
                        <w:t>Rr5:</w:t>
                      </w:r>
                      <w:r>
                        <w:t xml:space="preserve"> Delete products</w:t>
                      </w:r>
                    </w:p>
                    <w:p w14:paraId="662810B0" w14:textId="3A59310B" w:rsidR="00BF338A" w:rsidRDefault="00BF338A">
                      <w:r>
                        <w:rPr>
                          <w:b/>
                        </w:rPr>
                        <w:t>Description:</w:t>
                      </w:r>
                      <w:r>
                        <w:t xml:space="preserve"> Admin should be able to delete the products.</w:t>
                      </w:r>
                    </w:p>
                    <w:p w14:paraId="0ABB566E" w14:textId="4174B4AB" w:rsidR="00BF338A" w:rsidRDefault="00BF338A">
                      <w:r>
                        <w:rPr>
                          <w:b/>
                        </w:rPr>
                        <w:t xml:space="preserve">Input: </w:t>
                      </w:r>
                      <w:r w:rsidRPr="00ED2646">
                        <w:t>N/A</w:t>
                      </w:r>
                    </w:p>
                    <w:p w14:paraId="3543D3B2" w14:textId="4AC543FA" w:rsidR="00BF338A" w:rsidRDefault="00BF338A">
                      <w:r>
                        <w:rPr>
                          <w:b/>
                        </w:rPr>
                        <w:t xml:space="preserve">Output: </w:t>
                      </w:r>
                      <w:r>
                        <w:t>Deleted successfully</w:t>
                      </w:r>
                    </w:p>
                    <w:p w14:paraId="0CCDBC7E" w14:textId="6D2D8B19" w:rsidR="00BF338A" w:rsidRDefault="00BF338A">
                      <w:r>
                        <w:rPr>
                          <w:b/>
                        </w:rPr>
                        <w:t>Rational:</w:t>
                      </w:r>
                      <w:r>
                        <w:t xml:space="preserve"> To delete the unwanted products.</w:t>
                      </w:r>
                    </w:p>
                    <w:p w14:paraId="073E275C" w14:textId="191195CC" w:rsidR="00BF338A" w:rsidRPr="00ED2646" w:rsidRDefault="00BF338A">
                      <w:r>
                        <w:rPr>
                          <w:b/>
                        </w:rPr>
                        <w:t>Dependencies:</w:t>
                      </w:r>
                      <w:r>
                        <w:t xml:space="preserve"> R3</w:t>
                      </w:r>
                    </w:p>
                  </w:txbxContent>
                </v:textbox>
                <w10:wrap anchorx="margin"/>
              </v:shape>
            </w:pict>
          </mc:Fallback>
        </mc:AlternateContent>
      </w:r>
    </w:p>
    <w:p w14:paraId="2B4A1B0C" w14:textId="0788AF08" w:rsidR="00FF4443" w:rsidRPr="006C1428" w:rsidRDefault="00FF4443" w:rsidP="00B03A0C">
      <w:pPr>
        <w:rPr>
          <w:rFonts w:cs="Arial"/>
        </w:rPr>
      </w:pPr>
    </w:p>
    <w:p w14:paraId="627032B5" w14:textId="65891AD5" w:rsidR="00FF4443" w:rsidRPr="006C1428" w:rsidRDefault="00FF4443" w:rsidP="00B03A0C">
      <w:pPr>
        <w:rPr>
          <w:rFonts w:cs="Arial"/>
        </w:rPr>
      </w:pPr>
    </w:p>
    <w:p w14:paraId="57D7374B" w14:textId="366DB7AD" w:rsidR="00FF4443" w:rsidRPr="006C1428" w:rsidRDefault="00FF4443" w:rsidP="00B03A0C">
      <w:pPr>
        <w:rPr>
          <w:rFonts w:cs="Arial"/>
        </w:rPr>
      </w:pPr>
    </w:p>
    <w:p w14:paraId="2A2C358D" w14:textId="5ADEC4E0" w:rsidR="00FF4443" w:rsidRPr="006C1428" w:rsidRDefault="00FF4443" w:rsidP="00B03A0C">
      <w:pPr>
        <w:rPr>
          <w:rFonts w:cs="Arial"/>
        </w:rPr>
      </w:pPr>
    </w:p>
    <w:p w14:paraId="2F33ADC0" w14:textId="48301137" w:rsidR="00FF4443" w:rsidRPr="006C1428" w:rsidRDefault="00FF4443" w:rsidP="00B03A0C">
      <w:pPr>
        <w:rPr>
          <w:rFonts w:cs="Arial"/>
        </w:rPr>
      </w:pPr>
    </w:p>
    <w:p w14:paraId="77113C93" w14:textId="57F5EAE4" w:rsidR="00FF4443" w:rsidRPr="006C1428" w:rsidRDefault="00FF4443" w:rsidP="00B03A0C">
      <w:pPr>
        <w:rPr>
          <w:rFonts w:cs="Arial"/>
        </w:rPr>
      </w:pPr>
    </w:p>
    <w:p w14:paraId="1041113C" w14:textId="7367EDBE" w:rsidR="00FF4443" w:rsidRPr="006C1428" w:rsidRDefault="00ED2646" w:rsidP="00B03A0C">
      <w:pPr>
        <w:rPr>
          <w:rFonts w:cs="Arial"/>
        </w:rPr>
      </w:pPr>
      <w:bookmarkStart w:id="4" w:name="_Hlk505028129"/>
      <w:r w:rsidRPr="006C1428">
        <w:rPr>
          <w:rFonts w:cs="Arial"/>
          <w:noProof/>
        </w:rPr>
        <mc:AlternateContent>
          <mc:Choice Requires="wps">
            <w:drawing>
              <wp:anchor distT="0" distB="0" distL="114300" distR="114300" simplePos="0" relativeHeight="251664384" behindDoc="0" locked="0" layoutInCell="1" allowOverlap="1" wp14:anchorId="39BECF9E" wp14:editId="2B6CFCE6">
                <wp:simplePos x="0" y="0"/>
                <wp:positionH relativeFrom="margin">
                  <wp:align>right</wp:align>
                </wp:positionH>
                <wp:positionV relativeFrom="paragraph">
                  <wp:posOffset>73025</wp:posOffset>
                </wp:positionV>
                <wp:extent cx="5924550" cy="18764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5924550" cy="1876425"/>
                        </a:xfrm>
                        <a:prstGeom prst="rect">
                          <a:avLst/>
                        </a:prstGeom>
                        <a:solidFill>
                          <a:schemeClr val="lt1"/>
                        </a:solidFill>
                        <a:ln w="6350">
                          <a:solidFill>
                            <a:prstClr val="black"/>
                          </a:solidFill>
                        </a:ln>
                      </wps:spPr>
                      <wps:txbx>
                        <w:txbxContent>
                          <w:p w14:paraId="4693E9FB" w14:textId="15F2D776" w:rsidR="00BF338A" w:rsidRDefault="00BF338A">
                            <w:r>
                              <w:rPr>
                                <w:b/>
                              </w:rPr>
                              <w:t xml:space="preserve">Rr6: </w:t>
                            </w:r>
                            <w:r>
                              <w:t>Display products</w:t>
                            </w:r>
                          </w:p>
                          <w:p w14:paraId="204086F0" w14:textId="0BFCAF56" w:rsidR="00BF338A" w:rsidRDefault="00BF338A">
                            <w:r>
                              <w:rPr>
                                <w:b/>
                              </w:rPr>
                              <w:t xml:space="preserve">Description: </w:t>
                            </w:r>
                            <w:r>
                              <w:t>Registered customer and un-registered customer should be able to view the detail information of the products.</w:t>
                            </w:r>
                          </w:p>
                          <w:p w14:paraId="60D2B1C0" w14:textId="423C4E91" w:rsidR="00BF338A" w:rsidRDefault="00BF338A">
                            <w:r>
                              <w:rPr>
                                <w:b/>
                              </w:rPr>
                              <w:t xml:space="preserve">Input: </w:t>
                            </w:r>
                            <w:r>
                              <w:t>N/A</w:t>
                            </w:r>
                          </w:p>
                          <w:p w14:paraId="1E9ED8AF" w14:textId="0FB72395" w:rsidR="00BF338A" w:rsidRDefault="00BF338A">
                            <w:r>
                              <w:rPr>
                                <w:b/>
                              </w:rPr>
                              <w:t xml:space="preserve">Output: </w:t>
                            </w:r>
                            <w:r>
                              <w:t>Product list</w:t>
                            </w:r>
                          </w:p>
                          <w:p w14:paraId="7FDCC7E4" w14:textId="3C2902A6" w:rsidR="00BF338A" w:rsidRDefault="00BF338A">
                            <w:r>
                              <w:rPr>
                                <w:b/>
                              </w:rPr>
                              <w:t>Rational:</w:t>
                            </w:r>
                            <w:r>
                              <w:t xml:space="preserve"> To display the products that are for sell.</w:t>
                            </w:r>
                          </w:p>
                          <w:p w14:paraId="0C577E30" w14:textId="12E7FBEE" w:rsidR="00BF338A" w:rsidRPr="00ED2646" w:rsidRDefault="00BF338A">
                            <w:r>
                              <w:rPr>
                                <w:b/>
                              </w:rPr>
                              <w:t>Dependencies:</w:t>
                            </w:r>
                            <w:r>
                              <w:t xml:space="preserve"> R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ECF9E" id="Text Box 11" o:spid="_x0000_s1031" type="#_x0000_t202" style="position:absolute;margin-left:415.3pt;margin-top:5.75pt;width:466.5pt;height:147.7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" fillcolor="white [3201]" strokeweight=".5pt">
                <v:textbox>
                  <w:txbxContent>
                    <w:p w14:paraId="4693E9FB" w14:textId="15F2D776" w:rsidR="00BF338A" w:rsidRDefault="00BF338A">
                      <w:r>
                        <w:rPr>
                          <w:b/>
                        </w:rPr>
                        <w:t xml:space="preserve">Rr6: </w:t>
                      </w:r>
                      <w:r>
                        <w:t>Display products</w:t>
                      </w:r>
                    </w:p>
                    <w:p w14:paraId="204086F0" w14:textId="0BFCAF56" w:rsidR="00BF338A" w:rsidRDefault="00BF338A">
                      <w:r>
                        <w:rPr>
                          <w:b/>
                        </w:rPr>
                        <w:t xml:space="preserve">Description: </w:t>
                      </w:r>
                      <w:r>
                        <w:t>Registered customer and un-registered customer should be able to view the detail information of the products.</w:t>
                      </w:r>
                    </w:p>
                    <w:p w14:paraId="60D2B1C0" w14:textId="423C4E91" w:rsidR="00BF338A" w:rsidRDefault="00BF338A">
                      <w:r>
                        <w:rPr>
                          <w:b/>
                        </w:rPr>
                        <w:t xml:space="preserve">Input: </w:t>
                      </w:r>
                      <w:r>
                        <w:t>N/A</w:t>
                      </w:r>
                    </w:p>
                    <w:p w14:paraId="1E9ED8AF" w14:textId="0FB72395" w:rsidR="00BF338A" w:rsidRDefault="00BF338A">
                      <w:r>
                        <w:rPr>
                          <w:b/>
                        </w:rPr>
                        <w:t xml:space="preserve">Output: </w:t>
                      </w:r>
                      <w:r>
                        <w:t>Product list</w:t>
                      </w:r>
                    </w:p>
                    <w:p w14:paraId="7FDCC7E4" w14:textId="3C2902A6" w:rsidR="00BF338A" w:rsidRDefault="00BF338A">
                      <w:r>
                        <w:rPr>
                          <w:b/>
                        </w:rPr>
                        <w:t>Rational:</w:t>
                      </w:r>
                      <w:r>
                        <w:t xml:space="preserve"> To display the products that are for sell.</w:t>
                      </w:r>
                    </w:p>
                    <w:p w14:paraId="0C577E30" w14:textId="12E7FBEE" w:rsidR="00BF338A" w:rsidRPr="00ED2646" w:rsidRDefault="00BF338A">
                      <w:r>
                        <w:rPr>
                          <w:b/>
                        </w:rPr>
                        <w:t>Dependencies:</w:t>
                      </w:r>
                      <w:r>
                        <w:t xml:space="preserve"> R3</w:t>
                      </w:r>
                    </w:p>
                  </w:txbxContent>
                </v:textbox>
                <w10:wrap anchorx="margin"/>
              </v:shape>
            </w:pict>
          </mc:Fallback>
        </mc:AlternateContent>
      </w:r>
    </w:p>
    <w:p w14:paraId="57721310" w14:textId="4BAE2901" w:rsidR="00FF4443" w:rsidRPr="006C1428" w:rsidRDefault="00FF4443" w:rsidP="00B03A0C">
      <w:pPr>
        <w:rPr>
          <w:rFonts w:cs="Arial"/>
        </w:rPr>
      </w:pPr>
    </w:p>
    <w:p w14:paraId="2BE97E3C" w14:textId="0CC5205F" w:rsidR="00FF4443" w:rsidRPr="006C1428" w:rsidRDefault="00FF4443" w:rsidP="00B03A0C">
      <w:pPr>
        <w:rPr>
          <w:rFonts w:cs="Arial"/>
        </w:rPr>
      </w:pPr>
    </w:p>
    <w:p w14:paraId="01778713" w14:textId="2B76A065" w:rsidR="00FF4443" w:rsidRPr="006C1428" w:rsidRDefault="00FF4443" w:rsidP="00B03A0C">
      <w:pPr>
        <w:rPr>
          <w:rFonts w:cs="Arial"/>
        </w:rPr>
      </w:pPr>
    </w:p>
    <w:p w14:paraId="00F41771" w14:textId="6F73AC52" w:rsidR="00FF4443" w:rsidRPr="006C1428" w:rsidRDefault="00FF4443" w:rsidP="00B03A0C">
      <w:pPr>
        <w:rPr>
          <w:rFonts w:cs="Arial"/>
        </w:rPr>
      </w:pPr>
    </w:p>
    <w:p w14:paraId="43A6B0B6" w14:textId="63E57634" w:rsidR="00FF4443" w:rsidRPr="006C1428" w:rsidRDefault="00FF4443" w:rsidP="00B03A0C">
      <w:pPr>
        <w:rPr>
          <w:rFonts w:cs="Arial"/>
        </w:rPr>
      </w:pPr>
    </w:p>
    <w:p w14:paraId="74F48B6B" w14:textId="1A2232FB" w:rsidR="00FF4443" w:rsidRPr="006C1428" w:rsidRDefault="00FF4443" w:rsidP="00B03A0C">
      <w:pPr>
        <w:rPr>
          <w:rFonts w:cs="Arial"/>
        </w:rPr>
      </w:pPr>
    </w:p>
    <w:bookmarkEnd w:id="4"/>
    <w:p w14:paraId="2D0A8AD8" w14:textId="26A85D23" w:rsidR="00FF4443" w:rsidRPr="006C1428" w:rsidRDefault="00FF4443" w:rsidP="00B03A0C">
      <w:pPr>
        <w:rPr>
          <w:rFonts w:cs="Arial"/>
        </w:rPr>
      </w:pPr>
    </w:p>
    <w:p w14:paraId="2409D6D7" w14:textId="4A8A54E7" w:rsidR="00ED2646" w:rsidRPr="006C1428" w:rsidRDefault="00ED2646">
      <w:pPr>
        <w:rPr>
          <w:rFonts w:cs="Arial"/>
        </w:rPr>
      </w:pPr>
      <w:r w:rsidRPr="006C1428">
        <w:rPr>
          <w:rFonts w:cs="Arial"/>
        </w:rPr>
        <w:br w:type="page"/>
      </w:r>
    </w:p>
    <w:p w14:paraId="57B54154" w14:textId="77777777" w:rsidR="000A115E" w:rsidRPr="006C1428" w:rsidRDefault="000A115E" w:rsidP="000A115E">
      <w:pPr>
        <w:rPr>
          <w:rFonts w:cs="Arial"/>
        </w:rPr>
      </w:pPr>
      <w:r w:rsidRPr="006C1428">
        <w:rPr>
          <w:rFonts w:cs="Arial"/>
          <w:noProof/>
        </w:rPr>
        <w:lastRenderedPageBreak/>
        <mc:AlternateContent>
          <mc:Choice Requires="wps">
            <w:drawing>
              <wp:anchor distT="0" distB="0" distL="114300" distR="114300" simplePos="0" relativeHeight="251666432" behindDoc="0" locked="0" layoutInCell="1" allowOverlap="1" wp14:anchorId="4095668B" wp14:editId="156AFECF">
                <wp:simplePos x="0" y="0"/>
                <wp:positionH relativeFrom="margin">
                  <wp:align>right</wp:align>
                </wp:positionH>
                <wp:positionV relativeFrom="paragraph">
                  <wp:posOffset>9526</wp:posOffset>
                </wp:positionV>
                <wp:extent cx="5915025" cy="1876425"/>
                <wp:effectExtent l="0" t="0" r="28575" b="28575"/>
                <wp:wrapNone/>
                <wp:docPr id="17" name="Text Box 17"/>
                <wp:cNvGraphicFramePr/>
                <a:graphic xmlns:a="http://schemas.openxmlformats.org/drawingml/2006/main">
                  <a:graphicData uri="http://schemas.microsoft.com/office/word/2010/wordprocessingShape">
                    <wps:wsp>
                      <wps:cNvSpPr txBox="1"/>
                      <wps:spPr>
                        <a:xfrm>
                          <a:off x="0" y="0"/>
                          <a:ext cx="5915025" cy="1876425"/>
                        </a:xfrm>
                        <a:prstGeom prst="rect">
                          <a:avLst/>
                        </a:prstGeom>
                        <a:solidFill>
                          <a:schemeClr val="lt1"/>
                        </a:solidFill>
                        <a:ln w="6350">
                          <a:solidFill>
                            <a:prstClr val="black"/>
                          </a:solidFill>
                        </a:ln>
                      </wps:spPr>
                      <wps:txbx>
                        <w:txbxContent>
                          <w:p w14:paraId="44559181" w14:textId="1B9126D1" w:rsidR="00BF338A" w:rsidRDefault="00BF338A" w:rsidP="000A115E">
                            <w:r>
                              <w:rPr>
                                <w:b/>
                              </w:rPr>
                              <w:t>Rr7:</w:t>
                            </w:r>
                            <w:r>
                              <w:t xml:space="preserve"> Search products</w:t>
                            </w:r>
                          </w:p>
                          <w:p w14:paraId="21BBCAD8" w14:textId="09BB2D14" w:rsidR="00BF338A" w:rsidRDefault="00BF338A" w:rsidP="000A115E">
                            <w:r>
                              <w:rPr>
                                <w:b/>
                              </w:rPr>
                              <w:t>Description:</w:t>
                            </w:r>
                            <w:r>
                              <w:t xml:space="preserve"> Registered customer and un-registered customer should able to search the products.</w:t>
                            </w:r>
                          </w:p>
                          <w:p w14:paraId="3C619729" w14:textId="780E5DF6" w:rsidR="00BF338A" w:rsidRDefault="00BF338A" w:rsidP="000A115E">
                            <w:r>
                              <w:rPr>
                                <w:b/>
                              </w:rPr>
                              <w:t xml:space="preserve">Input: </w:t>
                            </w:r>
                            <w:r>
                              <w:t>Product name</w:t>
                            </w:r>
                          </w:p>
                          <w:p w14:paraId="06F0DFCE" w14:textId="2626CC8A" w:rsidR="00BF338A" w:rsidRDefault="00BF338A" w:rsidP="000A115E">
                            <w:r>
                              <w:rPr>
                                <w:b/>
                              </w:rPr>
                              <w:t xml:space="preserve">Output: </w:t>
                            </w:r>
                            <w:r>
                              <w:t>Required product details</w:t>
                            </w:r>
                          </w:p>
                          <w:p w14:paraId="61C6A87E" w14:textId="22A7BA62" w:rsidR="00BF338A" w:rsidRDefault="00BF338A" w:rsidP="000A115E">
                            <w:r>
                              <w:rPr>
                                <w:b/>
                              </w:rPr>
                              <w:t>Rational:</w:t>
                            </w:r>
                            <w:r>
                              <w:t xml:space="preserve"> To find the products that meet customers need.</w:t>
                            </w:r>
                          </w:p>
                          <w:p w14:paraId="1D3ACEA1" w14:textId="721B6FFC" w:rsidR="00BF338A" w:rsidRPr="00ED2646" w:rsidRDefault="00BF338A" w:rsidP="000A115E">
                            <w:r>
                              <w:rPr>
                                <w:b/>
                              </w:rPr>
                              <w:t>Dependencies:</w:t>
                            </w:r>
                            <w:r>
                              <w:t xml:space="preserve"> R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5668B" id="Text Box 17" o:spid="_x0000_s1032" type="#_x0000_t202" style="position:absolute;margin-left:414.55pt;margin-top:.75pt;width:465.75pt;height:147.7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" fillcolor="white [3201]" strokeweight=".5pt">
                <v:textbox>
                  <w:txbxContent>
                    <w:p w14:paraId="44559181" w14:textId="1B9126D1" w:rsidR="00BF338A" w:rsidRDefault="00BF338A" w:rsidP="000A115E">
                      <w:r>
                        <w:rPr>
                          <w:b/>
                        </w:rPr>
                        <w:t>Rr7:</w:t>
                      </w:r>
                      <w:r>
                        <w:t xml:space="preserve"> Search products</w:t>
                      </w:r>
                    </w:p>
                    <w:p w14:paraId="21BBCAD8" w14:textId="09BB2D14" w:rsidR="00BF338A" w:rsidRDefault="00BF338A" w:rsidP="000A115E">
                      <w:r>
                        <w:rPr>
                          <w:b/>
                        </w:rPr>
                        <w:t>Description:</w:t>
                      </w:r>
                      <w:r>
                        <w:t xml:space="preserve"> Registered customer and un-registered customer should able to search the products.</w:t>
                      </w:r>
                    </w:p>
                    <w:p w14:paraId="3C619729" w14:textId="780E5DF6" w:rsidR="00BF338A" w:rsidRDefault="00BF338A" w:rsidP="000A115E">
                      <w:r>
                        <w:rPr>
                          <w:b/>
                        </w:rPr>
                        <w:t xml:space="preserve">Input: </w:t>
                      </w:r>
                      <w:r>
                        <w:t>Product name</w:t>
                      </w:r>
                    </w:p>
                    <w:p w14:paraId="06F0DFCE" w14:textId="2626CC8A" w:rsidR="00BF338A" w:rsidRDefault="00BF338A" w:rsidP="000A115E">
                      <w:r>
                        <w:rPr>
                          <w:b/>
                        </w:rPr>
                        <w:t xml:space="preserve">Output: </w:t>
                      </w:r>
                      <w:r>
                        <w:t>Required product details</w:t>
                      </w:r>
                    </w:p>
                    <w:p w14:paraId="61C6A87E" w14:textId="22A7BA62" w:rsidR="00BF338A" w:rsidRDefault="00BF338A" w:rsidP="000A115E">
                      <w:r>
                        <w:rPr>
                          <w:b/>
                        </w:rPr>
                        <w:t>Rational:</w:t>
                      </w:r>
                      <w:r>
                        <w:t xml:space="preserve"> To find the products that meet customers need.</w:t>
                      </w:r>
                    </w:p>
                    <w:p w14:paraId="1D3ACEA1" w14:textId="721B6FFC" w:rsidR="00BF338A" w:rsidRPr="00ED2646" w:rsidRDefault="00BF338A" w:rsidP="000A115E">
                      <w:r>
                        <w:rPr>
                          <w:b/>
                        </w:rPr>
                        <w:t>Dependencies:</w:t>
                      </w:r>
                      <w:r>
                        <w:t xml:space="preserve"> R6</w:t>
                      </w:r>
                    </w:p>
                  </w:txbxContent>
                </v:textbox>
                <w10:wrap anchorx="margin"/>
              </v:shape>
            </w:pict>
          </mc:Fallback>
        </mc:AlternateContent>
      </w:r>
    </w:p>
    <w:p w14:paraId="5F980556" w14:textId="77777777" w:rsidR="000A115E" w:rsidRPr="006C1428" w:rsidRDefault="000A115E" w:rsidP="000A115E">
      <w:pPr>
        <w:rPr>
          <w:rFonts w:cs="Arial"/>
        </w:rPr>
      </w:pPr>
    </w:p>
    <w:p w14:paraId="66119B91" w14:textId="77777777" w:rsidR="000A115E" w:rsidRPr="006C1428" w:rsidRDefault="000A115E" w:rsidP="000A115E">
      <w:pPr>
        <w:rPr>
          <w:rFonts w:cs="Arial"/>
        </w:rPr>
      </w:pPr>
    </w:p>
    <w:p w14:paraId="4C89F606" w14:textId="77777777" w:rsidR="000A115E" w:rsidRPr="006C1428" w:rsidRDefault="000A115E" w:rsidP="000A115E">
      <w:pPr>
        <w:rPr>
          <w:rFonts w:cs="Arial"/>
        </w:rPr>
      </w:pPr>
    </w:p>
    <w:p w14:paraId="63B010AE" w14:textId="77777777" w:rsidR="000A115E" w:rsidRPr="006C1428" w:rsidRDefault="000A115E" w:rsidP="000A115E">
      <w:pPr>
        <w:rPr>
          <w:rFonts w:cs="Arial"/>
        </w:rPr>
      </w:pPr>
    </w:p>
    <w:p w14:paraId="747CCE81" w14:textId="77777777" w:rsidR="000A115E" w:rsidRPr="006C1428" w:rsidRDefault="000A115E" w:rsidP="000A115E">
      <w:pPr>
        <w:rPr>
          <w:rFonts w:cs="Arial"/>
        </w:rPr>
      </w:pPr>
    </w:p>
    <w:p w14:paraId="730B2F42" w14:textId="77777777" w:rsidR="000A115E" w:rsidRPr="006C1428" w:rsidRDefault="000A115E" w:rsidP="000A115E">
      <w:pPr>
        <w:rPr>
          <w:rFonts w:cs="Arial"/>
        </w:rPr>
      </w:pPr>
    </w:p>
    <w:p w14:paraId="0F20F5AF" w14:textId="3E542714" w:rsidR="000A115E" w:rsidRPr="006C1428" w:rsidRDefault="00F432EB" w:rsidP="000A115E">
      <w:pPr>
        <w:rPr>
          <w:rFonts w:cs="Arial"/>
        </w:rPr>
      </w:pPr>
      <w:r w:rsidRPr="006C1428">
        <w:rPr>
          <w:rFonts w:cs="Arial"/>
          <w:noProof/>
        </w:rPr>
        <mc:AlternateContent>
          <mc:Choice Requires="wps">
            <w:drawing>
              <wp:anchor distT="0" distB="0" distL="114300" distR="114300" simplePos="0" relativeHeight="251667456" behindDoc="0" locked="0" layoutInCell="1" allowOverlap="1" wp14:anchorId="0E9D4542" wp14:editId="66BC4AB6">
                <wp:simplePos x="0" y="0"/>
                <wp:positionH relativeFrom="margin">
                  <wp:align>right</wp:align>
                </wp:positionH>
                <wp:positionV relativeFrom="paragraph">
                  <wp:posOffset>104140</wp:posOffset>
                </wp:positionV>
                <wp:extent cx="5924550" cy="16954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5924550" cy="1695450"/>
                        </a:xfrm>
                        <a:prstGeom prst="rect">
                          <a:avLst/>
                        </a:prstGeom>
                        <a:solidFill>
                          <a:schemeClr val="lt1"/>
                        </a:solidFill>
                        <a:ln w="6350">
                          <a:solidFill>
                            <a:prstClr val="black"/>
                          </a:solidFill>
                        </a:ln>
                      </wps:spPr>
                      <wps:txbx>
                        <w:txbxContent>
                          <w:p w14:paraId="7415BCB1" w14:textId="68FCCC34" w:rsidR="00BF338A" w:rsidRDefault="00BF338A" w:rsidP="000A115E">
                            <w:r>
                              <w:rPr>
                                <w:b/>
                              </w:rPr>
                              <w:t xml:space="preserve">Rr8: </w:t>
                            </w:r>
                            <w:r>
                              <w:t>Order products</w:t>
                            </w:r>
                          </w:p>
                          <w:p w14:paraId="00F4DA13" w14:textId="03B8D6D3" w:rsidR="00BF338A" w:rsidRDefault="00BF338A" w:rsidP="000A115E">
                            <w:r>
                              <w:rPr>
                                <w:b/>
                              </w:rPr>
                              <w:t xml:space="preserve">Description: </w:t>
                            </w:r>
                            <w:r>
                              <w:t>Only registered customer should be able to order the products.</w:t>
                            </w:r>
                          </w:p>
                          <w:p w14:paraId="4C5EC379" w14:textId="6951A083" w:rsidR="00BF338A" w:rsidRDefault="00BF338A" w:rsidP="000A115E">
                            <w:r>
                              <w:rPr>
                                <w:b/>
                              </w:rPr>
                              <w:t xml:space="preserve">Input: </w:t>
                            </w:r>
                            <w:r>
                              <w:t>Products name</w:t>
                            </w:r>
                          </w:p>
                          <w:p w14:paraId="6A7DD81D" w14:textId="755F444D" w:rsidR="00BF338A" w:rsidRDefault="00BF338A" w:rsidP="000A115E">
                            <w:r>
                              <w:rPr>
                                <w:b/>
                              </w:rPr>
                              <w:t xml:space="preserve">Output: </w:t>
                            </w:r>
                            <w:r>
                              <w:t>Ordered Products</w:t>
                            </w:r>
                          </w:p>
                          <w:p w14:paraId="78D8D00F" w14:textId="1BB11284" w:rsidR="00BF338A" w:rsidRDefault="00BF338A" w:rsidP="000A115E">
                            <w:r>
                              <w:rPr>
                                <w:b/>
                              </w:rPr>
                              <w:t>Rational:</w:t>
                            </w:r>
                            <w:r>
                              <w:t xml:space="preserve"> To order products.</w:t>
                            </w:r>
                          </w:p>
                          <w:p w14:paraId="30B2D57F" w14:textId="3DD08E74" w:rsidR="00BF338A" w:rsidRPr="00ED2646" w:rsidRDefault="00BF338A" w:rsidP="000A115E">
                            <w:r>
                              <w:rPr>
                                <w:b/>
                              </w:rPr>
                              <w:t>Dependencies:</w:t>
                            </w:r>
                            <w:r>
                              <w:t xml:space="preserve"> R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9D4542" id="Text Box 18" o:spid="_x0000_s1033" type="#_x0000_t202" style="position:absolute;margin-left:415.3pt;margin-top:8.2pt;width:466.5pt;height:133.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" fillcolor="white [3201]" strokeweight=".5pt">
                <v:textbox>
                  <w:txbxContent>
                    <w:p w14:paraId="7415BCB1" w14:textId="68FCCC34" w:rsidR="00BF338A" w:rsidRDefault="00BF338A" w:rsidP="000A115E">
                      <w:r>
                        <w:rPr>
                          <w:b/>
                        </w:rPr>
                        <w:t xml:space="preserve">Rr8: </w:t>
                      </w:r>
                      <w:r>
                        <w:t>Order products</w:t>
                      </w:r>
                    </w:p>
                    <w:p w14:paraId="00F4DA13" w14:textId="03B8D6D3" w:rsidR="00BF338A" w:rsidRDefault="00BF338A" w:rsidP="000A115E">
                      <w:r>
                        <w:rPr>
                          <w:b/>
                        </w:rPr>
                        <w:t xml:space="preserve">Description: </w:t>
                      </w:r>
                      <w:r>
                        <w:t>Only registered customer should be able to order the products.</w:t>
                      </w:r>
                    </w:p>
                    <w:p w14:paraId="4C5EC379" w14:textId="6951A083" w:rsidR="00BF338A" w:rsidRDefault="00BF338A" w:rsidP="000A115E">
                      <w:r>
                        <w:rPr>
                          <w:b/>
                        </w:rPr>
                        <w:t xml:space="preserve">Input: </w:t>
                      </w:r>
                      <w:r>
                        <w:t>Products name</w:t>
                      </w:r>
                    </w:p>
                    <w:p w14:paraId="6A7DD81D" w14:textId="755F444D" w:rsidR="00BF338A" w:rsidRDefault="00BF338A" w:rsidP="000A115E">
                      <w:r>
                        <w:rPr>
                          <w:b/>
                        </w:rPr>
                        <w:t xml:space="preserve">Output: </w:t>
                      </w:r>
                      <w:r>
                        <w:t>Ordered Products</w:t>
                      </w:r>
                    </w:p>
                    <w:p w14:paraId="78D8D00F" w14:textId="1BB11284" w:rsidR="00BF338A" w:rsidRDefault="00BF338A" w:rsidP="000A115E">
                      <w:r>
                        <w:rPr>
                          <w:b/>
                        </w:rPr>
                        <w:t>Rational:</w:t>
                      </w:r>
                      <w:r>
                        <w:t xml:space="preserve"> To order products.</w:t>
                      </w:r>
                    </w:p>
                    <w:p w14:paraId="30B2D57F" w14:textId="3DD08E74" w:rsidR="00BF338A" w:rsidRPr="00ED2646" w:rsidRDefault="00BF338A" w:rsidP="000A115E">
                      <w:r>
                        <w:rPr>
                          <w:b/>
                        </w:rPr>
                        <w:t>Dependencies:</w:t>
                      </w:r>
                      <w:r>
                        <w:t xml:space="preserve"> R6</w:t>
                      </w:r>
                    </w:p>
                  </w:txbxContent>
                </v:textbox>
                <w10:wrap anchorx="margin"/>
              </v:shape>
            </w:pict>
          </mc:Fallback>
        </mc:AlternateContent>
      </w:r>
    </w:p>
    <w:p w14:paraId="7E7DF40A" w14:textId="495AE01A" w:rsidR="000A115E" w:rsidRPr="006C1428" w:rsidRDefault="000A115E" w:rsidP="000A115E">
      <w:pPr>
        <w:rPr>
          <w:rFonts w:cs="Arial"/>
        </w:rPr>
      </w:pPr>
    </w:p>
    <w:p w14:paraId="4108300C" w14:textId="31177C62" w:rsidR="000A115E" w:rsidRPr="006C1428" w:rsidRDefault="000A115E" w:rsidP="000A115E">
      <w:pPr>
        <w:rPr>
          <w:rFonts w:cs="Arial"/>
        </w:rPr>
      </w:pPr>
    </w:p>
    <w:p w14:paraId="7228257B" w14:textId="77777777" w:rsidR="000A115E" w:rsidRPr="006C1428" w:rsidRDefault="000A115E" w:rsidP="000A115E">
      <w:pPr>
        <w:rPr>
          <w:rFonts w:cs="Arial"/>
        </w:rPr>
      </w:pPr>
    </w:p>
    <w:p w14:paraId="0932D9D2" w14:textId="77777777" w:rsidR="000A115E" w:rsidRPr="006C1428" w:rsidRDefault="000A115E" w:rsidP="000A115E">
      <w:pPr>
        <w:rPr>
          <w:rFonts w:cs="Arial"/>
        </w:rPr>
      </w:pPr>
    </w:p>
    <w:p w14:paraId="7EDB03C2" w14:textId="77777777" w:rsidR="000A115E" w:rsidRPr="006C1428" w:rsidRDefault="000A115E" w:rsidP="000A115E">
      <w:pPr>
        <w:rPr>
          <w:rFonts w:cs="Arial"/>
        </w:rPr>
      </w:pPr>
    </w:p>
    <w:p w14:paraId="332C2BB4" w14:textId="25B6058F" w:rsidR="000A115E" w:rsidRPr="006C1428" w:rsidRDefault="000A115E" w:rsidP="000A115E">
      <w:pPr>
        <w:rPr>
          <w:rFonts w:cs="Arial"/>
        </w:rPr>
      </w:pPr>
    </w:p>
    <w:p w14:paraId="794878AE" w14:textId="530005AE" w:rsidR="000A115E" w:rsidRPr="006C1428" w:rsidRDefault="00F432EB" w:rsidP="000A115E">
      <w:pPr>
        <w:rPr>
          <w:rFonts w:cs="Arial"/>
        </w:rPr>
      </w:pPr>
      <w:r w:rsidRPr="006C1428">
        <w:rPr>
          <w:rFonts w:cs="Arial"/>
          <w:noProof/>
        </w:rPr>
        <mc:AlternateContent>
          <mc:Choice Requires="wps">
            <w:drawing>
              <wp:anchor distT="0" distB="0" distL="114300" distR="114300" simplePos="0" relativeHeight="251669504" behindDoc="0" locked="0" layoutInCell="1" allowOverlap="1" wp14:anchorId="7F879810" wp14:editId="6E83A1E4">
                <wp:simplePos x="0" y="0"/>
                <wp:positionH relativeFrom="margin">
                  <wp:align>right</wp:align>
                </wp:positionH>
                <wp:positionV relativeFrom="paragraph">
                  <wp:posOffset>17781</wp:posOffset>
                </wp:positionV>
                <wp:extent cx="5915025" cy="169545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5915025" cy="1695450"/>
                        </a:xfrm>
                        <a:prstGeom prst="rect">
                          <a:avLst/>
                        </a:prstGeom>
                        <a:solidFill>
                          <a:schemeClr val="lt1"/>
                        </a:solidFill>
                        <a:ln w="6350">
                          <a:solidFill>
                            <a:prstClr val="black"/>
                          </a:solidFill>
                        </a:ln>
                      </wps:spPr>
                      <wps:txbx>
                        <w:txbxContent>
                          <w:p w14:paraId="701C80B5" w14:textId="24ABF2ED" w:rsidR="00BF338A" w:rsidRDefault="00BF338A" w:rsidP="000A115E">
                            <w:r>
                              <w:rPr>
                                <w:b/>
                              </w:rPr>
                              <w:t>Rr9:</w:t>
                            </w:r>
                            <w:r>
                              <w:t xml:space="preserve"> Rate and comment products</w:t>
                            </w:r>
                          </w:p>
                          <w:p w14:paraId="10829877" w14:textId="2E711B68" w:rsidR="00BF338A" w:rsidRDefault="00BF338A" w:rsidP="000A115E">
                            <w:r>
                              <w:rPr>
                                <w:b/>
                              </w:rPr>
                              <w:t>Description:</w:t>
                            </w:r>
                            <w:r>
                              <w:t xml:space="preserve"> Only registered customer should be able to rate and comment on products.</w:t>
                            </w:r>
                          </w:p>
                          <w:p w14:paraId="7D1FD8AE" w14:textId="1DA35B76" w:rsidR="00BF338A" w:rsidRDefault="00BF338A" w:rsidP="000A115E">
                            <w:r>
                              <w:rPr>
                                <w:b/>
                              </w:rPr>
                              <w:t xml:space="preserve">Input: </w:t>
                            </w:r>
                            <w:r>
                              <w:t>ratings and comments</w:t>
                            </w:r>
                          </w:p>
                          <w:p w14:paraId="49C8880B" w14:textId="5E36E22A" w:rsidR="00BF338A" w:rsidRDefault="00BF338A" w:rsidP="000A115E">
                            <w:r>
                              <w:rPr>
                                <w:b/>
                              </w:rPr>
                              <w:t xml:space="preserve">Output: </w:t>
                            </w:r>
                            <w:r>
                              <w:t>rated and commented successfully</w:t>
                            </w:r>
                          </w:p>
                          <w:p w14:paraId="2D17D927" w14:textId="41584067" w:rsidR="00BF338A" w:rsidRDefault="00BF338A" w:rsidP="000A115E">
                            <w:r>
                              <w:rPr>
                                <w:b/>
                              </w:rPr>
                              <w:t>Rational:</w:t>
                            </w:r>
                            <w:r>
                              <w:t xml:space="preserve"> To rate and comment on the products.</w:t>
                            </w:r>
                          </w:p>
                          <w:p w14:paraId="06F267C4" w14:textId="4ADA00F5" w:rsidR="00BF338A" w:rsidRPr="00ED2646" w:rsidRDefault="00BF338A" w:rsidP="000A115E">
                            <w:r>
                              <w:rPr>
                                <w:b/>
                              </w:rPr>
                              <w:t>Dependencies:</w:t>
                            </w:r>
                            <w:r>
                              <w:t xml:space="preserve"> R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79810" id="Text Box 19" o:spid="_x0000_s1034" type="#_x0000_t202" style="position:absolute;margin-left:414.55pt;margin-top:1.4pt;width:465.75pt;height:133.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" fillcolor="white [3201]" strokeweight=".5pt">
                <v:textbox>
                  <w:txbxContent>
                    <w:p w14:paraId="701C80B5" w14:textId="24ABF2ED" w:rsidR="00BF338A" w:rsidRDefault="00BF338A" w:rsidP="000A115E">
                      <w:r>
                        <w:rPr>
                          <w:b/>
                        </w:rPr>
                        <w:t>Rr9:</w:t>
                      </w:r>
                      <w:r>
                        <w:t xml:space="preserve"> Rate and comment products</w:t>
                      </w:r>
                    </w:p>
                    <w:p w14:paraId="10829877" w14:textId="2E711B68" w:rsidR="00BF338A" w:rsidRDefault="00BF338A" w:rsidP="000A115E">
                      <w:r>
                        <w:rPr>
                          <w:b/>
                        </w:rPr>
                        <w:t>Description:</w:t>
                      </w:r>
                      <w:r>
                        <w:t xml:space="preserve"> Only registered customer should be able to rate and comment on products.</w:t>
                      </w:r>
                    </w:p>
                    <w:p w14:paraId="7D1FD8AE" w14:textId="1DA35B76" w:rsidR="00BF338A" w:rsidRDefault="00BF338A" w:rsidP="000A115E">
                      <w:r>
                        <w:rPr>
                          <w:b/>
                        </w:rPr>
                        <w:t xml:space="preserve">Input: </w:t>
                      </w:r>
                      <w:r>
                        <w:t>ratings and comments</w:t>
                      </w:r>
                    </w:p>
                    <w:p w14:paraId="49C8880B" w14:textId="5E36E22A" w:rsidR="00BF338A" w:rsidRDefault="00BF338A" w:rsidP="000A115E">
                      <w:r>
                        <w:rPr>
                          <w:b/>
                        </w:rPr>
                        <w:t xml:space="preserve">Output: </w:t>
                      </w:r>
                      <w:r>
                        <w:t>rated and commented successfully</w:t>
                      </w:r>
                    </w:p>
                    <w:p w14:paraId="2D17D927" w14:textId="41584067" w:rsidR="00BF338A" w:rsidRDefault="00BF338A" w:rsidP="000A115E">
                      <w:r>
                        <w:rPr>
                          <w:b/>
                        </w:rPr>
                        <w:t>Rational:</w:t>
                      </w:r>
                      <w:r>
                        <w:t xml:space="preserve"> To rate and comment on the products.</w:t>
                      </w:r>
                    </w:p>
                    <w:p w14:paraId="06F267C4" w14:textId="4ADA00F5" w:rsidR="00BF338A" w:rsidRPr="00ED2646" w:rsidRDefault="00BF338A" w:rsidP="000A115E">
                      <w:r>
                        <w:rPr>
                          <w:b/>
                        </w:rPr>
                        <w:t>Dependencies:</w:t>
                      </w:r>
                      <w:r>
                        <w:t xml:space="preserve"> R8</w:t>
                      </w:r>
                    </w:p>
                  </w:txbxContent>
                </v:textbox>
                <w10:wrap anchorx="margin"/>
              </v:shape>
            </w:pict>
          </mc:Fallback>
        </mc:AlternateContent>
      </w:r>
    </w:p>
    <w:p w14:paraId="6C4A983B" w14:textId="67697E31" w:rsidR="000A115E" w:rsidRPr="006C1428" w:rsidRDefault="000A115E" w:rsidP="000A115E">
      <w:pPr>
        <w:rPr>
          <w:rFonts w:cs="Arial"/>
        </w:rPr>
      </w:pPr>
    </w:p>
    <w:p w14:paraId="04BEF45E" w14:textId="61770AD4" w:rsidR="000A115E" w:rsidRPr="006C1428" w:rsidRDefault="000A115E" w:rsidP="000A115E">
      <w:pPr>
        <w:rPr>
          <w:rFonts w:cs="Arial"/>
        </w:rPr>
      </w:pPr>
    </w:p>
    <w:p w14:paraId="2CB1610A" w14:textId="77777777" w:rsidR="000A115E" w:rsidRPr="006C1428" w:rsidRDefault="000A115E" w:rsidP="000A115E">
      <w:pPr>
        <w:rPr>
          <w:rFonts w:cs="Arial"/>
        </w:rPr>
      </w:pPr>
    </w:p>
    <w:p w14:paraId="2BE47A86" w14:textId="77777777" w:rsidR="000A115E" w:rsidRPr="006C1428" w:rsidRDefault="000A115E" w:rsidP="000A115E">
      <w:pPr>
        <w:rPr>
          <w:rFonts w:cs="Arial"/>
        </w:rPr>
      </w:pPr>
    </w:p>
    <w:p w14:paraId="773D41DD" w14:textId="77777777" w:rsidR="000A115E" w:rsidRPr="006C1428" w:rsidRDefault="000A115E" w:rsidP="000A115E">
      <w:pPr>
        <w:rPr>
          <w:rFonts w:cs="Arial"/>
        </w:rPr>
      </w:pPr>
    </w:p>
    <w:p w14:paraId="0414BDAA" w14:textId="1C7F0ADA" w:rsidR="000A115E" w:rsidRPr="006C1428" w:rsidRDefault="00180799" w:rsidP="000A115E">
      <w:pPr>
        <w:rPr>
          <w:rFonts w:cs="Arial"/>
        </w:rPr>
      </w:pPr>
      <w:r w:rsidRPr="006C1428">
        <w:rPr>
          <w:rFonts w:cs="Arial"/>
          <w:noProof/>
        </w:rPr>
        <mc:AlternateContent>
          <mc:Choice Requires="wps">
            <w:drawing>
              <wp:anchor distT="0" distB="0" distL="114300" distR="114300" simplePos="0" relativeHeight="251670528" behindDoc="0" locked="0" layoutInCell="1" allowOverlap="1" wp14:anchorId="5BC5C4A7" wp14:editId="45EC3DF8">
                <wp:simplePos x="0" y="0"/>
                <wp:positionH relativeFrom="margin">
                  <wp:align>right</wp:align>
                </wp:positionH>
                <wp:positionV relativeFrom="paragraph">
                  <wp:posOffset>206376</wp:posOffset>
                </wp:positionV>
                <wp:extent cx="5924550" cy="171450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5924550" cy="1714500"/>
                        </a:xfrm>
                        <a:prstGeom prst="rect">
                          <a:avLst/>
                        </a:prstGeom>
                        <a:solidFill>
                          <a:schemeClr val="lt1"/>
                        </a:solidFill>
                        <a:ln w="6350">
                          <a:solidFill>
                            <a:prstClr val="black"/>
                          </a:solidFill>
                        </a:ln>
                      </wps:spPr>
                      <wps:txbx>
                        <w:txbxContent>
                          <w:p w14:paraId="7BB88B09" w14:textId="6912E3AF" w:rsidR="00BF338A" w:rsidRDefault="00BF338A" w:rsidP="000A115E">
                            <w:r>
                              <w:rPr>
                                <w:b/>
                              </w:rPr>
                              <w:t xml:space="preserve">Rr10: </w:t>
                            </w:r>
                            <w:r>
                              <w:t>Subscribe products</w:t>
                            </w:r>
                          </w:p>
                          <w:p w14:paraId="71BACA15" w14:textId="5825C6E0" w:rsidR="00BF338A" w:rsidRDefault="00BF338A" w:rsidP="000A115E">
                            <w:r>
                              <w:rPr>
                                <w:b/>
                              </w:rPr>
                              <w:t xml:space="preserve">Description: </w:t>
                            </w:r>
                            <w:r>
                              <w:t>Registered customer should be able to subscribe products.</w:t>
                            </w:r>
                          </w:p>
                          <w:p w14:paraId="25E78489" w14:textId="68556F37" w:rsidR="00BF338A" w:rsidRDefault="00BF338A" w:rsidP="000A115E">
                            <w:r>
                              <w:rPr>
                                <w:b/>
                              </w:rPr>
                              <w:t xml:space="preserve">Input: </w:t>
                            </w:r>
                            <w:r>
                              <w:t>Product name</w:t>
                            </w:r>
                          </w:p>
                          <w:p w14:paraId="3DD44DD1" w14:textId="23CD6D0A" w:rsidR="00BF338A" w:rsidRDefault="00BF338A" w:rsidP="000A115E">
                            <w:r>
                              <w:rPr>
                                <w:b/>
                              </w:rPr>
                              <w:t xml:space="preserve">Output: </w:t>
                            </w:r>
                            <w:r>
                              <w:t>Subscribed product list</w:t>
                            </w:r>
                          </w:p>
                          <w:p w14:paraId="14BA20CC" w14:textId="5FE38474" w:rsidR="00BF338A" w:rsidRDefault="00BF338A" w:rsidP="000A115E">
                            <w:r>
                              <w:rPr>
                                <w:b/>
                              </w:rPr>
                              <w:t>Rational:</w:t>
                            </w:r>
                            <w:r>
                              <w:t xml:space="preserve"> To send the subscribed products in a regular interval of time.</w:t>
                            </w:r>
                          </w:p>
                          <w:p w14:paraId="4388EBBB" w14:textId="45841244" w:rsidR="00BF338A" w:rsidRPr="00ED2646" w:rsidRDefault="00BF338A" w:rsidP="000A115E">
                            <w:r>
                              <w:rPr>
                                <w:b/>
                              </w:rPr>
                              <w:t>Dependencies:</w:t>
                            </w:r>
                            <w:r>
                              <w:t xml:space="preserve"> R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5C4A7" id="Text Box 20" o:spid="_x0000_s1035" type="#_x0000_t202" style="position:absolute;margin-left:415.3pt;margin-top:16.25pt;width:466.5pt;height:13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" fillcolor="white [3201]" strokeweight=".5pt">
                <v:textbox>
                  <w:txbxContent>
                    <w:p w14:paraId="7BB88B09" w14:textId="6912E3AF" w:rsidR="00BF338A" w:rsidRDefault="00BF338A" w:rsidP="000A115E">
                      <w:r>
                        <w:rPr>
                          <w:b/>
                        </w:rPr>
                        <w:t xml:space="preserve">Rr10: </w:t>
                      </w:r>
                      <w:r>
                        <w:t>Subscribe products</w:t>
                      </w:r>
                    </w:p>
                    <w:p w14:paraId="71BACA15" w14:textId="5825C6E0" w:rsidR="00BF338A" w:rsidRDefault="00BF338A" w:rsidP="000A115E">
                      <w:r>
                        <w:rPr>
                          <w:b/>
                        </w:rPr>
                        <w:t xml:space="preserve">Description: </w:t>
                      </w:r>
                      <w:r>
                        <w:t>Registered customer should be able to subscribe products.</w:t>
                      </w:r>
                    </w:p>
                    <w:p w14:paraId="25E78489" w14:textId="68556F37" w:rsidR="00BF338A" w:rsidRDefault="00BF338A" w:rsidP="000A115E">
                      <w:r>
                        <w:rPr>
                          <w:b/>
                        </w:rPr>
                        <w:t xml:space="preserve">Input: </w:t>
                      </w:r>
                      <w:r>
                        <w:t>Product name</w:t>
                      </w:r>
                    </w:p>
                    <w:p w14:paraId="3DD44DD1" w14:textId="23CD6D0A" w:rsidR="00BF338A" w:rsidRDefault="00BF338A" w:rsidP="000A115E">
                      <w:r>
                        <w:rPr>
                          <w:b/>
                        </w:rPr>
                        <w:t xml:space="preserve">Output: </w:t>
                      </w:r>
                      <w:r>
                        <w:t>Subscribed product list</w:t>
                      </w:r>
                    </w:p>
                    <w:p w14:paraId="14BA20CC" w14:textId="5FE38474" w:rsidR="00BF338A" w:rsidRDefault="00BF338A" w:rsidP="000A115E">
                      <w:r>
                        <w:rPr>
                          <w:b/>
                        </w:rPr>
                        <w:t>Rational:</w:t>
                      </w:r>
                      <w:r>
                        <w:t xml:space="preserve"> To send the subscribed products in a regular interval of time.</w:t>
                      </w:r>
                    </w:p>
                    <w:p w14:paraId="4388EBBB" w14:textId="45841244" w:rsidR="00BF338A" w:rsidRPr="00ED2646" w:rsidRDefault="00BF338A" w:rsidP="000A115E">
                      <w:r>
                        <w:rPr>
                          <w:b/>
                        </w:rPr>
                        <w:t>Dependencies:</w:t>
                      </w:r>
                      <w:r>
                        <w:t xml:space="preserve"> R6</w:t>
                      </w:r>
                    </w:p>
                  </w:txbxContent>
                </v:textbox>
                <w10:wrap anchorx="margin"/>
              </v:shape>
            </w:pict>
          </mc:Fallback>
        </mc:AlternateContent>
      </w:r>
    </w:p>
    <w:p w14:paraId="2ABCD855" w14:textId="7B30DC44" w:rsidR="000A115E" w:rsidRPr="006C1428" w:rsidRDefault="000A115E" w:rsidP="000A115E">
      <w:pPr>
        <w:rPr>
          <w:rFonts w:cs="Arial"/>
        </w:rPr>
      </w:pPr>
    </w:p>
    <w:p w14:paraId="29C409D9" w14:textId="77C07F93" w:rsidR="000A115E" w:rsidRPr="006C1428" w:rsidRDefault="000A115E" w:rsidP="000A115E">
      <w:pPr>
        <w:rPr>
          <w:rFonts w:cs="Arial"/>
        </w:rPr>
      </w:pPr>
    </w:p>
    <w:p w14:paraId="60BAA2EC" w14:textId="4B3A2BCC" w:rsidR="000A115E" w:rsidRPr="006C1428" w:rsidRDefault="000A115E" w:rsidP="000A115E">
      <w:pPr>
        <w:rPr>
          <w:rFonts w:cs="Arial"/>
        </w:rPr>
      </w:pPr>
    </w:p>
    <w:p w14:paraId="73091072" w14:textId="77777777" w:rsidR="000A115E" w:rsidRPr="006C1428" w:rsidRDefault="000A115E" w:rsidP="000A115E">
      <w:pPr>
        <w:rPr>
          <w:rFonts w:cs="Arial"/>
        </w:rPr>
      </w:pPr>
    </w:p>
    <w:p w14:paraId="3DC8E804" w14:textId="77777777" w:rsidR="000A115E" w:rsidRPr="006C1428" w:rsidRDefault="000A115E" w:rsidP="000A115E">
      <w:pPr>
        <w:rPr>
          <w:rFonts w:cs="Arial"/>
        </w:rPr>
      </w:pPr>
    </w:p>
    <w:p w14:paraId="5F79AC01" w14:textId="77777777" w:rsidR="000A115E" w:rsidRPr="006C1428" w:rsidRDefault="000A115E" w:rsidP="000A115E">
      <w:pPr>
        <w:rPr>
          <w:rFonts w:cs="Arial"/>
        </w:rPr>
      </w:pPr>
    </w:p>
    <w:p w14:paraId="59C8984D" w14:textId="77777777" w:rsidR="000A115E" w:rsidRPr="006C1428" w:rsidRDefault="000A115E" w:rsidP="000A115E">
      <w:pPr>
        <w:rPr>
          <w:rFonts w:cs="Arial"/>
        </w:rPr>
      </w:pPr>
    </w:p>
    <w:p w14:paraId="37E80799" w14:textId="40BBE1C7" w:rsidR="00FF4443" w:rsidRPr="006C1428" w:rsidRDefault="00FF4443" w:rsidP="00B03A0C">
      <w:pPr>
        <w:rPr>
          <w:rFonts w:cs="Arial"/>
        </w:rPr>
      </w:pPr>
    </w:p>
    <w:p w14:paraId="0E6BE047" w14:textId="61869FE2" w:rsidR="00FF4443" w:rsidRPr="006C1428" w:rsidRDefault="00FF4443" w:rsidP="00B03A0C">
      <w:pPr>
        <w:rPr>
          <w:rFonts w:cs="Arial"/>
        </w:rPr>
      </w:pPr>
    </w:p>
    <w:p w14:paraId="4F8185FF" w14:textId="77777777" w:rsidR="00123EAE" w:rsidRPr="006C1428" w:rsidRDefault="00123EAE" w:rsidP="00123EAE">
      <w:pPr>
        <w:rPr>
          <w:rFonts w:cs="Arial"/>
        </w:rPr>
      </w:pPr>
      <w:r w:rsidRPr="006C1428">
        <w:rPr>
          <w:rFonts w:cs="Arial"/>
          <w:noProof/>
        </w:rPr>
        <w:lastRenderedPageBreak/>
        <mc:AlternateContent>
          <mc:Choice Requires="wps">
            <w:drawing>
              <wp:anchor distT="0" distB="0" distL="114300" distR="114300" simplePos="0" relativeHeight="251672576" behindDoc="0" locked="0" layoutInCell="1" allowOverlap="1" wp14:anchorId="243D9459" wp14:editId="1EE3F0A8">
                <wp:simplePos x="0" y="0"/>
                <wp:positionH relativeFrom="margin">
                  <wp:align>right</wp:align>
                </wp:positionH>
                <wp:positionV relativeFrom="paragraph">
                  <wp:posOffset>104140</wp:posOffset>
                </wp:positionV>
                <wp:extent cx="5924550" cy="1876425"/>
                <wp:effectExtent l="0" t="0" r="19050" b="28575"/>
                <wp:wrapNone/>
                <wp:docPr id="21" name="Text Box 21"/>
                <wp:cNvGraphicFramePr/>
                <a:graphic xmlns:a="http://schemas.openxmlformats.org/drawingml/2006/main">
                  <a:graphicData uri="http://schemas.microsoft.com/office/word/2010/wordprocessingShape">
                    <wps:wsp>
                      <wps:cNvSpPr txBox="1"/>
                      <wps:spPr>
                        <a:xfrm>
                          <a:off x="0" y="0"/>
                          <a:ext cx="5924550" cy="1876425"/>
                        </a:xfrm>
                        <a:prstGeom prst="rect">
                          <a:avLst/>
                        </a:prstGeom>
                        <a:solidFill>
                          <a:schemeClr val="lt1"/>
                        </a:solidFill>
                        <a:ln w="6350">
                          <a:solidFill>
                            <a:prstClr val="black"/>
                          </a:solidFill>
                        </a:ln>
                      </wps:spPr>
                      <wps:txbx>
                        <w:txbxContent>
                          <w:p w14:paraId="5762B050" w14:textId="3E35B519" w:rsidR="00BF338A" w:rsidRDefault="00BF338A" w:rsidP="00123EAE">
                            <w:r>
                              <w:rPr>
                                <w:b/>
                              </w:rPr>
                              <w:t xml:space="preserve">Rr11: </w:t>
                            </w:r>
                            <w:r>
                              <w:t>Calculate calorie value</w:t>
                            </w:r>
                          </w:p>
                          <w:p w14:paraId="0012E314" w14:textId="54CE1323" w:rsidR="00BF338A" w:rsidRDefault="00BF338A" w:rsidP="00123EAE">
                            <w:r>
                              <w:rPr>
                                <w:b/>
                              </w:rPr>
                              <w:t xml:space="preserve">Description: </w:t>
                            </w:r>
                            <w:r>
                              <w:t>Each product has a specific calorie value. Total calorie value of the ordered products will be calculated.</w:t>
                            </w:r>
                          </w:p>
                          <w:p w14:paraId="6F9E2CF6" w14:textId="77777777" w:rsidR="00BF338A" w:rsidRDefault="00BF338A" w:rsidP="00123EAE">
                            <w:r>
                              <w:rPr>
                                <w:b/>
                              </w:rPr>
                              <w:t xml:space="preserve">Input: </w:t>
                            </w:r>
                            <w:r>
                              <w:t>Products name</w:t>
                            </w:r>
                          </w:p>
                          <w:p w14:paraId="222FCA23" w14:textId="7FBDC39D" w:rsidR="00BF338A" w:rsidRDefault="00BF338A" w:rsidP="00123EAE">
                            <w:r>
                              <w:rPr>
                                <w:b/>
                              </w:rPr>
                              <w:t xml:space="preserve">Output: </w:t>
                            </w:r>
                            <w:r>
                              <w:t>Ordered Products with total calorie value</w:t>
                            </w:r>
                          </w:p>
                          <w:p w14:paraId="1E6A7011" w14:textId="0309B343" w:rsidR="00BF338A" w:rsidRDefault="00BF338A" w:rsidP="00123EAE">
                            <w:r>
                              <w:rPr>
                                <w:b/>
                              </w:rPr>
                              <w:t>Rational:</w:t>
                            </w:r>
                            <w:r>
                              <w:t xml:space="preserve"> To inform customers that they are consuming this much calorie in an order.</w:t>
                            </w:r>
                          </w:p>
                          <w:p w14:paraId="7459FD5C" w14:textId="4BDB7C03" w:rsidR="00BF338A" w:rsidRPr="00ED2646" w:rsidRDefault="00BF338A" w:rsidP="00123EAE">
                            <w:r>
                              <w:rPr>
                                <w:b/>
                              </w:rPr>
                              <w:t>Dependencies:</w:t>
                            </w:r>
                            <w:r>
                              <w:t xml:space="preserve"> R8, R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D9459" id="Text Box 21" o:spid="_x0000_s1036" type="#_x0000_t202" style="position:absolute;margin-left:415.3pt;margin-top:8.2pt;width:466.5pt;height:147.7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" fillcolor="white [3201]" strokeweight=".5pt">
                <v:textbox>
                  <w:txbxContent>
                    <w:p w14:paraId="5762B050" w14:textId="3E35B519" w:rsidR="00BF338A" w:rsidRDefault="00BF338A" w:rsidP="00123EAE">
                      <w:r>
                        <w:rPr>
                          <w:b/>
                        </w:rPr>
                        <w:t xml:space="preserve">Rr11: </w:t>
                      </w:r>
                      <w:r>
                        <w:t>Calculate calorie value</w:t>
                      </w:r>
                    </w:p>
                    <w:p w14:paraId="0012E314" w14:textId="54CE1323" w:rsidR="00BF338A" w:rsidRDefault="00BF338A" w:rsidP="00123EAE">
                      <w:r>
                        <w:rPr>
                          <w:b/>
                        </w:rPr>
                        <w:t xml:space="preserve">Description: </w:t>
                      </w:r>
                      <w:r>
                        <w:t>Each product has a specific calorie value. Total calorie value of the ordered products will be calculated.</w:t>
                      </w:r>
                    </w:p>
                    <w:p w14:paraId="6F9E2CF6" w14:textId="77777777" w:rsidR="00BF338A" w:rsidRDefault="00BF338A" w:rsidP="00123EAE">
                      <w:r>
                        <w:rPr>
                          <w:b/>
                        </w:rPr>
                        <w:t xml:space="preserve">Input: </w:t>
                      </w:r>
                      <w:r>
                        <w:t>Products name</w:t>
                      </w:r>
                    </w:p>
                    <w:p w14:paraId="222FCA23" w14:textId="7FBDC39D" w:rsidR="00BF338A" w:rsidRDefault="00BF338A" w:rsidP="00123EAE">
                      <w:r>
                        <w:rPr>
                          <w:b/>
                        </w:rPr>
                        <w:t xml:space="preserve">Output: </w:t>
                      </w:r>
                      <w:r>
                        <w:t>Ordered Products with total calorie value</w:t>
                      </w:r>
                    </w:p>
                    <w:p w14:paraId="1E6A7011" w14:textId="0309B343" w:rsidR="00BF338A" w:rsidRDefault="00BF338A" w:rsidP="00123EAE">
                      <w:r>
                        <w:rPr>
                          <w:b/>
                        </w:rPr>
                        <w:t>Rational:</w:t>
                      </w:r>
                      <w:r>
                        <w:t xml:space="preserve"> To inform customers that they are consuming this much calorie in an order.</w:t>
                      </w:r>
                    </w:p>
                    <w:p w14:paraId="7459FD5C" w14:textId="4BDB7C03" w:rsidR="00BF338A" w:rsidRPr="00ED2646" w:rsidRDefault="00BF338A" w:rsidP="00123EAE">
                      <w:r>
                        <w:rPr>
                          <w:b/>
                        </w:rPr>
                        <w:t>Dependencies:</w:t>
                      </w:r>
                      <w:r>
                        <w:t xml:space="preserve"> R8, R10</w:t>
                      </w:r>
                    </w:p>
                  </w:txbxContent>
                </v:textbox>
                <w10:wrap anchorx="margin"/>
              </v:shape>
            </w:pict>
          </mc:Fallback>
        </mc:AlternateContent>
      </w:r>
    </w:p>
    <w:p w14:paraId="36FE6AD8" w14:textId="77777777" w:rsidR="00123EAE" w:rsidRPr="006C1428" w:rsidRDefault="00123EAE" w:rsidP="00123EAE">
      <w:pPr>
        <w:rPr>
          <w:rFonts w:cs="Arial"/>
        </w:rPr>
      </w:pPr>
    </w:p>
    <w:p w14:paraId="5955A6D3" w14:textId="77777777" w:rsidR="00123EAE" w:rsidRPr="006C1428" w:rsidRDefault="00123EAE" w:rsidP="00123EAE">
      <w:pPr>
        <w:rPr>
          <w:rFonts w:cs="Arial"/>
        </w:rPr>
      </w:pPr>
    </w:p>
    <w:p w14:paraId="45EDDBFF" w14:textId="77777777" w:rsidR="00123EAE" w:rsidRPr="006C1428" w:rsidRDefault="00123EAE" w:rsidP="00123EAE">
      <w:pPr>
        <w:rPr>
          <w:rFonts w:cs="Arial"/>
        </w:rPr>
      </w:pPr>
    </w:p>
    <w:p w14:paraId="511D9C54" w14:textId="77777777" w:rsidR="00123EAE" w:rsidRPr="006C1428" w:rsidRDefault="00123EAE" w:rsidP="00123EAE">
      <w:pPr>
        <w:rPr>
          <w:rFonts w:cs="Arial"/>
        </w:rPr>
      </w:pPr>
    </w:p>
    <w:p w14:paraId="7803226C" w14:textId="77777777" w:rsidR="00123EAE" w:rsidRPr="006C1428" w:rsidRDefault="00123EAE" w:rsidP="00123EAE">
      <w:pPr>
        <w:rPr>
          <w:rFonts w:cs="Arial"/>
        </w:rPr>
      </w:pPr>
    </w:p>
    <w:p w14:paraId="2B4C7642" w14:textId="77777777" w:rsidR="00123EAE" w:rsidRPr="006C1428" w:rsidRDefault="00123EAE" w:rsidP="00123EAE">
      <w:pPr>
        <w:rPr>
          <w:rFonts w:cs="Arial"/>
        </w:rPr>
      </w:pPr>
    </w:p>
    <w:p w14:paraId="2F61808B" w14:textId="42632007" w:rsidR="00123EAE" w:rsidRPr="006C1428" w:rsidRDefault="002C600F" w:rsidP="00123EAE">
      <w:pPr>
        <w:rPr>
          <w:rFonts w:cs="Arial"/>
        </w:rPr>
      </w:pPr>
      <w:r w:rsidRPr="006C1428">
        <w:rPr>
          <w:rFonts w:cs="Arial"/>
          <w:noProof/>
        </w:rPr>
        <mc:AlternateContent>
          <mc:Choice Requires="wps">
            <w:drawing>
              <wp:anchor distT="0" distB="0" distL="114300" distR="114300" simplePos="0" relativeHeight="251673600" behindDoc="0" locked="0" layoutInCell="1" allowOverlap="1" wp14:anchorId="2937FCFE" wp14:editId="70C35228">
                <wp:simplePos x="0" y="0"/>
                <wp:positionH relativeFrom="margin">
                  <wp:align>right</wp:align>
                </wp:positionH>
                <wp:positionV relativeFrom="paragraph">
                  <wp:posOffset>199390</wp:posOffset>
                </wp:positionV>
                <wp:extent cx="5915025" cy="169545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5915025" cy="1695450"/>
                        </a:xfrm>
                        <a:prstGeom prst="rect">
                          <a:avLst/>
                        </a:prstGeom>
                        <a:solidFill>
                          <a:schemeClr val="lt1"/>
                        </a:solidFill>
                        <a:ln w="6350">
                          <a:solidFill>
                            <a:prstClr val="black"/>
                          </a:solidFill>
                        </a:ln>
                      </wps:spPr>
                      <wps:txbx>
                        <w:txbxContent>
                          <w:p w14:paraId="7B4EB40F" w14:textId="6C1217CF" w:rsidR="00BF338A" w:rsidRDefault="00BF338A" w:rsidP="00123EAE">
                            <w:r>
                              <w:rPr>
                                <w:b/>
                              </w:rPr>
                              <w:t>Rr12:</w:t>
                            </w:r>
                            <w:r>
                              <w:t xml:space="preserve"> Change customer password</w:t>
                            </w:r>
                          </w:p>
                          <w:p w14:paraId="155E96D7" w14:textId="1F11228F" w:rsidR="00BF338A" w:rsidRDefault="00BF338A" w:rsidP="00123EAE">
                            <w:r>
                              <w:rPr>
                                <w:b/>
                              </w:rPr>
                              <w:t>Description:</w:t>
                            </w:r>
                            <w:r>
                              <w:t xml:space="preserve"> Registered customer should be able to change their password.</w:t>
                            </w:r>
                          </w:p>
                          <w:p w14:paraId="68CD8574" w14:textId="639A9D96" w:rsidR="00BF338A" w:rsidRDefault="00BF338A" w:rsidP="00123EAE">
                            <w:r>
                              <w:rPr>
                                <w:b/>
                              </w:rPr>
                              <w:t xml:space="preserve">Input: </w:t>
                            </w:r>
                            <w:r>
                              <w:t>Password</w:t>
                            </w:r>
                          </w:p>
                          <w:p w14:paraId="2F859AB1" w14:textId="7E5383F8" w:rsidR="00BF338A" w:rsidRDefault="00BF338A" w:rsidP="00123EAE">
                            <w:r>
                              <w:rPr>
                                <w:b/>
                              </w:rPr>
                              <w:t xml:space="preserve">Output: </w:t>
                            </w:r>
                            <w:r>
                              <w:t>Password changed successfully</w:t>
                            </w:r>
                          </w:p>
                          <w:p w14:paraId="338C5331" w14:textId="09C01AE6" w:rsidR="00BF338A" w:rsidRDefault="00BF338A" w:rsidP="00123EAE">
                            <w:r>
                              <w:rPr>
                                <w:b/>
                              </w:rPr>
                              <w:t>Rational:</w:t>
                            </w:r>
                            <w:r>
                              <w:t xml:space="preserve"> To provide customer data security.</w:t>
                            </w:r>
                          </w:p>
                          <w:p w14:paraId="29603EF1" w14:textId="493DC557" w:rsidR="00BF338A" w:rsidRPr="00ED2646" w:rsidRDefault="00BF338A" w:rsidP="00123EAE">
                            <w:r>
                              <w:rPr>
                                <w:b/>
                              </w:rPr>
                              <w:t>Dependencies:</w:t>
                            </w:r>
                            <w:r>
                              <w:t xml:space="preserve"> 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7FCFE" id="Text Box 22" o:spid="_x0000_s1037" type="#_x0000_t202" style="position:absolute;margin-left:414.55pt;margin-top:15.7pt;width:465.75pt;height:133.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" fillcolor="white [3201]" strokeweight=".5pt">
                <v:textbox>
                  <w:txbxContent>
                    <w:p w14:paraId="7B4EB40F" w14:textId="6C1217CF" w:rsidR="00BF338A" w:rsidRDefault="00BF338A" w:rsidP="00123EAE">
                      <w:r>
                        <w:rPr>
                          <w:b/>
                        </w:rPr>
                        <w:t>Rr12:</w:t>
                      </w:r>
                      <w:r>
                        <w:t xml:space="preserve"> Change customer password</w:t>
                      </w:r>
                    </w:p>
                    <w:p w14:paraId="155E96D7" w14:textId="1F11228F" w:rsidR="00BF338A" w:rsidRDefault="00BF338A" w:rsidP="00123EAE">
                      <w:r>
                        <w:rPr>
                          <w:b/>
                        </w:rPr>
                        <w:t>Description:</w:t>
                      </w:r>
                      <w:r>
                        <w:t xml:space="preserve"> Registered customer should be able to change their password.</w:t>
                      </w:r>
                    </w:p>
                    <w:p w14:paraId="68CD8574" w14:textId="639A9D96" w:rsidR="00BF338A" w:rsidRDefault="00BF338A" w:rsidP="00123EAE">
                      <w:r>
                        <w:rPr>
                          <w:b/>
                        </w:rPr>
                        <w:t xml:space="preserve">Input: </w:t>
                      </w:r>
                      <w:r>
                        <w:t>Password</w:t>
                      </w:r>
                    </w:p>
                    <w:p w14:paraId="2F859AB1" w14:textId="7E5383F8" w:rsidR="00BF338A" w:rsidRDefault="00BF338A" w:rsidP="00123EAE">
                      <w:r>
                        <w:rPr>
                          <w:b/>
                        </w:rPr>
                        <w:t xml:space="preserve">Output: </w:t>
                      </w:r>
                      <w:r>
                        <w:t>Password changed successfully</w:t>
                      </w:r>
                    </w:p>
                    <w:p w14:paraId="338C5331" w14:textId="09C01AE6" w:rsidR="00BF338A" w:rsidRDefault="00BF338A" w:rsidP="00123EAE">
                      <w:r>
                        <w:rPr>
                          <w:b/>
                        </w:rPr>
                        <w:t>Rational:</w:t>
                      </w:r>
                      <w:r>
                        <w:t xml:space="preserve"> To provide customer data security.</w:t>
                      </w:r>
                    </w:p>
                    <w:p w14:paraId="29603EF1" w14:textId="493DC557" w:rsidR="00BF338A" w:rsidRPr="00ED2646" w:rsidRDefault="00BF338A" w:rsidP="00123EAE">
                      <w:r>
                        <w:rPr>
                          <w:b/>
                        </w:rPr>
                        <w:t>Dependencies:</w:t>
                      </w:r>
                      <w:r>
                        <w:t xml:space="preserve"> R2</w:t>
                      </w:r>
                    </w:p>
                  </w:txbxContent>
                </v:textbox>
                <w10:wrap anchorx="margin"/>
              </v:shape>
            </w:pict>
          </mc:Fallback>
        </mc:AlternateContent>
      </w:r>
    </w:p>
    <w:p w14:paraId="4A8D21AC" w14:textId="1B19A888" w:rsidR="00123EAE" w:rsidRPr="006C1428" w:rsidRDefault="00123EAE" w:rsidP="00123EAE">
      <w:pPr>
        <w:rPr>
          <w:rFonts w:cs="Arial"/>
        </w:rPr>
      </w:pPr>
    </w:p>
    <w:p w14:paraId="2351A0C6" w14:textId="77777777" w:rsidR="00123EAE" w:rsidRPr="006C1428" w:rsidRDefault="00123EAE" w:rsidP="00123EAE">
      <w:pPr>
        <w:rPr>
          <w:rFonts w:cs="Arial"/>
        </w:rPr>
      </w:pPr>
    </w:p>
    <w:p w14:paraId="0D9184E1" w14:textId="77777777" w:rsidR="00123EAE" w:rsidRPr="006C1428" w:rsidRDefault="00123EAE" w:rsidP="00123EAE">
      <w:pPr>
        <w:rPr>
          <w:rFonts w:cs="Arial"/>
        </w:rPr>
      </w:pPr>
    </w:p>
    <w:p w14:paraId="22A36104" w14:textId="77777777" w:rsidR="00123EAE" w:rsidRPr="006C1428" w:rsidRDefault="00123EAE" w:rsidP="00123EAE">
      <w:pPr>
        <w:rPr>
          <w:rFonts w:cs="Arial"/>
        </w:rPr>
      </w:pPr>
    </w:p>
    <w:p w14:paraId="70CD8F8C" w14:textId="77777777" w:rsidR="00123EAE" w:rsidRPr="006C1428" w:rsidRDefault="00123EAE" w:rsidP="00123EAE">
      <w:pPr>
        <w:rPr>
          <w:rFonts w:cs="Arial"/>
        </w:rPr>
      </w:pPr>
    </w:p>
    <w:p w14:paraId="1908D770" w14:textId="3F24D034" w:rsidR="00123EAE" w:rsidRPr="006C1428" w:rsidRDefault="00123EAE" w:rsidP="00123EAE">
      <w:pPr>
        <w:rPr>
          <w:rFonts w:cs="Arial"/>
        </w:rPr>
      </w:pPr>
    </w:p>
    <w:p w14:paraId="033D949F" w14:textId="02543E1A" w:rsidR="00123EAE" w:rsidRPr="006C1428" w:rsidRDefault="00202DD5" w:rsidP="00123EAE">
      <w:pPr>
        <w:rPr>
          <w:rFonts w:cs="Arial"/>
        </w:rPr>
      </w:pPr>
      <w:r w:rsidRPr="006C1428">
        <w:rPr>
          <w:rFonts w:cs="Arial"/>
          <w:noProof/>
        </w:rPr>
        <mc:AlternateContent>
          <mc:Choice Requires="wps">
            <w:drawing>
              <wp:anchor distT="0" distB="0" distL="114300" distR="114300" simplePos="0" relativeHeight="251674624" behindDoc="0" locked="0" layoutInCell="1" allowOverlap="1" wp14:anchorId="3D4DB63F" wp14:editId="04E90739">
                <wp:simplePos x="0" y="0"/>
                <wp:positionH relativeFrom="margin">
                  <wp:posOffset>0</wp:posOffset>
                </wp:positionH>
                <wp:positionV relativeFrom="paragraph">
                  <wp:posOffset>113030</wp:posOffset>
                </wp:positionV>
                <wp:extent cx="5924550" cy="1895475"/>
                <wp:effectExtent l="0" t="0" r="19050" b="28575"/>
                <wp:wrapNone/>
                <wp:docPr id="23" name="Text Box 23"/>
                <wp:cNvGraphicFramePr/>
                <a:graphic xmlns:a="http://schemas.openxmlformats.org/drawingml/2006/main">
                  <a:graphicData uri="http://schemas.microsoft.com/office/word/2010/wordprocessingShape">
                    <wps:wsp>
                      <wps:cNvSpPr txBox="1"/>
                      <wps:spPr>
                        <a:xfrm>
                          <a:off x="0" y="0"/>
                          <a:ext cx="5924550" cy="1895475"/>
                        </a:xfrm>
                        <a:prstGeom prst="rect">
                          <a:avLst/>
                        </a:prstGeom>
                        <a:solidFill>
                          <a:schemeClr val="lt1"/>
                        </a:solidFill>
                        <a:ln w="6350">
                          <a:solidFill>
                            <a:prstClr val="black"/>
                          </a:solidFill>
                        </a:ln>
                      </wps:spPr>
                      <wps:txbx>
                        <w:txbxContent>
                          <w:p w14:paraId="09EF5925" w14:textId="15A9FE31" w:rsidR="00BF338A" w:rsidRDefault="00BF338A" w:rsidP="00123EAE">
                            <w:r>
                              <w:rPr>
                                <w:b/>
                              </w:rPr>
                              <w:t xml:space="preserve">Rr13: </w:t>
                            </w:r>
                            <w:r>
                              <w:t>Logout</w:t>
                            </w:r>
                          </w:p>
                          <w:p w14:paraId="3E3BA168" w14:textId="4C8B834D" w:rsidR="00BF338A" w:rsidRDefault="00BF338A" w:rsidP="00123EAE">
                            <w:r>
                              <w:rPr>
                                <w:b/>
                              </w:rPr>
                              <w:t xml:space="preserve">Description: </w:t>
                            </w:r>
                            <w:r>
                              <w:t>Registered customer and admin should be able to logout from this web-application.</w:t>
                            </w:r>
                          </w:p>
                          <w:p w14:paraId="10ABD8C4" w14:textId="4695F25A" w:rsidR="00BF338A" w:rsidRPr="00202DD5" w:rsidRDefault="00BF338A" w:rsidP="00123EAE">
                            <w:r>
                              <w:rPr>
                                <w:b/>
                              </w:rPr>
                              <w:t xml:space="preserve">Input: </w:t>
                            </w:r>
                            <w:r>
                              <w:t>N/A</w:t>
                            </w:r>
                          </w:p>
                          <w:p w14:paraId="2BA7A3B5" w14:textId="33BDA8D9" w:rsidR="00BF338A" w:rsidRDefault="00BF338A" w:rsidP="00123EAE">
                            <w:r>
                              <w:rPr>
                                <w:b/>
                              </w:rPr>
                              <w:t xml:space="preserve">Output: </w:t>
                            </w:r>
                            <w:r>
                              <w:t>Logout successfully</w:t>
                            </w:r>
                          </w:p>
                          <w:p w14:paraId="59401BB0" w14:textId="4A0F095D" w:rsidR="00BF338A" w:rsidRDefault="00BF338A" w:rsidP="00123EAE">
                            <w:r>
                              <w:rPr>
                                <w:b/>
                              </w:rPr>
                              <w:t>Rational:</w:t>
                            </w:r>
                            <w:r>
                              <w:t xml:space="preserve"> To restrict access to unauthorized person.</w:t>
                            </w:r>
                          </w:p>
                          <w:p w14:paraId="0B730CFA" w14:textId="03654255" w:rsidR="00BF338A" w:rsidRPr="00ED2646" w:rsidRDefault="00BF338A" w:rsidP="00123EAE">
                            <w:r>
                              <w:rPr>
                                <w:b/>
                              </w:rPr>
                              <w:t>Dependencies:</w:t>
                            </w:r>
                            <w:r>
                              <w:t xml:space="preserve"> 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DB63F" id="Text Box 23" o:spid="_x0000_s1038" type="#_x0000_t202" style="position:absolute;margin-left:0;margin-top:8.9pt;width:466.5pt;height:149.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" fillcolor="white [3201]" strokeweight=".5pt">
                <v:textbox>
                  <w:txbxContent>
                    <w:p w14:paraId="09EF5925" w14:textId="15A9FE31" w:rsidR="00BF338A" w:rsidRDefault="00BF338A" w:rsidP="00123EAE">
                      <w:r>
                        <w:rPr>
                          <w:b/>
                        </w:rPr>
                        <w:t xml:space="preserve">Rr13: </w:t>
                      </w:r>
                      <w:r>
                        <w:t>Logout</w:t>
                      </w:r>
                    </w:p>
                    <w:p w14:paraId="3E3BA168" w14:textId="4C8B834D" w:rsidR="00BF338A" w:rsidRDefault="00BF338A" w:rsidP="00123EAE">
                      <w:r>
                        <w:rPr>
                          <w:b/>
                        </w:rPr>
                        <w:t xml:space="preserve">Description: </w:t>
                      </w:r>
                      <w:r>
                        <w:t>Registered customer and admin should be able to logout from this web-application.</w:t>
                      </w:r>
                    </w:p>
                    <w:p w14:paraId="10ABD8C4" w14:textId="4695F25A" w:rsidR="00BF338A" w:rsidRPr="00202DD5" w:rsidRDefault="00BF338A" w:rsidP="00123EAE">
                      <w:r>
                        <w:rPr>
                          <w:b/>
                        </w:rPr>
                        <w:t xml:space="preserve">Input: </w:t>
                      </w:r>
                      <w:r>
                        <w:t>N/A</w:t>
                      </w:r>
                    </w:p>
                    <w:p w14:paraId="2BA7A3B5" w14:textId="33BDA8D9" w:rsidR="00BF338A" w:rsidRDefault="00BF338A" w:rsidP="00123EAE">
                      <w:r>
                        <w:rPr>
                          <w:b/>
                        </w:rPr>
                        <w:t xml:space="preserve">Output: </w:t>
                      </w:r>
                      <w:r>
                        <w:t>Logout successfully</w:t>
                      </w:r>
                    </w:p>
                    <w:p w14:paraId="59401BB0" w14:textId="4A0F095D" w:rsidR="00BF338A" w:rsidRDefault="00BF338A" w:rsidP="00123EAE">
                      <w:r>
                        <w:rPr>
                          <w:b/>
                        </w:rPr>
                        <w:t>Rational:</w:t>
                      </w:r>
                      <w:r>
                        <w:t xml:space="preserve"> To restrict access to unauthorized person.</w:t>
                      </w:r>
                    </w:p>
                    <w:p w14:paraId="0B730CFA" w14:textId="03654255" w:rsidR="00BF338A" w:rsidRPr="00ED2646" w:rsidRDefault="00BF338A" w:rsidP="00123EAE">
                      <w:r>
                        <w:rPr>
                          <w:b/>
                        </w:rPr>
                        <w:t>Dependencies:</w:t>
                      </w:r>
                      <w:r>
                        <w:t xml:space="preserve"> R2</w:t>
                      </w:r>
                    </w:p>
                  </w:txbxContent>
                </v:textbox>
                <w10:wrap anchorx="margin"/>
              </v:shape>
            </w:pict>
          </mc:Fallback>
        </mc:AlternateContent>
      </w:r>
    </w:p>
    <w:p w14:paraId="6C7B3C53" w14:textId="77777777" w:rsidR="00123EAE" w:rsidRPr="006C1428" w:rsidRDefault="00123EAE" w:rsidP="00123EAE">
      <w:pPr>
        <w:rPr>
          <w:rFonts w:cs="Arial"/>
        </w:rPr>
      </w:pPr>
    </w:p>
    <w:p w14:paraId="4EC62E92" w14:textId="77777777" w:rsidR="00123EAE" w:rsidRPr="006C1428" w:rsidRDefault="00123EAE" w:rsidP="00123EAE">
      <w:pPr>
        <w:rPr>
          <w:rFonts w:cs="Arial"/>
        </w:rPr>
      </w:pPr>
    </w:p>
    <w:p w14:paraId="23F56F88" w14:textId="77777777" w:rsidR="00123EAE" w:rsidRPr="006C1428" w:rsidRDefault="00123EAE" w:rsidP="00123EAE">
      <w:pPr>
        <w:rPr>
          <w:rFonts w:cs="Arial"/>
        </w:rPr>
      </w:pPr>
    </w:p>
    <w:p w14:paraId="19C47BBE" w14:textId="77777777" w:rsidR="00123EAE" w:rsidRPr="006C1428" w:rsidRDefault="00123EAE" w:rsidP="00123EAE">
      <w:pPr>
        <w:rPr>
          <w:rFonts w:cs="Arial"/>
        </w:rPr>
      </w:pPr>
    </w:p>
    <w:p w14:paraId="21CBD881" w14:textId="77777777" w:rsidR="00123EAE" w:rsidRPr="006C1428" w:rsidRDefault="00123EAE" w:rsidP="00123EAE">
      <w:pPr>
        <w:rPr>
          <w:rFonts w:cs="Arial"/>
        </w:rPr>
      </w:pPr>
    </w:p>
    <w:p w14:paraId="04B08031" w14:textId="082099E9" w:rsidR="00FF4443" w:rsidRPr="006C1428" w:rsidRDefault="00FF4443" w:rsidP="00B03A0C">
      <w:pPr>
        <w:rPr>
          <w:rFonts w:cs="Arial"/>
        </w:rPr>
      </w:pPr>
    </w:p>
    <w:p w14:paraId="0DC2FE5F" w14:textId="091DA96D" w:rsidR="00202DD5" w:rsidRPr="006C1428" w:rsidRDefault="00202DD5" w:rsidP="00B03A0C">
      <w:pPr>
        <w:pStyle w:val="Heading2"/>
        <w:rPr>
          <w:rFonts w:ascii="Arial" w:eastAsiaTheme="minorHAnsi" w:hAnsi="Arial" w:cs="Arial"/>
          <w:color w:val="auto"/>
          <w:sz w:val="22"/>
          <w:szCs w:val="22"/>
        </w:rPr>
      </w:pPr>
    </w:p>
    <w:p w14:paraId="51F96C6D" w14:textId="38D1F3E5" w:rsidR="00202DD5" w:rsidRPr="006C1428" w:rsidRDefault="00202DD5" w:rsidP="00202DD5">
      <w:pPr>
        <w:rPr>
          <w:rFonts w:cs="Arial"/>
        </w:rPr>
      </w:pPr>
    </w:p>
    <w:p w14:paraId="6986606C" w14:textId="77777777" w:rsidR="001A4E99" w:rsidRPr="006C1428" w:rsidRDefault="001A4E99" w:rsidP="00202DD5">
      <w:pPr>
        <w:rPr>
          <w:rFonts w:cs="Arial"/>
        </w:rPr>
      </w:pPr>
    </w:p>
    <w:p w14:paraId="4AC7FD61" w14:textId="750CECDE" w:rsidR="004F156C" w:rsidRPr="006C1428" w:rsidRDefault="00B03A0C" w:rsidP="00B03A0C">
      <w:pPr>
        <w:pStyle w:val="Heading2"/>
        <w:rPr>
          <w:rFonts w:ascii="Arial" w:hAnsi="Arial" w:cs="Arial"/>
          <w:b/>
          <w:color w:val="000000" w:themeColor="text1"/>
          <w:sz w:val="24"/>
          <w:szCs w:val="24"/>
        </w:rPr>
      </w:pPr>
      <w:bookmarkStart w:id="5" w:name="_Toc505603201"/>
      <w:r w:rsidRPr="006C1428">
        <w:rPr>
          <w:rFonts w:ascii="Arial" w:hAnsi="Arial" w:cs="Arial"/>
          <w:b/>
          <w:color w:val="000000" w:themeColor="text1"/>
          <w:sz w:val="24"/>
          <w:szCs w:val="24"/>
        </w:rPr>
        <w:t>3.2 Non-F</w:t>
      </w:r>
      <w:r w:rsidR="004F156C" w:rsidRPr="006C1428">
        <w:rPr>
          <w:rFonts w:ascii="Arial" w:hAnsi="Arial" w:cs="Arial"/>
          <w:b/>
          <w:color w:val="000000" w:themeColor="text1"/>
          <w:sz w:val="24"/>
          <w:szCs w:val="24"/>
        </w:rPr>
        <w:t>unctional Requirement</w:t>
      </w:r>
      <w:bookmarkEnd w:id="5"/>
    </w:p>
    <w:p w14:paraId="0BE7FCCF" w14:textId="014C2406" w:rsidR="00202DD5" w:rsidRPr="006C1428" w:rsidRDefault="00202DD5" w:rsidP="00202DD5">
      <w:pPr>
        <w:rPr>
          <w:rFonts w:cs="Arial"/>
        </w:rPr>
      </w:pPr>
      <w:r w:rsidRPr="006C1428">
        <w:rPr>
          <w:rFonts w:cs="Arial"/>
        </w:rPr>
        <w:tab/>
      </w:r>
      <w:r w:rsidR="00E33D87" w:rsidRPr="006C1428">
        <w:rPr>
          <w:rFonts w:cs="Arial"/>
        </w:rPr>
        <w:t>Non-functional re</w:t>
      </w:r>
      <w:r w:rsidR="00AD2F83" w:rsidRPr="006C1428">
        <w:rPr>
          <w:rFonts w:cs="Arial"/>
        </w:rPr>
        <w:t xml:space="preserve">quirements are the quality attributes such as security, reliability, performance, maintainability, scalability, and accuracy. It ensures the usability and effectiveness of the system. It does not </w:t>
      </w:r>
      <w:r w:rsidR="00256098" w:rsidRPr="006C1428">
        <w:rPr>
          <w:rFonts w:cs="Arial"/>
        </w:rPr>
        <w:t xml:space="preserve">deal with the features and capabilities of the system but with the required characteristics of the system. It helps to deliver a value to the customer and much of the time and effort is given in this non-functional requirement. </w:t>
      </w:r>
      <w:r w:rsidR="00AD2F83" w:rsidRPr="006C1428">
        <w:rPr>
          <w:rFonts w:cs="Arial"/>
        </w:rPr>
        <w:t>Without these quality attributes,</w:t>
      </w:r>
      <w:r w:rsidR="008265F0" w:rsidRPr="006C1428">
        <w:rPr>
          <w:rFonts w:cs="Arial"/>
        </w:rPr>
        <w:t xml:space="preserve"> the</w:t>
      </w:r>
      <w:r w:rsidR="00AD2F83" w:rsidRPr="006C1428">
        <w:rPr>
          <w:rFonts w:cs="Arial"/>
        </w:rPr>
        <w:t xml:space="preserve"> </w:t>
      </w:r>
      <w:r w:rsidR="00AD2F83" w:rsidRPr="006C1428">
        <w:rPr>
          <w:rFonts w:cs="Arial"/>
          <w:noProof/>
        </w:rPr>
        <w:t>system</w:t>
      </w:r>
      <w:r w:rsidR="00AD2F83" w:rsidRPr="006C1428">
        <w:rPr>
          <w:rFonts w:cs="Arial"/>
        </w:rPr>
        <w:t xml:space="preserve"> may fail to satisfy business, client and market needs</w:t>
      </w:r>
      <w:r w:rsidR="00256098" w:rsidRPr="006C1428">
        <w:rPr>
          <w:rFonts w:cs="Arial"/>
        </w:rPr>
        <w:t xml:space="preserve">. </w:t>
      </w:r>
      <w:sdt>
        <w:sdtPr>
          <w:rPr>
            <w:rFonts w:cs="Arial"/>
          </w:rPr>
          <w:id w:val="21067103"/>
          <w:citation/>
        </w:sdtPr>
        <w:sdtContent>
          <w:r w:rsidR="00256098" w:rsidRPr="006C1428">
            <w:rPr>
              <w:rFonts w:cs="Arial"/>
            </w:rPr>
            <w:fldChar w:fldCharType="begin"/>
          </w:r>
          <w:r w:rsidR="00256098" w:rsidRPr="006C1428">
            <w:rPr>
              <w:rFonts w:cs="Arial"/>
            </w:rPr>
            <w:instrText xml:space="preserve"> CITATION Sca17 \l 1033 </w:instrText>
          </w:r>
          <w:r w:rsidR="00256098" w:rsidRPr="006C1428">
            <w:rPr>
              <w:rFonts w:cs="Arial"/>
            </w:rPr>
            <w:fldChar w:fldCharType="separate"/>
          </w:r>
          <w:r w:rsidR="004F234F" w:rsidRPr="004F234F">
            <w:rPr>
              <w:rFonts w:cs="Arial"/>
              <w:noProof/>
            </w:rPr>
            <w:t>(Scaled Agile, 2017)</w:t>
          </w:r>
          <w:r w:rsidR="00256098" w:rsidRPr="006C1428">
            <w:rPr>
              <w:rFonts w:cs="Arial"/>
            </w:rPr>
            <w:fldChar w:fldCharType="end"/>
          </w:r>
        </w:sdtContent>
      </w:sdt>
    </w:p>
    <w:p w14:paraId="6AFD244E" w14:textId="26251E5F" w:rsidR="00B03A0C" w:rsidRPr="006C1428" w:rsidRDefault="00256098" w:rsidP="00B03A0C">
      <w:pPr>
        <w:rPr>
          <w:rFonts w:cs="Arial"/>
        </w:rPr>
      </w:pPr>
      <w:r w:rsidRPr="006C1428">
        <w:rPr>
          <w:rFonts w:cs="Arial"/>
        </w:rPr>
        <w:tab/>
        <w:t>A list of non-functional requirements of this project is given on</w:t>
      </w:r>
      <w:r w:rsidR="008127AA" w:rsidRPr="006C1428">
        <w:rPr>
          <w:rFonts w:cs="Arial"/>
        </w:rPr>
        <w:t xml:space="preserve"> the</w:t>
      </w:r>
      <w:r w:rsidRPr="006C1428">
        <w:rPr>
          <w:rFonts w:cs="Arial"/>
        </w:rPr>
        <w:t xml:space="preserve"> next page.</w:t>
      </w:r>
    </w:p>
    <w:p w14:paraId="45D064E1" w14:textId="604515D2" w:rsidR="00C42FDC" w:rsidRPr="006C1428" w:rsidRDefault="00E511D0" w:rsidP="00B03A0C">
      <w:pPr>
        <w:rPr>
          <w:rFonts w:cs="Arial"/>
        </w:rPr>
      </w:pPr>
      <w:r w:rsidRPr="006C1428">
        <w:rPr>
          <w:rFonts w:cs="Arial"/>
          <w:noProof/>
        </w:rPr>
        <w:lastRenderedPageBreak/>
        <mc:AlternateContent>
          <mc:Choice Requires="wps">
            <w:drawing>
              <wp:anchor distT="0" distB="0" distL="114300" distR="114300" simplePos="0" relativeHeight="251680768" behindDoc="0" locked="0" layoutInCell="1" allowOverlap="1" wp14:anchorId="57374FAC" wp14:editId="4CD22207">
                <wp:simplePos x="0" y="0"/>
                <wp:positionH relativeFrom="margin">
                  <wp:align>right</wp:align>
                </wp:positionH>
                <wp:positionV relativeFrom="paragraph">
                  <wp:posOffset>6838950</wp:posOffset>
                </wp:positionV>
                <wp:extent cx="5915025" cy="133350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5915025" cy="1333500"/>
                        </a:xfrm>
                        <a:prstGeom prst="rect">
                          <a:avLst/>
                        </a:prstGeom>
                        <a:solidFill>
                          <a:schemeClr val="lt1"/>
                        </a:solidFill>
                        <a:ln w="6350">
                          <a:solidFill>
                            <a:prstClr val="black"/>
                          </a:solidFill>
                        </a:ln>
                      </wps:spPr>
                      <wps:txbx>
                        <w:txbxContent>
                          <w:p w14:paraId="62BB9D85" w14:textId="45E45F74" w:rsidR="00BF338A" w:rsidRPr="00C03CB9" w:rsidRDefault="00BF338A">
                            <w:r>
                              <w:rPr>
                                <w:b/>
                              </w:rPr>
                              <w:t xml:space="preserve">Rq-non6: </w:t>
                            </w:r>
                            <w:r>
                              <w:t>Maintainability</w:t>
                            </w:r>
                          </w:p>
                          <w:p w14:paraId="19F25D94" w14:textId="57744DA2" w:rsidR="00BF338A" w:rsidRPr="00C03CB9" w:rsidRDefault="00BF338A">
                            <w:r>
                              <w:rPr>
                                <w:b/>
                              </w:rPr>
                              <w:t>Description:</w:t>
                            </w:r>
                            <w:r>
                              <w:t xml:space="preserve"> System must be able to inspect problems and possible problems and be able to restore services even after a failure.</w:t>
                            </w:r>
                          </w:p>
                          <w:p w14:paraId="4058BA9C" w14:textId="032EF0DB" w:rsidR="00BF338A" w:rsidRPr="00C03CB9" w:rsidRDefault="00BF338A">
                            <w:r>
                              <w:rPr>
                                <w:b/>
                              </w:rPr>
                              <w:t xml:space="preserve">Rational: </w:t>
                            </w:r>
                            <w:r>
                              <w:t>To make the failed system capable to restore into its normal operable state.</w:t>
                            </w:r>
                          </w:p>
                          <w:p w14:paraId="516AA576" w14:textId="0B7FDAEE" w:rsidR="00BF338A" w:rsidRPr="00C03CB9" w:rsidRDefault="00BF338A">
                            <w:r>
                              <w:rPr>
                                <w:b/>
                              </w:rPr>
                              <w:t xml:space="preserve">Dependencies: </w:t>
                            </w:r>
                            <w:r>
                              <w:t>Q-non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74FAC" id="Text Box 13" o:spid="_x0000_s1039" type="#_x0000_t202" style="position:absolute;margin-left:414.55pt;margin-top:538.5pt;width:465.75pt;height:105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" fillcolor="white [3201]" strokeweight=".5pt">
                <v:textbox>
                  <w:txbxContent>
                    <w:p w14:paraId="62BB9D85" w14:textId="45E45F74" w:rsidR="00BF338A" w:rsidRPr="00C03CB9" w:rsidRDefault="00BF338A">
                      <w:r>
                        <w:rPr>
                          <w:b/>
                        </w:rPr>
                        <w:t xml:space="preserve">Rq-non6: </w:t>
                      </w:r>
                      <w:r>
                        <w:t>Maintainability</w:t>
                      </w:r>
                    </w:p>
                    <w:p w14:paraId="19F25D94" w14:textId="57744DA2" w:rsidR="00BF338A" w:rsidRPr="00C03CB9" w:rsidRDefault="00BF338A">
                      <w:r>
                        <w:rPr>
                          <w:b/>
                        </w:rPr>
                        <w:t>Description:</w:t>
                      </w:r>
                      <w:r>
                        <w:t xml:space="preserve"> System must be able to inspect problems and possible problems and be able to restore services even after a failure.</w:t>
                      </w:r>
                    </w:p>
                    <w:p w14:paraId="4058BA9C" w14:textId="032EF0DB" w:rsidR="00BF338A" w:rsidRPr="00C03CB9" w:rsidRDefault="00BF338A">
                      <w:r>
                        <w:rPr>
                          <w:b/>
                        </w:rPr>
                        <w:t xml:space="preserve">Rational: </w:t>
                      </w:r>
                      <w:r>
                        <w:t>To make the failed system capable to restore into its normal operable state.</w:t>
                      </w:r>
                    </w:p>
                    <w:p w14:paraId="516AA576" w14:textId="0B7FDAEE" w:rsidR="00BF338A" w:rsidRPr="00C03CB9" w:rsidRDefault="00BF338A">
                      <w:r>
                        <w:rPr>
                          <w:b/>
                        </w:rPr>
                        <w:t xml:space="preserve">Dependencies: </w:t>
                      </w:r>
                      <w:r>
                        <w:t>Q-non5</w:t>
                      </w:r>
                    </w:p>
                  </w:txbxContent>
                </v:textbox>
                <w10:wrap anchorx="margin"/>
              </v:shape>
            </w:pict>
          </mc:Fallback>
        </mc:AlternateContent>
      </w:r>
      <w:r w:rsidR="00BA3094" w:rsidRPr="006C1428">
        <w:rPr>
          <w:rFonts w:cs="Arial"/>
          <w:noProof/>
        </w:rPr>
        <mc:AlternateContent>
          <mc:Choice Requires="wps">
            <w:drawing>
              <wp:anchor distT="0" distB="0" distL="114300" distR="114300" simplePos="0" relativeHeight="251679744" behindDoc="0" locked="0" layoutInCell="1" allowOverlap="1" wp14:anchorId="22E6868D" wp14:editId="1A056986">
                <wp:simplePos x="0" y="0"/>
                <wp:positionH relativeFrom="margin">
                  <wp:posOffset>0</wp:posOffset>
                </wp:positionH>
                <wp:positionV relativeFrom="paragraph">
                  <wp:posOffset>5400675</wp:posOffset>
                </wp:positionV>
                <wp:extent cx="5915025" cy="129540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5915025" cy="1295400"/>
                        </a:xfrm>
                        <a:prstGeom prst="rect">
                          <a:avLst/>
                        </a:prstGeom>
                        <a:solidFill>
                          <a:schemeClr val="lt1"/>
                        </a:solidFill>
                        <a:ln w="6350">
                          <a:solidFill>
                            <a:prstClr val="black"/>
                          </a:solidFill>
                        </a:ln>
                      </wps:spPr>
                      <wps:txbx>
                        <w:txbxContent>
                          <w:p w14:paraId="3BB5C286" w14:textId="3C53CBF2" w:rsidR="00BF338A" w:rsidRPr="00BA3094" w:rsidRDefault="00BF338A">
                            <w:r>
                              <w:rPr>
                                <w:b/>
                              </w:rPr>
                              <w:t>Rq-non5:</w:t>
                            </w:r>
                            <w:r>
                              <w:t xml:space="preserve"> Recoverability</w:t>
                            </w:r>
                            <w:r>
                              <w:tab/>
                            </w:r>
                          </w:p>
                          <w:p w14:paraId="6D19EF93" w14:textId="6F464410" w:rsidR="00BF338A" w:rsidRPr="00BA3094" w:rsidRDefault="00BF338A">
                            <w:r>
                              <w:rPr>
                                <w:b/>
                              </w:rPr>
                              <w:t>Description:</w:t>
                            </w:r>
                            <w:r>
                              <w:t xml:space="preserve"> System must have a backup plan so that it can recover in any problematic situation such as damage files.</w:t>
                            </w:r>
                          </w:p>
                          <w:p w14:paraId="2ECDAE8C" w14:textId="1BC5CF08" w:rsidR="00BF338A" w:rsidRPr="00E511D0" w:rsidRDefault="00BF338A">
                            <w:r>
                              <w:rPr>
                                <w:b/>
                              </w:rPr>
                              <w:t>Rational:</w:t>
                            </w:r>
                            <w:r>
                              <w:t xml:space="preserve"> To maintain availability of the data.</w:t>
                            </w:r>
                          </w:p>
                          <w:p w14:paraId="58DA2C17" w14:textId="6E39ED00" w:rsidR="00BF338A" w:rsidRPr="00E5630D" w:rsidRDefault="00BF338A">
                            <w:r>
                              <w:rPr>
                                <w:b/>
                              </w:rPr>
                              <w:t xml:space="preserve">Dependencies: </w:t>
                            </w:r>
                            <w: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E6868D" id="Text Box 12" o:spid="_x0000_s1040" type="#_x0000_t202" style="position:absolute;margin-left:0;margin-top:425.25pt;width:465.75pt;height:102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" fillcolor="white [3201]" strokeweight=".5pt">
                <v:textbox>
                  <w:txbxContent>
                    <w:p w14:paraId="3BB5C286" w14:textId="3C53CBF2" w:rsidR="00BF338A" w:rsidRPr="00BA3094" w:rsidRDefault="00BF338A">
                      <w:r>
                        <w:rPr>
                          <w:b/>
                        </w:rPr>
                        <w:t>Rq-non5:</w:t>
                      </w:r>
                      <w:r>
                        <w:t xml:space="preserve"> Recoverability</w:t>
                      </w:r>
                      <w:r>
                        <w:tab/>
                      </w:r>
                    </w:p>
                    <w:p w14:paraId="6D19EF93" w14:textId="6F464410" w:rsidR="00BF338A" w:rsidRPr="00BA3094" w:rsidRDefault="00BF338A">
                      <w:r>
                        <w:rPr>
                          <w:b/>
                        </w:rPr>
                        <w:t>Description:</w:t>
                      </w:r>
                      <w:r>
                        <w:t xml:space="preserve"> System must have a backup plan so that it can recover in any problematic situation such as damage files.</w:t>
                      </w:r>
                    </w:p>
                    <w:p w14:paraId="2ECDAE8C" w14:textId="1BC5CF08" w:rsidR="00BF338A" w:rsidRPr="00E511D0" w:rsidRDefault="00BF338A">
                      <w:r>
                        <w:rPr>
                          <w:b/>
                        </w:rPr>
                        <w:t>Rational:</w:t>
                      </w:r>
                      <w:r>
                        <w:t xml:space="preserve"> To maintain availability of the data.</w:t>
                      </w:r>
                    </w:p>
                    <w:p w14:paraId="58DA2C17" w14:textId="6E39ED00" w:rsidR="00BF338A" w:rsidRPr="00E5630D" w:rsidRDefault="00BF338A">
                      <w:r>
                        <w:rPr>
                          <w:b/>
                        </w:rPr>
                        <w:t xml:space="preserve">Dependencies: </w:t>
                      </w:r>
                      <w:r>
                        <w:t>N/A</w:t>
                      </w:r>
                    </w:p>
                  </w:txbxContent>
                </v:textbox>
                <w10:wrap anchorx="margin"/>
              </v:shape>
            </w:pict>
          </mc:Fallback>
        </mc:AlternateContent>
      </w:r>
      <w:r w:rsidR="00AD5D3F" w:rsidRPr="006C1428">
        <w:rPr>
          <w:rFonts w:cs="Arial"/>
          <w:noProof/>
        </w:rPr>
        <mc:AlternateContent>
          <mc:Choice Requires="wps">
            <w:drawing>
              <wp:anchor distT="0" distB="0" distL="114300" distR="114300" simplePos="0" relativeHeight="251678720" behindDoc="0" locked="0" layoutInCell="1" allowOverlap="1" wp14:anchorId="6B33D010" wp14:editId="2D907A37">
                <wp:simplePos x="0" y="0"/>
                <wp:positionH relativeFrom="margin">
                  <wp:align>right</wp:align>
                </wp:positionH>
                <wp:positionV relativeFrom="paragraph">
                  <wp:posOffset>3914775</wp:posOffset>
                </wp:positionV>
                <wp:extent cx="5915025" cy="134302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5915025" cy="1343025"/>
                        </a:xfrm>
                        <a:prstGeom prst="rect">
                          <a:avLst/>
                        </a:prstGeom>
                        <a:solidFill>
                          <a:schemeClr val="lt1"/>
                        </a:solidFill>
                        <a:ln w="6350">
                          <a:solidFill>
                            <a:prstClr val="black"/>
                          </a:solidFill>
                        </a:ln>
                      </wps:spPr>
                      <wps:txbx>
                        <w:txbxContent>
                          <w:p w14:paraId="5BCE3F4B" w14:textId="14F17998" w:rsidR="00BF338A" w:rsidRPr="00AD5D3F" w:rsidRDefault="00BF338A">
                            <w:r>
                              <w:rPr>
                                <w:b/>
                              </w:rPr>
                              <w:t>Rq-non4:</w:t>
                            </w:r>
                            <w:r>
                              <w:t xml:space="preserve"> Reliability</w:t>
                            </w:r>
                          </w:p>
                          <w:p w14:paraId="7257B299" w14:textId="6A83BD8F" w:rsidR="00BF338A" w:rsidRPr="00AD5D3F" w:rsidRDefault="00BF338A">
                            <w:r>
                              <w:rPr>
                                <w:b/>
                              </w:rPr>
                              <w:t xml:space="preserve">Description: </w:t>
                            </w:r>
                            <w:r>
                              <w:t xml:space="preserve">The result of calculation, measurements, </w:t>
                            </w:r>
                            <w:proofErr w:type="gramStart"/>
                            <w:r>
                              <w:t>functions</w:t>
                            </w:r>
                            <w:proofErr w:type="gramEnd"/>
                            <w:r>
                              <w:t xml:space="preserve"> must have a quality of being trustworthy. Customers and admin both should be able to rely on this system.</w:t>
                            </w:r>
                          </w:p>
                          <w:p w14:paraId="14101F3E" w14:textId="2307FE6E" w:rsidR="00BF338A" w:rsidRPr="00BA3094" w:rsidRDefault="00BF338A">
                            <w:r>
                              <w:rPr>
                                <w:b/>
                              </w:rPr>
                              <w:t xml:space="preserve">Rational: </w:t>
                            </w:r>
                            <w:r>
                              <w:t>T</w:t>
                            </w:r>
                            <w:r w:rsidRPr="00BA3094">
                              <w:t>o eliminate</w:t>
                            </w:r>
                            <w:r>
                              <w:t xml:space="preserve"> the problems</w:t>
                            </w:r>
                          </w:p>
                          <w:p w14:paraId="0E88E254" w14:textId="57761BEC" w:rsidR="00BF338A" w:rsidRPr="001747E5" w:rsidRDefault="00BF338A">
                            <w:r>
                              <w:rPr>
                                <w:b/>
                              </w:rPr>
                              <w:t>Dependencies:</w:t>
                            </w:r>
                            <w:r>
                              <w:t xml:space="preserve"> Q-non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3D010" id="Text Box 6" o:spid="_x0000_s1041" type="#_x0000_t202" style="position:absolute;margin-left:414.55pt;margin-top:308.25pt;width:465.75pt;height:105.7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" fillcolor="white [3201]" strokeweight=".5pt">
                <v:textbox>
                  <w:txbxContent>
                    <w:p w14:paraId="5BCE3F4B" w14:textId="14F17998" w:rsidR="00BF338A" w:rsidRPr="00AD5D3F" w:rsidRDefault="00BF338A">
                      <w:r>
                        <w:rPr>
                          <w:b/>
                        </w:rPr>
                        <w:t>Rq-non4:</w:t>
                      </w:r>
                      <w:r>
                        <w:t xml:space="preserve"> Reliability</w:t>
                      </w:r>
                    </w:p>
                    <w:p w14:paraId="7257B299" w14:textId="6A83BD8F" w:rsidR="00BF338A" w:rsidRPr="00AD5D3F" w:rsidRDefault="00BF338A">
                      <w:r>
                        <w:rPr>
                          <w:b/>
                        </w:rPr>
                        <w:t xml:space="preserve">Description: </w:t>
                      </w:r>
                      <w:r>
                        <w:t xml:space="preserve">The result of calculation, measurements, </w:t>
                      </w:r>
                      <w:proofErr w:type="gramStart"/>
                      <w:r>
                        <w:t>functions</w:t>
                      </w:r>
                      <w:proofErr w:type="gramEnd"/>
                      <w:r>
                        <w:t xml:space="preserve"> must have a quality of being trustworthy. Customers and admin both should be able to rely on this system.</w:t>
                      </w:r>
                    </w:p>
                    <w:p w14:paraId="14101F3E" w14:textId="2307FE6E" w:rsidR="00BF338A" w:rsidRPr="00BA3094" w:rsidRDefault="00BF338A">
                      <w:r>
                        <w:rPr>
                          <w:b/>
                        </w:rPr>
                        <w:t xml:space="preserve">Rational: </w:t>
                      </w:r>
                      <w:r>
                        <w:t>T</w:t>
                      </w:r>
                      <w:r w:rsidRPr="00BA3094">
                        <w:t>o eliminate</w:t>
                      </w:r>
                      <w:r>
                        <w:t xml:space="preserve"> the problems</w:t>
                      </w:r>
                    </w:p>
                    <w:p w14:paraId="0E88E254" w14:textId="57761BEC" w:rsidR="00BF338A" w:rsidRPr="001747E5" w:rsidRDefault="00BF338A">
                      <w:r>
                        <w:rPr>
                          <w:b/>
                        </w:rPr>
                        <w:t>Dependencies:</w:t>
                      </w:r>
                      <w:r>
                        <w:t xml:space="preserve"> Q-non7</w:t>
                      </w:r>
                    </w:p>
                  </w:txbxContent>
                </v:textbox>
                <w10:wrap anchorx="margin"/>
              </v:shape>
            </w:pict>
          </mc:Fallback>
        </mc:AlternateContent>
      </w:r>
      <w:r w:rsidR="00AD5D3F" w:rsidRPr="006C1428">
        <w:rPr>
          <w:rFonts w:cs="Arial"/>
          <w:noProof/>
        </w:rPr>
        <mc:AlternateContent>
          <mc:Choice Requires="wps">
            <w:drawing>
              <wp:anchor distT="0" distB="0" distL="114300" distR="114300" simplePos="0" relativeHeight="251677696" behindDoc="0" locked="0" layoutInCell="1" allowOverlap="1" wp14:anchorId="2E541FA0" wp14:editId="7F4EAD28">
                <wp:simplePos x="0" y="0"/>
                <wp:positionH relativeFrom="margin">
                  <wp:align>right</wp:align>
                </wp:positionH>
                <wp:positionV relativeFrom="paragraph">
                  <wp:posOffset>2609851</wp:posOffset>
                </wp:positionV>
                <wp:extent cx="5915025" cy="116205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5915025" cy="1162050"/>
                        </a:xfrm>
                        <a:prstGeom prst="rect">
                          <a:avLst/>
                        </a:prstGeom>
                        <a:solidFill>
                          <a:schemeClr val="lt1"/>
                        </a:solidFill>
                        <a:ln w="6350">
                          <a:solidFill>
                            <a:prstClr val="black"/>
                          </a:solidFill>
                        </a:ln>
                      </wps:spPr>
                      <wps:txbx>
                        <w:txbxContent>
                          <w:p w14:paraId="585B5491" w14:textId="4FA976FE" w:rsidR="00BF338A" w:rsidRPr="00AD5D3F" w:rsidRDefault="00BF338A">
                            <w:r>
                              <w:rPr>
                                <w:b/>
                              </w:rPr>
                              <w:t xml:space="preserve">Rq-non3: </w:t>
                            </w:r>
                            <w:r>
                              <w:t>Availability</w:t>
                            </w:r>
                          </w:p>
                          <w:p w14:paraId="26F69160" w14:textId="2457823E" w:rsidR="00BF338A" w:rsidRPr="00AD5D3F" w:rsidRDefault="00BF338A">
                            <w:r>
                              <w:rPr>
                                <w:b/>
                              </w:rPr>
                              <w:t>Description:</w:t>
                            </w:r>
                            <w:r>
                              <w:t xml:space="preserve"> System must be always accessible to the customers.</w:t>
                            </w:r>
                          </w:p>
                          <w:p w14:paraId="0986AC1A" w14:textId="3C1B4246" w:rsidR="00BF338A" w:rsidRPr="00AD5D3F" w:rsidRDefault="00BF338A">
                            <w:r>
                              <w:rPr>
                                <w:b/>
                              </w:rPr>
                              <w:t xml:space="preserve">Rational: </w:t>
                            </w:r>
                            <w:r>
                              <w:t>To maintain the system availability to the customers.</w:t>
                            </w:r>
                          </w:p>
                          <w:p w14:paraId="45A9163F" w14:textId="1AE96F6E" w:rsidR="00BF338A" w:rsidRPr="00BA3094" w:rsidRDefault="00BF338A">
                            <w:r>
                              <w:rPr>
                                <w:b/>
                              </w:rPr>
                              <w:t>Dependencies:</w:t>
                            </w:r>
                            <w:r>
                              <w:t xml:space="preserve"> Q-non4, Q-non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41FA0" id="Text Box 5" o:spid="_x0000_s1042" type="#_x0000_t202" style="position:absolute;margin-left:414.55pt;margin-top:205.5pt;width:465.75pt;height:91.5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" fillcolor="white [3201]" strokeweight=".5pt">
                <v:textbox>
                  <w:txbxContent>
                    <w:p w14:paraId="585B5491" w14:textId="4FA976FE" w:rsidR="00BF338A" w:rsidRPr="00AD5D3F" w:rsidRDefault="00BF338A">
                      <w:r>
                        <w:rPr>
                          <w:b/>
                        </w:rPr>
                        <w:t xml:space="preserve">Rq-non3: </w:t>
                      </w:r>
                      <w:r>
                        <w:t>Availability</w:t>
                      </w:r>
                    </w:p>
                    <w:p w14:paraId="26F69160" w14:textId="2457823E" w:rsidR="00BF338A" w:rsidRPr="00AD5D3F" w:rsidRDefault="00BF338A">
                      <w:r>
                        <w:rPr>
                          <w:b/>
                        </w:rPr>
                        <w:t>Description:</w:t>
                      </w:r>
                      <w:r>
                        <w:t xml:space="preserve"> System must be always accessible to the customers.</w:t>
                      </w:r>
                    </w:p>
                    <w:p w14:paraId="0986AC1A" w14:textId="3C1B4246" w:rsidR="00BF338A" w:rsidRPr="00AD5D3F" w:rsidRDefault="00BF338A">
                      <w:r>
                        <w:rPr>
                          <w:b/>
                        </w:rPr>
                        <w:t xml:space="preserve">Rational: </w:t>
                      </w:r>
                      <w:r>
                        <w:t>To maintain the system availability to the customers.</w:t>
                      </w:r>
                    </w:p>
                    <w:p w14:paraId="45A9163F" w14:textId="1AE96F6E" w:rsidR="00BF338A" w:rsidRPr="00BA3094" w:rsidRDefault="00BF338A">
                      <w:r>
                        <w:rPr>
                          <w:b/>
                        </w:rPr>
                        <w:t>Dependencies:</w:t>
                      </w:r>
                      <w:r>
                        <w:t xml:space="preserve"> Q-non4, Q-non5</w:t>
                      </w:r>
                    </w:p>
                  </w:txbxContent>
                </v:textbox>
                <w10:wrap anchorx="margin"/>
              </v:shape>
            </w:pict>
          </mc:Fallback>
        </mc:AlternateContent>
      </w:r>
      <w:r w:rsidR="00167109" w:rsidRPr="006C1428">
        <w:rPr>
          <w:rFonts w:cs="Arial"/>
          <w:noProof/>
        </w:rPr>
        <mc:AlternateContent>
          <mc:Choice Requires="wps">
            <w:drawing>
              <wp:anchor distT="0" distB="0" distL="114300" distR="114300" simplePos="0" relativeHeight="251676672" behindDoc="0" locked="0" layoutInCell="1" allowOverlap="1" wp14:anchorId="25AA57CE" wp14:editId="125F173C">
                <wp:simplePos x="0" y="0"/>
                <wp:positionH relativeFrom="margin">
                  <wp:align>right</wp:align>
                </wp:positionH>
                <wp:positionV relativeFrom="paragraph">
                  <wp:posOffset>1304925</wp:posOffset>
                </wp:positionV>
                <wp:extent cx="5924550" cy="11620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5924550" cy="1162050"/>
                        </a:xfrm>
                        <a:prstGeom prst="rect">
                          <a:avLst/>
                        </a:prstGeom>
                        <a:solidFill>
                          <a:schemeClr val="lt1"/>
                        </a:solidFill>
                        <a:ln w="6350">
                          <a:solidFill>
                            <a:prstClr val="black"/>
                          </a:solidFill>
                        </a:ln>
                      </wps:spPr>
                      <wps:txbx>
                        <w:txbxContent>
                          <w:p w14:paraId="4BD91DD4" w14:textId="1438EF25" w:rsidR="00BF338A" w:rsidRPr="00167109" w:rsidRDefault="00BF338A">
                            <w:r>
                              <w:rPr>
                                <w:b/>
                              </w:rPr>
                              <w:t>Rq-non2:</w:t>
                            </w:r>
                            <w:r>
                              <w:t xml:space="preserve"> Scalability</w:t>
                            </w:r>
                          </w:p>
                          <w:p w14:paraId="5A6FF4F0" w14:textId="6117AF6C" w:rsidR="00BF338A" w:rsidRPr="00167109" w:rsidRDefault="00BF338A">
                            <w:r>
                              <w:rPr>
                                <w:b/>
                              </w:rPr>
                              <w:t>Description:</w:t>
                            </w:r>
                            <w:r>
                              <w:t xml:space="preserve"> The web-application should be able to withstand large number of data.</w:t>
                            </w:r>
                          </w:p>
                          <w:p w14:paraId="2C3691B4" w14:textId="50A5B168" w:rsidR="00BF338A" w:rsidRPr="00167109" w:rsidRDefault="00BF338A">
                            <w:r>
                              <w:rPr>
                                <w:b/>
                              </w:rPr>
                              <w:t xml:space="preserve">Rational: </w:t>
                            </w:r>
                            <w:r>
                              <w:t>To make this system work properly even on the increase in size or volume.</w:t>
                            </w:r>
                          </w:p>
                          <w:p w14:paraId="052BC5DA" w14:textId="1ECAB261" w:rsidR="00BF338A" w:rsidRPr="00BA3094" w:rsidRDefault="00BF338A">
                            <w:r>
                              <w:rPr>
                                <w:b/>
                              </w:rPr>
                              <w:t>Dependencies:</w:t>
                            </w:r>
                            <w:r>
                              <w:t xml:space="preserve"> Q-non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A57CE" id="Text Box 3" o:spid="_x0000_s1043" type="#_x0000_t202" style="position:absolute;margin-left:415.3pt;margin-top:102.75pt;width:466.5pt;height:91.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" fillcolor="white [3201]" strokeweight=".5pt">
                <v:textbox>
                  <w:txbxContent>
                    <w:p w14:paraId="4BD91DD4" w14:textId="1438EF25" w:rsidR="00BF338A" w:rsidRPr="00167109" w:rsidRDefault="00BF338A">
                      <w:r>
                        <w:rPr>
                          <w:b/>
                        </w:rPr>
                        <w:t>Rq-non2:</w:t>
                      </w:r>
                      <w:r>
                        <w:t xml:space="preserve"> Scalability</w:t>
                      </w:r>
                    </w:p>
                    <w:p w14:paraId="5A6FF4F0" w14:textId="6117AF6C" w:rsidR="00BF338A" w:rsidRPr="00167109" w:rsidRDefault="00BF338A">
                      <w:r>
                        <w:rPr>
                          <w:b/>
                        </w:rPr>
                        <w:t>Description:</w:t>
                      </w:r>
                      <w:r>
                        <w:t xml:space="preserve"> The web-application should be able to withstand large number of data.</w:t>
                      </w:r>
                    </w:p>
                    <w:p w14:paraId="2C3691B4" w14:textId="50A5B168" w:rsidR="00BF338A" w:rsidRPr="00167109" w:rsidRDefault="00BF338A">
                      <w:r>
                        <w:rPr>
                          <w:b/>
                        </w:rPr>
                        <w:t xml:space="preserve">Rational: </w:t>
                      </w:r>
                      <w:r>
                        <w:t>To make this system work properly even on the increase in size or volume.</w:t>
                      </w:r>
                    </w:p>
                    <w:p w14:paraId="052BC5DA" w14:textId="1ECAB261" w:rsidR="00BF338A" w:rsidRPr="00BA3094" w:rsidRDefault="00BF338A">
                      <w:r>
                        <w:rPr>
                          <w:b/>
                        </w:rPr>
                        <w:t>Dependencies:</w:t>
                      </w:r>
                      <w:r>
                        <w:t xml:space="preserve"> Q-non4</w:t>
                      </w:r>
                    </w:p>
                  </w:txbxContent>
                </v:textbox>
                <w10:wrap anchorx="margin"/>
              </v:shape>
            </w:pict>
          </mc:Fallback>
        </mc:AlternateContent>
      </w:r>
      <w:r w:rsidR="00AF7C50" w:rsidRPr="006C1428">
        <w:rPr>
          <w:rFonts w:cs="Arial"/>
          <w:noProof/>
        </w:rPr>
        <mc:AlternateContent>
          <mc:Choice Requires="wps">
            <w:drawing>
              <wp:anchor distT="0" distB="0" distL="114300" distR="114300" simplePos="0" relativeHeight="251675648" behindDoc="0" locked="0" layoutInCell="1" allowOverlap="1" wp14:anchorId="351956B9" wp14:editId="612AE931">
                <wp:simplePos x="0" y="0"/>
                <wp:positionH relativeFrom="margin">
                  <wp:align>right</wp:align>
                </wp:positionH>
                <wp:positionV relativeFrom="paragraph">
                  <wp:posOffset>9525</wp:posOffset>
                </wp:positionV>
                <wp:extent cx="5924550" cy="115252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5924550" cy="1152525"/>
                        </a:xfrm>
                        <a:prstGeom prst="rect">
                          <a:avLst/>
                        </a:prstGeom>
                        <a:solidFill>
                          <a:schemeClr val="lt1"/>
                        </a:solidFill>
                        <a:ln w="6350">
                          <a:solidFill>
                            <a:prstClr val="black"/>
                          </a:solidFill>
                        </a:ln>
                      </wps:spPr>
                      <wps:txbx>
                        <w:txbxContent>
                          <w:p w14:paraId="2482F947" w14:textId="0AEF7B66" w:rsidR="00BF338A" w:rsidRPr="00E7575C" w:rsidRDefault="00BF338A">
                            <w:r>
                              <w:rPr>
                                <w:b/>
                              </w:rPr>
                              <w:t>Rq-non1:</w:t>
                            </w:r>
                            <w:r>
                              <w:t xml:space="preserve"> Performance</w:t>
                            </w:r>
                          </w:p>
                          <w:p w14:paraId="1E20E7B7" w14:textId="415ABA07" w:rsidR="00BF338A" w:rsidRPr="00E7575C" w:rsidRDefault="00BF338A">
                            <w:r>
                              <w:rPr>
                                <w:b/>
                              </w:rPr>
                              <w:t xml:space="preserve">Description: </w:t>
                            </w:r>
                            <w:r>
                              <w:t>The web-application should have fast response time and fast data throughput.</w:t>
                            </w:r>
                          </w:p>
                          <w:p w14:paraId="2D187D0D" w14:textId="2D9E4703" w:rsidR="00BF338A" w:rsidRPr="00E7575C" w:rsidRDefault="00BF338A">
                            <w:r>
                              <w:rPr>
                                <w:b/>
                              </w:rPr>
                              <w:t xml:space="preserve">Rational: </w:t>
                            </w:r>
                            <w:r>
                              <w:t>To make this system work properly and accurately.</w:t>
                            </w:r>
                          </w:p>
                          <w:p w14:paraId="4D7B617D" w14:textId="109926F2" w:rsidR="00BF338A" w:rsidRPr="00AD5D3F" w:rsidRDefault="00BF338A">
                            <w:r>
                              <w:rPr>
                                <w:b/>
                              </w:rPr>
                              <w:t xml:space="preserve">Dependencies: </w:t>
                            </w:r>
                            <w:r>
                              <w:t>Q-non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956B9" id="Text Box 2" o:spid="_x0000_s1044" type="#_x0000_t202" style="position:absolute;margin-left:415.3pt;margin-top:.75pt;width:466.5pt;height:90.7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" fillcolor="white [3201]" strokeweight=".5pt">
                <v:textbox>
                  <w:txbxContent>
                    <w:p w14:paraId="2482F947" w14:textId="0AEF7B66" w:rsidR="00BF338A" w:rsidRPr="00E7575C" w:rsidRDefault="00BF338A">
                      <w:r>
                        <w:rPr>
                          <w:b/>
                        </w:rPr>
                        <w:t>Rq-non1:</w:t>
                      </w:r>
                      <w:r>
                        <w:t xml:space="preserve"> Performance</w:t>
                      </w:r>
                    </w:p>
                    <w:p w14:paraId="1E20E7B7" w14:textId="415ABA07" w:rsidR="00BF338A" w:rsidRPr="00E7575C" w:rsidRDefault="00BF338A">
                      <w:r>
                        <w:rPr>
                          <w:b/>
                        </w:rPr>
                        <w:t xml:space="preserve">Description: </w:t>
                      </w:r>
                      <w:r>
                        <w:t>The web-application should have fast response time and fast data throughput.</w:t>
                      </w:r>
                    </w:p>
                    <w:p w14:paraId="2D187D0D" w14:textId="2D9E4703" w:rsidR="00BF338A" w:rsidRPr="00E7575C" w:rsidRDefault="00BF338A">
                      <w:r>
                        <w:rPr>
                          <w:b/>
                        </w:rPr>
                        <w:t xml:space="preserve">Rational: </w:t>
                      </w:r>
                      <w:r>
                        <w:t>To make this system work properly and accurately.</w:t>
                      </w:r>
                    </w:p>
                    <w:p w14:paraId="4D7B617D" w14:textId="109926F2" w:rsidR="00BF338A" w:rsidRPr="00AD5D3F" w:rsidRDefault="00BF338A">
                      <w:r>
                        <w:rPr>
                          <w:b/>
                        </w:rPr>
                        <w:t xml:space="preserve">Dependencies: </w:t>
                      </w:r>
                      <w:r>
                        <w:t>Q-non2</w:t>
                      </w:r>
                    </w:p>
                  </w:txbxContent>
                </v:textbox>
                <w10:wrap anchorx="margin"/>
              </v:shape>
            </w:pict>
          </mc:Fallback>
        </mc:AlternateContent>
      </w:r>
      <w:r w:rsidR="00C42FDC" w:rsidRPr="006C1428">
        <w:rPr>
          <w:rFonts w:cs="Arial"/>
        </w:rPr>
        <w:br w:type="page"/>
      </w:r>
      <w:r w:rsidR="00BF338A">
        <w:rPr>
          <w:rFonts w:cs="Arial"/>
        </w:rPr>
        <w:lastRenderedPageBreak/>
        <w:t>Se</w:t>
      </w:r>
    </w:p>
    <w:p w14:paraId="32479E4B" w14:textId="3943E0A8" w:rsidR="001747E5" w:rsidRPr="006C1428" w:rsidRDefault="003A26C6">
      <w:pPr>
        <w:rPr>
          <w:rFonts w:eastAsiaTheme="majorEastAsia" w:cs="Arial"/>
          <w:b/>
          <w:color w:val="000000" w:themeColor="text1"/>
          <w:sz w:val="24"/>
          <w:szCs w:val="24"/>
        </w:rPr>
      </w:pPr>
      <w:r w:rsidRPr="006C1428">
        <w:rPr>
          <w:rFonts w:cs="Arial"/>
          <w:b/>
          <w:noProof/>
          <w:color w:val="000000" w:themeColor="text1"/>
          <w:sz w:val="24"/>
          <w:szCs w:val="24"/>
        </w:rPr>
        <mc:AlternateContent>
          <mc:Choice Requires="wps">
            <w:drawing>
              <wp:anchor distT="0" distB="0" distL="114300" distR="114300" simplePos="0" relativeHeight="251684864" behindDoc="0" locked="0" layoutInCell="1" allowOverlap="1" wp14:anchorId="7C0E60CC" wp14:editId="4A1C8634">
                <wp:simplePos x="0" y="0"/>
                <wp:positionH relativeFrom="margin">
                  <wp:align>right</wp:align>
                </wp:positionH>
                <wp:positionV relativeFrom="paragraph">
                  <wp:posOffset>4076700</wp:posOffset>
                </wp:positionV>
                <wp:extent cx="5924550" cy="1181100"/>
                <wp:effectExtent l="0" t="0" r="19050" b="19050"/>
                <wp:wrapNone/>
                <wp:docPr id="24" name="Text Box 24"/>
                <wp:cNvGraphicFramePr/>
                <a:graphic xmlns:a="http://schemas.openxmlformats.org/drawingml/2006/main">
                  <a:graphicData uri="http://schemas.microsoft.com/office/word/2010/wordprocessingShape">
                    <wps:wsp>
                      <wps:cNvSpPr txBox="1"/>
                      <wps:spPr>
                        <a:xfrm>
                          <a:off x="0" y="0"/>
                          <a:ext cx="5924550" cy="1181100"/>
                        </a:xfrm>
                        <a:prstGeom prst="rect">
                          <a:avLst/>
                        </a:prstGeom>
                        <a:solidFill>
                          <a:schemeClr val="lt1"/>
                        </a:solidFill>
                        <a:ln w="6350">
                          <a:solidFill>
                            <a:prstClr val="black"/>
                          </a:solidFill>
                        </a:ln>
                      </wps:spPr>
                      <wps:txbx>
                        <w:txbxContent>
                          <w:p w14:paraId="68DA5BDE" w14:textId="2BA9F460" w:rsidR="00BF338A" w:rsidRPr="003A26C6" w:rsidRDefault="00BF338A">
                            <w:r>
                              <w:rPr>
                                <w:b/>
                              </w:rPr>
                              <w:t xml:space="preserve">Rq-non10: </w:t>
                            </w:r>
                            <w:r>
                              <w:t>Legal</w:t>
                            </w:r>
                            <w:r>
                              <w:tab/>
                            </w:r>
                            <w:bookmarkStart w:id="6" w:name="_GoBack"/>
                          </w:p>
                          <w:p w14:paraId="4F7FDDBA" w14:textId="3738EE8B" w:rsidR="00BF338A" w:rsidRPr="003A26C6" w:rsidRDefault="00BF338A">
                            <w:r>
                              <w:rPr>
                                <w:b/>
                              </w:rPr>
                              <w:t xml:space="preserve">Description: </w:t>
                            </w:r>
                            <w:r>
                              <w:t>System should work in a legal parameter.</w:t>
                            </w:r>
                          </w:p>
                          <w:p w14:paraId="758BFF47" w14:textId="57206553" w:rsidR="00BF338A" w:rsidRPr="003A26C6" w:rsidRDefault="00BF338A">
                            <w:r>
                              <w:rPr>
                                <w:b/>
                              </w:rPr>
                              <w:t xml:space="preserve">Rational: </w:t>
                            </w:r>
                            <w:r>
                              <w:t>To provide legal security to the system.</w:t>
                            </w:r>
                          </w:p>
                          <w:bookmarkEnd w:id="6"/>
                          <w:p w14:paraId="13641E6F" w14:textId="0A80D8EF" w:rsidR="00BF338A" w:rsidRPr="003A26C6" w:rsidRDefault="00BF338A">
                            <w:r>
                              <w:rPr>
                                <w:b/>
                              </w:rPr>
                              <w:t xml:space="preserve">Dependencies: </w:t>
                            </w:r>
                            <w: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E60CC" id="Text Box 24" o:spid="_x0000_s1045" type="#_x0000_t202" style="position:absolute;margin-left:415.3pt;margin-top:321pt;width:466.5pt;height:93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" fillcolor="white [3201]" strokeweight=".5pt">
                <v:textbox>
                  <w:txbxContent>
                    <w:p w14:paraId="68DA5BDE" w14:textId="2BA9F460" w:rsidR="00BF338A" w:rsidRPr="003A26C6" w:rsidRDefault="00BF338A">
                      <w:r>
                        <w:rPr>
                          <w:b/>
                        </w:rPr>
                        <w:t xml:space="preserve">Rq-non10: </w:t>
                      </w:r>
                      <w:r>
                        <w:t>Legal</w:t>
                      </w:r>
                      <w:r>
                        <w:tab/>
                      </w:r>
                      <w:bookmarkStart w:id="7" w:name="_GoBack"/>
                    </w:p>
                    <w:p w14:paraId="4F7FDDBA" w14:textId="3738EE8B" w:rsidR="00BF338A" w:rsidRPr="003A26C6" w:rsidRDefault="00BF338A">
                      <w:r>
                        <w:rPr>
                          <w:b/>
                        </w:rPr>
                        <w:t xml:space="preserve">Description: </w:t>
                      </w:r>
                      <w:r>
                        <w:t>System should work in a legal parameter.</w:t>
                      </w:r>
                    </w:p>
                    <w:p w14:paraId="758BFF47" w14:textId="57206553" w:rsidR="00BF338A" w:rsidRPr="003A26C6" w:rsidRDefault="00BF338A">
                      <w:r>
                        <w:rPr>
                          <w:b/>
                        </w:rPr>
                        <w:t xml:space="preserve">Rational: </w:t>
                      </w:r>
                      <w:r>
                        <w:t>To provide legal security to the system.</w:t>
                      </w:r>
                    </w:p>
                    <w:bookmarkEnd w:id="7"/>
                    <w:p w14:paraId="13641E6F" w14:textId="0A80D8EF" w:rsidR="00BF338A" w:rsidRPr="003A26C6" w:rsidRDefault="00BF338A">
                      <w:r>
                        <w:rPr>
                          <w:b/>
                        </w:rPr>
                        <w:t xml:space="preserve">Dependencies: </w:t>
                      </w:r>
                      <w:r>
                        <w:t>N/A</w:t>
                      </w:r>
                    </w:p>
                  </w:txbxContent>
                </v:textbox>
                <w10:wrap anchorx="margin"/>
              </v:shape>
            </w:pict>
          </mc:Fallback>
        </mc:AlternateContent>
      </w:r>
      <w:r w:rsidR="00E5630D" w:rsidRPr="006C1428">
        <w:rPr>
          <w:rFonts w:cs="Arial"/>
          <w:b/>
          <w:noProof/>
          <w:color w:val="000000" w:themeColor="text1"/>
          <w:sz w:val="24"/>
          <w:szCs w:val="24"/>
        </w:rPr>
        <mc:AlternateContent>
          <mc:Choice Requires="wps">
            <w:drawing>
              <wp:anchor distT="0" distB="0" distL="114300" distR="114300" simplePos="0" relativeHeight="251683840" behindDoc="0" locked="0" layoutInCell="1" allowOverlap="1" wp14:anchorId="00F98979" wp14:editId="1B0C3CC8">
                <wp:simplePos x="0" y="0"/>
                <wp:positionH relativeFrom="margin">
                  <wp:align>right</wp:align>
                </wp:positionH>
                <wp:positionV relativeFrom="paragraph">
                  <wp:posOffset>2771775</wp:posOffset>
                </wp:positionV>
                <wp:extent cx="5924550" cy="116205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5924550" cy="1162050"/>
                        </a:xfrm>
                        <a:prstGeom prst="rect">
                          <a:avLst/>
                        </a:prstGeom>
                        <a:solidFill>
                          <a:schemeClr val="lt1"/>
                        </a:solidFill>
                        <a:ln w="6350">
                          <a:solidFill>
                            <a:prstClr val="black"/>
                          </a:solidFill>
                        </a:ln>
                      </wps:spPr>
                      <wps:txbx>
                        <w:txbxContent>
                          <w:p w14:paraId="21A7299B" w14:textId="5F900DB0" w:rsidR="00BF338A" w:rsidRPr="00E5630D" w:rsidRDefault="00BF338A">
                            <w:r>
                              <w:rPr>
                                <w:b/>
                              </w:rPr>
                              <w:t>Rq-non9:</w:t>
                            </w:r>
                            <w:r>
                              <w:t xml:space="preserve"> Usability</w:t>
                            </w:r>
                          </w:p>
                          <w:p w14:paraId="19B5C3CC" w14:textId="64F85643" w:rsidR="00BF338A" w:rsidRPr="00E5630D" w:rsidRDefault="00BF338A">
                            <w:r>
                              <w:rPr>
                                <w:b/>
                              </w:rPr>
                              <w:t xml:space="preserve">Description: </w:t>
                            </w:r>
                            <w:r>
                              <w:t>System should be able to use and learn easily.</w:t>
                            </w:r>
                          </w:p>
                          <w:p w14:paraId="31C74D45" w14:textId="3C76FB12" w:rsidR="00BF338A" w:rsidRPr="003A26C6" w:rsidRDefault="00BF338A">
                            <w:r>
                              <w:rPr>
                                <w:b/>
                              </w:rPr>
                              <w:t xml:space="preserve">Rational: </w:t>
                            </w:r>
                            <w:r>
                              <w:t>To increase the number of customers.</w:t>
                            </w:r>
                          </w:p>
                          <w:p w14:paraId="40F7D949" w14:textId="2516E8E1" w:rsidR="00BF338A" w:rsidRPr="003A26C6" w:rsidRDefault="00BF338A">
                            <w:r>
                              <w:rPr>
                                <w:b/>
                              </w:rPr>
                              <w:t xml:space="preserve">Dependencies: </w:t>
                            </w:r>
                            <w:r>
                              <w:t>R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98979" id="Text Box 16" o:spid="_x0000_s1046" type="#_x0000_t202" style="position:absolute;margin-left:415.3pt;margin-top:218.25pt;width:466.5pt;height:91.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" fillcolor="white [3201]" strokeweight=".5pt">
                <v:textbox>
                  <w:txbxContent>
                    <w:p w14:paraId="21A7299B" w14:textId="5F900DB0" w:rsidR="00BF338A" w:rsidRPr="00E5630D" w:rsidRDefault="00BF338A">
                      <w:r>
                        <w:rPr>
                          <w:b/>
                        </w:rPr>
                        <w:t>Rq-non9:</w:t>
                      </w:r>
                      <w:r>
                        <w:t xml:space="preserve"> Usability</w:t>
                      </w:r>
                    </w:p>
                    <w:p w14:paraId="19B5C3CC" w14:textId="64F85643" w:rsidR="00BF338A" w:rsidRPr="00E5630D" w:rsidRDefault="00BF338A">
                      <w:r>
                        <w:rPr>
                          <w:b/>
                        </w:rPr>
                        <w:t xml:space="preserve">Description: </w:t>
                      </w:r>
                      <w:r>
                        <w:t>System should be able to use and learn easily.</w:t>
                      </w:r>
                    </w:p>
                    <w:p w14:paraId="31C74D45" w14:textId="3C76FB12" w:rsidR="00BF338A" w:rsidRPr="003A26C6" w:rsidRDefault="00BF338A">
                      <w:r>
                        <w:rPr>
                          <w:b/>
                        </w:rPr>
                        <w:t xml:space="preserve">Rational: </w:t>
                      </w:r>
                      <w:r>
                        <w:t>To increase the number of customers.</w:t>
                      </w:r>
                    </w:p>
                    <w:p w14:paraId="40F7D949" w14:textId="2516E8E1" w:rsidR="00BF338A" w:rsidRPr="003A26C6" w:rsidRDefault="00BF338A">
                      <w:r>
                        <w:rPr>
                          <w:b/>
                        </w:rPr>
                        <w:t xml:space="preserve">Dependencies: </w:t>
                      </w:r>
                      <w:r>
                        <w:t>R1</w:t>
                      </w:r>
                    </w:p>
                  </w:txbxContent>
                </v:textbox>
                <w10:wrap anchorx="margin"/>
              </v:shape>
            </w:pict>
          </mc:Fallback>
        </mc:AlternateContent>
      </w:r>
      <w:r w:rsidR="00E5630D" w:rsidRPr="006C1428">
        <w:rPr>
          <w:rFonts w:cs="Arial"/>
          <w:b/>
          <w:noProof/>
          <w:color w:val="000000" w:themeColor="text1"/>
          <w:sz w:val="24"/>
          <w:szCs w:val="24"/>
        </w:rPr>
        <mc:AlternateContent>
          <mc:Choice Requires="wps">
            <w:drawing>
              <wp:anchor distT="0" distB="0" distL="114300" distR="114300" simplePos="0" relativeHeight="251682816" behindDoc="0" locked="0" layoutInCell="1" allowOverlap="1" wp14:anchorId="46BECE67" wp14:editId="2AFA189E">
                <wp:simplePos x="0" y="0"/>
                <wp:positionH relativeFrom="margin">
                  <wp:align>right</wp:align>
                </wp:positionH>
                <wp:positionV relativeFrom="paragraph">
                  <wp:posOffset>1476375</wp:posOffset>
                </wp:positionV>
                <wp:extent cx="5915025" cy="11525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5915025" cy="1152525"/>
                        </a:xfrm>
                        <a:prstGeom prst="rect">
                          <a:avLst/>
                        </a:prstGeom>
                        <a:solidFill>
                          <a:schemeClr val="lt1"/>
                        </a:solidFill>
                        <a:ln w="6350">
                          <a:solidFill>
                            <a:prstClr val="black"/>
                          </a:solidFill>
                        </a:ln>
                      </wps:spPr>
                      <wps:txbx>
                        <w:txbxContent>
                          <w:p w14:paraId="1B168799" w14:textId="447E8CA3" w:rsidR="00BF338A" w:rsidRPr="00E5630D" w:rsidRDefault="00BF338A">
                            <w:r>
                              <w:rPr>
                                <w:b/>
                              </w:rPr>
                              <w:t>Rq-non8:</w:t>
                            </w:r>
                            <w:r>
                              <w:t xml:space="preserve"> Environmental</w:t>
                            </w:r>
                          </w:p>
                          <w:p w14:paraId="53880C89" w14:textId="15D29257" w:rsidR="00BF338A" w:rsidRPr="00E5630D" w:rsidRDefault="00BF338A">
                            <w:r>
                              <w:rPr>
                                <w:b/>
                              </w:rPr>
                              <w:t>Description:</w:t>
                            </w:r>
                            <w:r>
                              <w:t xml:space="preserve"> System must be socially accepted.</w:t>
                            </w:r>
                          </w:p>
                          <w:p w14:paraId="2454D361" w14:textId="2BF149B7" w:rsidR="00BF338A" w:rsidRPr="00E5630D" w:rsidRDefault="00BF338A">
                            <w:r>
                              <w:rPr>
                                <w:b/>
                              </w:rPr>
                              <w:t xml:space="preserve">Rational: </w:t>
                            </w:r>
                            <w:r>
                              <w:t>To encourage more customers to use the website.</w:t>
                            </w:r>
                          </w:p>
                          <w:p w14:paraId="61674B24" w14:textId="0E0BB2FB" w:rsidR="00BF338A" w:rsidRPr="00E5630D" w:rsidRDefault="00BF338A">
                            <w:r>
                              <w:rPr>
                                <w:b/>
                              </w:rPr>
                              <w:t>Dependencies:</w:t>
                            </w:r>
                            <w:r>
                              <w:t xml:space="preserve"> 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ECE67" id="Text Box 15" o:spid="_x0000_s1047" type="#_x0000_t202" style="position:absolute;margin-left:414.55pt;margin-top:116.25pt;width:465.75pt;height:90.75pt;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" fillcolor="white [3201]" strokeweight=".5pt">
                <v:textbox>
                  <w:txbxContent>
                    <w:p w14:paraId="1B168799" w14:textId="447E8CA3" w:rsidR="00BF338A" w:rsidRPr="00E5630D" w:rsidRDefault="00BF338A">
                      <w:r>
                        <w:rPr>
                          <w:b/>
                        </w:rPr>
                        <w:t>Rq-non8:</w:t>
                      </w:r>
                      <w:r>
                        <w:t xml:space="preserve"> Environmental</w:t>
                      </w:r>
                    </w:p>
                    <w:p w14:paraId="53880C89" w14:textId="15D29257" w:rsidR="00BF338A" w:rsidRPr="00E5630D" w:rsidRDefault="00BF338A">
                      <w:r>
                        <w:rPr>
                          <w:b/>
                        </w:rPr>
                        <w:t>Description:</w:t>
                      </w:r>
                      <w:r>
                        <w:t xml:space="preserve"> System must be socially accepted.</w:t>
                      </w:r>
                    </w:p>
                    <w:p w14:paraId="2454D361" w14:textId="2BF149B7" w:rsidR="00BF338A" w:rsidRPr="00E5630D" w:rsidRDefault="00BF338A">
                      <w:r>
                        <w:rPr>
                          <w:b/>
                        </w:rPr>
                        <w:t xml:space="preserve">Rational: </w:t>
                      </w:r>
                      <w:r>
                        <w:t>To encourage more customers to use the website.</w:t>
                      </w:r>
                    </w:p>
                    <w:p w14:paraId="61674B24" w14:textId="0E0BB2FB" w:rsidR="00BF338A" w:rsidRPr="00E5630D" w:rsidRDefault="00BF338A">
                      <w:r>
                        <w:rPr>
                          <w:b/>
                        </w:rPr>
                        <w:t>Dependencies:</w:t>
                      </w:r>
                      <w:r>
                        <w:t xml:space="preserve"> N/A</w:t>
                      </w:r>
                    </w:p>
                  </w:txbxContent>
                </v:textbox>
                <w10:wrap anchorx="margin"/>
              </v:shape>
            </w:pict>
          </mc:Fallback>
        </mc:AlternateContent>
      </w:r>
      <w:r w:rsidR="00E5630D" w:rsidRPr="006C1428">
        <w:rPr>
          <w:rFonts w:cs="Arial"/>
          <w:b/>
          <w:noProof/>
          <w:color w:val="000000" w:themeColor="text1"/>
          <w:sz w:val="24"/>
          <w:szCs w:val="24"/>
        </w:rPr>
        <mc:AlternateContent>
          <mc:Choice Requires="wps">
            <w:drawing>
              <wp:anchor distT="0" distB="0" distL="114300" distR="114300" simplePos="0" relativeHeight="251681792" behindDoc="0" locked="0" layoutInCell="1" allowOverlap="1" wp14:anchorId="1EADE20D" wp14:editId="699CA648">
                <wp:simplePos x="0" y="0"/>
                <wp:positionH relativeFrom="margin">
                  <wp:align>right</wp:align>
                </wp:positionH>
                <wp:positionV relativeFrom="paragraph">
                  <wp:posOffset>9526</wp:posOffset>
                </wp:positionV>
                <wp:extent cx="5924550" cy="13239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5924550" cy="1323975"/>
                        </a:xfrm>
                        <a:prstGeom prst="rect">
                          <a:avLst/>
                        </a:prstGeom>
                        <a:solidFill>
                          <a:schemeClr val="lt1"/>
                        </a:solidFill>
                        <a:ln w="6350">
                          <a:solidFill>
                            <a:prstClr val="black"/>
                          </a:solidFill>
                        </a:ln>
                      </wps:spPr>
                      <wps:txbx>
                        <w:txbxContent>
                          <w:p w14:paraId="61FAEE18" w14:textId="59256F98" w:rsidR="00BF338A" w:rsidRPr="001747E5" w:rsidRDefault="00BF338A">
                            <w:r>
                              <w:rPr>
                                <w:b/>
                              </w:rPr>
                              <w:t xml:space="preserve">Rq-non7: </w:t>
                            </w:r>
                            <w:r>
                              <w:t>Security</w:t>
                            </w:r>
                          </w:p>
                          <w:p w14:paraId="2137D4D5" w14:textId="73999DC0" w:rsidR="00BF338A" w:rsidRPr="001747E5" w:rsidRDefault="00BF338A">
                            <w:r>
                              <w:rPr>
                                <w:b/>
                              </w:rPr>
                              <w:t xml:space="preserve">Description: </w:t>
                            </w:r>
                            <w:r>
                              <w:t>System must be able to encrypt the message while transferring and retrieving. It must maintain the data integrity.</w:t>
                            </w:r>
                          </w:p>
                          <w:p w14:paraId="02B09239" w14:textId="19CDD105" w:rsidR="00BF338A" w:rsidRPr="001747E5" w:rsidRDefault="00BF338A">
                            <w:r>
                              <w:rPr>
                                <w:b/>
                              </w:rPr>
                              <w:t xml:space="preserve">Rational: </w:t>
                            </w:r>
                            <w:r>
                              <w:t>To secure the customers confidentiality.</w:t>
                            </w:r>
                          </w:p>
                          <w:p w14:paraId="31156E65" w14:textId="284A73F9" w:rsidR="00BF338A" w:rsidRPr="00E5630D" w:rsidRDefault="00BF338A">
                            <w:r>
                              <w:rPr>
                                <w:b/>
                              </w:rPr>
                              <w:t xml:space="preserve">Dependencies: </w:t>
                            </w:r>
                            <w:r>
                              <w:t>R1, 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DE20D" id="Text Box 14" o:spid="_x0000_s1048" type="#_x0000_t202" style="position:absolute;margin-left:415.3pt;margin-top:.75pt;width:466.5pt;height:104.2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" fillcolor="white [3201]" strokeweight=".5pt">
                <v:textbox>
                  <w:txbxContent>
                    <w:p w14:paraId="61FAEE18" w14:textId="59256F98" w:rsidR="00BF338A" w:rsidRPr="001747E5" w:rsidRDefault="00BF338A">
                      <w:r>
                        <w:rPr>
                          <w:b/>
                        </w:rPr>
                        <w:t xml:space="preserve">Rq-non7: </w:t>
                      </w:r>
                      <w:r>
                        <w:t>Security</w:t>
                      </w:r>
                    </w:p>
                    <w:p w14:paraId="2137D4D5" w14:textId="73999DC0" w:rsidR="00BF338A" w:rsidRPr="001747E5" w:rsidRDefault="00BF338A">
                      <w:r>
                        <w:rPr>
                          <w:b/>
                        </w:rPr>
                        <w:t xml:space="preserve">Description: </w:t>
                      </w:r>
                      <w:r>
                        <w:t>System must be able to encrypt the message while transferring and retrieving. It must maintain the data integrity.</w:t>
                      </w:r>
                    </w:p>
                    <w:p w14:paraId="02B09239" w14:textId="19CDD105" w:rsidR="00BF338A" w:rsidRPr="001747E5" w:rsidRDefault="00BF338A">
                      <w:r>
                        <w:rPr>
                          <w:b/>
                        </w:rPr>
                        <w:t xml:space="preserve">Rational: </w:t>
                      </w:r>
                      <w:r>
                        <w:t>To secure the customers confidentiality.</w:t>
                      </w:r>
                    </w:p>
                    <w:p w14:paraId="31156E65" w14:textId="284A73F9" w:rsidR="00BF338A" w:rsidRPr="00E5630D" w:rsidRDefault="00BF338A">
                      <w:r>
                        <w:rPr>
                          <w:b/>
                        </w:rPr>
                        <w:t xml:space="preserve">Dependencies: </w:t>
                      </w:r>
                      <w:r>
                        <w:t>R1, R2</w:t>
                      </w:r>
                    </w:p>
                  </w:txbxContent>
                </v:textbox>
                <w10:wrap anchorx="margin"/>
              </v:shape>
            </w:pict>
          </mc:Fallback>
        </mc:AlternateContent>
      </w:r>
      <w:r w:rsidR="001747E5" w:rsidRPr="006C1428">
        <w:rPr>
          <w:rFonts w:cs="Arial"/>
          <w:b/>
          <w:color w:val="000000" w:themeColor="text1"/>
          <w:sz w:val="24"/>
          <w:szCs w:val="24"/>
        </w:rPr>
        <w:br w:type="page"/>
      </w:r>
    </w:p>
    <w:p w14:paraId="7111A307" w14:textId="31DF3C80" w:rsidR="00B03A0C" w:rsidRPr="006C1428" w:rsidRDefault="00B03A0C" w:rsidP="00B03A0C">
      <w:pPr>
        <w:pStyle w:val="Heading2"/>
        <w:rPr>
          <w:rFonts w:ascii="Arial" w:hAnsi="Arial" w:cs="Arial"/>
          <w:b/>
          <w:color w:val="000000" w:themeColor="text1"/>
          <w:sz w:val="24"/>
          <w:szCs w:val="24"/>
        </w:rPr>
      </w:pPr>
      <w:bookmarkStart w:id="8" w:name="_Toc505603202"/>
      <w:r w:rsidRPr="006C1428">
        <w:rPr>
          <w:rFonts w:ascii="Arial" w:hAnsi="Arial" w:cs="Arial"/>
          <w:b/>
          <w:color w:val="000000" w:themeColor="text1"/>
          <w:sz w:val="24"/>
          <w:szCs w:val="24"/>
        </w:rPr>
        <w:lastRenderedPageBreak/>
        <w:t xml:space="preserve">3.3. </w:t>
      </w:r>
      <w:r w:rsidR="00577F0D" w:rsidRPr="006C1428">
        <w:rPr>
          <w:rFonts w:ascii="Arial" w:hAnsi="Arial" w:cs="Arial"/>
          <w:b/>
          <w:color w:val="000000" w:themeColor="text1"/>
          <w:sz w:val="24"/>
          <w:szCs w:val="24"/>
        </w:rPr>
        <w:t>Prioritization</w:t>
      </w:r>
      <w:bookmarkEnd w:id="8"/>
    </w:p>
    <w:p w14:paraId="5C20C427" w14:textId="4CAD8538" w:rsidR="00577F0D" w:rsidRPr="006C1428" w:rsidRDefault="00577F0D" w:rsidP="00577F0D">
      <w:pPr>
        <w:rPr>
          <w:rFonts w:cs="Arial"/>
        </w:rPr>
      </w:pPr>
      <w:r w:rsidRPr="006C1428">
        <w:rPr>
          <w:rFonts w:cs="Arial"/>
        </w:rPr>
        <w:tab/>
        <w:t>Prioritization is the process of evaluation to a collection of function</w:t>
      </w:r>
      <w:r w:rsidR="002B1BE5" w:rsidRPr="006C1428">
        <w:rPr>
          <w:rFonts w:cs="Arial"/>
        </w:rPr>
        <w:t>al and non-functional requirements</w:t>
      </w:r>
      <w:r w:rsidRPr="006C1428">
        <w:rPr>
          <w:rFonts w:cs="Arial"/>
        </w:rPr>
        <w:t xml:space="preserve"> and classifying them according to their</w:t>
      </w:r>
      <w:r w:rsidR="002B1BE5" w:rsidRPr="006C1428">
        <w:rPr>
          <w:rFonts w:cs="Arial"/>
        </w:rPr>
        <w:t xml:space="preserve"> importance. We must prioritize the functional and non-functional requirements based on their impact </w:t>
      </w:r>
      <w:r w:rsidR="006058A4">
        <w:rPr>
          <w:rFonts w:cs="Arial"/>
          <w:noProof/>
        </w:rPr>
        <w:t>on</w:t>
      </w:r>
      <w:r w:rsidR="002B1BE5" w:rsidRPr="006C1428">
        <w:rPr>
          <w:rFonts w:cs="Arial"/>
        </w:rPr>
        <w:t xml:space="preserve"> the overall system. Time and money will be properly utilized by prioritizing the requirements. It helps to differentiate between immediate and long-term requirements of the system.</w:t>
      </w:r>
    </w:p>
    <w:p w14:paraId="490A913A" w14:textId="1A234780" w:rsidR="002B1BE5" w:rsidRPr="006C1428" w:rsidRDefault="002B1BE5" w:rsidP="00577F0D">
      <w:pPr>
        <w:rPr>
          <w:rFonts w:cs="Arial"/>
        </w:rPr>
      </w:pPr>
      <w:r w:rsidRPr="006C1428">
        <w:rPr>
          <w:rFonts w:cs="Arial"/>
        </w:rPr>
        <w:tab/>
        <w:t xml:space="preserve">There are various types of prioritization techniques such as </w:t>
      </w:r>
      <w:r w:rsidRPr="004F234F">
        <w:rPr>
          <w:rFonts w:cs="Arial"/>
          <w:noProof/>
        </w:rPr>
        <w:t>MoSCoW</w:t>
      </w:r>
      <w:r w:rsidRPr="006C1428">
        <w:rPr>
          <w:rFonts w:cs="Arial"/>
        </w:rPr>
        <w:t xml:space="preserve">, Needs-based analysis, </w:t>
      </w:r>
      <w:r w:rsidRPr="006058A4">
        <w:rPr>
          <w:rFonts w:cs="Arial"/>
          <w:noProof/>
        </w:rPr>
        <w:t>crowdsourcing</w:t>
      </w:r>
      <w:r w:rsidRPr="006C1428">
        <w:rPr>
          <w:rFonts w:cs="Arial"/>
        </w:rPr>
        <w:t xml:space="preserve">, and opportunity scoring. Among these </w:t>
      </w:r>
      <w:r w:rsidR="00CC58C5" w:rsidRPr="006C1428">
        <w:rPr>
          <w:rFonts w:cs="Arial"/>
        </w:rPr>
        <w:t xml:space="preserve">techniques, we are going to use </w:t>
      </w:r>
      <w:r w:rsidR="00CC58C5" w:rsidRPr="0050252A">
        <w:rPr>
          <w:rFonts w:cs="Arial"/>
          <w:noProof/>
        </w:rPr>
        <w:t>MoSCoW</w:t>
      </w:r>
      <w:r w:rsidR="00CC58C5" w:rsidRPr="006C1428">
        <w:rPr>
          <w:rFonts w:cs="Arial"/>
        </w:rPr>
        <w:t xml:space="preserve"> for prioritizing the requirements. It was developed by Dai Clegg in 1994. According to this technique, the requirements are categorized into following groups.</w:t>
      </w:r>
    </w:p>
    <w:p w14:paraId="6C6B758D" w14:textId="7FDE5263" w:rsidR="00CC58C5" w:rsidRPr="006C1428" w:rsidRDefault="00CC58C5" w:rsidP="00CC58C5">
      <w:pPr>
        <w:pStyle w:val="ListParagraph"/>
        <w:numPr>
          <w:ilvl w:val="0"/>
          <w:numId w:val="12"/>
        </w:numPr>
        <w:rPr>
          <w:rFonts w:cs="Arial"/>
        </w:rPr>
      </w:pPr>
      <w:r w:rsidRPr="006C1428">
        <w:rPr>
          <w:rFonts w:cs="Arial"/>
        </w:rPr>
        <w:t>M – Must have. This point describes those requirements that play an important role in the system. So, it must be fulfilled in the final system.</w:t>
      </w:r>
    </w:p>
    <w:p w14:paraId="0F0BA5B7" w14:textId="7A810245" w:rsidR="00CC58C5" w:rsidRPr="006C1428" w:rsidRDefault="00CC58C5" w:rsidP="00CC58C5">
      <w:pPr>
        <w:pStyle w:val="ListParagraph"/>
        <w:numPr>
          <w:ilvl w:val="0"/>
          <w:numId w:val="12"/>
        </w:numPr>
        <w:rPr>
          <w:rFonts w:cs="Arial"/>
        </w:rPr>
      </w:pPr>
      <w:r w:rsidRPr="006C1428">
        <w:rPr>
          <w:rFonts w:cs="Arial"/>
        </w:rPr>
        <w:t>S – Should have.</w:t>
      </w:r>
      <w:r w:rsidR="0027286C" w:rsidRPr="006C1428">
        <w:rPr>
          <w:rFonts w:cs="Arial"/>
        </w:rPr>
        <w:t xml:space="preserve"> A high priority feature that is not crucial to </w:t>
      </w:r>
      <w:r w:rsidR="0027286C" w:rsidRPr="003A1D1A">
        <w:rPr>
          <w:rFonts w:cs="Arial"/>
          <w:noProof/>
        </w:rPr>
        <w:t>launch</w:t>
      </w:r>
      <w:r w:rsidR="003A1D1A">
        <w:rPr>
          <w:rFonts w:cs="Arial"/>
          <w:noProof/>
        </w:rPr>
        <w:t>ing</w:t>
      </w:r>
      <w:r w:rsidR="0027286C" w:rsidRPr="006C1428">
        <w:rPr>
          <w:rFonts w:cs="Arial"/>
        </w:rPr>
        <w:t xml:space="preserve"> but is considered to be important and of a high value to users.</w:t>
      </w:r>
    </w:p>
    <w:p w14:paraId="3C895448" w14:textId="4EF0029F" w:rsidR="0027286C" w:rsidRPr="006C1428" w:rsidRDefault="0027286C" w:rsidP="00CC58C5">
      <w:pPr>
        <w:pStyle w:val="ListParagraph"/>
        <w:numPr>
          <w:ilvl w:val="0"/>
          <w:numId w:val="12"/>
        </w:numPr>
        <w:rPr>
          <w:rFonts w:cs="Arial"/>
        </w:rPr>
      </w:pPr>
      <w:r w:rsidRPr="006C1428">
        <w:rPr>
          <w:rFonts w:cs="Arial"/>
        </w:rPr>
        <w:t xml:space="preserve">C – Could have. Requirements that is desirable but not necessary. </w:t>
      </w:r>
      <w:r w:rsidR="001836CC" w:rsidRPr="006C1428">
        <w:rPr>
          <w:rFonts w:cs="Arial"/>
        </w:rPr>
        <w:t>It can be removed if the time scale of the project is at risk.</w:t>
      </w:r>
    </w:p>
    <w:p w14:paraId="55FF67D5" w14:textId="30D3F45F" w:rsidR="001836CC" w:rsidRPr="006C1428" w:rsidRDefault="001836CC" w:rsidP="001836CC">
      <w:pPr>
        <w:pStyle w:val="ListParagraph"/>
        <w:numPr>
          <w:ilvl w:val="0"/>
          <w:numId w:val="12"/>
        </w:numPr>
        <w:rPr>
          <w:rFonts w:cs="Arial"/>
        </w:rPr>
      </w:pPr>
      <w:r w:rsidRPr="006C1428">
        <w:rPr>
          <w:rFonts w:cs="Arial"/>
        </w:rPr>
        <w:t xml:space="preserve">W – Won’t have. </w:t>
      </w:r>
      <w:r w:rsidR="00797CDF">
        <w:rPr>
          <w:rFonts w:cs="Arial"/>
          <w:noProof/>
        </w:rPr>
        <w:t>The r</w:t>
      </w:r>
      <w:r w:rsidRPr="00797CDF">
        <w:rPr>
          <w:rFonts w:cs="Arial"/>
          <w:noProof/>
        </w:rPr>
        <w:t>equirement</w:t>
      </w:r>
      <w:r w:rsidRPr="006C1428">
        <w:rPr>
          <w:rFonts w:cs="Arial"/>
        </w:rPr>
        <w:t xml:space="preserve"> will not be implemented in a current release but may be included in a future stage of development.</w:t>
      </w:r>
      <w:r w:rsidR="00922CA3" w:rsidRPr="006C1428">
        <w:rPr>
          <w:rFonts w:cs="Arial"/>
        </w:rPr>
        <w:t xml:space="preserve"> </w:t>
      </w:r>
      <w:sdt>
        <w:sdtPr>
          <w:rPr>
            <w:rFonts w:cs="Arial"/>
          </w:rPr>
          <w:id w:val="-1569178998"/>
          <w:citation/>
        </w:sdtPr>
        <w:sdtContent>
          <w:r w:rsidR="00922CA3" w:rsidRPr="006C1428">
            <w:rPr>
              <w:rFonts w:cs="Arial"/>
            </w:rPr>
            <w:fldChar w:fldCharType="begin"/>
          </w:r>
          <w:r w:rsidR="00922CA3" w:rsidRPr="006C1428">
            <w:rPr>
              <w:rFonts w:cs="Arial"/>
            </w:rPr>
            <w:instrText xml:space="preserve"> CITATION Kuk16 \l 1033 </w:instrText>
          </w:r>
          <w:r w:rsidR="00922CA3" w:rsidRPr="006C1428">
            <w:rPr>
              <w:rFonts w:cs="Arial"/>
            </w:rPr>
            <w:fldChar w:fldCharType="separate"/>
          </w:r>
          <w:r w:rsidR="004F234F" w:rsidRPr="004F234F">
            <w:rPr>
              <w:rFonts w:cs="Arial"/>
              <w:noProof/>
            </w:rPr>
            <w:t>(Kukhnavets, 2016)</w:t>
          </w:r>
          <w:r w:rsidR="00922CA3" w:rsidRPr="006C1428">
            <w:rPr>
              <w:rFonts w:cs="Arial"/>
            </w:rPr>
            <w:fldChar w:fldCharType="end"/>
          </w:r>
        </w:sdtContent>
      </w:sdt>
    </w:p>
    <w:p w14:paraId="620F4BD5" w14:textId="72270305" w:rsidR="001836CC" w:rsidRPr="006C1428" w:rsidRDefault="00922CA3" w:rsidP="00922CA3">
      <w:pPr>
        <w:ind w:left="360"/>
        <w:rPr>
          <w:rFonts w:cs="Arial"/>
        </w:rPr>
      </w:pPr>
      <w:r w:rsidRPr="006C1428">
        <w:rPr>
          <w:rFonts w:cs="Arial"/>
        </w:rPr>
        <w:t xml:space="preserve">Prioritization of </w:t>
      </w:r>
      <w:r w:rsidR="001836CC" w:rsidRPr="006C1428">
        <w:rPr>
          <w:rFonts w:cs="Arial"/>
        </w:rPr>
        <w:t xml:space="preserve">functional and non-functional requirements </w:t>
      </w:r>
      <w:r w:rsidRPr="006C1428">
        <w:rPr>
          <w:rFonts w:cs="Arial"/>
        </w:rPr>
        <w:t xml:space="preserve">of this project </w:t>
      </w:r>
      <w:r w:rsidR="001836CC" w:rsidRPr="006C1428">
        <w:rPr>
          <w:rFonts w:cs="Arial"/>
        </w:rPr>
        <w:t xml:space="preserve">are </w:t>
      </w:r>
      <w:r w:rsidRPr="006C1428">
        <w:rPr>
          <w:rFonts w:cs="Arial"/>
        </w:rPr>
        <w:t>given below</w:t>
      </w:r>
      <w:r w:rsidR="001836CC" w:rsidRPr="006C1428">
        <w:rPr>
          <w:rFonts w:cs="Arial"/>
        </w:rPr>
        <w:t>.</w:t>
      </w:r>
    </w:p>
    <w:tbl>
      <w:tblPr>
        <w:tblStyle w:val="TableGrid"/>
        <w:tblW w:w="0" w:type="auto"/>
        <w:tblLook w:val="04A0" w:firstRow="1" w:lastRow="0" w:firstColumn="1" w:lastColumn="0" w:noHBand="0" w:noVBand="1"/>
      </w:tblPr>
      <w:tblGrid>
        <w:gridCol w:w="2785"/>
        <w:gridCol w:w="3448"/>
        <w:gridCol w:w="3117"/>
      </w:tblGrid>
      <w:tr w:rsidR="001A4A87" w:rsidRPr="006C1428" w14:paraId="3EA7E07B" w14:textId="77777777" w:rsidTr="00922CA3">
        <w:tc>
          <w:tcPr>
            <w:tcW w:w="2785" w:type="dxa"/>
          </w:tcPr>
          <w:p w14:paraId="0CCBA35E" w14:textId="2DB6115E" w:rsidR="001A4A87" w:rsidRPr="006C1428" w:rsidRDefault="001A4A87" w:rsidP="001A4A87">
            <w:pPr>
              <w:rPr>
                <w:rFonts w:cs="Arial"/>
                <w:b/>
              </w:rPr>
            </w:pPr>
            <w:r w:rsidRPr="006C1428">
              <w:rPr>
                <w:rFonts w:cs="Arial"/>
                <w:b/>
              </w:rPr>
              <w:t>ID</w:t>
            </w:r>
          </w:p>
        </w:tc>
        <w:tc>
          <w:tcPr>
            <w:tcW w:w="3448" w:type="dxa"/>
          </w:tcPr>
          <w:p w14:paraId="7B46FA08" w14:textId="265D0FDD" w:rsidR="001A4A87" w:rsidRPr="006C1428" w:rsidRDefault="001A4A87" w:rsidP="001A4A87">
            <w:pPr>
              <w:rPr>
                <w:rFonts w:cs="Arial"/>
                <w:b/>
              </w:rPr>
            </w:pPr>
            <w:r w:rsidRPr="006C1428">
              <w:rPr>
                <w:rFonts w:cs="Arial"/>
                <w:b/>
              </w:rPr>
              <w:t>Functional Requirement</w:t>
            </w:r>
          </w:p>
        </w:tc>
        <w:tc>
          <w:tcPr>
            <w:tcW w:w="3117" w:type="dxa"/>
          </w:tcPr>
          <w:p w14:paraId="6CF2EE2B" w14:textId="1C337686" w:rsidR="001A4A87" w:rsidRPr="006C1428" w:rsidRDefault="001A4A87" w:rsidP="001A4A87">
            <w:pPr>
              <w:rPr>
                <w:rFonts w:cs="Arial"/>
                <w:b/>
              </w:rPr>
            </w:pPr>
            <w:proofErr w:type="spellStart"/>
            <w:r w:rsidRPr="006C1428">
              <w:rPr>
                <w:rFonts w:cs="Arial"/>
                <w:b/>
              </w:rPr>
              <w:t>MoSCoW</w:t>
            </w:r>
            <w:proofErr w:type="spellEnd"/>
          </w:p>
        </w:tc>
      </w:tr>
      <w:tr w:rsidR="001A4A87" w:rsidRPr="006C1428" w14:paraId="7B4854FF" w14:textId="77777777" w:rsidTr="00922CA3">
        <w:tc>
          <w:tcPr>
            <w:tcW w:w="2785" w:type="dxa"/>
          </w:tcPr>
          <w:p w14:paraId="495BA813" w14:textId="5B2E2D3D" w:rsidR="001A4A87" w:rsidRPr="006C1428" w:rsidRDefault="001A4A87" w:rsidP="001A4A87">
            <w:pPr>
              <w:rPr>
                <w:rFonts w:cs="Arial"/>
              </w:rPr>
            </w:pPr>
            <w:r w:rsidRPr="006C1428">
              <w:rPr>
                <w:rFonts w:cs="Arial"/>
              </w:rPr>
              <w:t>Rr1</w:t>
            </w:r>
          </w:p>
        </w:tc>
        <w:tc>
          <w:tcPr>
            <w:tcW w:w="3448" w:type="dxa"/>
          </w:tcPr>
          <w:p w14:paraId="5C4BAF20" w14:textId="7AFF5BF9" w:rsidR="001A4A87" w:rsidRPr="006C1428" w:rsidRDefault="001A4A87" w:rsidP="001A4A87">
            <w:pPr>
              <w:rPr>
                <w:rFonts w:cs="Arial"/>
              </w:rPr>
            </w:pPr>
            <w:r w:rsidRPr="006C1428">
              <w:rPr>
                <w:rFonts w:cs="Arial"/>
              </w:rPr>
              <w:t>Customer registration</w:t>
            </w:r>
          </w:p>
        </w:tc>
        <w:tc>
          <w:tcPr>
            <w:tcW w:w="3117" w:type="dxa"/>
          </w:tcPr>
          <w:p w14:paraId="5E8A50BD" w14:textId="6423F97A" w:rsidR="001A4A87" w:rsidRPr="006C1428" w:rsidRDefault="001A4A87" w:rsidP="001A4A87">
            <w:pPr>
              <w:rPr>
                <w:rFonts w:cs="Arial"/>
              </w:rPr>
            </w:pPr>
            <w:r w:rsidRPr="006C1428">
              <w:rPr>
                <w:rFonts w:cs="Arial"/>
              </w:rPr>
              <w:t>Must have</w:t>
            </w:r>
          </w:p>
        </w:tc>
      </w:tr>
      <w:tr w:rsidR="001A4A87" w:rsidRPr="006C1428" w14:paraId="0C5EB6C1" w14:textId="77777777" w:rsidTr="00922CA3">
        <w:tc>
          <w:tcPr>
            <w:tcW w:w="2785" w:type="dxa"/>
          </w:tcPr>
          <w:p w14:paraId="20F1C1E2" w14:textId="4C346DA2" w:rsidR="001A4A87" w:rsidRPr="006C1428" w:rsidRDefault="001A4A87" w:rsidP="001A4A87">
            <w:pPr>
              <w:rPr>
                <w:rFonts w:cs="Arial"/>
              </w:rPr>
            </w:pPr>
            <w:r w:rsidRPr="006C1428">
              <w:rPr>
                <w:rFonts w:cs="Arial"/>
              </w:rPr>
              <w:t>Rr2</w:t>
            </w:r>
          </w:p>
        </w:tc>
        <w:tc>
          <w:tcPr>
            <w:tcW w:w="3448" w:type="dxa"/>
          </w:tcPr>
          <w:p w14:paraId="75A7CFB1" w14:textId="22AB9165" w:rsidR="001A4A87" w:rsidRPr="006C1428" w:rsidRDefault="001A4A87" w:rsidP="001A4A87">
            <w:pPr>
              <w:rPr>
                <w:rFonts w:cs="Arial"/>
              </w:rPr>
            </w:pPr>
            <w:r w:rsidRPr="006C1428">
              <w:rPr>
                <w:rFonts w:cs="Arial"/>
              </w:rPr>
              <w:t>Login</w:t>
            </w:r>
          </w:p>
        </w:tc>
        <w:tc>
          <w:tcPr>
            <w:tcW w:w="3117" w:type="dxa"/>
          </w:tcPr>
          <w:p w14:paraId="41D7BC47" w14:textId="27C4F3C9" w:rsidR="001A4A87" w:rsidRPr="006C1428" w:rsidRDefault="001A4A87" w:rsidP="001A4A87">
            <w:pPr>
              <w:rPr>
                <w:rFonts w:cs="Arial"/>
              </w:rPr>
            </w:pPr>
            <w:r w:rsidRPr="006C1428">
              <w:rPr>
                <w:rFonts w:cs="Arial"/>
              </w:rPr>
              <w:t>Must have</w:t>
            </w:r>
          </w:p>
        </w:tc>
      </w:tr>
      <w:tr w:rsidR="001A4A87" w:rsidRPr="006C1428" w14:paraId="0BC318F9" w14:textId="77777777" w:rsidTr="00922CA3">
        <w:tc>
          <w:tcPr>
            <w:tcW w:w="2785" w:type="dxa"/>
          </w:tcPr>
          <w:p w14:paraId="2895BE1E" w14:textId="670C71BC" w:rsidR="001A4A87" w:rsidRPr="006C1428" w:rsidRDefault="001A4A87" w:rsidP="001A4A87">
            <w:pPr>
              <w:rPr>
                <w:rFonts w:cs="Arial"/>
              </w:rPr>
            </w:pPr>
            <w:r w:rsidRPr="006C1428">
              <w:rPr>
                <w:rFonts w:cs="Arial"/>
              </w:rPr>
              <w:t>Rr3</w:t>
            </w:r>
          </w:p>
        </w:tc>
        <w:tc>
          <w:tcPr>
            <w:tcW w:w="3448" w:type="dxa"/>
          </w:tcPr>
          <w:p w14:paraId="13AB3AA0" w14:textId="677D1A93" w:rsidR="001A4A87" w:rsidRPr="006C1428" w:rsidRDefault="001A4A87" w:rsidP="001A4A87">
            <w:pPr>
              <w:rPr>
                <w:rFonts w:cs="Arial"/>
              </w:rPr>
            </w:pPr>
            <w:r w:rsidRPr="006C1428">
              <w:rPr>
                <w:rFonts w:cs="Arial"/>
              </w:rPr>
              <w:t>Add products</w:t>
            </w:r>
          </w:p>
        </w:tc>
        <w:tc>
          <w:tcPr>
            <w:tcW w:w="3117" w:type="dxa"/>
          </w:tcPr>
          <w:p w14:paraId="2AF4C8AB" w14:textId="1568A6FD" w:rsidR="001A4A87" w:rsidRPr="006C1428" w:rsidRDefault="001A4A87" w:rsidP="001A4A87">
            <w:pPr>
              <w:rPr>
                <w:rFonts w:cs="Arial"/>
              </w:rPr>
            </w:pPr>
            <w:r w:rsidRPr="006C1428">
              <w:rPr>
                <w:rFonts w:cs="Arial"/>
              </w:rPr>
              <w:t>Must have</w:t>
            </w:r>
          </w:p>
        </w:tc>
      </w:tr>
      <w:tr w:rsidR="001A4A87" w:rsidRPr="006C1428" w14:paraId="1592E07E" w14:textId="77777777" w:rsidTr="00922CA3">
        <w:tc>
          <w:tcPr>
            <w:tcW w:w="2785" w:type="dxa"/>
          </w:tcPr>
          <w:p w14:paraId="2ACD9468" w14:textId="6D884429" w:rsidR="001A4A87" w:rsidRPr="006C1428" w:rsidRDefault="001A4A87" w:rsidP="001A4A87">
            <w:pPr>
              <w:rPr>
                <w:rFonts w:cs="Arial"/>
              </w:rPr>
            </w:pPr>
            <w:r w:rsidRPr="006C1428">
              <w:rPr>
                <w:rFonts w:cs="Arial"/>
              </w:rPr>
              <w:t>Rr4</w:t>
            </w:r>
          </w:p>
        </w:tc>
        <w:tc>
          <w:tcPr>
            <w:tcW w:w="3448" w:type="dxa"/>
          </w:tcPr>
          <w:p w14:paraId="2BC32563" w14:textId="749FC9C7" w:rsidR="001A4A87" w:rsidRPr="006C1428" w:rsidRDefault="001A4A87" w:rsidP="001A4A87">
            <w:pPr>
              <w:rPr>
                <w:rFonts w:cs="Arial"/>
              </w:rPr>
            </w:pPr>
            <w:r w:rsidRPr="006C1428">
              <w:rPr>
                <w:rFonts w:cs="Arial"/>
              </w:rPr>
              <w:t>Edit products</w:t>
            </w:r>
          </w:p>
        </w:tc>
        <w:tc>
          <w:tcPr>
            <w:tcW w:w="3117" w:type="dxa"/>
          </w:tcPr>
          <w:p w14:paraId="787E0501" w14:textId="370B213A" w:rsidR="001A4A87" w:rsidRPr="006C1428" w:rsidRDefault="001A4A87" w:rsidP="001A4A87">
            <w:pPr>
              <w:rPr>
                <w:rFonts w:cs="Arial"/>
              </w:rPr>
            </w:pPr>
            <w:r w:rsidRPr="006C1428">
              <w:rPr>
                <w:rFonts w:cs="Arial"/>
              </w:rPr>
              <w:t>Should have</w:t>
            </w:r>
          </w:p>
        </w:tc>
      </w:tr>
      <w:tr w:rsidR="001A4A87" w:rsidRPr="006C1428" w14:paraId="6BB48D65" w14:textId="77777777" w:rsidTr="00922CA3">
        <w:tc>
          <w:tcPr>
            <w:tcW w:w="2785" w:type="dxa"/>
          </w:tcPr>
          <w:p w14:paraId="36F8075A" w14:textId="59889124" w:rsidR="001A4A87" w:rsidRPr="006C1428" w:rsidRDefault="001A4A87" w:rsidP="001A4A87">
            <w:pPr>
              <w:rPr>
                <w:rFonts w:cs="Arial"/>
              </w:rPr>
            </w:pPr>
            <w:r w:rsidRPr="006C1428">
              <w:rPr>
                <w:rFonts w:cs="Arial"/>
              </w:rPr>
              <w:t>Rr5</w:t>
            </w:r>
          </w:p>
        </w:tc>
        <w:tc>
          <w:tcPr>
            <w:tcW w:w="3448" w:type="dxa"/>
          </w:tcPr>
          <w:p w14:paraId="643EE91A" w14:textId="633BCACE" w:rsidR="001A4A87" w:rsidRPr="006C1428" w:rsidRDefault="001A4A87" w:rsidP="001A4A87">
            <w:pPr>
              <w:rPr>
                <w:rFonts w:cs="Arial"/>
              </w:rPr>
            </w:pPr>
            <w:r w:rsidRPr="006C1428">
              <w:rPr>
                <w:rFonts w:cs="Arial"/>
              </w:rPr>
              <w:t>Delete products</w:t>
            </w:r>
          </w:p>
        </w:tc>
        <w:tc>
          <w:tcPr>
            <w:tcW w:w="3117" w:type="dxa"/>
          </w:tcPr>
          <w:p w14:paraId="5C816961" w14:textId="1C4A5316" w:rsidR="001A4A87" w:rsidRPr="006C1428" w:rsidRDefault="001A4A87" w:rsidP="001A4A87">
            <w:pPr>
              <w:rPr>
                <w:rFonts w:cs="Arial"/>
              </w:rPr>
            </w:pPr>
            <w:r w:rsidRPr="006C1428">
              <w:rPr>
                <w:rFonts w:cs="Arial"/>
              </w:rPr>
              <w:t>Should have</w:t>
            </w:r>
          </w:p>
        </w:tc>
      </w:tr>
      <w:tr w:rsidR="001A4A87" w:rsidRPr="006C1428" w14:paraId="3D076669" w14:textId="77777777" w:rsidTr="00922CA3">
        <w:tc>
          <w:tcPr>
            <w:tcW w:w="2785" w:type="dxa"/>
          </w:tcPr>
          <w:p w14:paraId="5C3B7593" w14:textId="76F8A6E6" w:rsidR="001A4A87" w:rsidRPr="006C1428" w:rsidRDefault="001A4A87" w:rsidP="001A4A87">
            <w:pPr>
              <w:rPr>
                <w:rFonts w:cs="Arial"/>
              </w:rPr>
            </w:pPr>
            <w:r w:rsidRPr="006C1428">
              <w:rPr>
                <w:rFonts w:cs="Arial"/>
              </w:rPr>
              <w:t>Rr6</w:t>
            </w:r>
          </w:p>
        </w:tc>
        <w:tc>
          <w:tcPr>
            <w:tcW w:w="3448" w:type="dxa"/>
          </w:tcPr>
          <w:p w14:paraId="701A7E7D" w14:textId="45A8F325" w:rsidR="001A4A87" w:rsidRPr="006C1428" w:rsidRDefault="001A4A87" w:rsidP="001A4A87">
            <w:pPr>
              <w:rPr>
                <w:rFonts w:cs="Arial"/>
              </w:rPr>
            </w:pPr>
            <w:r w:rsidRPr="006C1428">
              <w:rPr>
                <w:rFonts w:cs="Arial"/>
              </w:rPr>
              <w:t>Display products</w:t>
            </w:r>
          </w:p>
        </w:tc>
        <w:tc>
          <w:tcPr>
            <w:tcW w:w="3117" w:type="dxa"/>
          </w:tcPr>
          <w:p w14:paraId="43736571" w14:textId="53AF72CC" w:rsidR="001A4A87" w:rsidRPr="006C1428" w:rsidRDefault="001A4A87" w:rsidP="001A4A87">
            <w:pPr>
              <w:rPr>
                <w:rFonts w:cs="Arial"/>
              </w:rPr>
            </w:pPr>
            <w:r w:rsidRPr="006C1428">
              <w:rPr>
                <w:rFonts w:cs="Arial"/>
              </w:rPr>
              <w:t>Must have</w:t>
            </w:r>
          </w:p>
        </w:tc>
      </w:tr>
      <w:tr w:rsidR="001A4A87" w:rsidRPr="006C1428" w14:paraId="7DA17C28" w14:textId="77777777" w:rsidTr="00922CA3">
        <w:tc>
          <w:tcPr>
            <w:tcW w:w="2785" w:type="dxa"/>
          </w:tcPr>
          <w:p w14:paraId="2E15649F" w14:textId="311B11F3" w:rsidR="001A4A87" w:rsidRPr="006C1428" w:rsidRDefault="001A4A87" w:rsidP="001A4A87">
            <w:pPr>
              <w:rPr>
                <w:rFonts w:cs="Arial"/>
              </w:rPr>
            </w:pPr>
            <w:r w:rsidRPr="006C1428">
              <w:rPr>
                <w:rFonts w:cs="Arial"/>
              </w:rPr>
              <w:t>Rr7</w:t>
            </w:r>
          </w:p>
        </w:tc>
        <w:tc>
          <w:tcPr>
            <w:tcW w:w="3448" w:type="dxa"/>
          </w:tcPr>
          <w:p w14:paraId="05C1F9D0" w14:textId="5B179B7B" w:rsidR="001A4A87" w:rsidRPr="006C1428" w:rsidRDefault="001A4A87" w:rsidP="001A4A87">
            <w:pPr>
              <w:rPr>
                <w:rFonts w:cs="Arial"/>
              </w:rPr>
            </w:pPr>
            <w:r w:rsidRPr="006C1428">
              <w:rPr>
                <w:rFonts w:cs="Arial"/>
              </w:rPr>
              <w:t>Search products</w:t>
            </w:r>
          </w:p>
        </w:tc>
        <w:tc>
          <w:tcPr>
            <w:tcW w:w="3117" w:type="dxa"/>
          </w:tcPr>
          <w:p w14:paraId="7D995010" w14:textId="52E92CA0" w:rsidR="001A4A87" w:rsidRPr="006C1428" w:rsidRDefault="001A4A87" w:rsidP="001A4A87">
            <w:pPr>
              <w:rPr>
                <w:rFonts w:cs="Arial"/>
              </w:rPr>
            </w:pPr>
            <w:r w:rsidRPr="006C1428">
              <w:rPr>
                <w:rFonts w:cs="Arial"/>
              </w:rPr>
              <w:t>Must have</w:t>
            </w:r>
          </w:p>
        </w:tc>
      </w:tr>
      <w:tr w:rsidR="001A4A87" w:rsidRPr="006C1428" w14:paraId="745BC2E0" w14:textId="77777777" w:rsidTr="00922CA3">
        <w:tc>
          <w:tcPr>
            <w:tcW w:w="2785" w:type="dxa"/>
          </w:tcPr>
          <w:p w14:paraId="0403CC8E" w14:textId="1EE453A2" w:rsidR="001A4A87" w:rsidRPr="006C1428" w:rsidRDefault="001A4A87" w:rsidP="001A4A87">
            <w:pPr>
              <w:rPr>
                <w:rFonts w:cs="Arial"/>
              </w:rPr>
            </w:pPr>
            <w:r w:rsidRPr="006C1428">
              <w:rPr>
                <w:rFonts w:cs="Arial"/>
              </w:rPr>
              <w:t>Rr8</w:t>
            </w:r>
          </w:p>
        </w:tc>
        <w:tc>
          <w:tcPr>
            <w:tcW w:w="3448" w:type="dxa"/>
          </w:tcPr>
          <w:p w14:paraId="20CB205B" w14:textId="520E83E4" w:rsidR="001A4A87" w:rsidRPr="006C1428" w:rsidRDefault="001A4A87" w:rsidP="001A4A87">
            <w:pPr>
              <w:rPr>
                <w:rFonts w:cs="Arial"/>
              </w:rPr>
            </w:pPr>
            <w:r w:rsidRPr="006C1428">
              <w:rPr>
                <w:rFonts w:cs="Arial"/>
              </w:rPr>
              <w:t>Order products</w:t>
            </w:r>
          </w:p>
        </w:tc>
        <w:tc>
          <w:tcPr>
            <w:tcW w:w="3117" w:type="dxa"/>
          </w:tcPr>
          <w:p w14:paraId="2BA50273" w14:textId="5BDEF5C5" w:rsidR="001A4A87" w:rsidRPr="006C1428" w:rsidRDefault="001A4A87" w:rsidP="001A4A87">
            <w:pPr>
              <w:rPr>
                <w:rFonts w:cs="Arial"/>
              </w:rPr>
            </w:pPr>
            <w:r w:rsidRPr="006C1428">
              <w:rPr>
                <w:rFonts w:cs="Arial"/>
              </w:rPr>
              <w:t>Must have</w:t>
            </w:r>
          </w:p>
        </w:tc>
      </w:tr>
      <w:tr w:rsidR="001A4A87" w:rsidRPr="006C1428" w14:paraId="1536E3E0" w14:textId="77777777" w:rsidTr="00922CA3">
        <w:tc>
          <w:tcPr>
            <w:tcW w:w="2785" w:type="dxa"/>
          </w:tcPr>
          <w:p w14:paraId="35942FB3" w14:textId="1722ECB7" w:rsidR="001A4A87" w:rsidRPr="006C1428" w:rsidRDefault="001A4A87" w:rsidP="001A4A87">
            <w:pPr>
              <w:rPr>
                <w:rFonts w:cs="Arial"/>
              </w:rPr>
            </w:pPr>
            <w:r w:rsidRPr="006C1428">
              <w:rPr>
                <w:rFonts w:cs="Arial"/>
              </w:rPr>
              <w:t>Rr9</w:t>
            </w:r>
          </w:p>
        </w:tc>
        <w:tc>
          <w:tcPr>
            <w:tcW w:w="3448" w:type="dxa"/>
          </w:tcPr>
          <w:p w14:paraId="10F6AE43" w14:textId="1B53FB28" w:rsidR="001A4A87" w:rsidRPr="006C1428" w:rsidRDefault="001A4A87" w:rsidP="001A4A87">
            <w:pPr>
              <w:rPr>
                <w:rFonts w:cs="Arial"/>
              </w:rPr>
            </w:pPr>
            <w:r w:rsidRPr="006C1428">
              <w:rPr>
                <w:rFonts w:cs="Arial"/>
              </w:rPr>
              <w:t>Rate and comment products</w:t>
            </w:r>
          </w:p>
        </w:tc>
        <w:tc>
          <w:tcPr>
            <w:tcW w:w="3117" w:type="dxa"/>
          </w:tcPr>
          <w:p w14:paraId="6287F7B6" w14:textId="2E96BA84" w:rsidR="001A4A87" w:rsidRPr="006C1428" w:rsidRDefault="001A4A87" w:rsidP="001A4A87">
            <w:pPr>
              <w:rPr>
                <w:rFonts w:cs="Arial"/>
              </w:rPr>
            </w:pPr>
            <w:r w:rsidRPr="006C1428">
              <w:rPr>
                <w:rFonts w:cs="Arial"/>
              </w:rPr>
              <w:t>Must have</w:t>
            </w:r>
          </w:p>
        </w:tc>
      </w:tr>
      <w:tr w:rsidR="001A4A87" w:rsidRPr="006C1428" w14:paraId="2D684AEA" w14:textId="77777777" w:rsidTr="00922CA3">
        <w:tc>
          <w:tcPr>
            <w:tcW w:w="2785" w:type="dxa"/>
          </w:tcPr>
          <w:p w14:paraId="4B7106FF" w14:textId="7BE26920" w:rsidR="001A4A87" w:rsidRPr="006C1428" w:rsidRDefault="001A4A87" w:rsidP="001A4A87">
            <w:pPr>
              <w:rPr>
                <w:rFonts w:cs="Arial"/>
              </w:rPr>
            </w:pPr>
            <w:r w:rsidRPr="006C1428">
              <w:rPr>
                <w:rFonts w:cs="Arial"/>
              </w:rPr>
              <w:t>Rr10</w:t>
            </w:r>
          </w:p>
        </w:tc>
        <w:tc>
          <w:tcPr>
            <w:tcW w:w="3448" w:type="dxa"/>
          </w:tcPr>
          <w:p w14:paraId="4A263FAD" w14:textId="4DE0E4C0" w:rsidR="001A4A87" w:rsidRPr="006C1428" w:rsidRDefault="001A4A87" w:rsidP="001A4A87">
            <w:pPr>
              <w:rPr>
                <w:rFonts w:cs="Arial"/>
              </w:rPr>
            </w:pPr>
            <w:r w:rsidRPr="006C1428">
              <w:rPr>
                <w:rFonts w:cs="Arial"/>
              </w:rPr>
              <w:t>Subscribe products</w:t>
            </w:r>
          </w:p>
        </w:tc>
        <w:tc>
          <w:tcPr>
            <w:tcW w:w="3117" w:type="dxa"/>
          </w:tcPr>
          <w:p w14:paraId="38659DEC" w14:textId="654DE7E1" w:rsidR="001A4A87" w:rsidRPr="006C1428" w:rsidRDefault="001A4A87" w:rsidP="001A4A87">
            <w:pPr>
              <w:rPr>
                <w:rFonts w:cs="Arial"/>
              </w:rPr>
            </w:pPr>
            <w:r w:rsidRPr="006C1428">
              <w:rPr>
                <w:rFonts w:cs="Arial"/>
              </w:rPr>
              <w:t>Must have</w:t>
            </w:r>
          </w:p>
        </w:tc>
      </w:tr>
      <w:tr w:rsidR="001A4A87" w:rsidRPr="006C1428" w14:paraId="2AD301F2" w14:textId="77777777" w:rsidTr="00922CA3">
        <w:tc>
          <w:tcPr>
            <w:tcW w:w="2785" w:type="dxa"/>
          </w:tcPr>
          <w:p w14:paraId="047FCB8A" w14:textId="6EA34B23" w:rsidR="001A4A87" w:rsidRPr="006C1428" w:rsidRDefault="001A4A87" w:rsidP="001A4A87">
            <w:pPr>
              <w:rPr>
                <w:rFonts w:cs="Arial"/>
              </w:rPr>
            </w:pPr>
            <w:r w:rsidRPr="006C1428">
              <w:rPr>
                <w:rFonts w:cs="Arial"/>
              </w:rPr>
              <w:t>Rr11</w:t>
            </w:r>
          </w:p>
        </w:tc>
        <w:tc>
          <w:tcPr>
            <w:tcW w:w="3448" w:type="dxa"/>
          </w:tcPr>
          <w:p w14:paraId="35B013DF" w14:textId="6E35C7D6" w:rsidR="001A4A87" w:rsidRPr="006C1428" w:rsidRDefault="001A4A87" w:rsidP="001A4A87">
            <w:pPr>
              <w:rPr>
                <w:rFonts w:cs="Arial"/>
              </w:rPr>
            </w:pPr>
            <w:r w:rsidRPr="006C1428">
              <w:rPr>
                <w:rFonts w:cs="Arial"/>
              </w:rPr>
              <w:t>Calculate calorie value</w:t>
            </w:r>
          </w:p>
        </w:tc>
        <w:tc>
          <w:tcPr>
            <w:tcW w:w="3117" w:type="dxa"/>
          </w:tcPr>
          <w:p w14:paraId="3EF72854" w14:textId="4E0A6FFF" w:rsidR="001A4A87" w:rsidRPr="006C1428" w:rsidRDefault="001A4A87" w:rsidP="001A4A87">
            <w:pPr>
              <w:rPr>
                <w:rFonts w:cs="Arial"/>
              </w:rPr>
            </w:pPr>
            <w:r w:rsidRPr="006C1428">
              <w:rPr>
                <w:rFonts w:cs="Arial"/>
              </w:rPr>
              <w:t>Must have</w:t>
            </w:r>
          </w:p>
        </w:tc>
      </w:tr>
      <w:tr w:rsidR="001A4A87" w:rsidRPr="006C1428" w14:paraId="6C5E233B" w14:textId="77777777" w:rsidTr="00922CA3">
        <w:tc>
          <w:tcPr>
            <w:tcW w:w="2785" w:type="dxa"/>
          </w:tcPr>
          <w:p w14:paraId="386DE761" w14:textId="61D6ACA5" w:rsidR="001A4A87" w:rsidRPr="006C1428" w:rsidRDefault="001A4A87" w:rsidP="001A4A87">
            <w:pPr>
              <w:rPr>
                <w:rFonts w:cs="Arial"/>
              </w:rPr>
            </w:pPr>
            <w:r w:rsidRPr="006C1428">
              <w:rPr>
                <w:rFonts w:cs="Arial"/>
              </w:rPr>
              <w:t>Rr12</w:t>
            </w:r>
          </w:p>
        </w:tc>
        <w:tc>
          <w:tcPr>
            <w:tcW w:w="3448" w:type="dxa"/>
          </w:tcPr>
          <w:p w14:paraId="6B524DA0" w14:textId="2889B6B7" w:rsidR="001A4A87" w:rsidRPr="006C1428" w:rsidRDefault="001A4A87" w:rsidP="001A4A87">
            <w:pPr>
              <w:rPr>
                <w:rFonts w:cs="Arial"/>
              </w:rPr>
            </w:pPr>
            <w:r w:rsidRPr="006C1428">
              <w:rPr>
                <w:rFonts w:cs="Arial"/>
              </w:rPr>
              <w:t>Change customer password</w:t>
            </w:r>
          </w:p>
        </w:tc>
        <w:tc>
          <w:tcPr>
            <w:tcW w:w="3117" w:type="dxa"/>
          </w:tcPr>
          <w:p w14:paraId="4F78E7B6" w14:textId="23FB8249" w:rsidR="001A4A87" w:rsidRPr="006C1428" w:rsidRDefault="001A4A87" w:rsidP="001A4A87">
            <w:pPr>
              <w:rPr>
                <w:rFonts w:cs="Arial"/>
              </w:rPr>
            </w:pPr>
            <w:r w:rsidRPr="006C1428">
              <w:rPr>
                <w:rFonts w:cs="Arial"/>
              </w:rPr>
              <w:t>Should have</w:t>
            </w:r>
          </w:p>
        </w:tc>
      </w:tr>
      <w:tr w:rsidR="001A4A87" w:rsidRPr="006C1428" w14:paraId="3FA504BE" w14:textId="77777777" w:rsidTr="00922CA3">
        <w:tc>
          <w:tcPr>
            <w:tcW w:w="2785" w:type="dxa"/>
          </w:tcPr>
          <w:p w14:paraId="1972AE49" w14:textId="7998FB94" w:rsidR="001A4A87" w:rsidRPr="006C1428" w:rsidRDefault="001A4A87" w:rsidP="001A4A87">
            <w:pPr>
              <w:rPr>
                <w:rFonts w:cs="Arial"/>
              </w:rPr>
            </w:pPr>
            <w:r w:rsidRPr="006C1428">
              <w:rPr>
                <w:rFonts w:cs="Arial"/>
              </w:rPr>
              <w:t>Rr13</w:t>
            </w:r>
          </w:p>
        </w:tc>
        <w:tc>
          <w:tcPr>
            <w:tcW w:w="3448" w:type="dxa"/>
          </w:tcPr>
          <w:p w14:paraId="5F94D4C0" w14:textId="1B89EFAF" w:rsidR="001A4A87" w:rsidRPr="006C1428" w:rsidRDefault="001A4A87" w:rsidP="001A4A87">
            <w:pPr>
              <w:rPr>
                <w:rFonts w:cs="Arial"/>
              </w:rPr>
            </w:pPr>
            <w:r w:rsidRPr="006C1428">
              <w:rPr>
                <w:rFonts w:cs="Arial"/>
              </w:rPr>
              <w:t>Logout</w:t>
            </w:r>
          </w:p>
        </w:tc>
        <w:tc>
          <w:tcPr>
            <w:tcW w:w="3117" w:type="dxa"/>
          </w:tcPr>
          <w:p w14:paraId="6BB2A65C" w14:textId="211CA8AF" w:rsidR="001A4A87" w:rsidRPr="006C1428" w:rsidRDefault="001A4A87" w:rsidP="001A4A87">
            <w:pPr>
              <w:rPr>
                <w:rFonts w:cs="Arial"/>
              </w:rPr>
            </w:pPr>
            <w:r w:rsidRPr="006C1428">
              <w:rPr>
                <w:rFonts w:cs="Arial"/>
              </w:rPr>
              <w:t>Must have</w:t>
            </w:r>
          </w:p>
        </w:tc>
      </w:tr>
    </w:tbl>
    <w:p w14:paraId="031884CC" w14:textId="0922FAD6" w:rsidR="001A4A87" w:rsidRPr="006C1428" w:rsidRDefault="001A4A87" w:rsidP="001A4A87">
      <w:pPr>
        <w:rPr>
          <w:rFonts w:cs="Arial"/>
        </w:rPr>
      </w:pPr>
    </w:p>
    <w:tbl>
      <w:tblPr>
        <w:tblStyle w:val="TableGrid"/>
        <w:tblW w:w="0" w:type="auto"/>
        <w:tblLook w:val="04A0" w:firstRow="1" w:lastRow="0" w:firstColumn="1" w:lastColumn="0" w:noHBand="0" w:noVBand="1"/>
      </w:tblPr>
      <w:tblGrid>
        <w:gridCol w:w="2785"/>
        <w:gridCol w:w="3448"/>
        <w:gridCol w:w="3117"/>
      </w:tblGrid>
      <w:tr w:rsidR="00922CA3" w:rsidRPr="006C1428" w14:paraId="04FC15E9" w14:textId="77777777" w:rsidTr="00922CA3">
        <w:tc>
          <w:tcPr>
            <w:tcW w:w="2785" w:type="dxa"/>
          </w:tcPr>
          <w:p w14:paraId="01A920A3" w14:textId="0BE43BB6" w:rsidR="00922CA3" w:rsidRPr="006C1428" w:rsidRDefault="00922CA3" w:rsidP="00922CA3">
            <w:pPr>
              <w:rPr>
                <w:rFonts w:cs="Arial"/>
              </w:rPr>
            </w:pPr>
            <w:r w:rsidRPr="006C1428">
              <w:rPr>
                <w:rFonts w:cs="Arial"/>
                <w:b/>
              </w:rPr>
              <w:t>ID</w:t>
            </w:r>
          </w:p>
        </w:tc>
        <w:tc>
          <w:tcPr>
            <w:tcW w:w="3448" w:type="dxa"/>
          </w:tcPr>
          <w:p w14:paraId="7B53083F" w14:textId="4DD35BDB" w:rsidR="00922CA3" w:rsidRPr="006C1428" w:rsidRDefault="00922CA3" w:rsidP="00922CA3">
            <w:pPr>
              <w:rPr>
                <w:rFonts w:cs="Arial"/>
              </w:rPr>
            </w:pPr>
            <w:r w:rsidRPr="006C1428">
              <w:rPr>
                <w:rFonts w:cs="Arial"/>
                <w:b/>
              </w:rPr>
              <w:t>Non-Functional Requirement</w:t>
            </w:r>
          </w:p>
        </w:tc>
        <w:tc>
          <w:tcPr>
            <w:tcW w:w="3117" w:type="dxa"/>
          </w:tcPr>
          <w:p w14:paraId="5055C1E4" w14:textId="4077B6E0" w:rsidR="00922CA3" w:rsidRPr="006C1428" w:rsidRDefault="00922CA3" w:rsidP="00922CA3">
            <w:pPr>
              <w:rPr>
                <w:rFonts w:cs="Arial"/>
              </w:rPr>
            </w:pPr>
            <w:proofErr w:type="spellStart"/>
            <w:r w:rsidRPr="006C1428">
              <w:rPr>
                <w:rFonts w:cs="Arial"/>
                <w:b/>
              </w:rPr>
              <w:t>MoSCoW</w:t>
            </w:r>
            <w:proofErr w:type="spellEnd"/>
          </w:p>
        </w:tc>
      </w:tr>
      <w:tr w:rsidR="00922CA3" w:rsidRPr="006C1428" w14:paraId="0FA09561" w14:textId="77777777" w:rsidTr="00922CA3">
        <w:tc>
          <w:tcPr>
            <w:tcW w:w="2785" w:type="dxa"/>
          </w:tcPr>
          <w:p w14:paraId="55E12E8F" w14:textId="4BAF92CE" w:rsidR="00922CA3" w:rsidRPr="006C1428" w:rsidRDefault="00922CA3" w:rsidP="00922CA3">
            <w:pPr>
              <w:rPr>
                <w:rFonts w:cs="Arial"/>
              </w:rPr>
            </w:pPr>
            <w:r w:rsidRPr="006C1428">
              <w:rPr>
                <w:rFonts w:cs="Arial"/>
              </w:rPr>
              <w:t>Rq-non1</w:t>
            </w:r>
          </w:p>
        </w:tc>
        <w:tc>
          <w:tcPr>
            <w:tcW w:w="3448" w:type="dxa"/>
          </w:tcPr>
          <w:p w14:paraId="369B98B3" w14:textId="299FC41A" w:rsidR="00922CA3" w:rsidRPr="006C1428" w:rsidRDefault="00922CA3" w:rsidP="00922CA3">
            <w:pPr>
              <w:rPr>
                <w:rFonts w:cs="Arial"/>
              </w:rPr>
            </w:pPr>
            <w:r w:rsidRPr="006C1428">
              <w:rPr>
                <w:rFonts w:cs="Arial"/>
              </w:rPr>
              <w:t>Performance</w:t>
            </w:r>
          </w:p>
        </w:tc>
        <w:tc>
          <w:tcPr>
            <w:tcW w:w="3117" w:type="dxa"/>
          </w:tcPr>
          <w:p w14:paraId="3AC41684" w14:textId="7132D60F" w:rsidR="00922CA3" w:rsidRPr="006C1428" w:rsidRDefault="00922CA3" w:rsidP="00922CA3">
            <w:pPr>
              <w:rPr>
                <w:rFonts w:cs="Arial"/>
              </w:rPr>
            </w:pPr>
            <w:r w:rsidRPr="006C1428">
              <w:rPr>
                <w:rFonts w:cs="Arial"/>
              </w:rPr>
              <w:t>Must have</w:t>
            </w:r>
          </w:p>
        </w:tc>
      </w:tr>
      <w:tr w:rsidR="00922CA3" w:rsidRPr="006C1428" w14:paraId="0F086662" w14:textId="77777777" w:rsidTr="00922CA3">
        <w:tc>
          <w:tcPr>
            <w:tcW w:w="2785" w:type="dxa"/>
          </w:tcPr>
          <w:p w14:paraId="1E8F7266" w14:textId="464AFBA1" w:rsidR="00922CA3" w:rsidRPr="006C1428" w:rsidRDefault="00922CA3" w:rsidP="00922CA3">
            <w:pPr>
              <w:rPr>
                <w:rFonts w:cs="Arial"/>
              </w:rPr>
            </w:pPr>
            <w:r w:rsidRPr="006C1428">
              <w:rPr>
                <w:rFonts w:cs="Arial"/>
              </w:rPr>
              <w:t>Rq-non2</w:t>
            </w:r>
          </w:p>
        </w:tc>
        <w:tc>
          <w:tcPr>
            <w:tcW w:w="3448" w:type="dxa"/>
          </w:tcPr>
          <w:p w14:paraId="46F62999" w14:textId="45A424D5" w:rsidR="00922CA3" w:rsidRPr="006C1428" w:rsidRDefault="00922CA3" w:rsidP="00922CA3">
            <w:pPr>
              <w:rPr>
                <w:rFonts w:cs="Arial"/>
              </w:rPr>
            </w:pPr>
            <w:r w:rsidRPr="006C1428">
              <w:rPr>
                <w:rFonts w:cs="Arial"/>
              </w:rPr>
              <w:t>Scalability</w:t>
            </w:r>
          </w:p>
        </w:tc>
        <w:tc>
          <w:tcPr>
            <w:tcW w:w="3117" w:type="dxa"/>
          </w:tcPr>
          <w:p w14:paraId="00246376" w14:textId="4525D4F2" w:rsidR="00922CA3" w:rsidRPr="006C1428" w:rsidRDefault="00922CA3" w:rsidP="00922CA3">
            <w:pPr>
              <w:rPr>
                <w:rFonts w:cs="Arial"/>
              </w:rPr>
            </w:pPr>
            <w:r w:rsidRPr="006C1428">
              <w:rPr>
                <w:rFonts w:cs="Arial"/>
              </w:rPr>
              <w:t>Could have</w:t>
            </w:r>
          </w:p>
        </w:tc>
      </w:tr>
      <w:tr w:rsidR="00922CA3" w:rsidRPr="006C1428" w14:paraId="2AB16CD3" w14:textId="77777777" w:rsidTr="00922CA3">
        <w:tc>
          <w:tcPr>
            <w:tcW w:w="2785" w:type="dxa"/>
          </w:tcPr>
          <w:p w14:paraId="504C8024" w14:textId="57673263" w:rsidR="00922CA3" w:rsidRPr="006C1428" w:rsidRDefault="00922CA3" w:rsidP="00922CA3">
            <w:pPr>
              <w:rPr>
                <w:rFonts w:cs="Arial"/>
              </w:rPr>
            </w:pPr>
            <w:r w:rsidRPr="006C1428">
              <w:rPr>
                <w:rFonts w:cs="Arial"/>
              </w:rPr>
              <w:t>Rq-non3</w:t>
            </w:r>
          </w:p>
        </w:tc>
        <w:tc>
          <w:tcPr>
            <w:tcW w:w="3448" w:type="dxa"/>
          </w:tcPr>
          <w:p w14:paraId="480EF087" w14:textId="2D04DE14" w:rsidR="00922CA3" w:rsidRPr="006C1428" w:rsidRDefault="00922CA3" w:rsidP="00922CA3">
            <w:pPr>
              <w:rPr>
                <w:rFonts w:cs="Arial"/>
              </w:rPr>
            </w:pPr>
            <w:r w:rsidRPr="006C1428">
              <w:rPr>
                <w:rFonts w:cs="Arial"/>
              </w:rPr>
              <w:t>Availability</w:t>
            </w:r>
          </w:p>
        </w:tc>
        <w:tc>
          <w:tcPr>
            <w:tcW w:w="3117" w:type="dxa"/>
          </w:tcPr>
          <w:p w14:paraId="21DCB250" w14:textId="2EC85E23" w:rsidR="00922CA3" w:rsidRPr="006C1428" w:rsidRDefault="00922CA3" w:rsidP="00922CA3">
            <w:pPr>
              <w:rPr>
                <w:rFonts w:cs="Arial"/>
              </w:rPr>
            </w:pPr>
            <w:r w:rsidRPr="006C1428">
              <w:rPr>
                <w:rFonts w:cs="Arial"/>
              </w:rPr>
              <w:t>Must have</w:t>
            </w:r>
          </w:p>
        </w:tc>
      </w:tr>
      <w:tr w:rsidR="00922CA3" w:rsidRPr="006C1428" w14:paraId="76DA41D8" w14:textId="77777777" w:rsidTr="00922CA3">
        <w:tc>
          <w:tcPr>
            <w:tcW w:w="2785" w:type="dxa"/>
          </w:tcPr>
          <w:p w14:paraId="73A8923F" w14:textId="57D03962" w:rsidR="00922CA3" w:rsidRPr="006C1428" w:rsidRDefault="00922CA3" w:rsidP="00922CA3">
            <w:pPr>
              <w:rPr>
                <w:rFonts w:cs="Arial"/>
              </w:rPr>
            </w:pPr>
            <w:r w:rsidRPr="006C1428">
              <w:rPr>
                <w:rFonts w:cs="Arial"/>
              </w:rPr>
              <w:t>Rq-non4</w:t>
            </w:r>
          </w:p>
        </w:tc>
        <w:tc>
          <w:tcPr>
            <w:tcW w:w="3448" w:type="dxa"/>
          </w:tcPr>
          <w:p w14:paraId="6585223E" w14:textId="6A36482E" w:rsidR="00922CA3" w:rsidRPr="006C1428" w:rsidRDefault="00922CA3" w:rsidP="00922CA3">
            <w:pPr>
              <w:rPr>
                <w:rFonts w:cs="Arial"/>
              </w:rPr>
            </w:pPr>
            <w:r w:rsidRPr="006C1428">
              <w:rPr>
                <w:rFonts w:cs="Arial"/>
              </w:rPr>
              <w:t>Reliability</w:t>
            </w:r>
          </w:p>
        </w:tc>
        <w:tc>
          <w:tcPr>
            <w:tcW w:w="3117" w:type="dxa"/>
          </w:tcPr>
          <w:p w14:paraId="24FF728D" w14:textId="3F7BF5E9" w:rsidR="00922CA3" w:rsidRPr="006C1428" w:rsidRDefault="00922CA3" w:rsidP="00922CA3">
            <w:pPr>
              <w:rPr>
                <w:rFonts w:cs="Arial"/>
              </w:rPr>
            </w:pPr>
            <w:r w:rsidRPr="006C1428">
              <w:rPr>
                <w:rFonts w:cs="Arial"/>
              </w:rPr>
              <w:t>Must have</w:t>
            </w:r>
          </w:p>
        </w:tc>
      </w:tr>
      <w:tr w:rsidR="00922CA3" w:rsidRPr="006C1428" w14:paraId="457A759D" w14:textId="77777777" w:rsidTr="00922CA3">
        <w:tc>
          <w:tcPr>
            <w:tcW w:w="2785" w:type="dxa"/>
          </w:tcPr>
          <w:p w14:paraId="2E1CE545" w14:textId="1195C663" w:rsidR="00922CA3" w:rsidRPr="006C1428" w:rsidRDefault="00922CA3" w:rsidP="00922CA3">
            <w:pPr>
              <w:rPr>
                <w:rFonts w:cs="Arial"/>
              </w:rPr>
            </w:pPr>
            <w:r w:rsidRPr="006C1428">
              <w:rPr>
                <w:rFonts w:cs="Arial"/>
              </w:rPr>
              <w:t>Rq-non5</w:t>
            </w:r>
          </w:p>
        </w:tc>
        <w:tc>
          <w:tcPr>
            <w:tcW w:w="3448" w:type="dxa"/>
          </w:tcPr>
          <w:p w14:paraId="2B84BCCE" w14:textId="39E8762B" w:rsidR="00922CA3" w:rsidRPr="006C1428" w:rsidRDefault="00922CA3" w:rsidP="00922CA3">
            <w:pPr>
              <w:rPr>
                <w:rFonts w:cs="Arial"/>
              </w:rPr>
            </w:pPr>
            <w:r w:rsidRPr="006C1428">
              <w:rPr>
                <w:rFonts w:cs="Arial"/>
              </w:rPr>
              <w:t>Recoverability</w:t>
            </w:r>
          </w:p>
        </w:tc>
        <w:tc>
          <w:tcPr>
            <w:tcW w:w="3117" w:type="dxa"/>
          </w:tcPr>
          <w:p w14:paraId="25944DD4" w14:textId="260A1DEC" w:rsidR="00922CA3" w:rsidRPr="006C1428" w:rsidRDefault="00922CA3" w:rsidP="00922CA3">
            <w:pPr>
              <w:rPr>
                <w:rFonts w:cs="Arial"/>
              </w:rPr>
            </w:pPr>
            <w:r w:rsidRPr="006C1428">
              <w:rPr>
                <w:rFonts w:cs="Arial"/>
              </w:rPr>
              <w:t>Must have</w:t>
            </w:r>
          </w:p>
        </w:tc>
      </w:tr>
      <w:tr w:rsidR="00922CA3" w:rsidRPr="006C1428" w14:paraId="027B1E38" w14:textId="77777777" w:rsidTr="00922CA3">
        <w:tc>
          <w:tcPr>
            <w:tcW w:w="2785" w:type="dxa"/>
          </w:tcPr>
          <w:p w14:paraId="05FED956" w14:textId="6D2AB974" w:rsidR="00922CA3" w:rsidRPr="006C1428" w:rsidRDefault="00922CA3" w:rsidP="00922CA3">
            <w:pPr>
              <w:rPr>
                <w:rFonts w:cs="Arial"/>
              </w:rPr>
            </w:pPr>
            <w:r w:rsidRPr="006C1428">
              <w:rPr>
                <w:rFonts w:cs="Arial"/>
              </w:rPr>
              <w:t>Rq-non6</w:t>
            </w:r>
          </w:p>
        </w:tc>
        <w:tc>
          <w:tcPr>
            <w:tcW w:w="3448" w:type="dxa"/>
          </w:tcPr>
          <w:p w14:paraId="7CD7B6E2" w14:textId="1B19855D" w:rsidR="00922CA3" w:rsidRPr="006C1428" w:rsidRDefault="00922CA3" w:rsidP="00922CA3">
            <w:pPr>
              <w:rPr>
                <w:rFonts w:cs="Arial"/>
              </w:rPr>
            </w:pPr>
            <w:r w:rsidRPr="006C1428">
              <w:rPr>
                <w:rFonts w:cs="Arial"/>
              </w:rPr>
              <w:t>Maintainability</w:t>
            </w:r>
          </w:p>
        </w:tc>
        <w:tc>
          <w:tcPr>
            <w:tcW w:w="3117" w:type="dxa"/>
          </w:tcPr>
          <w:p w14:paraId="1CE46ECB" w14:textId="3D1DFBC1" w:rsidR="00922CA3" w:rsidRPr="006C1428" w:rsidRDefault="00922CA3" w:rsidP="00922CA3">
            <w:pPr>
              <w:rPr>
                <w:rFonts w:cs="Arial"/>
              </w:rPr>
            </w:pPr>
            <w:r w:rsidRPr="006C1428">
              <w:rPr>
                <w:rFonts w:cs="Arial"/>
              </w:rPr>
              <w:t>Must have</w:t>
            </w:r>
          </w:p>
        </w:tc>
      </w:tr>
      <w:tr w:rsidR="00922CA3" w:rsidRPr="006C1428" w14:paraId="209F960D" w14:textId="77777777" w:rsidTr="00922CA3">
        <w:tc>
          <w:tcPr>
            <w:tcW w:w="2785" w:type="dxa"/>
          </w:tcPr>
          <w:p w14:paraId="1A37E068" w14:textId="424FF314" w:rsidR="00922CA3" w:rsidRPr="006C1428" w:rsidRDefault="00922CA3" w:rsidP="00922CA3">
            <w:pPr>
              <w:rPr>
                <w:rFonts w:cs="Arial"/>
              </w:rPr>
            </w:pPr>
            <w:r w:rsidRPr="006C1428">
              <w:rPr>
                <w:rFonts w:cs="Arial"/>
              </w:rPr>
              <w:t>Rq-non7</w:t>
            </w:r>
          </w:p>
        </w:tc>
        <w:tc>
          <w:tcPr>
            <w:tcW w:w="3448" w:type="dxa"/>
          </w:tcPr>
          <w:p w14:paraId="1B19A075" w14:textId="102D298D" w:rsidR="00922CA3" w:rsidRPr="006C1428" w:rsidRDefault="00922CA3" w:rsidP="00922CA3">
            <w:pPr>
              <w:rPr>
                <w:rFonts w:cs="Arial"/>
              </w:rPr>
            </w:pPr>
            <w:r w:rsidRPr="006C1428">
              <w:rPr>
                <w:rFonts w:cs="Arial"/>
              </w:rPr>
              <w:t>Security</w:t>
            </w:r>
          </w:p>
        </w:tc>
        <w:tc>
          <w:tcPr>
            <w:tcW w:w="3117" w:type="dxa"/>
          </w:tcPr>
          <w:p w14:paraId="6CA8BE76" w14:textId="2F9FAD30" w:rsidR="00922CA3" w:rsidRPr="006C1428" w:rsidRDefault="00922CA3" w:rsidP="00922CA3">
            <w:pPr>
              <w:rPr>
                <w:rFonts w:cs="Arial"/>
              </w:rPr>
            </w:pPr>
            <w:r w:rsidRPr="006C1428">
              <w:rPr>
                <w:rFonts w:cs="Arial"/>
              </w:rPr>
              <w:t>Must have</w:t>
            </w:r>
          </w:p>
        </w:tc>
      </w:tr>
      <w:tr w:rsidR="00922CA3" w:rsidRPr="006C1428" w14:paraId="34BD096C" w14:textId="77777777" w:rsidTr="00922CA3">
        <w:tc>
          <w:tcPr>
            <w:tcW w:w="2785" w:type="dxa"/>
          </w:tcPr>
          <w:p w14:paraId="30F96B40" w14:textId="1BC3CF4D" w:rsidR="00922CA3" w:rsidRPr="006C1428" w:rsidRDefault="00922CA3" w:rsidP="00922CA3">
            <w:pPr>
              <w:rPr>
                <w:rFonts w:cs="Arial"/>
              </w:rPr>
            </w:pPr>
            <w:r w:rsidRPr="006C1428">
              <w:rPr>
                <w:rFonts w:cs="Arial"/>
              </w:rPr>
              <w:t>Rq-non8</w:t>
            </w:r>
          </w:p>
        </w:tc>
        <w:tc>
          <w:tcPr>
            <w:tcW w:w="3448" w:type="dxa"/>
          </w:tcPr>
          <w:p w14:paraId="36431904" w14:textId="41F46DAD" w:rsidR="00922CA3" w:rsidRPr="006C1428" w:rsidRDefault="00922CA3" w:rsidP="00922CA3">
            <w:pPr>
              <w:rPr>
                <w:rFonts w:cs="Arial"/>
              </w:rPr>
            </w:pPr>
            <w:r w:rsidRPr="006C1428">
              <w:rPr>
                <w:rFonts w:cs="Arial"/>
              </w:rPr>
              <w:t>Environmental</w:t>
            </w:r>
          </w:p>
        </w:tc>
        <w:tc>
          <w:tcPr>
            <w:tcW w:w="3117" w:type="dxa"/>
          </w:tcPr>
          <w:p w14:paraId="6B94563B" w14:textId="5920623C" w:rsidR="00922CA3" w:rsidRPr="006C1428" w:rsidRDefault="00922CA3" w:rsidP="00922CA3">
            <w:pPr>
              <w:rPr>
                <w:rFonts w:cs="Arial"/>
              </w:rPr>
            </w:pPr>
            <w:r w:rsidRPr="006C1428">
              <w:rPr>
                <w:rFonts w:cs="Arial"/>
              </w:rPr>
              <w:t>Should have</w:t>
            </w:r>
          </w:p>
        </w:tc>
      </w:tr>
      <w:tr w:rsidR="00922CA3" w:rsidRPr="006C1428" w14:paraId="40E9DD0C" w14:textId="77777777" w:rsidTr="00922CA3">
        <w:tc>
          <w:tcPr>
            <w:tcW w:w="2785" w:type="dxa"/>
          </w:tcPr>
          <w:p w14:paraId="4842EDDC" w14:textId="3F889AB4" w:rsidR="00922CA3" w:rsidRPr="006C1428" w:rsidRDefault="00922CA3" w:rsidP="00922CA3">
            <w:pPr>
              <w:rPr>
                <w:rFonts w:cs="Arial"/>
              </w:rPr>
            </w:pPr>
            <w:r w:rsidRPr="006C1428">
              <w:rPr>
                <w:rFonts w:cs="Arial"/>
              </w:rPr>
              <w:t>Rq-non9</w:t>
            </w:r>
          </w:p>
        </w:tc>
        <w:tc>
          <w:tcPr>
            <w:tcW w:w="3448" w:type="dxa"/>
          </w:tcPr>
          <w:p w14:paraId="00959076" w14:textId="76A3B797" w:rsidR="00922CA3" w:rsidRPr="006C1428" w:rsidRDefault="00922CA3" w:rsidP="00922CA3">
            <w:pPr>
              <w:rPr>
                <w:rFonts w:cs="Arial"/>
              </w:rPr>
            </w:pPr>
            <w:r w:rsidRPr="006C1428">
              <w:rPr>
                <w:rFonts w:cs="Arial"/>
              </w:rPr>
              <w:t>Usability</w:t>
            </w:r>
          </w:p>
        </w:tc>
        <w:tc>
          <w:tcPr>
            <w:tcW w:w="3117" w:type="dxa"/>
          </w:tcPr>
          <w:p w14:paraId="4AABEE82" w14:textId="01C711A6" w:rsidR="00922CA3" w:rsidRPr="006C1428" w:rsidRDefault="00922CA3" w:rsidP="00922CA3">
            <w:pPr>
              <w:rPr>
                <w:rFonts w:cs="Arial"/>
              </w:rPr>
            </w:pPr>
            <w:r w:rsidRPr="006C1428">
              <w:rPr>
                <w:rFonts w:cs="Arial"/>
              </w:rPr>
              <w:t>Must have</w:t>
            </w:r>
          </w:p>
        </w:tc>
      </w:tr>
      <w:tr w:rsidR="00922CA3" w:rsidRPr="006C1428" w14:paraId="7F13E77E" w14:textId="77777777" w:rsidTr="00922CA3">
        <w:tc>
          <w:tcPr>
            <w:tcW w:w="2785" w:type="dxa"/>
          </w:tcPr>
          <w:p w14:paraId="0BA9C7F4" w14:textId="39A4D871" w:rsidR="00922CA3" w:rsidRPr="006C1428" w:rsidRDefault="00922CA3" w:rsidP="00922CA3">
            <w:pPr>
              <w:rPr>
                <w:rFonts w:cs="Arial"/>
              </w:rPr>
            </w:pPr>
            <w:r w:rsidRPr="006C1428">
              <w:rPr>
                <w:rFonts w:cs="Arial"/>
              </w:rPr>
              <w:t>Rq-non10</w:t>
            </w:r>
          </w:p>
        </w:tc>
        <w:tc>
          <w:tcPr>
            <w:tcW w:w="3448" w:type="dxa"/>
          </w:tcPr>
          <w:p w14:paraId="0B689B68" w14:textId="041030B6" w:rsidR="00922CA3" w:rsidRPr="006C1428" w:rsidRDefault="00922CA3" w:rsidP="00922CA3">
            <w:pPr>
              <w:rPr>
                <w:rFonts w:cs="Arial"/>
              </w:rPr>
            </w:pPr>
            <w:r w:rsidRPr="006C1428">
              <w:rPr>
                <w:rFonts w:cs="Arial"/>
              </w:rPr>
              <w:t>Legal</w:t>
            </w:r>
          </w:p>
        </w:tc>
        <w:tc>
          <w:tcPr>
            <w:tcW w:w="3117" w:type="dxa"/>
          </w:tcPr>
          <w:p w14:paraId="471EAE5C" w14:textId="7C29586E" w:rsidR="00922CA3" w:rsidRPr="006C1428" w:rsidRDefault="00922CA3" w:rsidP="00922CA3">
            <w:pPr>
              <w:rPr>
                <w:rFonts w:cs="Arial"/>
              </w:rPr>
            </w:pPr>
            <w:r w:rsidRPr="006C1428">
              <w:rPr>
                <w:rFonts w:cs="Arial"/>
              </w:rPr>
              <w:t>Must have</w:t>
            </w:r>
          </w:p>
        </w:tc>
      </w:tr>
    </w:tbl>
    <w:p w14:paraId="04CAD70D" w14:textId="49EDB4BE" w:rsidR="006C1428" w:rsidRDefault="00922CA3" w:rsidP="00922CA3">
      <w:pPr>
        <w:pStyle w:val="Heading2"/>
        <w:rPr>
          <w:rFonts w:ascii="Arial" w:hAnsi="Arial" w:cs="Arial"/>
          <w:b/>
          <w:color w:val="000000" w:themeColor="text1"/>
          <w:sz w:val="24"/>
          <w:szCs w:val="24"/>
        </w:rPr>
      </w:pPr>
      <w:bookmarkStart w:id="9" w:name="_Toc505603203"/>
      <w:r w:rsidRPr="006C1428">
        <w:rPr>
          <w:rFonts w:ascii="Arial" w:hAnsi="Arial" w:cs="Arial"/>
          <w:b/>
          <w:color w:val="000000" w:themeColor="text1"/>
          <w:sz w:val="24"/>
          <w:szCs w:val="24"/>
        </w:rPr>
        <w:lastRenderedPageBreak/>
        <w:t>3.4. Hardware and Software requirements</w:t>
      </w:r>
      <w:bookmarkEnd w:id="9"/>
    </w:p>
    <w:p w14:paraId="3F3BCC24" w14:textId="723CF2F6" w:rsidR="006C1428" w:rsidRDefault="006C1428" w:rsidP="006C1428"/>
    <w:p w14:paraId="2741BD62" w14:textId="6740B9E0" w:rsidR="006C1428" w:rsidRDefault="006C1428" w:rsidP="006C1428">
      <w:pPr>
        <w:pStyle w:val="ListParagraph"/>
        <w:numPr>
          <w:ilvl w:val="0"/>
          <w:numId w:val="14"/>
        </w:numPr>
      </w:pPr>
      <w:r>
        <w:t xml:space="preserve">Hardware requirements: 8 GB RAM, 64-bit processor, </w:t>
      </w:r>
      <w:r w:rsidR="00C95CD2">
        <w:t>hard disk</w:t>
      </w:r>
    </w:p>
    <w:p w14:paraId="3927BD96" w14:textId="729289BA" w:rsidR="00C95CD2" w:rsidRDefault="00C95CD2" w:rsidP="006C1428">
      <w:pPr>
        <w:pStyle w:val="ListParagraph"/>
        <w:numPr>
          <w:ilvl w:val="0"/>
          <w:numId w:val="14"/>
        </w:numPr>
      </w:pPr>
      <w:r>
        <w:t xml:space="preserve">Software requirements: NetBeans IDE, </w:t>
      </w:r>
      <w:r w:rsidRPr="004F234F">
        <w:rPr>
          <w:noProof/>
        </w:rPr>
        <w:t>xampp</w:t>
      </w:r>
      <w:r>
        <w:t>, ProjectLibre, word document software, and StarUML.</w:t>
      </w:r>
    </w:p>
    <w:p w14:paraId="7ABA8646" w14:textId="4A606423" w:rsidR="00293BA9" w:rsidRDefault="00293BA9" w:rsidP="00293BA9"/>
    <w:p w14:paraId="6EEE691B" w14:textId="77777777" w:rsidR="00293BA9" w:rsidRPr="006C1428" w:rsidRDefault="00293BA9" w:rsidP="00293BA9"/>
    <w:p w14:paraId="5F17C87D" w14:textId="21D7612D" w:rsidR="00B03A0C" w:rsidRDefault="00B03A0C" w:rsidP="00293BA9">
      <w:pPr>
        <w:pStyle w:val="Heading1"/>
        <w:rPr>
          <w:rFonts w:ascii="Arial" w:hAnsi="Arial" w:cs="Arial"/>
          <w:b/>
          <w:color w:val="000000" w:themeColor="text1"/>
        </w:rPr>
      </w:pPr>
      <w:bookmarkStart w:id="10" w:name="_Toc505603204"/>
      <w:r w:rsidRPr="00293BA9">
        <w:rPr>
          <w:rFonts w:ascii="Arial" w:hAnsi="Arial" w:cs="Arial"/>
          <w:b/>
          <w:color w:val="000000" w:themeColor="text1"/>
        </w:rPr>
        <w:t>4. Use Case Diagram</w:t>
      </w:r>
      <w:bookmarkEnd w:id="10"/>
    </w:p>
    <w:p w14:paraId="5EB7D09D" w14:textId="2629DADB" w:rsidR="00574A95" w:rsidRDefault="00574A95" w:rsidP="00574A95">
      <w:r>
        <w:tab/>
      </w:r>
      <w:r w:rsidR="002924D5">
        <w:t xml:space="preserve">Use case diagram is the pictorial representation of the set of </w:t>
      </w:r>
      <w:r w:rsidR="00E06827">
        <w:t>functionalities of the system.</w:t>
      </w:r>
      <w:r w:rsidR="001A5AFB">
        <w:t xml:space="preserve"> It is a Unified Modelling Language (UML) diagram that provides a standard way to visualize the design of the system.</w:t>
      </w:r>
      <w:r w:rsidR="00E06827">
        <w:t xml:space="preserve"> It</w:t>
      </w:r>
      <w:r w:rsidR="001A5AFB">
        <w:t xml:space="preserve"> also</w:t>
      </w:r>
      <w:r w:rsidR="00E06827">
        <w:t xml:space="preserve"> illustrates the behavior and the dynamic aspects of the system. </w:t>
      </w:r>
      <w:r w:rsidR="001A5AFB">
        <w:t>It helps to organize, identify, and clarify the system requirements by using notations and those notations are mentioned below.</w:t>
      </w:r>
    </w:p>
    <w:p w14:paraId="4EB0884C" w14:textId="16FE4198" w:rsidR="001A5AFB" w:rsidRDefault="001A5AFB" w:rsidP="001A5AFB">
      <w:pPr>
        <w:pStyle w:val="ListParagraph"/>
        <w:numPr>
          <w:ilvl w:val="0"/>
          <w:numId w:val="15"/>
        </w:numPr>
      </w:pPr>
      <w:r>
        <w:t xml:space="preserve">Boundary </w:t>
      </w:r>
      <w:r w:rsidR="004D3E1A">
        <w:t>–</w:t>
      </w:r>
      <w:r>
        <w:t xml:space="preserve"> </w:t>
      </w:r>
      <w:r w:rsidR="004D3E1A">
        <w:t>This component defines the system of interest.</w:t>
      </w:r>
    </w:p>
    <w:p w14:paraId="33271154" w14:textId="15E4C82F" w:rsidR="004D3E1A" w:rsidRDefault="004D3E1A" w:rsidP="001A5AFB">
      <w:pPr>
        <w:pStyle w:val="ListParagraph"/>
        <w:numPr>
          <w:ilvl w:val="0"/>
          <w:numId w:val="15"/>
        </w:numPr>
      </w:pPr>
      <w:r>
        <w:t xml:space="preserve">Actors – Individuals who are involved </w:t>
      </w:r>
      <w:r w:rsidR="0050252A">
        <w:rPr>
          <w:noProof/>
        </w:rPr>
        <w:t>in</w:t>
      </w:r>
      <w:r>
        <w:t xml:space="preserve"> the system and their roles are defined.</w:t>
      </w:r>
    </w:p>
    <w:p w14:paraId="31026037" w14:textId="711F5C7B" w:rsidR="004D3E1A" w:rsidRDefault="004D3E1A" w:rsidP="001A5AFB">
      <w:pPr>
        <w:pStyle w:val="ListParagraph"/>
        <w:numPr>
          <w:ilvl w:val="0"/>
          <w:numId w:val="15"/>
        </w:numPr>
      </w:pPr>
      <w:r>
        <w:t>Use cases – This component defines the precise requirements or functions of the system performed by</w:t>
      </w:r>
      <w:r w:rsidR="007E67F8">
        <w:t xml:space="preserve"> each actors’ present.</w:t>
      </w:r>
    </w:p>
    <w:p w14:paraId="2B8F93C8" w14:textId="1A5EE81F" w:rsidR="007E67F8" w:rsidRDefault="007E67F8" w:rsidP="001A5AFB">
      <w:pPr>
        <w:pStyle w:val="ListParagraph"/>
        <w:numPr>
          <w:ilvl w:val="0"/>
          <w:numId w:val="15"/>
        </w:numPr>
      </w:pPr>
      <w:r>
        <w:t>Relationship – This component put a clear concept of</w:t>
      </w:r>
      <w:r w:rsidR="0050252A">
        <w:t xml:space="preserve"> the</w:t>
      </w:r>
      <w:r>
        <w:t xml:space="preserve"> </w:t>
      </w:r>
      <w:r w:rsidRPr="0050252A">
        <w:rPr>
          <w:noProof/>
        </w:rPr>
        <w:t>relationship</w:t>
      </w:r>
      <w:r>
        <w:t xml:space="preserve"> between the actors and the use cases.</w:t>
      </w:r>
    </w:p>
    <w:p w14:paraId="02C94717" w14:textId="0D20374C" w:rsidR="007E67F8" w:rsidRDefault="007E67F8" w:rsidP="007E67F8">
      <w:pPr>
        <w:ind w:firstLine="360"/>
      </w:pPr>
      <w:r>
        <w:t>Some use cases tend to have some clearly defined subtasks. In this case, &lt;&lt;extends&gt;&gt; or &lt;&lt;include&gt;&gt; is used to indicate the subtasks.</w:t>
      </w:r>
    </w:p>
    <w:p w14:paraId="74D7B83B" w14:textId="77777777" w:rsidR="00BB3B40" w:rsidRDefault="00BB3B40" w:rsidP="00BB3B40"/>
    <w:p w14:paraId="45451612" w14:textId="387DECA6" w:rsidR="00BB3B40" w:rsidRPr="00CB0F49" w:rsidRDefault="00BB3B40" w:rsidP="00CB0F49">
      <w:pPr>
        <w:rPr>
          <w:i/>
          <w:u w:val="single"/>
        </w:rPr>
      </w:pPr>
      <w:r w:rsidRPr="00CB0F49">
        <w:rPr>
          <w:i/>
          <w:u w:val="single"/>
        </w:rPr>
        <w:t>Benefits of using Use case diagrams.</w:t>
      </w:r>
    </w:p>
    <w:p w14:paraId="21DF7D03" w14:textId="242E1773" w:rsidR="00BB3B40" w:rsidRDefault="00BB3B40" w:rsidP="00BB3B40">
      <w:pPr>
        <w:pStyle w:val="ListParagraph"/>
        <w:numPr>
          <w:ilvl w:val="0"/>
          <w:numId w:val="19"/>
        </w:numPr>
      </w:pPr>
      <w:r>
        <w:t xml:space="preserve">It breaks requirements down into shorter scenarios that </w:t>
      </w:r>
      <w:r w:rsidR="00CB0F49">
        <w:t>stakeholders</w:t>
      </w:r>
      <w:r>
        <w:t xml:space="preserve"> can easily understand</w:t>
      </w:r>
      <w:r w:rsidR="00CB0F49">
        <w:t xml:space="preserve"> the problem that needs to be solved</w:t>
      </w:r>
      <w:r>
        <w:t>.</w:t>
      </w:r>
    </w:p>
    <w:p w14:paraId="5F25DA89" w14:textId="29853161" w:rsidR="00BB3B40" w:rsidRDefault="00BB3B40" w:rsidP="00BB3B40">
      <w:pPr>
        <w:pStyle w:val="ListParagraph"/>
        <w:numPr>
          <w:ilvl w:val="0"/>
          <w:numId w:val="19"/>
        </w:numPr>
      </w:pPr>
      <w:r>
        <w:t>It focuses on the users too not only to the system, so the real system needs are defined earlier.</w:t>
      </w:r>
    </w:p>
    <w:p w14:paraId="75C4206A" w14:textId="28A041D2" w:rsidR="00BB3B40" w:rsidRDefault="00BB3B40" w:rsidP="00BB3B40">
      <w:pPr>
        <w:pStyle w:val="ListParagraph"/>
        <w:numPr>
          <w:ilvl w:val="0"/>
          <w:numId w:val="19"/>
        </w:numPr>
      </w:pPr>
      <w:r>
        <w:t xml:space="preserve">By making understandable by the stakeholders during the early planning of the project, </w:t>
      </w:r>
      <w:r w:rsidR="00CB0F49">
        <w:t xml:space="preserve">the </w:t>
      </w:r>
      <w:r>
        <w:t>problem</w:t>
      </w:r>
      <w:r w:rsidR="00CB0F49">
        <w:t>s will be eliminated</w:t>
      </w:r>
      <w:r>
        <w:t xml:space="preserve"> when the system </w:t>
      </w:r>
      <w:r w:rsidR="00CB0F49">
        <w:t>will</w:t>
      </w:r>
      <w:r>
        <w:t xml:space="preserve"> </w:t>
      </w:r>
      <w:r w:rsidR="00CB0F49">
        <w:t>deploy</w:t>
      </w:r>
      <w:r>
        <w:t>.</w:t>
      </w:r>
    </w:p>
    <w:p w14:paraId="0C083993" w14:textId="6A680101" w:rsidR="00BB3B40" w:rsidRDefault="00BB3B40" w:rsidP="00BB3B40">
      <w:pPr>
        <w:pStyle w:val="ListParagraph"/>
        <w:numPr>
          <w:ilvl w:val="0"/>
          <w:numId w:val="19"/>
        </w:numPr>
      </w:pPr>
      <w:r>
        <w:t>It also helps to define other aspects of software development such as planning (cost, complexity, and time estimates), test case definitions, and user documentation.</w:t>
      </w:r>
    </w:p>
    <w:p w14:paraId="6597B6EF" w14:textId="069C3268" w:rsidR="00CB0F49" w:rsidRDefault="00CB0F49" w:rsidP="00CB0F49"/>
    <w:p w14:paraId="18AC0933" w14:textId="6D1EA447" w:rsidR="00B2240B" w:rsidRDefault="00CB0F49" w:rsidP="00CB0F49">
      <w:r>
        <w:t xml:space="preserve">Use case diagrams of this project </w:t>
      </w:r>
      <w:r w:rsidR="0050252A">
        <w:rPr>
          <w:noProof/>
        </w:rPr>
        <w:t>are</w:t>
      </w:r>
      <w:r>
        <w:t xml:space="preserve"> given on the next page.</w:t>
      </w:r>
    </w:p>
    <w:p w14:paraId="7AA59110" w14:textId="77777777" w:rsidR="00B2240B" w:rsidRDefault="00B2240B">
      <w:r>
        <w:br w:type="page"/>
      </w:r>
    </w:p>
    <w:p w14:paraId="51777EC6" w14:textId="3BC51D17" w:rsidR="00B2240B" w:rsidRPr="00B2240B" w:rsidRDefault="00B2240B" w:rsidP="00CB0F49">
      <w:pPr>
        <w:rPr>
          <w:b/>
        </w:rPr>
      </w:pPr>
      <w:r w:rsidRPr="00B2240B">
        <w:rPr>
          <w:b/>
          <w:i/>
          <w:u w:val="single"/>
        </w:rPr>
        <w:lastRenderedPageBreak/>
        <w:t>Administration System</w:t>
      </w:r>
    </w:p>
    <w:p w14:paraId="395BE0B9" w14:textId="77777777" w:rsidR="00B2240B" w:rsidRDefault="00B2240B" w:rsidP="00B2240B">
      <w:pPr>
        <w:keepNext/>
      </w:pPr>
      <w:r>
        <w:rPr>
          <w:noProof/>
        </w:rPr>
        <w:drawing>
          <wp:inline distT="0" distB="0" distL="0" distR="0" wp14:anchorId="605A270D" wp14:editId="3A96398B">
            <wp:extent cx="5943600" cy="7562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CD_admin_system1.jpg"/>
                    <pic:cNvPicPr/>
                  </pic:nvPicPr>
                  <pic:blipFill>
                    <a:blip r:embed="rId9">
                      <a:extLst>
                        <a:ext uri="{28A0092B-C50C-407E-A947-70E740481C1C}">
                          <a14:useLocalDpi xmlns:a14="http://schemas.microsoft.com/office/drawing/2010/main" val="0"/>
                        </a:ext>
                      </a:extLst>
                    </a:blip>
                    <a:stretch>
                      <a:fillRect/>
                    </a:stretch>
                  </pic:blipFill>
                  <pic:spPr>
                    <a:xfrm>
                      <a:off x="0" y="0"/>
                      <a:ext cx="5943600" cy="7562850"/>
                    </a:xfrm>
                    <a:prstGeom prst="rect">
                      <a:avLst/>
                    </a:prstGeom>
                  </pic:spPr>
                </pic:pic>
              </a:graphicData>
            </a:graphic>
          </wp:inline>
        </w:drawing>
      </w:r>
    </w:p>
    <w:p w14:paraId="13F9C337" w14:textId="01E52C0B" w:rsidR="00B2240B" w:rsidRDefault="00B2240B" w:rsidP="00B2240B">
      <w:pPr>
        <w:pStyle w:val="Caption"/>
        <w:jc w:val="center"/>
      </w:pPr>
      <w:r>
        <w:t xml:space="preserve">Figure </w:t>
      </w:r>
      <w:fldSimple w:instr=" SEQ Figure \* ARABIC ">
        <w:r w:rsidR="00DB2A9A">
          <w:rPr>
            <w:noProof/>
          </w:rPr>
          <w:t>2</w:t>
        </w:r>
      </w:fldSimple>
      <w:r>
        <w:t>: Administration system Use case diagram.</w:t>
      </w:r>
    </w:p>
    <w:p w14:paraId="76A5132A" w14:textId="21F336C3" w:rsidR="00B2240B" w:rsidRDefault="00B2240B" w:rsidP="00B2240B">
      <w:r>
        <w:rPr>
          <w:i/>
          <w:u w:val="single"/>
        </w:rPr>
        <w:lastRenderedPageBreak/>
        <w:t>Add products</w:t>
      </w:r>
    </w:p>
    <w:p w14:paraId="42F79BB3" w14:textId="77777777" w:rsidR="00B2240B" w:rsidRDefault="00B2240B" w:rsidP="00B2240B">
      <w:pPr>
        <w:keepNext/>
      </w:pPr>
      <w:r>
        <w:rPr>
          <w:noProof/>
        </w:rPr>
        <w:drawing>
          <wp:inline distT="0" distB="0" distL="0" distR="0" wp14:anchorId="18C7EF0F" wp14:editId="6CF2D0D9">
            <wp:extent cx="5943600" cy="32950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CD_addproducts2.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95015"/>
                    </a:xfrm>
                    <a:prstGeom prst="rect">
                      <a:avLst/>
                    </a:prstGeom>
                  </pic:spPr>
                </pic:pic>
              </a:graphicData>
            </a:graphic>
          </wp:inline>
        </w:drawing>
      </w:r>
    </w:p>
    <w:p w14:paraId="0A88A66B" w14:textId="600409C9" w:rsidR="00B2240B" w:rsidRDefault="00B2240B" w:rsidP="00B2240B">
      <w:pPr>
        <w:pStyle w:val="Caption"/>
        <w:jc w:val="center"/>
      </w:pPr>
      <w:r>
        <w:t xml:space="preserve">Figure </w:t>
      </w:r>
      <w:fldSimple w:instr=" SEQ Figure \* ARABIC ">
        <w:r w:rsidR="00DB2A9A">
          <w:rPr>
            <w:noProof/>
          </w:rPr>
          <w:t>3</w:t>
        </w:r>
      </w:fldSimple>
      <w:r>
        <w:t>: Add product Use case diagram.</w:t>
      </w:r>
    </w:p>
    <w:p w14:paraId="15F84A86" w14:textId="310454CF" w:rsidR="00EC0B55" w:rsidRDefault="00EC0B55" w:rsidP="00EC0B55">
      <w:r>
        <w:rPr>
          <w:i/>
          <w:u w:val="single"/>
        </w:rPr>
        <w:t xml:space="preserve">Add products </w:t>
      </w:r>
      <w:r w:rsidR="0041387F">
        <w:rPr>
          <w:i/>
          <w:u w:val="single"/>
        </w:rPr>
        <w:t>-Scenario description</w:t>
      </w:r>
    </w:p>
    <w:p w14:paraId="0E3652A2" w14:textId="56128EB7" w:rsidR="0041387F" w:rsidRDefault="0041387F" w:rsidP="0041387F">
      <w:pPr>
        <w:pStyle w:val="ListParagraph"/>
        <w:numPr>
          <w:ilvl w:val="0"/>
          <w:numId w:val="24"/>
        </w:numPr>
      </w:pPr>
      <w:r>
        <w:t xml:space="preserve">Admin </w:t>
      </w:r>
      <w:r w:rsidRPr="0041387F">
        <w:rPr>
          <w:noProof/>
        </w:rPr>
        <w:t>open</w:t>
      </w:r>
      <w:r>
        <w:rPr>
          <w:noProof/>
        </w:rPr>
        <w:t>s</w:t>
      </w:r>
      <w:r>
        <w:t xml:space="preserve"> the add products form.</w:t>
      </w:r>
    </w:p>
    <w:p w14:paraId="1659A636" w14:textId="3E7F4B6A" w:rsidR="0041387F" w:rsidRDefault="0041387F" w:rsidP="0041387F">
      <w:pPr>
        <w:pStyle w:val="ListParagraph"/>
        <w:numPr>
          <w:ilvl w:val="0"/>
          <w:numId w:val="24"/>
        </w:numPr>
      </w:pPr>
      <w:r>
        <w:t xml:space="preserve">Admin </w:t>
      </w:r>
      <w:r w:rsidRPr="0041387F">
        <w:rPr>
          <w:noProof/>
        </w:rPr>
        <w:t>choose</w:t>
      </w:r>
      <w:r>
        <w:rPr>
          <w:noProof/>
        </w:rPr>
        <w:t>s</w:t>
      </w:r>
      <w:r>
        <w:t xml:space="preserve"> the category to which the product will be added.</w:t>
      </w:r>
    </w:p>
    <w:p w14:paraId="16169071" w14:textId="050251BD" w:rsidR="0041387F" w:rsidRDefault="0041387F" w:rsidP="0041387F">
      <w:pPr>
        <w:pStyle w:val="ListParagraph"/>
        <w:numPr>
          <w:ilvl w:val="0"/>
          <w:numId w:val="24"/>
        </w:numPr>
      </w:pPr>
      <w:r>
        <w:t>Admin fills the product details in the add products form.</w:t>
      </w:r>
    </w:p>
    <w:p w14:paraId="4506839F" w14:textId="04429F5E" w:rsidR="0041387F" w:rsidRDefault="0041387F" w:rsidP="0041387F">
      <w:pPr>
        <w:pStyle w:val="ListParagraph"/>
        <w:numPr>
          <w:ilvl w:val="0"/>
          <w:numId w:val="24"/>
        </w:numPr>
      </w:pPr>
      <w:r>
        <w:t xml:space="preserve">Admin click </w:t>
      </w:r>
      <w:r w:rsidRPr="0041387F">
        <w:rPr>
          <w:noProof/>
        </w:rPr>
        <w:t>add</w:t>
      </w:r>
      <w:r>
        <w:rPr>
          <w:noProof/>
        </w:rPr>
        <w:t>s</w:t>
      </w:r>
      <w:r>
        <w:t xml:space="preserve"> button.</w:t>
      </w:r>
    </w:p>
    <w:p w14:paraId="3AB5CE96" w14:textId="72455766" w:rsidR="0041387F" w:rsidRDefault="0041387F" w:rsidP="0041387F">
      <w:pPr>
        <w:pStyle w:val="ListParagraph"/>
        <w:numPr>
          <w:ilvl w:val="0"/>
          <w:numId w:val="24"/>
        </w:numPr>
      </w:pPr>
      <w:r>
        <w:rPr>
          <w:noProof/>
        </w:rPr>
        <w:t>The s</w:t>
      </w:r>
      <w:r w:rsidRPr="0041387F">
        <w:rPr>
          <w:noProof/>
        </w:rPr>
        <w:t>ystem</w:t>
      </w:r>
      <w:r>
        <w:t xml:space="preserve"> checks whether the supplied important text field in the form </w:t>
      </w:r>
      <w:r>
        <w:rPr>
          <w:noProof/>
        </w:rPr>
        <w:t>is</w:t>
      </w:r>
      <w:r>
        <w:t xml:space="preserve"> null or not.</w:t>
      </w:r>
    </w:p>
    <w:p w14:paraId="0D9DBA86" w14:textId="27E2C219" w:rsidR="0041387F" w:rsidRPr="0041387F" w:rsidRDefault="00490FF0" w:rsidP="0041387F">
      <w:pPr>
        <w:pStyle w:val="ListParagraph"/>
        <w:numPr>
          <w:ilvl w:val="0"/>
          <w:numId w:val="24"/>
        </w:numPr>
      </w:pPr>
      <w:r>
        <w:rPr>
          <w:noProof/>
        </w:rPr>
        <w:t>The s</w:t>
      </w:r>
      <w:r w:rsidR="0041387F" w:rsidRPr="00490FF0">
        <w:rPr>
          <w:noProof/>
        </w:rPr>
        <w:t>ystem</w:t>
      </w:r>
      <w:r w:rsidR="0041387F">
        <w:t xml:space="preserve"> </w:t>
      </w:r>
      <w:r w:rsidR="0041387F" w:rsidRPr="0041387F">
        <w:rPr>
          <w:noProof/>
        </w:rPr>
        <w:t>add</w:t>
      </w:r>
      <w:r w:rsidR="0041387F">
        <w:rPr>
          <w:noProof/>
        </w:rPr>
        <w:t>s</w:t>
      </w:r>
      <w:r w:rsidR="0041387F">
        <w:t xml:space="preserve"> products and </w:t>
      </w:r>
      <w:r w:rsidR="0041387F" w:rsidRPr="00490FF0">
        <w:rPr>
          <w:noProof/>
        </w:rPr>
        <w:t>notif</w:t>
      </w:r>
      <w:r>
        <w:rPr>
          <w:noProof/>
        </w:rPr>
        <w:t>ies</w:t>
      </w:r>
      <w:r w:rsidR="0041387F">
        <w:t xml:space="preserve"> the admin.</w:t>
      </w:r>
    </w:p>
    <w:p w14:paraId="0763CF05" w14:textId="2AA1F3B3" w:rsidR="00B2240B" w:rsidRDefault="00B2240B" w:rsidP="00B2240B"/>
    <w:p w14:paraId="220EE302" w14:textId="5D50D373" w:rsidR="0041387F" w:rsidRDefault="0041387F" w:rsidP="00B2240B"/>
    <w:p w14:paraId="00CCC011" w14:textId="3143EA3F" w:rsidR="0041387F" w:rsidRDefault="0041387F" w:rsidP="00B2240B"/>
    <w:p w14:paraId="157E49CE" w14:textId="5C7963D9" w:rsidR="0041387F" w:rsidRDefault="0041387F" w:rsidP="00B2240B"/>
    <w:p w14:paraId="37F86063" w14:textId="6537D4CE" w:rsidR="0041387F" w:rsidRDefault="0041387F" w:rsidP="00B2240B"/>
    <w:p w14:paraId="29EBC5E5" w14:textId="3EE3B287" w:rsidR="0041387F" w:rsidRDefault="0041387F" w:rsidP="00B2240B"/>
    <w:p w14:paraId="4044C207" w14:textId="59975E0B" w:rsidR="0041387F" w:rsidRDefault="0041387F" w:rsidP="00B2240B"/>
    <w:p w14:paraId="1EFFA696" w14:textId="4A6F19C2" w:rsidR="0041387F" w:rsidRDefault="0041387F" w:rsidP="00B2240B"/>
    <w:p w14:paraId="233BF148" w14:textId="0081DF58" w:rsidR="0041387F" w:rsidRDefault="0041387F" w:rsidP="00B2240B"/>
    <w:p w14:paraId="1161E626" w14:textId="77777777" w:rsidR="0041387F" w:rsidRPr="00B2240B" w:rsidRDefault="0041387F" w:rsidP="00B2240B"/>
    <w:p w14:paraId="46579970" w14:textId="6F3ED0D9" w:rsidR="00B2240B" w:rsidRDefault="00B2240B" w:rsidP="00B2240B">
      <w:r>
        <w:rPr>
          <w:i/>
          <w:u w:val="single"/>
        </w:rPr>
        <w:lastRenderedPageBreak/>
        <w:t>Create package</w:t>
      </w:r>
    </w:p>
    <w:p w14:paraId="55469A44" w14:textId="77777777" w:rsidR="00B2240B" w:rsidRDefault="00B2240B" w:rsidP="00B2240B">
      <w:pPr>
        <w:keepNext/>
      </w:pPr>
      <w:r>
        <w:rPr>
          <w:noProof/>
        </w:rPr>
        <w:drawing>
          <wp:inline distT="0" distB="0" distL="0" distR="0" wp14:anchorId="332974EF" wp14:editId="5C62F4BB">
            <wp:extent cx="5943600" cy="302323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CD_create_package3.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023235"/>
                    </a:xfrm>
                    <a:prstGeom prst="rect">
                      <a:avLst/>
                    </a:prstGeom>
                  </pic:spPr>
                </pic:pic>
              </a:graphicData>
            </a:graphic>
          </wp:inline>
        </w:drawing>
      </w:r>
    </w:p>
    <w:p w14:paraId="57DF00CD" w14:textId="38725939" w:rsidR="00B2240B" w:rsidRDefault="00B2240B" w:rsidP="00B2240B">
      <w:pPr>
        <w:pStyle w:val="Caption"/>
        <w:jc w:val="center"/>
      </w:pPr>
      <w:r>
        <w:t xml:space="preserve">Figure </w:t>
      </w:r>
      <w:fldSimple w:instr=" SEQ Figure \* ARABIC ">
        <w:r w:rsidR="00DB2A9A">
          <w:rPr>
            <w:noProof/>
          </w:rPr>
          <w:t>4</w:t>
        </w:r>
      </w:fldSimple>
      <w:r>
        <w:t>: Create package Use case diagram.</w:t>
      </w:r>
    </w:p>
    <w:p w14:paraId="15D5C1DE" w14:textId="46BC37CC" w:rsidR="0041387F" w:rsidRDefault="0041387F" w:rsidP="0041387F">
      <w:r>
        <w:rPr>
          <w:i/>
          <w:u w:val="single"/>
        </w:rPr>
        <w:t>Create package – Scenario description</w:t>
      </w:r>
    </w:p>
    <w:p w14:paraId="3DB56A3F" w14:textId="1AF65123" w:rsidR="0041387F" w:rsidRDefault="0041387F" w:rsidP="0041387F">
      <w:pPr>
        <w:pStyle w:val="ListParagraph"/>
        <w:numPr>
          <w:ilvl w:val="0"/>
          <w:numId w:val="25"/>
        </w:numPr>
      </w:pPr>
      <w:r>
        <w:t xml:space="preserve">Admin </w:t>
      </w:r>
      <w:r w:rsidRPr="0041387F">
        <w:rPr>
          <w:noProof/>
        </w:rPr>
        <w:t>add</w:t>
      </w:r>
      <w:r>
        <w:rPr>
          <w:noProof/>
        </w:rPr>
        <w:t>s</w:t>
      </w:r>
      <w:r>
        <w:t xml:space="preserve"> the products inside the package.</w:t>
      </w:r>
    </w:p>
    <w:p w14:paraId="5001BA1E" w14:textId="3852A25E" w:rsidR="0041387F" w:rsidRPr="0041387F" w:rsidRDefault="0041387F" w:rsidP="0041387F">
      <w:pPr>
        <w:pStyle w:val="ListParagraph"/>
        <w:numPr>
          <w:ilvl w:val="0"/>
          <w:numId w:val="25"/>
        </w:numPr>
      </w:pPr>
      <w:r>
        <w:t>The total quantity of the products and its price is calculated by the system.</w:t>
      </w:r>
    </w:p>
    <w:p w14:paraId="3220DBEE" w14:textId="74A41313" w:rsidR="00B2240B" w:rsidRDefault="00B2240B" w:rsidP="00B2240B"/>
    <w:p w14:paraId="557CC07A" w14:textId="7646F088" w:rsidR="0041387F" w:rsidRDefault="0041387F" w:rsidP="00B2240B"/>
    <w:p w14:paraId="1A867BA8" w14:textId="03214D74" w:rsidR="0041387F" w:rsidRDefault="0041387F" w:rsidP="00B2240B"/>
    <w:p w14:paraId="2FA502EE" w14:textId="137DEE20" w:rsidR="0041387F" w:rsidRDefault="0041387F" w:rsidP="00B2240B"/>
    <w:p w14:paraId="612503DC" w14:textId="58EF72A4" w:rsidR="0041387F" w:rsidRDefault="0041387F" w:rsidP="00B2240B"/>
    <w:p w14:paraId="750DF636" w14:textId="3A92B1D0" w:rsidR="0041387F" w:rsidRDefault="0041387F" w:rsidP="00B2240B"/>
    <w:p w14:paraId="28BC58B2" w14:textId="4AC7D680" w:rsidR="0041387F" w:rsidRDefault="0041387F" w:rsidP="00B2240B"/>
    <w:p w14:paraId="6F7CD16D" w14:textId="7D6685EB" w:rsidR="0041387F" w:rsidRDefault="0041387F" w:rsidP="00B2240B"/>
    <w:p w14:paraId="612C8FFD" w14:textId="65C26E5D" w:rsidR="0041387F" w:rsidRDefault="0041387F" w:rsidP="00B2240B"/>
    <w:p w14:paraId="6F10C012" w14:textId="42BB7378" w:rsidR="0041387F" w:rsidRDefault="0041387F" w:rsidP="00B2240B"/>
    <w:p w14:paraId="2C499E3C" w14:textId="51B813BF" w:rsidR="0041387F" w:rsidRDefault="0041387F" w:rsidP="00B2240B"/>
    <w:p w14:paraId="1DDA6E9D" w14:textId="4490F74F" w:rsidR="0041387F" w:rsidRDefault="0041387F" w:rsidP="00B2240B"/>
    <w:p w14:paraId="086C6087" w14:textId="3C70CE4F" w:rsidR="0041387F" w:rsidRDefault="0041387F" w:rsidP="00B2240B"/>
    <w:p w14:paraId="4EA7747B" w14:textId="77777777" w:rsidR="0041387F" w:rsidRPr="00B2240B" w:rsidRDefault="0041387F" w:rsidP="00B2240B"/>
    <w:p w14:paraId="37290E44" w14:textId="6882533C" w:rsidR="00B2240B" w:rsidRPr="00B2240B" w:rsidRDefault="00B2240B" w:rsidP="00B2240B">
      <w:pPr>
        <w:rPr>
          <w:b/>
          <w:i/>
          <w:u w:val="single"/>
        </w:rPr>
      </w:pPr>
      <w:r w:rsidRPr="00B2240B">
        <w:rPr>
          <w:b/>
          <w:i/>
          <w:u w:val="single"/>
        </w:rPr>
        <w:lastRenderedPageBreak/>
        <w:t>Customer System</w:t>
      </w:r>
    </w:p>
    <w:p w14:paraId="7B8563EC" w14:textId="77777777" w:rsidR="00B2240B" w:rsidRDefault="00B2240B" w:rsidP="00B2240B">
      <w:pPr>
        <w:keepNext/>
      </w:pPr>
      <w:r>
        <w:rPr>
          <w:noProof/>
        </w:rPr>
        <w:drawing>
          <wp:inline distT="0" distB="0" distL="0" distR="0" wp14:anchorId="715C7E60" wp14:editId="482BF9F1">
            <wp:extent cx="5943600" cy="439166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CD_customer_system4.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391660"/>
                    </a:xfrm>
                    <a:prstGeom prst="rect">
                      <a:avLst/>
                    </a:prstGeom>
                  </pic:spPr>
                </pic:pic>
              </a:graphicData>
            </a:graphic>
          </wp:inline>
        </w:drawing>
      </w:r>
    </w:p>
    <w:p w14:paraId="6AC019FC" w14:textId="45B85C89" w:rsidR="00B2240B" w:rsidRDefault="00B2240B" w:rsidP="00B2240B">
      <w:pPr>
        <w:pStyle w:val="Caption"/>
        <w:jc w:val="center"/>
      </w:pPr>
      <w:r>
        <w:t xml:space="preserve">Figure </w:t>
      </w:r>
      <w:fldSimple w:instr=" SEQ Figure \* ARABIC ">
        <w:r w:rsidR="00DB2A9A">
          <w:rPr>
            <w:noProof/>
          </w:rPr>
          <w:t>5</w:t>
        </w:r>
      </w:fldSimple>
      <w:r>
        <w:t>: Customer system Use case diagram.</w:t>
      </w:r>
    </w:p>
    <w:p w14:paraId="547B4AB1" w14:textId="7EF7A9C6" w:rsidR="007411AC" w:rsidRDefault="007411AC" w:rsidP="007411AC"/>
    <w:p w14:paraId="7E38FE65" w14:textId="06F425F2" w:rsidR="007411AC" w:rsidRDefault="007411AC" w:rsidP="007411AC"/>
    <w:p w14:paraId="5F606624" w14:textId="61D03114" w:rsidR="007411AC" w:rsidRDefault="007411AC" w:rsidP="007411AC"/>
    <w:p w14:paraId="0AF7C474" w14:textId="08D0D446" w:rsidR="007411AC" w:rsidRDefault="007411AC" w:rsidP="007411AC"/>
    <w:p w14:paraId="4E6C464A" w14:textId="11F834B0" w:rsidR="007411AC" w:rsidRDefault="007411AC" w:rsidP="007411AC"/>
    <w:p w14:paraId="7A0A0DAA" w14:textId="5E6209E9" w:rsidR="007411AC" w:rsidRDefault="007411AC" w:rsidP="007411AC"/>
    <w:p w14:paraId="7223273A" w14:textId="2D64A5A6" w:rsidR="007411AC" w:rsidRDefault="007411AC" w:rsidP="007411AC"/>
    <w:p w14:paraId="09338A07" w14:textId="6DBBFB2E" w:rsidR="007411AC" w:rsidRDefault="007411AC" w:rsidP="007411AC"/>
    <w:p w14:paraId="5FA00992" w14:textId="16D5FA55" w:rsidR="007411AC" w:rsidRDefault="007411AC" w:rsidP="007411AC"/>
    <w:p w14:paraId="29F13CF6" w14:textId="33A940E2" w:rsidR="007411AC" w:rsidRDefault="007411AC" w:rsidP="007411AC"/>
    <w:p w14:paraId="7F2ADAB7" w14:textId="5CD947E0" w:rsidR="007411AC" w:rsidRDefault="007411AC" w:rsidP="007411AC"/>
    <w:p w14:paraId="16A74AF9" w14:textId="779EC787" w:rsidR="007411AC" w:rsidRPr="007411AC" w:rsidRDefault="007411AC" w:rsidP="007411AC">
      <w:pPr>
        <w:rPr>
          <w:i/>
          <w:u w:val="single"/>
        </w:rPr>
      </w:pPr>
      <w:r>
        <w:rPr>
          <w:i/>
          <w:u w:val="single"/>
        </w:rPr>
        <w:lastRenderedPageBreak/>
        <w:t>Registration</w:t>
      </w:r>
    </w:p>
    <w:p w14:paraId="50C17563" w14:textId="52F69771" w:rsidR="007411AC" w:rsidRDefault="00CE7B10" w:rsidP="007411AC">
      <w:pPr>
        <w:keepNext/>
      </w:pPr>
      <w:r>
        <w:rPr>
          <w:noProof/>
        </w:rPr>
        <w:drawing>
          <wp:inline distT="0" distB="0" distL="0" distR="0" wp14:anchorId="591CB9EB" wp14:editId="4609843D">
            <wp:extent cx="5943600" cy="36315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CD_register5.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6968945D" w14:textId="478A412D" w:rsidR="007411AC" w:rsidRDefault="007411AC" w:rsidP="007411AC">
      <w:pPr>
        <w:pStyle w:val="Caption"/>
        <w:jc w:val="center"/>
      </w:pPr>
      <w:r>
        <w:t xml:space="preserve">Figure </w:t>
      </w:r>
      <w:fldSimple w:instr=" SEQ Figure \* ARABIC ">
        <w:r w:rsidR="00DB2A9A">
          <w:rPr>
            <w:noProof/>
          </w:rPr>
          <w:t>6</w:t>
        </w:r>
      </w:fldSimple>
      <w:r>
        <w:t>: Registration system Use case diagram.</w:t>
      </w:r>
    </w:p>
    <w:p w14:paraId="1DF338A3" w14:textId="39A9BA8B" w:rsidR="0041387F" w:rsidRDefault="0041387F" w:rsidP="0041387F">
      <w:r>
        <w:rPr>
          <w:i/>
          <w:u w:val="single"/>
        </w:rPr>
        <w:t>Registration – Scenario description</w:t>
      </w:r>
    </w:p>
    <w:p w14:paraId="3F663FF6" w14:textId="2D739731" w:rsidR="0041387F" w:rsidRDefault="0041387F" w:rsidP="0041387F">
      <w:pPr>
        <w:pStyle w:val="ListParagraph"/>
        <w:numPr>
          <w:ilvl w:val="0"/>
          <w:numId w:val="26"/>
        </w:numPr>
      </w:pPr>
      <w:r>
        <w:t xml:space="preserve">Customer </w:t>
      </w:r>
      <w:r w:rsidRPr="0041387F">
        <w:rPr>
          <w:noProof/>
        </w:rPr>
        <w:t>open</w:t>
      </w:r>
      <w:r>
        <w:rPr>
          <w:noProof/>
        </w:rPr>
        <w:t>s</w:t>
      </w:r>
      <w:r>
        <w:t xml:space="preserve"> the </w:t>
      </w:r>
      <w:r w:rsidRPr="0041387F">
        <w:rPr>
          <w:noProof/>
        </w:rPr>
        <w:t>regist</w:t>
      </w:r>
      <w:r>
        <w:rPr>
          <w:noProof/>
        </w:rPr>
        <w:t>ration</w:t>
      </w:r>
      <w:r>
        <w:t xml:space="preserve"> form.</w:t>
      </w:r>
    </w:p>
    <w:p w14:paraId="427BAF1C" w14:textId="7BEA0FE0" w:rsidR="0041387F" w:rsidRDefault="0041387F" w:rsidP="0041387F">
      <w:pPr>
        <w:pStyle w:val="ListParagraph"/>
        <w:numPr>
          <w:ilvl w:val="0"/>
          <w:numId w:val="26"/>
        </w:numPr>
      </w:pPr>
      <w:r w:rsidRPr="00490FF0">
        <w:rPr>
          <w:noProof/>
        </w:rPr>
        <w:t>Customer</w:t>
      </w:r>
      <w:r>
        <w:t xml:space="preserve"> </w:t>
      </w:r>
      <w:r w:rsidRPr="0041387F">
        <w:rPr>
          <w:noProof/>
        </w:rPr>
        <w:t>fill</w:t>
      </w:r>
      <w:r>
        <w:rPr>
          <w:noProof/>
        </w:rPr>
        <w:t>s</w:t>
      </w:r>
      <w:r>
        <w:t xml:space="preserve"> their personal information </w:t>
      </w:r>
      <w:r>
        <w:rPr>
          <w:noProof/>
        </w:rPr>
        <w:t>o</w:t>
      </w:r>
      <w:r w:rsidRPr="0041387F">
        <w:rPr>
          <w:noProof/>
        </w:rPr>
        <w:t>n</w:t>
      </w:r>
      <w:r>
        <w:t xml:space="preserve"> the registration form.</w:t>
      </w:r>
    </w:p>
    <w:p w14:paraId="0119CE56" w14:textId="05C3E7B6" w:rsidR="0041387F" w:rsidRDefault="0041387F" w:rsidP="0041387F">
      <w:pPr>
        <w:pStyle w:val="ListParagraph"/>
        <w:numPr>
          <w:ilvl w:val="0"/>
          <w:numId w:val="26"/>
        </w:numPr>
      </w:pPr>
      <w:r>
        <w:t>Customer clicks</w:t>
      </w:r>
      <w:r w:rsidR="004C3762">
        <w:t xml:space="preserve"> the</w:t>
      </w:r>
      <w:r>
        <w:t xml:space="preserve"> </w:t>
      </w:r>
      <w:r w:rsidRPr="004C3762">
        <w:rPr>
          <w:noProof/>
        </w:rPr>
        <w:t>register</w:t>
      </w:r>
      <w:r>
        <w:t xml:space="preserve"> button.</w:t>
      </w:r>
    </w:p>
    <w:p w14:paraId="1699B072" w14:textId="0003D0DD" w:rsidR="0041387F" w:rsidRDefault="00490FF0" w:rsidP="0041387F">
      <w:pPr>
        <w:pStyle w:val="ListParagraph"/>
        <w:numPr>
          <w:ilvl w:val="0"/>
          <w:numId w:val="26"/>
        </w:numPr>
      </w:pPr>
      <w:r>
        <w:rPr>
          <w:noProof/>
        </w:rPr>
        <w:t>The s</w:t>
      </w:r>
      <w:r w:rsidR="0041387F" w:rsidRPr="00490FF0">
        <w:rPr>
          <w:noProof/>
        </w:rPr>
        <w:t>ystem</w:t>
      </w:r>
      <w:r w:rsidR="0041387F">
        <w:t xml:space="preserve"> </w:t>
      </w:r>
      <w:r>
        <w:t xml:space="preserve">validates the information provided by the customer. One is it validates the empty text field of the form and check whether the provided </w:t>
      </w:r>
      <w:r w:rsidRPr="00490FF0">
        <w:rPr>
          <w:noProof/>
        </w:rPr>
        <w:t>customer name</w:t>
      </w:r>
      <w:r>
        <w:t xml:space="preserve"> already exists in the database or not.</w:t>
      </w:r>
    </w:p>
    <w:p w14:paraId="7756C0AC" w14:textId="5B2F0704" w:rsidR="00490FF0" w:rsidRDefault="00490FF0" w:rsidP="0041387F">
      <w:pPr>
        <w:pStyle w:val="ListParagraph"/>
        <w:numPr>
          <w:ilvl w:val="0"/>
          <w:numId w:val="26"/>
        </w:numPr>
      </w:pPr>
      <w:r>
        <w:rPr>
          <w:noProof/>
        </w:rPr>
        <w:t>The s</w:t>
      </w:r>
      <w:r w:rsidRPr="00490FF0">
        <w:rPr>
          <w:noProof/>
        </w:rPr>
        <w:t>ystem</w:t>
      </w:r>
      <w:r>
        <w:t xml:space="preserve"> encrypts the password of the customer while storing.</w:t>
      </w:r>
    </w:p>
    <w:p w14:paraId="08864FD1" w14:textId="31D72CF1" w:rsidR="00490FF0" w:rsidRPr="0041387F" w:rsidRDefault="00490FF0" w:rsidP="0041387F">
      <w:pPr>
        <w:pStyle w:val="ListParagraph"/>
        <w:numPr>
          <w:ilvl w:val="0"/>
          <w:numId w:val="26"/>
        </w:numPr>
      </w:pPr>
      <w:r>
        <w:t>The system sends email verification to the customer and notify the customer</w:t>
      </w:r>
    </w:p>
    <w:p w14:paraId="2E34313D" w14:textId="7B92E152" w:rsidR="007411AC" w:rsidRDefault="007411AC" w:rsidP="007411AC"/>
    <w:p w14:paraId="29932EEC" w14:textId="77777777" w:rsidR="00CE7B10" w:rsidRDefault="00CE7B10">
      <w:pPr>
        <w:rPr>
          <w:i/>
          <w:u w:val="single"/>
        </w:rPr>
      </w:pPr>
      <w:r>
        <w:rPr>
          <w:i/>
          <w:u w:val="single"/>
        </w:rPr>
        <w:br w:type="page"/>
      </w:r>
    </w:p>
    <w:p w14:paraId="73FD1438" w14:textId="02D7BDA6" w:rsidR="007411AC" w:rsidRDefault="007411AC" w:rsidP="007411AC">
      <w:r>
        <w:rPr>
          <w:i/>
          <w:u w:val="single"/>
        </w:rPr>
        <w:lastRenderedPageBreak/>
        <w:t>Login</w:t>
      </w:r>
    </w:p>
    <w:p w14:paraId="1227D120" w14:textId="487AD39B" w:rsidR="007411AC" w:rsidRDefault="00CE7B10" w:rsidP="007411AC">
      <w:pPr>
        <w:keepNext/>
      </w:pPr>
      <w:r>
        <w:rPr>
          <w:noProof/>
        </w:rPr>
        <w:drawing>
          <wp:inline distT="0" distB="0" distL="0" distR="0" wp14:anchorId="2B14AE43" wp14:editId="38D7D132">
            <wp:extent cx="5943600" cy="344978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UCD_login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49781"/>
                    </a:xfrm>
                    <a:prstGeom prst="rect">
                      <a:avLst/>
                    </a:prstGeom>
                  </pic:spPr>
                </pic:pic>
              </a:graphicData>
            </a:graphic>
          </wp:inline>
        </w:drawing>
      </w:r>
    </w:p>
    <w:p w14:paraId="37342B13" w14:textId="22E653C0" w:rsidR="007411AC" w:rsidRDefault="007411AC" w:rsidP="007411AC">
      <w:pPr>
        <w:pStyle w:val="Caption"/>
        <w:jc w:val="center"/>
      </w:pPr>
      <w:r>
        <w:t xml:space="preserve">Figure </w:t>
      </w:r>
      <w:fldSimple w:instr=" SEQ Figure \* ARABIC ">
        <w:r w:rsidR="00DB2A9A">
          <w:rPr>
            <w:noProof/>
          </w:rPr>
          <w:t>7</w:t>
        </w:r>
      </w:fldSimple>
      <w:r>
        <w:t>: Login system Use case diagram.</w:t>
      </w:r>
    </w:p>
    <w:p w14:paraId="7927BE32" w14:textId="6CCCD4C4" w:rsidR="00490FF0" w:rsidRDefault="00490FF0" w:rsidP="00490FF0">
      <w:r>
        <w:rPr>
          <w:i/>
          <w:u w:val="single"/>
        </w:rPr>
        <w:t>Login – Scenario description</w:t>
      </w:r>
    </w:p>
    <w:p w14:paraId="090B45F6" w14:textId="7126185B" w:rsidR="00490FF0" w:rsidRDefault="00490FF0" w:rsidP="00490FF0">
      <w:pPr>
        <w:pStyle w:val="ListParagraph"/>
        <w:numPr>
          <w:ilvl w:val="0"/>
          <w:numId w:val="27"/>
        </w:numPr>
      </w:pPr>
      <w:r>
        <w:t>Generic user (Admin and Customer) opens the login form.</w:t>
      </w:r>
    </w:p>
    <w:p w14:paraId="5D8145FB" w14:textId="5737BAFE" w:rsidR="00490FF0" w:rsidRDefault="00490FF0" w:rsidP="00490FF0">
      <w:pPr>
        <w:pStyle w:val="ListParagraph"/>
        <w:numPr>
          <w:ilvl w:val="0"/>
          <w:numId w:val="27"/>
        </w:numPr>
      </w:pPr>
      <w:r>
        <w:rPr>
          <w:noProof/>
        </w:rPr>
        <w:t>The g</w:t>
      </w:r>
      <w:r w:rsidRPr="00490FF0">
        <w:rPr>
          <w:noProof/>
        </w:rPr>
        <w:t>eneric</w:t>
      </w:r>
      <w:r>
        <w:t xml:space="preserve"> user fills in the login form details.</w:t>
      </w:r>
    </w:p>
    <w:p w14:paraId="19FAF046" w14:textId="0EAC353A" w:rsidR="00490FF0" w:rsidRDefault="00490FF0" w:rsidP="00490FF0">
      <w:pPr>
        <w:pStyle w:val="ListParagraph"/>
        <w:numPr>
          <w:ilvl w:val="0"/>
          <w:numId w:val="27"/>
        </w:numPr>
      </w:pPr>
      <w:r>
        <w:t>Generic user clicks the login button.</w:t>
      </w:r>
    </w:p>
    <w:p w14:paraId="7F82AC37" w14:textId="636E0071" w:rsidR="00490FF0" w:rsidRDefault="00490FF0" w:rsidP="00490FF0">
      <w:pPr>
        <w:pStyle w:val="ListParagraph"/>
        <w:numPr>
          <w:ilvl w:val="0"/>
          <w:numId w:val="27"/>
        </w:numPr>
      </w:pPr>
      <w:r>
        <w:rPr>
          <w:noProof/>
        </w:rPr>
        <w:t>The s</w:t>
      </w:r>
      <w:r w:rsidRPr="00490FF0">
        <w:rPr>
          <w:noProof/>
        </w:rPr>
        <w:t>ystem</w:t>
      </w:r>
      <w:r>
        <w:t xml:space="preserve"> validates that includes the null value validation and check the generic user role.</w:t>
      </w:r>
    </w:p>
    <w:p w14:paraId="3DFED673" w14:textId="62938D46" w:rsidR="00490FF0" w:rsidRDefault="00490FF0" w:rsidP="00490FF0">
      <w:pPr>
        <w:pStyle w:val="ListParagraph"/>
        <w:numPr>
          <w:ilvl w:val="0"/>
          <w:numId w:val="27"/>
        </w:numPr>
      </w:pPr>
      <w:r>
        <w:t>The system will encrypt the typed password while transferring from browser to server.</w:t>
      </w:r>
    </w:p>
    <w:p w14:paraId="519F955D" w14:textId="41DD83D0" w:rsidR="00490FF0" w:rsidRPr="00490FF0" w:rsidRDefault="00490FF0" w:rsidP="00490FF0">
      <w:pPr>
        <w:pStyle w:val="ListParagraph"/>
        <w:numPr>
          <w:ilvl w:val="0"/>
          <w:numId w:val="27"/>
        </w:numPr>
      </w:pPr>
      <w:r>
        <w:t>The system will create a session and cookies for the customer.</w:t>
      </w:r>
    </w:p>
    <w:p w14:paraId="2CA1B0E6" w14:textId="77777777" w:rsidR="00B12BD6" w:rsidRPr="00B12BD6" w:rsidRDefault="00B12BD6" w:rsidP="00B12BD6"/>
    <w:p w14:paraId="68D07B26" w14:textId="77777777" w:rsidR="00490FF0" w:rsidRDefault="00490FF0" w:rsidP="007411AC">
      <w:pPr>
        <w:rPr>
          <w:i/>
          <w:u w:val="single"/>
        </w:rPr>
      </w:pPr>
    </w:p>
    <w:p w14:paraId="3A8E23FB" w14:textId="77777777" w:rsidR="00490FF0" w:rsidRDefault="00490FF0" w:rsidP="007411AC">
      <w:pPr>
        <w:rPr>
          <w:i/>
          <w:u w:val="single"/>
        </w:rPr>
      </w:pPr>
    </w:p>
    <w:p w14:paraId="167A11B0" w14:textId="77777777" w:rsidR="00490FF0" w:rsidRDefault="00490FF0" w:rsidP="007411AC">
      <w:pPr>
        <w:rPr>
          <w:i/>
          <w:u w:val="single"/>
        </w:rPr>
      </w:pPr>
    </w:p>
    <w:p w14:paraId="325BDBAD" w14:textId="77777777" w:rsidR="00490FF0" w:rsidRDefault="00490FF0" w:rsidP="007411AC">
      <w:pPr>
        <w:rPr>
          <w:i/>
          <w:u w:val="single"/>
        </w:rPr>
      </w:pPr>
    </w:p>
    <w:p w14:paraId="5A94615A" w14:textId="77777777" w:rsidR="00490FF0" w:rsidRDefault="00490FF0" w:rsidP="007411AC">
      <w:pPr>
        <w:rPr>
          <w:i/>
          <w:u w:val="single"/>
        </w:rPr>
      </w:pPr>
    </w:p>
    <w:p w14:paraId="2BDA435A" w14:textId="77777777" w:rsidR="00490FF0" w:rsidRDefault="00490FF0" w:rsidP="007411AC">
      <w:pPr>
        <w:rPr>
          <w:i/>
          <w:u w:val="single"/>
        </w:rPr>
      </w:pPr>
    </w:p>
    <w:p w14:paraId="1FA96928" w14:textId="77777777" w:rsidR="00490FF0" w:rsidRDefault="00490FF0" w:rsidP="007411AC">
      <w:pPr>
        <w:rPr>
          <w:i/>
          <w:u w:val="single"/>
        </w:rPr>
      </w:pPr>
    </w:p>
    <w:p w14:paraId="46E62A0F" w14:textId="77777777" w:rsidR="00490FF0" w:rsidRDefault="00490FF0" w:rsidP="007411AC">
      <w:pPr>
        <w:rPr>
          <w:i/>
          <w:u w:val="single"/>
        </w:rPr>
      </w:pPr>
    </w:p>
    <w:p w14:paraId="25DE6285" w14:textId="09957CEC" w:rsidR="007411AC" w:rsidRDefault="007411AC" w:rsidP="007411AC">
      <w:r>
        <w:rPr>
          <w:i/>
          <w:u w:val="single"/>
        </w:rPr>
        <w:lastRenderedPageBreak/>
        <w:t>Change password</w:t>
      </w:r>
    </w:p>
    <w:p w14:paraId="1C07B99B" w14:textId="77777777" w:rsidR="007411AC" w:rsidRDefault="007411AC" w:rsidP="007411AC">
      <w:pPr>
        <w:keepNext/>
      </w:pPr>
      <w:r>
        <w:rPr>
          <w:noProof/>
        </w:rPr>
        <w:drawing>
          <wp:inline distT="0" distB="0" distL="0" distR="0" wp14:anchorId="2E04E4F8" wp14:editId="16C9EED2">
            <wp:extent cx="5943600" cy="3333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CD_change_password7.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33750"/>
                    </a:xfrm>
                    <a:prstGeom prst="rect">
                      <a:avLst/>
                    </a:prstGeom>
                  </pic:spPr>
                </pic:pic>
              </a:graphicData>
            </a:graphic>
          </wp:inline>
        </w:drawing>
      </w:r>
    </w:p>
    <w:p w14:paraId="7EF7B463" w14:textId="4E77639D" w:rsidR="007411AC" w:rsidRDefault="007411AC" w:rsidP="007411AC">
      <w:pPr>
        <w:pStyle w:val="Caption"/>
        <w:jc w:val="center"/>
      </w:pPr>
      <w:r>
        <w:t xml:space="preserve">Figure </w:t>
      </w:r>
      <w:fldSimple w:instr=" SEQ Figure \* ARABIC ">
        <w:r w:rsidR="00DB2A9A">
          <w:rPr>
            <w:noProof/>
          </w:rPr>
          <w:t>8</w:t>
        </w:r>
      </w:fldSimple>
      <w:r>
        <w:t>: Change password Use case diagram.</w:t>
      </w:r>
    </w:p>
    <w:p w14:paraId="55354D4F" w14:textId="22F9370A" w:rsidR="00490FF0" w:rsidRDefault="00490FF0" w:rsidP="00490FF0">
      <w:r>
        <w:rPr>
          <w:i/>
          <w:u w:val="single"/>
        </w:rPr>
        <w:t>Change password – Scenario description</w:t>
      </w:r>
    </w:p>
    <w:p w14:paraId="4DC13E4B" w14:textId="277AE988" w:rsidR="00490FF0" w:rsidRDefault="00490FF0" w:rsidP="00490FF0">
      <w:pPr>
        <w:pStyle w:val="ListParagraph"/>
        <w:numPr>
          <w:ilvl w:val="0"/>
          <w:numId w:val="28"/>
        </w:numPr>
      </w:pPr>
      <w:r>
        <w:t>Customer types the current password.</w:t>
      </w:r>
    </w:p>
    <w:p w14:paraId="3FD53C46" w14:textId="674FD218" w:rsidR="00490FF0" w:rsidRDefault="00490FF0" w:rsidP="00490FF0">
      <w:pPr>
        <w:pStyle w:val="ListParagraph"/>
        <w:numPr>
          <w:ilvl w:val="0"/>
          <w:numId w:val="28"/>
        </w:numPr>
      </w:pPr>
      <w:r>
        <w:t>Customer types the new password.</w:t>
      </w:r>
    </w:p>
    <w:p w14:paraId="7C3BDCC6" w14:textId="30AA01FC" w:rsidR="00490FF0" w:rsidRPr="00490FF0" w:rsidRDefault="00490FF0" w:rsidP="00490FF0">
      <w:pPr>
        <w:pStyle w:val="ListParagraph"/>
        <w:numPr>
          <w:ilvl w:val="0"/>
          <w:numId w:val="28"/>
        </w:numPr>
      </w:pPr>
      <w:r>
        <w:t>The system encrypts the new password while storing and transferring and change the password.</w:t>
      </w:r>
    </w:p>
    <w:p w14:paraId="4DA3127F" w14:textId="77777777" w:rsidR="00490FF0" w:rsidRDefault="00490FF0" w:rsidP="00CE7B10">
      <w:pPr>
        <w:rPr>
          <w:i/>
          <w:u w:val="single"/>
        </w:rPr>
      </w:pPr>
    </w:p>
    <w:p w14:paraId="66057BB8" w14:textId="77777777" w:rsidR="00490FF0" w:rsidRDefault="00490FF0" w:rsidP="00CE7B10">
      <w:pPr>
        <w:rPr>
          <w:i/>
          <w:u w:val="single"/>
        </w:rPr>
      </w:pPr>
    </w:p>
    <w:p w14:paraId="0CD6B126" w14:textId="77777777" w:rsidR="00490FF0" w:rsidRDefault="00490FF0" w:rsidP="00CE7B10">
      <w:pPr>
        <w:rPr>
          <w:i/>
          <w:u w:val="single"/>
        </w:rPr>
      </w:pPr>
    </w:p>
    <w:p w14:paraId="4790F254" w14:textId="77777777" w:rsidR="00490FF0" w:rsidRDefault="00490FF0" w:rsidP="00CE7B10">
      <w:pPr>
        <w:rPr>
          <w:i/>
          <w:u w:val="single"/>
        </w:rPr>
      </w:pPr>
    </w:p>
    <w:p w14:paraId="1078BD7F" w14:textId="77777777" w:rsidR="00490FF0" w:rsidRDefault="00490FF0" w:rsidP="00CE7B10">
      <w:pPr>
        <w:rPr>
          <w:i/>
          <w:u w:val="single"/>
        </w:rPr>
      </w:pPr>
    </w:p>
    <w:p w14:paraId="72D41C57" w14:textId="77777777" w:rsidR="00490FF0" w:rsidRDefault="00490FF0" w:rsidP="00CE7B10">
      <w:pPr>
        <w:rPr>
          <w:i/>
          <w:u w:val="single"/>
        </w:rPr>
      </w:pPr>
    </w:p>
    <w:p w14:paraId="6D31FA4C" w14:textId="77777777" w:rsidR="00490FF0" w:rsidRDefault="00490FF0" w:rsidP="00CE7B10">
      <w:pPr>
        <w:rPr>
          <w:i/>
          <w:u w:val="single"/>
        </w:rPr>
      </w:pPr>
    </w:p>
    <w:p w14:paraId="492D96F3" w14:textId="77777777" w:rsidR="00490FF0" w:rsidRDefault="00490FF0" w:rsidP="00CE7B10">
      <w:pPr>
        <w:rPr>
          <w:i/>
          <w:u w:val="single"/>
        </w:rPr>
      </w:pPr>
    </w:p>
    <w:p w14:paraId="3EEEE566" w14:textId="77777777" w:rsidR="00490FF0" w:rsidRDefault="00490FF0" w:rsidP="00CE7B10">
      <w:pPr>
        <w:rPr>
          <w:i/>
          <w:u w:val="single"/>
        </w:rPr>
      </w:pPr>
    </w:p>
    <w:p w14:paraId="2F9F94D1" w14:textId="77777777" w:rsidR="00490FF0" w:rsidRDefault="00490FF0" w:rsidP="00CE7B10">
      <w:pPr>
        <w:rPr>
          <w:i/>
          <w:u w:val="single"/>
        </w:rPr>
      </w:pPr>
    </w:p>
    <w:p w14:paraId="04D8FD5A" w14:textId="77777777" w:rsidR="00490FF0" w:rsidRDefault="00490FF0" w:rsidP="00CE7B10">
      <w:pPr>
        <w:rPr>
          <w:i/>
          <w:u w:val="single"/>
        </w:rPr>
      </w:pPr>
    </w:p>
    <w:p w14:paraId="2C45EDC6" w14:textId="441C1832" w:rsidR="00CE7B10" w:rsidRDefault="00CE7B10" w:rsidP="00CE7B10">
      <w:pPr>
        <w:rPr>
          <w:i/>
          <w:u w:val="single"/>
        </w:rPr>
      </w:pPr>
      <w:r>
        <w:rPr>
          <w:i/>
          <w:u w:val="single"/>
        </w:rPr>
        <w:lastRenderedPageBreak/>
        <w:t>Search products</w:t>
      </w:r>
    </w:p>
    <w:p w14:paraId="17CCF0AE" w14:textId="77777777" w:rsidR="00CE7B10" w:rsidRDefault="00CE7B10" w:rsidP="00CE7B10">
      <w:pPr>
        <w:keepNext/>
      </w:pPr>
      <w:r>
        <w:rPr>
          <w:noProof/>
        </w:rPr>
        <w:drawing>
          <wp:inline distT="0" distB="0" distL="0" distR="0" wp14:anchorId="1C651AF8" wp14:editId="090E30FF">
            <wp:extent cx="5943600" cy="43122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CD_search_products8.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4312285"/>
                    </a:xfrm>
                    <a:prstGeom prst="rect">
                      <a:avLst/>
                    </a:prstGeom>
                  </pic:spPr>
                </pic:pic>
              </a:graphicData>
            </a:graphic>
          </wp:inline>
        </w:drawing>
      </w:r>
    </w:p>
    <w:p w14:paraId="3BFEFA69" w14:textId="3EFE389D" w:rsidR="00CE7B10" w:rsidRDefault="00CE7B10" w:rsidP="00CE7B10">
      <w:pPr>
        <w:pStyle w:val="Caption"/>
        <w:jc w:val="center"/>
      </w:pPr>
      <w:r>
        <w:t xml:space="preserve">Figure </w:t>
      </w:r>
      <w:fldSimple w:instr=" SEQ Figure \* ARABIC ">
        <w:r w:rsidR="00DB2A9A">
          <w:rPr>
            <w:noProof/>
          </w:rPr>
          <w:t>9</w:t>
        </w:r>
      </w:fldSimple>
      <w:r>
        <w:t>: Search product Use case diagram.</w:t>
      </w:r>
    </w:p>
    <w:p w14:paraId="39CEA3AC" w14:textId="05D20F0F" w:rsidR="00544191" w:rsidRDefault="00544191" w:rsidP="00544191">
      <w:r>
        <w:rPr>
          <w:i/>
          <w:u w:val="single"/>
        </w:rPr>
        <w:t>Search product – Scenario description</w:t>
      </w:r>
    </w:p>
    <w:p w14:paraId="669877FB" w14:textId="69BE61A6" w:rsidR="00544191" w:rsidRDefault="00544191" w:rsidP="00544191">
      <w:r>
        <w:tab/>
        <w:t>There are various ways to search products and they are:</w:t>
      </w:r>
    </w:p>
    <w:p w14:paraId="47B5175D" w14:textId="3101FCC5" w:rsidR="00544191" w:rsidRDefault="00544191" w:rsidP="00544191">
      <w:pPr>
        <w:pStyle w:val="ListParagraph"/>
        <w:numPr>
          <w:ilvl w:val="0"/>
          <w:numId w:val="30"/>
        </w:numPr>
      </w:pPr>
      <w:r>
        <w:t>Customer types the product name.</w:t>
      </w:r>
    </w:p>
    <w:p w14:paraId="344AEFAD" w14:textId="17129CA7" w:rsidR="00544191" w:rsidRDefault="00544191" w:rsidP="00544191">
      <w:pPr>
        <w:pStyle w:val="ListParagraph"/>
        <w:numPr>
          <w:ilvl w:val="0"/>
          <w:numId w:val="30"/>
        </w:numPr>
      </w:pPr>
      <w:r>
        <w:t>Customer search product by category.</w:t>
      </w:r>
    </w:p>
    <w:p w14:paraId="40107FEB" w14:textId="0C9E7016" w:rsidR="00544191" w:rsidRPr="00544191" w:rsidRDefault="00544191" w:rsidP="00544191">
      <w:pPr>
        <w:pStyle w:val="ListParagraph"/>
        <w:numPr>
          <w:ilvl w:val="0"/>
          <w:numId w:val="30"/>
        </w:numPr>
      </w:pPr>
      <w:r>
        <w:t>The system filters products based on price and popularity.</w:t>
      </w:r>
    </w:p>
    <w:p w14:paraId="3CEFA6B9" w14:textId="139437CD" w:rsidR="00CE7B10" w:rsidRDefault="00CE7B10" w:rsidP="00CE7B10"/>
    <w:p w14:paraId="00568E4A" w14:textId="77777777" w:rsidR="00CE7B10" w:rsidRDefault="00CE7B10" w:rsidP="00CE7B10">
      <w:pPr>
        <w:rPr>
          <w:i/>
          <w:u w:val="single"/>
        </w:rPr>
      </w:pPr>
    </w:p>
    <w:p w14:paraId="471259EB" w14:textId="77777777" w:rsidR="00CE7B10" w:rsidRDefault="00CE7B10" w:rsidP="00CE7B10">
      <w:pPr>
        <w:rPr>
          <w:i/>
          <w:u w:val="single"/>
        </w:rPr>
      </w:pPr>
    </w:p>
    <w:p w14:paraId="08885C12" w14:textId="77777777" w:rsidR="00CE7B10" w:rsidRDefault="00CE7B10" w:rsidP="00CE7B10">
      <w:pPr>
        <w:rPr>
          <w:i/>
          <w:u w:val="single"/>
        </w:rPr>
      </w:pPr>
    </w:p>
    <w:p w14:paraId="02A5002A" w14:textId="77777777" w:rsidR="00CE7B10" w:rsidRDefault="00CE7B10" w:rsidP="00CE7B10">
      <w:pPr>
        <w:rPr>
          <w:i/>
          <w:u w:val="single"/>
        </w:rPr>
      </w:pPr>
    </w:p>
    <w:p w14:paraId="10B086CE" w14:textId="77777777" w:rsidR="00CE7B10" w:rsidRDefault="00CE7B10" w:rsidP="00CE7B10">
      <w:pPr>
        <w:rPr>
          <w:i/>
          <w:u w:val="single"/>
        </w:rPr>
      </w:pPr>
    </w:p>
    <w:p w14:paraId="6E23C67D" w14:textId="77777777" w:rsidR="00CE7B10" w:rsidRDefault="00CE7B10" w:rsidP="00CE7B10">
      <w:pPr>
        <w:rPr>
          <w:i/>
          <w:u w:val="single"/>
        </w:rPr>
      </w:pPr>
    </w:p>
    <w:p w14:paraId="0746BB82" w14:textId="77777777" w:rsidR="00CE7B10" w:rsidRDefault="00CE7B10" w:rsidP="00CE7B10">
      <w:pPr>
        <w:rPr>
          <w:i/>
          <w:u w:val="single"/>
        </w:rPr>
      </w:pPr>
    </w:p>
    <w:p w14:paraId="382D6141" w14:textId="51515284" w:rsidR="00CE7B10" w:rsidRDefault="00CE7B10" w:rsidP="00CE7B10">
      <w:r>
        <w:rPr>
          <w:i/>
          <w:u w:val="single"/>
        </w:rPr>
        <w:lastRenderedPageBreak/>
        <w:t>Order product</w:t>
      </w:r>
    </w:p>
    <w:p w14:paraId="0BF7D287" w14:textId="77777777" w:rsidR="00CE7B10" w:rsidRDefault="00CE7B10" w:rsidP="00CE7B10">
      <w:pPr>
        <w:keepNext/>
      </w:pPr>
      <w:r>
        <w:rPr>
          <w:noProof/>
        </w:rPr>
        <w:drawing>
          <wp:inline distT="0" distB="0" distL="0" distR="0" wp14:anchorId="058046D9" wp14:editId="67DFBA4A">
            <wp:extent cx="5943600" cy="49555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CD_order_product9.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4955540"/>
                    </a:xfrm>
                    <a:prstGeom prst="rect">
                      <a:avLst/>
                    </a:prstGeom>
                  </pic:spPr>
                </pic:pic>
              </a:graphicData>
            </a:graphic>
          </wp:inline>
        </w:drawing>
      </w:r>
    </w:p>
    <w:p w14:paraId="5F23E1C4" w14:textId="22B07F24" w:rsidR="00CE7B10" w:rsidRDefault="00CE7B10" w:rsidP="00CE7B10">
      <w:pPr>
        <w:pStyle w:val="Caption"/>
        <w:jc w:val="center"/>
      </w:pPr>
      <w:r>
        <w:t xml:space="preserve">Figure </w:t>
      </w:r>
      <w:fldSimple w:instr=" SEQ Figure \* ARABIC ">
        <w:r w:rsidR="00DB2A9A">
          <w:rPr>
            <w:noProof/>
          </w:rPr>
          <w:t>10</w:t>
        </w:r>
      </w:fldSimple>
      <w:r>
        <w:t>: Order product Use case diagram.</w:t>
      </w:r>
    </w:p>
    <w:p w14:paraId="680A5314" w14:textId="12331361" w:rsidR="00544191" w:rsidRDefault="00544191" w:rsidP="00544191">
      <w:r>
        <w:rPr>
          <w:i/>
          <w:u w:val="single"/>
        </w:rPr>
        <w:t>Order products – Scenario description</w:t>
      </w:r>
    </w:p>
    <w:p w14:paraId="4C7B38EB" w14:textId="274373D3" w:rsidR="00544191" w:rsidRDefault="00544191" w:rsidP="00544191">
      <w:pPr>
        <w:pStyle w:val="ListParagraph"/>
        <w:numPr>
          <w:ilvl w:val="0"/>
          <w:numId w:val="31"/>
        </w:numPr>
      </w:pPr>
      <w:r>
        <w:t>First, a session or cookies is needed to set up.</w:t>
      </w:r>
    </w:p>
    <w:p w14:paraId="61BF3EE4" w14:textId="6D51FCDD" w:rsidR="00544191" w:rsidRDefault="00544191" w:rsidP="00544191">
      <w:pPr>
        <w:pStyle w:val="ListParagraph"/>
        <w:numPr>
          <w:ilvl w:val="0"/>
          <w:numId w:val="31"/>
        </w:numPr>
      </w:pPr>
      <w:r>
        <w:t xml:space="preserve">Customer </w:t>
      </w:r>
      <w:r w:rsidRPr="00544191">
        <w:rPr>
          <w:noProof/>
        </w:rPr>
        <w:t>chooses</w:t>
      </w:r>
      <w:r>
        <w:rPr>
          <w:noProof/>
        </w:rPr>
        <w:t xml:space="preserve"> </w:t>
      </w:r>
      <w:r w:rsidRPr="00544191">
        <w:rPr>
          <w:noProof/>
        </w:rPr>
        <w:t>product</w:t>
      </w:r>
      <w:r>
        <w:rPr>
          <w:noProof/>
        </w:rPr>
        <w:t>s by typing the product name or by searching the product.</w:t>
      </w:r>
    </w:p>
    <w:p w14:paraId="66416C8A" w14:textId="42DF76B1" w:rsidR="00544191" w:rsidRDefault="00544191" w:rsidP="00544191">
      <w:pPr>
        <w:pStyle w:val="ListParagraph"/>
        <w:numPr>
          <w:ilvl w:val="0"/>
          <w:numId w:val="31"/>
        </w:numPr>
      </w:pPr>
      <w:r>
        <w:t xml:space="preserve">Customer </w:t>
      </w:r>
      <w:r w:rsidRPr="00544191">
        <w:rPr>
          <w:noProof/>
        </w:rPr>
        <w:t>allocates</w:t>
      </w:r>
      <w:r>
        <w:t xml:space="preserve"> the quantity.</w:t>
      </w:r>
    </w:p>
    <w:p w14:paraId="11D93574" w14:textId="69FFEEB0" w:rsidR="00544191" w:rsidRDefault="00544191" w:rsidP="00544191">
      <w:pPr>
        <w:pStyle w:val="ListParagraph"/>
        <w:numPr>
          <w:ilvl w:val="0"/>
          <w:numId w:val="31"/>
        </w:numPr>
      </w:pPr>
      <w:r>
        <w:t xml:space="preserve">Customer </w:t>
      </w:r>
      <w:r w:rsidRPr="00544191">
        <w:rPr>
          <w:noProof/>
        </w:rPr>
        <w:t>choose</w:t>
      </w:r>
      <w:r>
        <w:rPr>
          <w:noProof/>
        </w:rPr>
        <w:t>s</w:t>
      </w:r>
      <w:r>
        <w:t xml:space="preserve"> the delivery option where one is custom delivery and another is a </w:t>
      </w:r>
      <w:r w:rsidRPr="00544191">
        <w:rPr>
          <w:noProof/>
        </w:rPr>
        <w:t>normal</w:t>
      </w:r>
      <w:r>
        <w:t xml:space="preserve"> delivery.</w:t>
      </w:r>
    </w:p>
    <w:p w14:paraId="2FAD355A" w14:textId="215D3A3B" w:rsidR="00544191" w:rsidRPr="00544191" w:rsidRDefault="00544191" w:rsidP="00544191">
      <w:pPr>
        <w:pStyle w:val="ListParagraph"/>
        <w:numPr>
          <w:ilvl w:val="0"/>
          <w:numId w:val="31"/>
        </w:numPr>
      </w:pPr>
      <w:r>
        <w:t>The system sends the ordered notification email to the customer.</w:t>
      </w:r>
    </w:p>
    <w:p w14:paraId="07C54C5B" w14:textId="1748ACCA" w:rsidR="00B12BD6" w:rsidRDefault="00B12BD6">
      <w:r>
        <w:br w:type="page"/>
      </w:r>
    </w:p>
    <w:p w14:paraId="5A1978D4" w14:textId="3EEE28BC" w:rsidR="00B12BD6" w:rsidRDefault="00B12BD6" w:rsidP="00B12BD6">
      <w:r>
        <w:rPr>
          <w:i/>
          <w:u w:val="single"/>
        </w:rPr>
        <w:lastRenderedPageBreak/>
        <w:t>Product feedback</w:t>
      </w:r>
    </w:p>
    <w:p w14:paraId="06174472" w14:textId="77777777" w:rsidR="00B12BD6" w:rsidRDefault="00B12BD6" w:rsidP="00B12BD6">
      <w:pPr>
        <w:keepNext/>
      </w:pPr>
      <w:r>
        <w:rPr>
          <w:noProof/>
        </w:rPr>
        <w:drawing>
          <wp:inline distT="0" distB="0" distL="0" distR="0" wp14:anchorId="5CC5E0AD" wp14:editId="48E61E13">
            <wp:extent cx="5943600" cy="38760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CD_product_feedback10.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876040"/>
                    </a:xfrm>
                    <a:prstGeom prst="rect">
                      <a:avLst/>
                    </a:prstGeom>
                  </pic:spPr>
                </pic:pic>
              </a:graphicData>
            </a:graphic>
          </wp:inline>
        </w:drawing>
      </w:r>
    </w:p>
    <w:p w14:paraId="519D9A33" w14:textId="7AF855A9" w:rsidR="00B12BD6" w:rsidRDefault="00B12BD6" w:rsidP="00B12BD6">
      <w:pPr>
        <w:pStyle w:val="Caption"/>
        <w:jc w:val="center"/>
      </w:pPr>
      <w:r>
        <w:t xml:space="preserve">Figure </w:t>
      </w:r>
      <w:fldSimple w:instr=" SEQ Figure \* ARABIC ">
        <w:r w:rsidR="00DB2A9A">
          <w:rPr>
            <w:noProof/>
          </w:rPr>
          <w:t>11</w:t>
        </w:r>
      </w:fldSimple>
      <w:r>
        <w:t>: Product feedback Use case diagram.</w:t>
      </w:r>
    </w:p>
    <w:p w14:paraId="23FB404A" w14:textId="0DCA851F" w:rsidR="00544191" w:rsidRDefault="00544191" w:rsidP="00544191">
      <w:r>
        <w:rPr>
          <w:i/>
          <w:u w:val="single"/>
        </w:rPr>
        <w:t>Product feedback – Scenario description</w:t>
      </w:r>
    </w:p>
    <w:p w14:paraId="2D61AD30" w14:textId="58909279" w:rsidR="00544191" w:rsidRDefault="00544191" w:rsidP="00544191">
      <w:pPr>
        <w:pStyle w:val="ListParagraph"/>
        <w:numPr>
          <w:ilvl w:val="0"/>
          <w:numId w:val="32"/>
        </w:numPr>
      </w:pPr>
      <w:r>
        <w:t xml:space="preserve">Product feedback can be given </w:t>
      </w:r>
      <w:r w:rsidR="00134793">
        <w:t>by the customer in</w:t>
      </w:r>
      <w:r>
        <w:t xml:space="preserve"> two process where one is rating and another is commenting.</w:t>
      </w:r>
    </w:p>
    <w:p w14:paraId="55DF1F4A" w14:textId="1EA1B948" w:rsidR="00134793" w:rsidRPr="00544191" w:rsidRDefault="00134793" w:rsidP="00544191">
      <w:pPr>
        <w:pStyle w:val="ListParagraph"/>
        <w:numPr>
          <w:ilvl w:val="0"/>
          <w:numId w:val="32"/>
        </w:numPr>
      </w:pPr>
      <w:r>
        <w:t xml:space="preserve">Session and cookies of the customer </w:t>
      </w:r>
      <w:r w:rsidR="00846B98">
        <w:rPr>
          <w:noProof/>
        </w:rPr>
        <w:t>are</w:t>
      </w:r>
      <w:r>
        <w:t xml:space="preserve"> required to both, rate and comment products.</w:t>
      </w:r>
    </w:p>
    <w:p w14:paraId="533AC7E6" w14:textId="2FDCBD2C" w:rsidR="00B12BD6" w:rsidRDefault="00B12BD6" w:rsidP="00B12BD6"/>
    <w:p w14:paraId="42520BC3" w14:textId="3FB7EAF4" w:rsidR="00B12BD6" w:rsidRDefault="00B12BD6">
      <w:r>
        <w:br w:type="page"/>
      </w:r>
    </w:p>
    <w:p w14:paraId="0DBD587B" w14:textId="2F41864E" w:rsidR="00B12BD6" w:rsidRDefault="00B12BD6" w:rsidP="00B12BD6">
      <w:r>
        <w:rPr>
          <w:i/>
          <w:u w:val="single"/>
        </w:rPr>
        <w:lastRenderedPageBreak/>
        <w:t>Subscribe product</w:t>
      </w:r>
    </w:p>
    <w:p w14:paraId="5FA081DF" w14:textId="77777777" w:rsidR="00B12BD6" w:rsidRDefault="00B12BD6" w:rsidP="00B12BD6">
      <w:pPr>
        <w:keepNext/>
      </w:pPr>
      <w:r>
        <w:rPr>
          <w:noProof/>
        </w:rPr>
        <w:drawing>
          <wp:inline distT="0" distB="0" distL="0" distR="0" wp14:anchorId="4EC87632" wp14:editId="601C12A2">
            <wp:extent cx="5943600" cy="42856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UCD_subscribe_products11.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4285615"/>
                    </a:xfrm>
                    <a:prstGeom prst="rect">
                      <a:avLst/>
                    </a:prstGeom>
                  </pic:spPr>
                </pic:pic>
              </a:graphicData>
            </a:graphic>
          </wp:inline>
        </w:drawing>
      </w:r>
    </w:p>
    <w:p w14:paraId="7FCA3121" w14:textId="05BF0901" w:rsidR="00B12BD6" w:rsidRDefault="00B12BD6" w:rsidP="00B12BD6">
      <w:pPr>
        <w:pStyle w:val="Caption"/>
        <w:jc w:val="center"/>
      </w:pPr>
      <w:r>
        <w:t xml:space="preserve">Figure </w:t>
      </w:r>
      <w:fldSimple w:instr=" SEQ Figure \* ARABIC ">
        <w:r w:rsidR="00DB2A9A">
          <w:rPr>
            <w:noProof/>
          </w:rPr>
          <w:t>12</w:t>
        </w:r>
      </w:fldSimple>
      <w:r>
        <w:t>: Subscribe product Use case diagram.</w:t>
      </w:r>
    </w:p>
    <w:p w14:paraId="0CC9163A" w14:textId="63A0C217" w:rsidR="00134793" w:rsidRDefault="00134793" w:rsidP="00134793">
      <w:r>
        <w:rPr>
          <w:i/>
          <w:u w:val="single"/>
        </w:rPr>
        <w:t>Subscribe product – Scenario description</w:t>
      </w:r>
    </w:p>
    <w:p w14:paraId="2942C825" w14:textId="21208D02" w:rsidR="00134793" w:rsidRDefault="00134793" w:rsidP="00134793">
      <w:pPr>
        <w:pStyle w:val="ListParagraph"/>
        <w:numPr>
          <w:ilvl w:val="0"/>
          <w:numId w:val="33"/>
        </w:numPr>
      </w:pPr>
      <w:r>
        <w:t>Session and cookies is required to subscribe products.</w:t>
      </w:r>
    </w:p>
    <w:p w14:paraId="78CE4809" w14:textId="372210F9" w:rsidR="00134793" w:rsidRDefault="00134793" w:rsidP="00134793">
      <w:pPr>
        <w:pStyle w:val="ListParagraph"/>
        <w:numPr>
          <w:ilvl w:val="0"/>
          <w:numId w:val="33"/>
        </w:numPr>
      </w:pPr>
      <w:r>
        <w:t>Customer chooses the product by typing the product name or by searching the product.</w:t>
      </w:r>
    </w:p>
    <w:p w14:paraId="30F1FFFE" w14:textId="387AC7F0" w:rsidR="00134793" w:rsidRDefault="00134793" w:rsidP="00134793">
      <w:pPr>
        <w:pStyle w:val="ListParagraph"/>
        <w:numPr>
          <w:ilvl w:val="0"/>
          <w:numId w:val="33"/>
        </w:numPr>
      </w:pPr>
      <w:r>
        <w:t>Customer allocates the quantity of the products.</w:t>
      </w:r>
    </w:p>
    <w:p w14:paraId="5955259E" w14:textId="4262678A" w:rsidR="00134793" w:rsidRDefault="00134793" w:rsidP="00134793">
      <w:pPr>
        <w:pStyle w:val="ListParagraph"/>
        <w:numPr>
          <w:ilvl w:val="0"/>
          <w:numId w:val="33"/>
        </w:numPr>
      </w:pPr>
      <w:r>
        <w:t xml:space="preserve">Customer chooses the subscription option where one in </w:t>
      </w:r>
      <w:r w:rsidRPr="00134793">
        <w:rPr>
          <w:noProof/>
        </w:rPr>
        <w:t>weekly</w:t>
      </w:r>
      <w:r>
        <w:t xml:space="preserve"> subscription and another is a </w:t>
      </w:r>
      <w:r w:rsidRPr="00134793">
        <w:rPr>
          <w:noProof/>
        </w:rPr>
        <w:t>monthly</w:t>
      </w:r>
      <w:r>
        <w:t xml:space="preserve"> subscription.</w:t>
      </w:r>
    </w:p>
    <w:p w14:paraId="30253F93" w14:textId="0596A7D6" w:rsidR="00134793" w:rsidRPr="00134793" w:rsidRDefault="00134793" w:rsidP="00134793">
      <w:pPr>
        <w:pStyle w:val="ListParagraph"/>
        <w:numPr>
          <w:ilvl w:val="0"/>
          <w:numId w:val="33"/>
        </w:numPr>
      </w:pPr>
      <w:r>
        <w:t>The system sends subscription notification email to the customer.</w:t>
      </w:r>
    </w:p>
    <w:p w14:paraId="060E3D33" w14:textId="77777777" w:rsidR="00B12BD6" w:rsidRPr="00B12BD6" w:rsidRDefault="00B12BD6" w:rsidP="00B12BD6"/>
    <w:p w14:paraId="174C2064" w14:textId="77777777" w:rsidR="00CE7B10" w:rsidRPr="00CE7B10" w:rsidRDefault="00CE7B10" w:rsidP="00CE7B10"/>
    <w:p w14:paraId="4FC58B49" w14:textId="6D292944" w:rsidR="00CE7B10" w:rsidRPr="00CE7B10" w:rsidRDefault="00CE7B10" w:rsidP="00CE7B10"/>
    <w:p w14:paraId="7FD1A6F4" w14:textId="7E8D7589" w:rsidR="00B2240B" w:rsidRDefault="00B2240B" w:rsidP="00B2240B"/>
    <w:p w14:paraId="13E2F7E4" w14:textId="77777777" w:rsidR="00B2240B" w:rsidRPr="00B2240B" w:rsidRDefault="00B2240B" w:rsidP="00B2240B"/>
    <w:p w14:paraId="74C3D92F" w14:textId="77777777" w:rsidR="00B2240B" w:rsidRPr="00B2240B" w:rsidRDefault="00B2240B" w:rsidP="00B2240B"/>
    <w:p w14:paraId="5E816755" w14:textId="77777777" w:rsidR="00B2240B" w:rsidRPr="00B2240B" w:rsidRDefault="00B2240B" w:rsidP="00B2240B"/>
    <w:p w14:paraId="47CA2EE5" w14:textId="698ABDF7" w:rsidR="00B03A0C" w:rsidRPr="00134793" w:rsidRDefault="00B03A0C" w:rsidP="00134793">
      <w:pPr>
        <w:pStyle w:val="Heading1"/>
        <w:rPr>
          <w:rFonts w:ascii="Arial" w:hAnsi="Arial" w:cs="Arial"/>
          <w:b/>
          <w:color w:val="000000" w:themeColor="text1"/>
        </w:rPr>
      </w:pPr>
      <w:bookmarkStart w:id="11" w:name="_Toc505603205"/>
      <w:r w:rsidRPr="00134793">
        <w:rPr>
          <w:rFonts w:ascii="Arial" w:hAnsi="Arial" w:cs="Arial"/>
          <w:b/>
          <w:color w:val="000000" w:themeColor="text1"/>
        </w:rPr>
        <w:lastRenderedPageBreak/>
        <w:t>5. System Architecture</w:t>
      </w:r>
      <w:bookmarkEnd w:id="11"/>
    </w:p>
    <w:p w14:paraId="66E2CEA4" w14:textId="7479CA7E" w:rsidR="00263BFB" w:rsidRDefault="00263BFB" w:rsidP="00263BFB">
      <w:r>
        <w:tab/>
      </w:r>
      <w:r w:rsidR="00FD1478">
        <w:t xml:space="preserve">System Architecture is the process of establishing a concept that describes the structure and behavior of the proposed system. It acts as the backbone for the proposed system. </w:t>
      </w:r>
      <w:r w:rsidR="00D01EB1">
        <w:t xml:space="preserve">It provides a preview of the proposed system. </w:t>
      </w:r>
      <w:r w:rsidR="00FD1478">
        <w:t>System Architecture is also considered to be a blueprint for the proposed system.</w:t>
      </w:r>
      <w:r w:rsidR="002255DA">
        <w:t xml:space="preserve"> Blueprints help developers ensure that what they are planning to develop will work and provide the required purpose. Blueprints are used to understand the proposed system before developing it.</w:t>
      </w:r>
    </w:p>
    <w:p w14:paraId="33209C03" w14:textId="13286079" w:rsidR="003E44BA" w:rsidRDefault="003E44BA" w:rsidP="00263BFB">
      <w:r>
        <w:tab/>
        <w:t>We need to build architecture before developing a system and its reasons are given as follows.</w:t>
      </w:r>
    </w:p>
    <w:p w14:paraId="0F09C8FE" w14:textId="55EBB4C9" w:rsidR="003E44BA" w:rsidRPr="00F1525E" w:rsidRDefault="00F1525E" w:rsidP="00F1525E">
      <w:pPr>
        <w:rPr>
          <w:i/>
          <w:u w:val="single"/>
        </w:rPr>
      </w:pPr>
      <w:r w:rsidRPr="00F1525E">
        <w:rPr>
          <w:i/>
          <w:u w:val="single"/>
        </w:rPr>
        <w:t>Communication among stakeholders</w:t>
      </w:r>
    </w:p>
    <w:p w14:paraId="433E62CD" w14:textId="449199FF" w:rsidR="00F1525E" w:rsidRDefault="00DD047D" w:rsidP="00DD047D">
      <w:pPr>
        <w:pStyle w:val="ListParagraph"/>
        <w:numPr>
          <w:ilvl w:val="0"/>
          <w:numId w:val="21"/>
        </w:numPr>
      </w:pPr>
      <w:r>
        <w:t>Stakeholders will be able to understand the proposed system by viewing its architecture. It helps in negotiating, consensus, and communicating the system among the stakeholders.</w:t>
      </w:r>
    </w:p>
    <w:p w14:paraId="20CDB43D" w14:textId="79759E41" w:rsidR="00DD047D" w:rsidRDefault="00D57F90" w:rsidP="00DD047D">
      <w:pPr>
        <w:pStyle w:val="ListParagraph"/>
        <w:numPr>
          <w:ilvl w:val="0"/>
          <w:numId w:val="21"/>
        </w:numPr>
      </w:pPr>
      <w:r>
        <w:rPr>
          <w:noProof/>
        </w:rPr>
        <w:t>The a</w:t>
      </w:r>
      <w:r w:rsidR="00DD047D" w:rsidRPr="00D57F90">
        <w:rPr>
          <w:noProof/>
        </w:rPr>
        <w:t>rchitecture</w:t>
      </w:r>
      <w:r w:rsidR="00DD047D">
        <w:t xml:space="preserve"> includes the description of </w:t>
      </w:r>
      <w:r w:rsidR="002F3447">
        <w:t xml:space="preserve">all the </w:t>
      </w:r>
      <w:r w:rsidR="00DD047D">
        <w:t>elements</w:t>
      </w:r>
      <w:r w:rsidR="002F3447">
        <w:t xml:space="preserve"> and how the elements communicate with each other to carry out the required behavior which will help new project members to understand the system.</w:t>
      </w:r>
    </w:p>
    <w:p w14:paraId="65E1FD7B" w14:textId="39436949" w:rsidR="002F3447" w:rsidRDefault="002F3447" w:rsidP="002F3447">
      <w:r>
        <w:rPr>
          <w:i/>
          <w:u w:val="single"/>
        </w:rPr>
        <w:t>Formulates the earliest set of design decisions</w:t>
      </w:r>
    </w:p>
    <w:p w14:paraId="6A2AD8CE" w14:textId="2E022224" w:rsidR="002F3447" w:rsidRDefault="002F3447" w:rsidP="002F3447">
      <w:pPr>
        <w:pStyle w:val="ListParagraph"/>
        <w:numPr>
          <w:ilvl w:val="0"/>
          <w:numId w:val="22"/>
        </w:numPr>
      </w:pPr>
      <w:r>
        <w:t xml:space="preserve">By developing the architecture of the system in the earliest phase of the system </w:t>
      </w:r>
      <w:r w:rsidR="00D01EB1">
        <w:t>development, we can predict the system qualities. Early analyzing produces the need quality of the system and by analyzing the architecture of the system we can determine whether a system will be able to show its quality attributes.</w:t>
      </w:r>
    </w:p>
    <w:p w14:paraId="22E4886F" w14:textId="5DC481B5" w:rsidR="00D57F90" w:rsidRDefault="00D57F90" w:rsidP="002F3447">
      <w:pPr>
        <w:pStyle w:val="ListParagraph"/>
        <w:numPr>
          <w:ilvl w:val="0"/>
          <w:numId w:val="22"/>
        </w:numPr>
      </w:pPr>
      <w:r>
        <w:rPr>
          <w:noProof/>
        </w:rPr>
        <w:t>The a</w:t>
      </w:r>
      <w:r w:rsidRPr="00D57F90">
        <w:rPr>
          <w:noProof/>
        </w:rPr>
        <w:t>rchitecture</w:t>
      </w:r>
      <w:r>
        <w:t xml:space="preserve"> provides a template for how elements will interact with each other. So, it provides template-based development.</w:t>
      </w:r>
    </w:p>
    <w:p w14:paraId="0D6DE0A5" w14:textId="2882054E" w:rsidR="00D57F90" w:rsidRDefault="00D57F90" w:rsidP="002F3447">
      <w:pPr>
        <w:pStyle w:val="ListParagraph"/>
        <w:numPr>
          <w:ilvl w:val="0"/>
          <w:numId w:val="22"/>
        </w:numPr>
      </w:pPr>
      <w:r>
        <w:t xml:space="preserve">It allows for accurate time and cost estimation. The requirement of the system has been reviewed and validated which means there will be more </w:t>
      </w:r>
      <w:r w:rsidRPr="00D57F90">
        <w:rPr>
          <w:noProof/>
        </w:rPr>
        <w:t>knowledg</w:t>
      </w:r>
      <w:r>
        <w:rPr>
          <w:noProof/>
        </w:rPr>
        <w:t>eabl</w:t>
      </w:r>
      <w:r w:rsidRPr="00D57F90">
        <w:rPr>
          <w:noProof/>
        </w:rPr>
        <w:t>e</w:t>
      </w:r>
      <w:r>
        <w:t xml:space="preserve"> about the proposed system. Thus, it will be easy while estimating.</w:t>
      </w:r>
    </w:p>
    <w:p w14:paraId="45334C8F" w14:textId="3EDA21EB" w:rsidR="00D57F90" w:rsidRDefault="00D57F90" w:rsidP="00D57F90">
      <w:r>
        <w:rPr>
          <w:i/>
          <w:u w:val="single"/>
        </w:rPr>
        <w:t>Supports Reusable and Transferable</w:t>
      </w:r>
    </w:p>
    <w:p w14:paraId="5153F93B" w14:textId="49106591" w:rsidR="00D57F90" w:rsidRDefault="004F3D14" w:rsidP="00D57F90">
      <w:pPr>
        <w:pStyle w:val="ListParagraph"/>
        <w:numPr>
          <w:ilvl w:val="0"/>
          <w:numId w:val="23"/>
        </w:numPr>
      </w:pPr>
      <w:r>
        <w:t xml:space="preserve">Reuse at architectural level is very beneficial. </w:t>
      </w:r>
      <w:r w:rsidR="00B51ADD">
        <w:t xml:space="preserve">We can reuse the architecture of a previous system in a </w:t>
      </w:r>
      <w:r w:rsidR="00B51ADD" w:rsidRPr="00B51ADD">
        <w:rPr>
          <w:noProof/>
        </w:rPr>
        <w:t>similar</w:t>
      </w:r>
      <w:r w:rsidR="00B51ADD">
        <w:t xml:space="preserve"> new system. Some common requirements of the system at </w:t>
      </w:r>
      <w:r w:rsidR="00B51ADD" w:rsidRPr="00B51ADD">
        <w:rPr>
          <w:noProof/>
        </w:rPr>
        <w:t>architectura</w:t>
      </w:r>
      <w:r w:rsidR="00B51ADD">
        <w:rPr>
          <w:noProof/>
        </w:rPr>
        <w:t>l</w:t>
      </w:r>
      <w:r w:rsidR="00B51ADD">
        <w:t xml:space="preserve"> level is predetermined. It is also very easy in building the reused architecture. Thus, it </w:t>
      </w:r>
      <w:r w:rsidR="00F54374">
        <w:t>can</w:t>
      </w:r>
      <w:r w:rsidR="00B51ADD">
        <w:t xml:space="preserve"> be transferred to an</w:t>
      </w:r>
      <w:r w:rsidR="00B51ADD" w:rsidRPr="00B51ADD">
        <w:rPr>
          <w:noProof/>
        </w:rPr>
        <w:t>other system</w:t>
      </w:r>
      <w:r w:rsidR="00B51ADD">
        <w:t xml:space="preserve"> with similar requirements. </w:t>
      </w:r>
      <w:sdt>
        <w:sdtPr>
          <w:id w:val="1868109058"/>
          <w:citation/>
        </w:sdtPr>
        <w:sdtContent>
          <w:r w:rsidR="00B51ADD">
            <w:fldChar w:fldCharType="begin"/>
          </w:r>
          <w:r w:rsidR="00B51ADD">
            <w:instrText xml:space="preserve"> CITATION Ele16 \l 1033 </w:instrText>
          </w:r>
          <w:r w:rsidR="00B51ADD">
            <w:fldChar w:fldCharType="separate"/>
          </w:r>
          <w:r w:rsidR="004F234F" w:rsidRPr="004F234F">
            <w:rPr>
              <w:noProof/>
            </w:rPr>
            <w:t>(Electrical and Computer Engineering, 2016)</w:t>
          </w:r>
          <w:r w:rsidR="00B51ADD">
            <w:fldChar w:fldCharType="end"/>
          </w:r>
        </w:sdtContent>
      </w:sdt>
    </w:p>
    <w:p w14:paraId="3B5F5F4F" w14:textId="27ED1999" w:rsidR="00F54374" w:rsidRDefault="00F54374" w:rsidP="00F54374"/>
    <w:p w14:paraId="4DFBCCE9" w14:textId="0F9C9F81" w:rsidR="00F54374" w:rsidRDefault="00F54374" w:rsidP="00F7328B">
      <w:pPr>
        <w:ind w:firstLine="360"/>
      </w:pPr>
      <w:r>
        <w:t xml:space="preserve">In this proposed system, MVC architecture will be used. MVC stands for Model, View, and Controller. </w:t>
      </w:r>
    </w:p>
    <w:p w14:paraId="069FC8A5" w14:textId="70D61EC1" w:rsidR="00C956D6" w:rsidRDefault="00C956D6" w:rsidP="00F54374">
      <w:r w:rsidRPr="00C956D6">
        <w:rPr>
          <w:i/>
          <w:u w:val="single"/>
        </w:rPr>
        <w:t>Model</w:t>
      </w:r>
      <w:r>
        <w:rPr>
          <w:i/>
        </w:rPr>
        <w:t>:</w:t>
      </w:r>
      <w:r>
        <w:t xml:space="preserve"> It illustrates the shape of the data. It also represents the business entity of the application. It is responsible for managing the data. It responds to the request from the view and also responds to instructions from the controller to update itself.</w:t>
      </w:r>
      <w:r w:rsidR="00B1730F">
        <w:t xml:space="preserve"> </w:t>
      </w:r>
    </w:p>
    <w:p w14:paraId="33F6D498" w14:textId="33ACE442" w:rsidR="00C956D6" w:rsidRDefault="00C956D6" w:rsidP="00F54374">
      <w:r>
        <w:rPr>
          <w:i/>
          <w:u w:val="single"/>
        </w:rPr>
        <w:t>View</w:t>
      </w:r>
      <w:r>
        <w:t xml:space="preserve">: It </w:t>
      </w:r>
      <w:r w:rsidR="00AD0C85">
        <w:t>is a user interface where users are able to view the data from the model and also modify the data.</w:t>
      </w:r>
      <w:r w:rsidR="00B1730F">
        <w:t xml:space="preserve"> It is produced through the use of HTML.</w:t>
      </w:r>
    </w:p>
    <w:p w14:paraId="2A2734A4" w14:textId="5CBF017E" w:rsidR="00AD0C85" w:rsidRDefault="00AD0C85" w:rsidP="00F54374">
      <w:r>
        <w:rPr>
          <w:i/>
          <w:u w:val="single"/>
        </w:rPr>
        <w:lastRenderedPageBreak/>
        <w:t>Controller</w:t>
      </w:r>
      <w:r>
        <w:t>: It handles all the user request. User requests are obtained from</w:t>
      </w:r>
      <w:r w:rsidR="00DE1C90">
        <w:t xml:space="preserve"> the</w:t>
      </w:r>
      <w:r>
        <w:t xml:space="preserve"> </w:t>
      </w:r>
      <w:r w:rsidRPr="00DE1C90">
        <w:rPr>
          <w:noProof/>
        </w:rPr>
        <w:t>view</w:t>
      </w:r>
      <w:r>
        <w:t xml:space="preserve"> that </w:t>
      </w:r>
      <w:r w:rsidRPr="00DE1C90">
        <w:rPr>
          <w:noProof/>
        </w:rPr>
        <w:t>invoke</w:t>
      </w:r>
      <w:r w:rsidR="00DE1C90">
        <w:rPr>
          <w:noProof/>
        </w:rPr>
        <w:t>s</w:t>
      </w:r>
      <w:r>
        <w:t xml:space="preserve"> an appropriate URL request and it is handled by the controller. And then, the controller will provide the data to the view as a response.</w:t>
      </w:r>
    </w:p>
    <w:p w14:paraId="17DD5529" w14:textId="77777777" w:rsidR="00F7328B" w:rsidRDefault="00AD0C85" w:rsidP="00F7328B">
      <w:pPr>
        <w:keepNext/>
        <w:jc w:val="center"/>
      </w:pPr>
      <w:r>
        <w:rPr>
          <w:noProof/>
        </w:rPr>
        <w:drawing>
          <wp:inline distT="0" distB="0" distL="0" distR="0" wp14:anchorId="610810B2" wp14:editId="56FE3AE0">
            <wp:extent cx="3514725" cy="26574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vc1.PNG"/>
                    <pic:cNvPicPr/>
                  </pic:nvPicPr>
                  <pic:blipFill>
                    <a:blip r:embed="rId20">
                      <a:extLst>
                        <a:ext uri="{28A0092B-C50C-407E-A947-70E740481C1C}">
                          <a14:useLocalDpi xmlns:a14="http://schemas.microsoft.com/office/drawing/2010/main" val="0"/>
                        </a:ext>
                      </a:extLst>
                    </a:blip>
                    <a:stretch>
                      <a:fillRect/>
                    </a:stretch>
                  </pic:blipFill>
                  <pic:spPr>
                    <a:xfrm>
                      <a:off x="0" y="0"/>
                      <a:ext cx="3514725" cy="2657475"/>
                    </a:xfrm>
                    <a:prstGeom prst="rect">
                      <a:avLst/>
                    </a:prstGeom>
                  </pic:spPr>
                </pic:pic>
              </a:graphicData>
            </a:graphic>
          </wp:inline>
        </w:drawing>
      </w:r>
    </w:p>
    <w:p w14:paraId="35F028E9" w14:textId="0CEF87BC" w:rsidR="00B51ADD" w:rsidRDefault="00F7328B" w:rsidP="00F7328B">
      <w:pPr>
        <w:pStyle w:val="Caption"/>
        <w:jc w:val="center"/>
      </w:pPr>
      <w:r>
        <w:t xml:space="preserve">Figure </w:t>
      </w:r>
      <w:fldSimple w:instr=" SEQ Figure \* ARABIC ">
        <w:r w:rsidR="00DB2A9A">
          <w:rPr>
            <w:noProof/>
          </w:rPr>
          <w:t>13</w:t>
        </w:r>
      </w:fldSimple>
      <w:r>
        <w:t>: MVC Architecture.</w:t>
      </w:r>
    </w:p>
    <w:p w14:paraId="3C7A79B0" w14:textId="77777777" w:rsidR="005D661A" w:rsidRDefault="00F7328B" w:rsidP="00F7328B">
      <w:r>
        <w:tab/>
        <w:t xml:space="preserve">We choose to use MVC for separation of concerns, ease of maintainability, and extensibility of an application. </w:t>
      </w:r>
    </w:p>
    <w:p w14:paraId="34F3F0D0" w14:textId="522ED529" w:rsidR="005D661A" w:rsidRDefault="005D661A" w:rsidP="00F7328B">
      <w:r>
        <w:rPr>
          <w:i/>
          <w:u w:val="single"/>
        </w:rPr>
        <w:t>Separation of concern</w:t>
      </w:r>
      <w:r>
        <w:t xml:space="preserve">: </w:t>
      </w:r>
      <w:r w:rsidR="00F7328B">
        <w:t xml:space="preserve">MVC separates the presentation and data-processing content from an application. Views are responsible for presentation form to the user which does not have to </w:t>
      </w:r>
      <w:r w:rsidR="007D7120">
        <w:t xml:space="preserve">concern about the request </w:t>
      </w:r>
      <w:r>
        <w:t xml:space="preserve">coming </w:t>
      </w:r>
      <w:r w:rsidR="007D7120">
        <w:t>from the controller</w:t>
      </w:r>
      <w:r>
        <w:t xml:space="preserve">. Model is independent of view and controller which holds the business entities that is passed to the view by the help of the controller. </w:t>
      </w:r>
      <w:r w:rsidR="004C3762">
        <w:rPr>
          <w:noProof/>
        </w:rPr>
        <w:t>The c</w:t>
      </w:r>
      <w:r w:rsidRPr="004C3762">
        <w:rPr>
          <w:noProof/>
        </w:rPr>
        <w:t>ontroller</w:t>
      </w:r>
      <w:r>
        <w:t xml:space="preserve"> is also independent of views and model which is responsible for handling the user requests and pass it on as per the routes defined.</w:t>
      </w:r>
    </w:p>
    <w:p w14:paraId="63D1F951" w14:textId="13BB2B8A" w:rsidR="005D661A" w:rsidRDefault="005D661A" w:rsidP="009A6288">
      <w:r>
        <w:t xml:space="preserve">Due to the separation of </w:t>
      </w:r>
      <w:r w:rsidR="003E5FA6">
        <w:t>concern i</w:t>
      </w:r>
      <w:r>
        <w:t xml:space="preserve">n MVC architecture, it is very easy to </w:t>
      </w:r>
      <w:r w:rsidR="003E5FA6">
        <w:t>maintain all the constituent parts of the application. We can easily find the error and can fix it. Also, it is very flexible. New updates and upgrades can be easily implemented in the application.</w:t>
      </w:r>
    </w:p>
    <w:p w14:paraId="0E8204E2" w14:textId="45AF97E5" w:rsidR="00DB2A9A" w:rsidRDefault="00DB2A9A" w:rsidP="009A6288">
      <w:r>
        <w:rPr>
          <w:i/>
          <w:u w:val="single"/>
        </w:rPr>
        <w:t>Benefits of using MVC architecture</w:t>
      </w:r>
    </w:p>
    <w:p w14:paraId="7C62FAB7" w14:textId="52D0EC3B" w:rsidR="00DB2A9A" w:rsidRDefault="00DB2A9A" w:rsidP="00DB2A9A">
      <w:pPr>
        <w:pStyle w:val="ListParagraph"/>
        <w:numPr>
          <w:ilvl w:val="0"/>
          <w:numId w:val="23"/>
        </w:numPr>
      </w:pPr>
      <w:r>
        <w:t>Code complexity is reduced.</w:t>
      </w:r>
    </w:p>
    <w:p w14:paraId="34037DFC" w14:textId="4E6EBFC7" w:rsidR="00DB2A9A" w:rsidRDefault="00134793" w:rsidP="00DB2A9A">
      <w:pPr>
        <w:pStyle w:val="ListParagraph"/>
        <w:numPr>
          <w:ilvl w:val="0"/>
          <w:numId w:val="23"/>
        </w:numPr>
      </w:pPr>
      <w:r>
        <w:rPr>
          <w:noProof/>
        </w:rPr>
        <w:t>The c</w:t>
      </w:r>
      <w:r w:rsidR="00DB2A9A" w:rsidRPr="00134793">
        <w:rPr>
          <w:noProof/>
        </w:rPr>
        <w:t>ode</w:t>
      </w:r>
      <w:r w:rsidR="00DB2A9A">
        <w:t xml:space="preserve"> is reused.</w:t>
      </w:r>
    </w:p>
    <w:p w14:paraId="2AAADA9A" w14:textId="7225392E" w:rsidR="00DB2A9A" w:rsidRDefault="00DB2A9A" w:rsidP="00DB2A9A">
      <w:pPr>
        <w:pStyle w:val="ListParagraph"/>
        <w:numPr>
          <w:ilvl w:val="0"/>
          <w:numId w:val="23"/>
        </w:numPr>
      </w:pPr>
      <w:r>
        <w:t>Promotes flexibility.</w:t>
      </w:r>
    </w:p>
    <w:p w14:paraId="4F1845D0" w14:textId="58215B08" w:rsidR="009A6288" w:rsidRPr="00F7328B" w:rsidRDefault="00DB2A9A" w:rsidP="009A6288">
      <w:pPr>
        <w:pStyle w:val="ListParagraph"/>
        <w:numPr>
          <w:ilvl w:val="0"/>
          <w:numId w:val="23"/>
        </w:numPr>
      </w:pPr>
      <w:r>
        <w:t>Decoupled code.</w:t>
      </w:r>
    </w:p>
    <w:p w14:paraId="37255039" w14:textId="3B576D56" w:rsidR="00B51ADD" w:rsidRDefault="00B51ADD" w:rsidP="00B51ADD"/>
    <w:p w14:paraId="240A3E42" w14:textId="77777777" w:rsidR="00DB2A9A" w:rsidRPr="00D57F90" w:rsidRDefault="00DB2A9A" w:rsidP="00B51ADD"/>
    <w:p w14:paraId="6846135E" w14:textId="55D8C9AD" w:rsidR="00B03A0C" w:rsidRPr="006C1428" w:rsidRDefault="00B03A0C">
      <w:pPr>
        <w:rPr>
          <w:rFonts w:eastAsiaTheme="majorEastAsia" w:cs="Arial"/>
          <w:b/>
          <w:color w:val="000000" w:themeColor="text1"/>
          <w:sz w:val="32"/>
          <w:szCs w:val="32"/>
        </w:rPr>
      </w:pPr>
      <w:r w:rsidRPr="006C1428">
        <w:rPr>
          <w:rFonts w:cs="Arial"/>
          <w:b/>
          <w:color w:val="000000" w:themeColor="text1"/>
        </w:rPr>
        <w:br w:type="page"/>
      </w:r>
    </w:p>
    <w:p w14:paraId="03D1B26A" w14:textId="7E935909" w:rsidR="00B03A0C" w:rsidRDefault="00B03A0C" w:rsidP="00B03A0C">
      <w:pPr>
        <w:pStyle w:val="Heading1"/>
        <w:rPr>
          <w:rFonts w:ascii="Arial" w:hAnsi="Arial" w:cs="Arial"/>
          <w:b/>
          <w:color w:val="000000" w:themeColor="text1"/>
        </w:rPr>
      </w:pPr>
      <w:bookmarkStart w:id="12" w:name="_Toc505603206"/>
      <w:r w:rsidRPr="006C1428">
        <w:rPr>
          <w:rFonts w:ascii="Arial" w:hAnsi="Arial" w:cs="Arial"/>
          <w:b/>
          <w:color w:val="000000" w:themeColor="text1"/>
        </w:rPr>
        <w:lastRenderedPageBreak/>
        <w:t>6. Initial Class Diagram</w:t>
      </w:r>
      <w:bookmarkEnd w:id="12"/>
    </w:p>
    <w:p w14:paraId="75CBBC7B" w14:textId="460FEF62" w:rsidR="00EE320A" w:rsidRDefault="00EE320A" w:rsidP="00EE320A">
      <w:r>
        <w:tab/>
      </w:r>
      <w:r w:rsidR="004C3762">
        <w:rPr>
          <w:noProof/>
        </w:rPr>
        <w:t>The c</w:t>
      </w:r>
      <w:r w:rsidRPr="004C3762">
        <w:rPr>
          <w:noProof/>
        </w:rPr>
        <w:t>lass</w:t>
      </w:r>
      <w:r>
        <w:t xml:space="preserve"> diagram represents the static view of the project. It helps in visualizing and describing the characteristics, aspects, and feature of the project. Producing class diagram is also a documentation process that helps in maintenance and future upgrades. </w:t>
      </w:r>
    </w:p>
    <w:p w14:paraId="2C6783AC" w14:textId="161D6CCB" w:rsidR="00EE320A" w:rsidRPr="00EE320A" w:rsidRDefault="00EE320A" w:rsidP="00EE320A">
      <w:r>
        <w:tab/>
        <w:t xml:space="preserve">It describes different aspects of the system such as the attributes and operations of </w:t>
      </w:r>
      <w:r w:rsidRPr="004C3762">
        <w:rPr>
          <w:noProof/>
        </w:rPr>
        <w:t>class</w:t>
      </w:r>
      <w:r w:rsidR="00B1730F" w:rsidRPr="004C3762">
        <w:rPr>
          <w:noProof/>
        </w:rPr>
        <w:t>es</w:t>
      </w:r>
      <w:r>
        <w:t>,</w:t>
      </w:r>
      <w:r w:rsidR="00B1730F">
        <w:t xml:space="preserve"> their visibility, and relationships. The main advantage of class diagrams is that it helps developers to convert the diagrammatic view into the executable code of the application.</w:t>
      </w:r>
    </w:p>
    <w:p w14:paraId="54D5BC4B" w14:textId="41256047" w:rsidR="00675A30" w:rsidRDefault="00DB2A9A" w:rsidP="00675A30">
      <w:r>
        <w:tab/>
        <w:t xml:space="preserve">The given class diagram is not a complete class diagram of the proposed system. </w:t>
      </w:r>
      <w:r w:rsidR="00EE320A">
        <w:t xml:space="preserve">It is the first draft class diagram. </w:t>
      </w:r>
      <w:r>
        <w:t>The</w:t>
      </w:r>
      <w:r w:rsidR="00EE320A">
        <w:t xml:space="preserve"> second draft</w:t>
      </w:r>
      <w:r>
        <w:t xml:space="preserve"> class diagram will be given on the design phase of the project, </w:t>
      </w:r>
      <w:r w:rsidRPr="004C3762">
        <w:rPr>
          <w:noProof/>
        </w:rPr>
        <w:t>however</w:t>
      </w:r>
      <w:r w:rsidR="004C3762">
        <w:rPr>
          <w:noProof/>
        </w:rPr>
        <w:t>,</w:t>
      </w:r>
      <w:r>
        <w:t xml:space="preserve"> some of the potential main class and its attributes are mentioned in the figure below.</w:t>
      </w:r>
    </w:p>
    <w:p w14:paraId="35985C52" w14:textId="77777777" w:rsidR="00DB2A9A" w:rsidRDefault="00DB2A9A" w:rsidP="00DB2A9A">
      <w:pPr>
        <w:keepNext/>
      </w:pPr>
      <w:r>
        <w:rPr>
          <w:noProof/>
        </w:rPr>
        <w:drawing>
          <wp:inline distT="0" distB="0" distL="0" distR="0" wp14:anchorId="4A8FC2C8" wp14:editId="7A60A4CB">
            <wp:extent cx="5943600" cy="47383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lassDiagram.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4738370"/>
                    </a:xfrm>
                    <a:prstGeom prst="rect">
                      <a:avLst/>
                    </a:prstGeom>
                  </pic:spPr>
                </pic:pic>
              </a:graphicData>
            </a:graphic>
          </wp:inline>
        </w:drawing>
      </w:r>
    </w:p>
    <w:p w14:paraId="0C2E0E68" w14:textId="16661D5B" w:rsidR="00DB2A9A" w:rsidRDefault="00DB2A9A" w:rsidP="00DB2A9A">
      <w:pPr>
        <w:pStyle w:val="Caption"/>
        <w:jc w:val="center"/>
      </w:pPr>
      <w:r>
        <w:t xml:space="preserve">Figure </w:t>
      </w:r>
      <w:fldSimple w:instr=" SEQ Figure \* ARABIC ">
        <w:r>
          <w:rPr>
            <w:noProof/>
          </w:rPr>
          <w:t>14</w:t>
        </w:r>
      </w:fldSimple>
      <w:r>
        <w:t>: Initial class diagram.</w:t>
      </w:r>
    </w:p>
    <w:p w14:paraId="6680DDBC" w14:textId="665AB9F3" w:rsidR="00DB2A9A" w:rsidRDefault="00DB2A9A" w:rsidP="00DB2A9A"/>
    <w:p w14:paraId="419C8D92" w14:textId="77777777" w:rsidR="00DB2A9A" w:rsidRPr="00DB2A9A" w:rsidRDefault="00DB2A9A" w:rsidP="00DB2A9A"/>
    <w:p w14:paraId="3CBACB7C" w14:textId="77777777" w:rsidR="00B03A0C" w:rsidRPr="006C1428" w:rsidRDefault="00B03A0C">
      <w:pPr>
        <w:rPr>
          <w:rFonts w:eastAsiaTheme="majorEastAsia" w:cs="Arial"/>
          <w:b/>
          <w:color w:val="000000" w:themeColor="text1"/>
          <w:sz w:val="32"/>
          <w:szCs w:val="32"/>
        </w:rPr>
      </w:pPr>
      <w:r w:rsidRPr="006C1428">
        <w:rPr>
          <w:rFonts w:cs="Arial"/>
          <w:b/>
          <w:color w:val="000000" w:themeColor="text1"/>
        </w:rPr>
        <w:br w:type="page"/>
      </w:r>
    </w:p>
    <w:p w14:paraId="4883BD5B" w14:textId="4F5F06D2" w:rsidR="00B03A0C" w:rsidRDefault="00B03A0C" w:rsidP="00B03A0C">
      <w:pPr>
        <w:pStyle w:val="Heading1"/>
        <w:rPr>
          <w:rFonts w:ascii="Arial" w:hAnsi="Arial" w:cs="Arial"/>
          <w:b/>
          <w:color w:val="000000" w:themeColor="text1"/>
        </w:rPr>
      </w:pPr>
      <w:bookmarkStart w:id="13" w:name="_Toc505603207"/>
      <w:r w:rsidRPr="006C1428">
        <w:rPr>
          <w:rFonts w:ascii="Arial" w:hAnsi="Arial" w:cs="Arial"/>
          <w:b/>
          <w:color w:val="000000" w:themeColor="text1"/>
        </w:rPr>
        <w:lastRenderedPageBreak/>
        <w:t>7. Conclusion</w:t>
      </w:r>
      <w:bookmarkEnd w:id="13"/>
    </w:p>
    <w:p w14:paraId="0B958D52" w14:textId="1B1FE4CD" w:rsidR="007E2F0F" w:rsidRDefault="007E2F0F" w:rsidP="007E2F0F">
      <w:r>
        <w:tab/>
        <w:t>Thus, a full analysis specification is presented in this report. Analyzing is the very important task that needs to be performed before developing a system. It helps in identifying the possible error and bugs that might come across after the system is deployed. Problem is discussed and solved in the early phase of the development which is only possible through analysis.</w:t>
      </w:r>
    </w:p>
    <w:p w14:paraId="31995F92" w14:textId="136A85F5" w:rsidR="007E2F0F" w:rsidRPr="007E2F0F" w:rsidRDefault="007E2F0F" w:rsidP="007E2F0F">
      <w:r>
        <w:tab/>
        <w:t xml:space="preserve">Thus, a rich picture is presented to provide an overview of the proposed system. A full detailed description </w:t>
      </w:r>
      <w:r w:rsidRPr="004C3762">
        <w:rPr>
          <w:noProof/>
        </w:rPr>
        <w:t>o</w:t>
      </w:r>
      <w:r w:rsidR="004C3762">
        <w:rPr>
          <w:noProof/>
        </w:rPr>
        <w:t>f</w:t>
      </w:r>
      <w:r>
        <w:t xml:space="preserve"> analysis and its importance is written. The </w:t>
      </w:r>
      <w:r w:rsidR="000E1800">
        <w:t xml:space="preserve">system requirement specification such as </w:t>
      </w:r>
      <w:r>
        <w:t>functional</w:t>
      </w:r>
      <w:r w:rsidR="000E1800">
        <w:t xml:space="preserve"> and</w:t>
      </w:r>
      <w:r>
        <w:t xml:space="preserve"> non-functional</w:t>
      </w:r>
      <w:r w:rsidR="000E1800">
        <w:t xml:space="preserve"> requirements is identified </w:t>
      </w:r>
      <w:r>
        <w:t>and it</w:t>
      </w:r>
      <w:r w:rsidR="000E1800">
        <w:t xml:space="preserve"> is</w:t>
      </w:r>
      <w:r>
        <w:t xml:space="preserve"> prioritiz</w:t>
      </w:r>
      <w:r w:rsidR="000E1800">
        <w:t xml:space="preserve">e using </w:t>
      </w:r>
      <w:r w:rsidR="000E1800" w:rsidRPr="004F234F">
        <w:rPr>
          <w:noProof/>
        </w:rPr>
        <w:t>MoSCoW</w:t>
      </w:r>
      <w:r w:rsidR="000E1800">
        <w:t xml:space="preserve"> method. The hardware and software requirements for the developing the system is identified. Use cases for administrator and customer are provided in Use case diagram where the main use cases scenario is described. MVC architecture will be used for developing the system and the first draft class diagram of the system is produced.</w:t>
      </w:r>
    </w:p>
    <w:p w14:paraId="7443362F" w14:textId="30729BBA" w:rsidR="00B03A0C" w:rsidRPr="006C1428" w:rsidRDefault="00B03A0C">
      <w:pPr>
        <w:rPr>
          <w:rFonts w:cs="Arial"/>
        </w:rPr>
      </w:pPr>
      <w:r w:rsidRPr="006C1428">
        <w:rPr>
          <w:rFonts w:cs="Arial"/>
        </w:rPr>
        <w:br w:type="page"/>
      </w:r>
    </w:p>
    <w:bookmarkStart w:id="14" w:name="_Toc505603208" w:displacedByCustomXml="next"/>
    <w:sdt>
      <w:sdtPr>
        <w:rPr>
          <w:rFonts w:ascii="Arial" w:eastAsiaTheme="minorHAnsi" w:hAnsi="Arial" w:cs="Arial"/>
          <w:color w:val="auto"/>
          <w:sz w:val="22"/>
          <w:szCs w:val="22"/>
        </w:rPr>
        <w:id w:val="1251540516"/>
        <w:docPartObj>
          <w:docPartGallery w:val="Bibliographies"/>
          <w:docPartUnique/>
        </w:docPartObj>
      </w:sdtPr>
      <w:sdtContent>
        <w:p w14:paraId="4B47C9AD" w14:textId="022B0A88" w:rsidR="00B03A0C" w:rsidRPr="006C1428" w:rsidRDefault="00B03A0C">
          <w:pPr>
            <w:pStyle w:val="Heading1"/>
            <w:rPr>
              <w:rFonts w:ascii="Arial" w:hAnsi="Arial" w:cs="Arial"/>
              <w:b/>
              <w:color w:val="000000" w:themeColor="text1"/>
            </w:rPr>
          </w:pPr>
          <w:r w:rsidRPr="006C1428">
            <w:rPr>
              <w:rFonts w:ascii="Arial" w:hAnsi="Arial" w:cs="Arial"/>
              <w:b/>
              <w:color w:val="000000" w:themeColor="text1"/>
            </w:rPr>
            <w:t>8. References</w:t>
          </w:r>
          <w:bookmarkEnd w:id="14"/>
        </w:p>
        <w:p w14:paraId="483FB250" w14:textId="77777777" w:rsidR="00B03A0C" w:rsidRPr="006C1428" w:rsidRDefault="00B03A0C" w:rsidP="00B03A0C">
          <w:pPr>
            <w:rPr>
              <w:rFonts w:cs="Arial"/>
            </w:rPr>
          </w:pPr>
        </w:p>
        <w:sdt>
          <w:sdtPr>
            <w:rPr>
              <w:rFonts w:cs="Arial"/>
              <w:noProof/>
            </w:rPr>
            <w:id w:val="-573587230"/>
            <w:bibliography/>
          </w:sdtPr>
          <w:sdtEndPr>
            <w:rPr>
              <w:noProof w:val="0"/>
            </w:rPr>
          </w:sdtEndPr>
          <w:sdtContent>
            <w:p w14:paraId="722B3850" w14:textId="77777777" w:rsidR="004F234F" w:rsidRDefault="00B03A0C" w:rsidP="004F234F">
              <w:pPr>
                <w:pStyle w:val="Bibliography"/>
                <w:rPr>
                  <w:noProof/>
                  <w:sz w:val="24"/>
                  <w:szCs w:val="24"/>
                </w:rPr>
              </w:pPr>
              <w:r w:rsidRPr="006C1428">
                <w:rPr>
                  <w:rFonts w:cs="Arial"/>
                  <w:noProof/>
                </w:rPr>
                <w:fldChar w:fldCharType="begin"/>
              </w:r>
              <w:r w:rsidRPr="00846B98">
                <w:rPr>
                  <w:rFonts w:cs="Arial"/>
                  <w:noProof/>
                </w:rPr>
                <w:instrText xml:space="preserve"> BIBLIOGRAPHY </w:instrText>
              </w:r>
              <w:r w:rsidRPr="006C1428">
                <w:rPr>
                  <w:rFonts w:cs="Arial"/>
                  <w:noProof/>
                </w:rPr>
                <w:fldChar w:fldCharType="separate"/>
              </w:r>
              <w:r w:rsidR="004F234F">
                <w:rPr>
                  <w:noProof/>
                </w:rPr>
                <w:t xml:space="preserve">Electrical and Computer Engineering, 2016. </w:t>
              </w:r>
              <w:r w:rsidR="004F234F">
                <w:rPr>
                  <w:i/>
                  <w:iCs/>
                  <w:noProof/>
                </w:rPr>
                <w:t xml:space="preserve">Why is Software Architecture Important?. </w:t>
              </w:r>
              <w:r w:rsidR="004F234F">
                <w:rPr>
                  <w:noProof/>
                </w:rPr>
                <w:t xml:space="preserve">[Online] </w:t>
              </w:r>
              <w:r w:rsidR="004F234F">
                <w:rPr>
                  <w:noProof/>
                </w:rPr>
                <w:br/>
                <w:t xml:space="preserve">Available at: </w:t>
              </w:r>
              <w:r w:rsidR="004F234F">
                <w:rPr>
                  <w:noProof/>
                  <w:u w:val="single"/>
                </w:rPr>
                <w:t>http://www.ece.ubc.ca/~matei/EECE417/BASS/ch02lev1sec4.html</w:t>
              </w:r>
              <w:r w:rsidR="004F234F">
                <w:rPr>
                  <w:noProof/>
                </w:rPr>
                <w:br/>
                <w:t>[Accessed 1 February 2017].</w:t>
              </w:r>
            </w:p>
            <w:p w14:paraId="7F1C4706" w14:textId="77777777" w:rsidR="004F234F" w:rsidRDefault="004F234F" w:rsidP="004F234F">
              <w:pPr>
                <w:pStyle w:val="Bibliography"/>
                <w:rPr>
                  <w:noProof/>
                </w:rPr>
              </w:pPr>
              <w:r>
                <w:rPr>
                  <w:noProof/>
                </w:rPr>
                <w:t xml:space="preserve">EQSIS, 2015. </w:t>
              </w:r>
              <w:r>
                <w:rPr>
                  <w:i/>
                  <w:iCs/>
                  <w:noProof/>
                </w:rPr>
                <w:t xml:space="preserve">Why do we need to do an analysis?. </w:t>
              </w:r>
              <w:r>
                <w:rPr>
                  <w:noProof/>
                </w:rPr>
                <w:t xml:space="preserve">[Online] </w:t>
              </w:r>
              <w:r>
                <w:rPr>
                  <w:noProof/>
                </w:rPr>
                <w:br/>
                <w:t xml:space="preserve">Available at: </w:t>
              </w:r>
              <w:r>
                <w:rPr>
                  <w:noProof/>
                  <w:u w:val="single"/>
                </w:rPr>
                <w:t>https://www.eqsis.com/pro/forums/topic/need-analysis/</w:t>
              </w:r>
              <w:r>
                <w:rPr>
                  <w:noProof/>
                </w:rPr>
                <w:br/>
                <w:t>[Accessed 18 January 2017].</w:t>
              </w:r>
            </w:p>
            <w:p w14:paraId="7ADDBC05" w14:textId="77777777" w:rsidR="004F234F" w:rsidRDefault="004F234F" w:rsidP="004F234F">
              <w:pPr>
                <w:pStyle w:val="Bibliography"/>
                <w:rPr>
                  <w:noProof/>
                </w:rPr>
              </w:pPr>
              <w:r>
                <w:rPr>
                  <w:noProof/>
                </w:rPr>
                <w:t xml:space="preserve">Inflectra, 2016. </w:t>
              </w:r>
              <w:r>
                <w:rPr>
                  <w:i/>
                  <w:iCs/>
                  <w:noProof/>
                </w:rPr>
                <w:t xml:space="preserve">What is a System Requirements Specification(SRS)?. </w:t>
              </w:r>
              <w:r>
                <w:rPr>
                  <w:noProof/>
                </w:rPr>
                <w:t xml:space="preserve">[Online] </w:t>
              </w:r>
              <w:r>
                <w:rPr>
                  <w:noProof/>
                </w:rPr>
                <w:br/>
                <w:t xml:space="preserve">Available at: </w:t>
              </w:r>
              <w:r>
                <w:rPr>
                  <w:noProof/>
                  <w:u w:val="single"/>
                </w:rPr>
                <w:t>https://www.inflectra.com/ideas/topic/requirements-definition.aspx</w:t>
              </w:r>
              <w:r>
                <w:rPr>
                  <w:noProof/>
                </w:rPr>
                <w:br/>
                <w:t>[Accessed 20 January 2018].</w:t>
              </w:r>
            </w:p>
            <w:p w14:paraId="2782FBFC" w14:textId="77777777" w:rsidR="004F234F" w:rsidRDefault="004F234F" w:rsidP="004F234F">
              <w:pPr>
                <w:pStyle w:val="Bibliography"/>
                <w:rPr>
                  <w:noProof/>
                </w:rPr>
              </w:pPr>
              <w:r>
                <w:rPr>
                  <w:noProof/>
                </w:rPr>
                <w:t xml:space="preserve">Kukhnavets, P., 2016. </w:t>
              </w:r>
              <w:r w:rsidRPr="004F234F">
                <w:rPr>
                  <w:i/>
                  <w:iCs/>
                  <w:noProof/>
                </w:rPr>
                <w:t>MoSCow</w:t>
              </w:r>
              <w:r>
                <w:rPr>
                  <w:i/>
                  <w:iCs/>
                  <w:noProof/>
                </w:rPr>
                <w:t xml:space="preserve"> Method: the Most Successful Prioritization Technique For Any Project. </w:t>
              </w:r>
              <w:r>
                <w:rPr>
                  <w:noProof/>
                </w:rPr>
                <w:t xml:space="preserve">[Online] </w:t>
              </w:r>
              <w:r>
                <w:rPr>
                  <w:noProof/>
                </w:rPr>
                <w:br/>
                <w:t xml:space="preserve">Available at: </w:t>
              </w:r>
              <w:r>
                <w:rPr>
                  <w:noProof/>
                  <w:u w:val="single"/>
                </w:rPr>
                <w:t>https://blog.ganttpro.com/en/prioritization-techniques-and-methods-for-projects-with-advantages-of-moscow-model/</w:t>
              </w:r>
              <w:r>
                <w:rPr>
                  <w:noProof/>
                </w:rPr>
                <w:br/>
                <w:t>[Accessed 23 January 2018].</w:t>
              </w:r>
            </w:p>
            <w:p w14:paraId="6709C93D" w14:textId="77777777" w:rsidR="004F234F" w:rsidRDefault="004F234F" w:rsidP="004F234F">
              <w:pPr>
                <w:pStyle w:val="Bibliography"/>
                <w:rPr>
                  <w:noProof/>
                </w:rPr>
              </w:pPr>
              <w:r>
                <w:rPr>
                  <w:noProof/>
                </w:rPr>
                <w:t xml:space="preserve">Scaled Agile, 2017. </w:t>
              </w:r>
              <w:r>
                <w:rPr>
                  <w:i/>
                  <w:iCs/>
                  <w:noProof/>
                </w:rPr>
                <w:t xml:space="preserve">Nonfunctional Requirements. </w:t>
              </w:r>
              <w:r>
                <w:rPr>
                  <w:noProof/>
                </w:rPr>
                <w:t xml:space="preserve">[Online] </w:t>
              </w:r>
              <w:r>
                <w:rPr>
                  <w:noProof/>
                </w:rPr>
                <w:br/>
                <w:t xml:space="preserve">Available at: </w:t>
              </w:r>
              <w:r>
                <w:rPr>
                  <w:noProof/>
                  <w:u w:val="single"/>
                </w:rPr>
                <w:t>http://www.scaledagileframework.com/nonfunctional-requirements/</w:t>
              </w:r>
              <w:r>
                <w:rPr>
                  <w:noProof/>
                </w:rPr>
                <w:br/>
                <w:t>[Accessed 22 January 2018].</w:t>
              </w:r>
            </w:p>
            <w:p w14:paraId="7D7A0911" w14:textId="77777777" w:rsidR="004F234F" w:rsidRDefault="004F234F" w:rsidP="004F234F">
              <w:pPr>
                <w:pStyle w:val="Bibliography"/>
                <w:rPr>
                  <w:noProof/>
                </w:rPr>
              </w:pPr>
              <w:r>
                <w:rPr>
                  <w:noProof/>
                </w:rPr>
                <w:t xml:space="preserve">techopedia, 2016. </w:t>
              </w:r>
              <w:r>
                <w:rPr>
                  <w:i/>
                  <w:iCs/>
                  <w:noProof/>
                </w:rPr>
                <w:t xml:space="preserve">Functional Requirement. </w:t>
              </w:r>
              <w:r>
                <w:rPr>
                  <w:noProof/>
                </w:rPr>
                <w:t xml:space="preserve">[Online] </w:t>
              </w:r>
              <w:r>
                <w:rPr>
                  <w:noProof/>
                </w:rPr>
                <w:br/>
                <w:t xml:space="preserve">Available at: </w:t>
              </w:r>
              <w:r>
                <w:rPr>
                  <w:noProof/>
                  <w:u w:val="single"/>
                </w:rPr>
                <w:t>https://www.techopedia.com/definition/19508/functional-requirement</w:t>
              </w:r>
              <w:r>
                <w:rPr>
                  <w:noProof/>
                </w:rPr>
                <w:br/>
                <w:t>[Accessed 21 January 2018].</w:t>
              </w:r>
            </w:p>
            <w:p w14:paraId="4DBABE32" w14:textId="77777777" w:rsidR="004F234F" w:rsidRDefault="004F234F" w:rsidP="004F234F">
              <w:pPr>
                <w:pStyle w:val="Bibliography"/>
                <w:rPr>
                  <w:noProof/>
                </w:rPr>
              </w:pPr>
              <w:r>
                <w:rPr>
                  <w:noProof/>
                </w:rPr>
                <w:t xml:space="preserve">Tutorials Point, 2017. </w:t>
              </w:r>
              <w:r>
                <w:rPr>
                  <w:i/>
                  <w:iCs/>
                  <w:noProof/>
                </w:rPr>
                <w:t xml:space="preserve">OOAD - Object Oriented Analysis. </w:t>
              </w:r>
              <w:r>
                <w:rPr>
                  <w:noProof/>
                </w:rPr>
                <w:t xml:space="preserve">[Online] </w:t>
              </w:r>
              <w:r>
                <w:rPr>
                  <w:noProof/>
                </w:rPr>
                <w:br/>
                <w:t xml:space="preserve">Available at: </w:t>
              </w:r>
              <w:r>
                <w:rPr>
                  <w:noProof/>
                  <w:u w:val="single"/>
                </w:rPr>
                <w:t>https://www.tutorialspoint.com/object_oriented_analysis_design/ooad_object_oriented_analysis.htm</w:t>
              </w:r>
              <w:r>
                <w:rPr>
                  <w:noProof/>
                </w:rPr>
                <w:br/>
                <w:t>[Accessed 19 January 2018].</w:t>
              </w:r>
            </w:p>
            <w:p w14:paraId="1C10CE29" w14:textId="6B707668" w:rsidR="00B03A0C" w:rsidRPr="006C1428" w:rsidRDefault="00B03A0C" w:rsidP="004F234F">
              <w:pPr>
                <w:rPr>
                  <w:rFonts w:cs="Arial"/>
                </w:rPr>
              </w:pPr>
              <w:r w:rsidRPr="006C1428">
                <w:rPr>
                  <w:rFonts w:cs="Arial"/>
                  <w:b/>
                  <w:bCs/>
                  <w:noProof/>
                </w:rPr>
                <w:fldChar w:fldCharType="end"/>
              </w:r>
            </w:p>
          </w:sdtContent>
        </w:sdt>
      </w:sdtContent>
    </w:sdt>
    <w:p w14:paraId="37CCEA5D" w14:textId="77777777" w:rsidR="004F156C" w:rsidRPr="006C1428" w:rsidRDefault="004F156C" w:rsidP="004F156C">
      <w:pPr>
        <w:jc w:val="both"/>
        <w:rPr>
          <w:rFonts w:cs="Arial"/>
        </w:rPr>
      </w:pPr>
    </w:p>
    <w:p w14:paraId="6A0EABB7" w14:textId="77777777" w:rsidR="00A76C64" w:rsidRPr="006C1428" w:rsidRDefault="00A76C64" w:rsidP="004F156C">
      <w:pPr>
        <w:jc w:val="both"/>
        <w:rPr>
          <w:rFonts w:cs="Arial"/>
        </w:rPr>
      </w:pPr>
    </w:p>
    <w:sectPr w:rsidR="00A76C64" w:rsidRPr="006C1428">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B40EA9" w14:textId="77777777" w:rsidR="00FE2A3C" w:rsidRDefault="00FE2A3C" w:rsidP="004F156C">
      <w:pPr>
        <w:spacing w:after="0" w:line="240" w:lineRule="auto"/>
      </w:pPr>
      <w:r>
        <w:separator/>
      </w:r>
    </w:p>
  </w:endnote>
  <w:endnote w:type="continuationSeparator" w:id="0">
    <w:p w14:paraId="6110F927" w14:textId="77777777" w:rsidR="00FE2A3C" w:rsidRDefault="00FE2A3C" w:rsidP="004F156C">
      <w:pPr>
        <w:spacing w:after="0" w:line="240" w:lineRule="auto"/>
      </w:pPr>
      <w:r>
        <w:continuationSeparator/>
      </w:r>
    </w:p>
  </w:endnote>
  <w:endnote w:type="continuationNotice" w:id="1">
    <w:p w14:paraId="3C74E903" w14:textId="77777777" w:rsidR="00FE2A3C" w:rsidRDefault="00FE2A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413937"/>
      <w:docPartObj>
        <w:docPartGallery w:val="Page Numbers (Bottom of Page)"/>
        <w:docPartUnique/>
      </w:docPartObj>
    </w:sdtPr>
    <w:sdtEndPr>
      <w:rPr>
        <w:noProof/>
      </w:rPr>
    </w:sdtEndPr>
    <w:sdtContent>
      <w:p w14:paraId="543556F8" w14:textId="597FFB80" w:rsidR="00BF338A" w:rsidRDefault="00BF338A">
        <w:pPr>
          <w:pStyle w:val="Footer"/>
          <w:jc w:val="center"/>
        </w:pPr>
        <w:r>
          <w:fldChar w:fldCharType="begin"/>
        </w:r>
        <w:r>
          <w:instrText xml:space="preserve"> PAGE   \* MERGEFORMAT </w:instrText>
        </w:r>
        <w:r>
          <w:fldChar w:fldCharType="separate"/>
        </w:r>
        <w:r w:rsidR="00AE0105">
          <w:rPr>
            <w:noProof/>
          </w:rPr>
          <w:t>11</w:t>
        </w:r>
        <w:r>
          <w:rPr>
            <w:noProof/>
          </w:rPr>
          <w:fldChar w:fldCharType="end"/>
        </w:r>
      </w:p>
    </w:sdtContent>
  </w:sdt>
  <w:p w14:paraId="71E35EB8" w14:textId="77777777" w:rsidR="00BF338A" w:rsidRDefault="00BF338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489263" w14:textId="77777777" w:rsidR="00FE2A3C" w:rsidRDefault="00FE2A3C" w:rsidP="004F156C">
      <w:pPr>
        <w:spacing w:after="0" w:line="240" w:lineRule="auto"/>
      </w:pPr>
      <w:r>
        <w:separator/>
      </w:r>
    </w:p>
  </w:footnote>
  <w:footnote w:type="continuationSeparator" w:id="0">
    <w:p w14:paraId="177FA86A" w14:textId="77777777" w:rsidR="00FE2A3C" w:rsidRDefault="00FE2A3C" w:rsidP="004F156C">
      <w:pPr>
        <w:spacing w:after="0" w:line="240" w:lineRule="auto"/>
      </w:pPr>
      <w:r>
        <w:continuationSeparator/>
      </w:r>
    </w:p>
  </w:footnote>
  <w:footnote w:type="continuationNotice" w:id="1">
    <w:p w14:paraId="3BEA4A3F" w14:textId="77777777" w:rsidR="00FE2A3C" w:rsidRDefault="00FE2A3C">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A386F"/>
    <w:multiLevelType w:val="hybridMultilevel"/>
    <w:tmpl w:val="8EF6D8D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3F005D6"/>
    <w:multiLevelType w:val="hybridMultilevel"/>
    <w:tmpl w:val="1BCCC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53A6B"/>
    <w:multiLevelType w:val="hybridMultilevel"/>
    <w:tmpl w:val="AEB0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716C5"/>
    <w:multiLevelType w:val="hybridMultilevel"/>
    <w:tmpl w:val="75A6E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780BCB"/>
    <w:multiLevelType w:val="hybridMultilevel"/>
    <w:tmpl w:val="429C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B7069"/>
    <w:multiLevelType w:val="hybridMultilevel"/>
    <w:tmpl w:val="0B1ED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054DF"/>
    <w:multiLevelType w:val="hybridMultilevel"/>
    <w:tmpl w:val="7B42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31657"/>
    <w:multiLevelType w:val="hybridMultilevel"/>
    <w:tmpl w:val="82324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65D4B"/>
    <w:multiLevelType w:val="hybridMultilevel"/>
    <w:tmpl w:val="C632E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B95C4D"/>
    <w:multiLevelType w:val="hybridMultilevel"/>
    <w:tmpl w:val="75A83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B458F"/>
    <w:multiLevelType w:val="hybridMultilevel"/>
    <w:tmpl w:val="1CB0E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20157"/>
    <w:multiLevelType w:val="hybridMultilevel"/>
    <w:tmpl w:val="3702D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F4187B"/>
    <w:multiLevelType w:val="hybridMultilevel"/>
    <w:tmpl w:val="A5B800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705CB9"/>
    <w:multiLevelType w:val="hybridMultilevel"/>
    <w:tmpl w:val="FCF6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40217"/>
    <w:multiLevelType w:val="hybridMultilevel"/>
    <w:tmpl w:val="94782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72360"/>
    <w:multiLevelType w:val="hybridMultilevel"/>
    <w:tmpl w:val="8CCE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C05DA"/>
    <w:multiLevelType w:val="hybridMultilevel"/>
    <w:tmpl w:val="3F68C6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AD400C"/>
    <w:multiLevelType w:val="hybridMultilevel"/>
    <w:tmpl w:val="BC629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124B7B"/>
    <w:multiLevelType w:val="hybridMultilevel"/>
    <w:tmpl w:val="9164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2F768F"/>
    <w:multiLevelType w:val="hybridMultilevel"/>
    <w:tmpl w:val="41E2E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D4727"/>
    <w:multiLevelType w:val="hybridMultilevel"/>
    <w:tmpl w:val="E9D64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7E36E7"/>
    <w:multiLevelType w:val="hybridMultilevel"/>
    <w:tmpl w:val="00B0B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97DF7"/>
    <w:multiLevelType w:val="hybridMultilevel"/>
    <w:tmpl w:val="9F2A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7377E5"/>
    <w:multiLevelType w:val="hybridMultilevel"/>
    <w:tmpl w:val="BA62E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8E20B9"/>
    <w:multiLevelType w:val="hybridMultilevel"/>
    <w:tmpl w:val="42BCA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6C4FF1"/>
    <w:multiLevelType w:val="hybridMultilevel"/>
    <w:tmpl w:val="2960D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A02E7"/>
    <w:multiLevelType w:val="hybridMultilevel"/>
    <w:tmpl w:val="0D5E3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524C4"/>
    <w:multiLevelType w:val="hybridMultilevel"/>
    <w:tmpl w:val="4C54B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7A3AD4"/>
    <w:multiLevelType w:val="hybridMultilevel"/>
    <w:tmpl w:val="694A9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6000DF"/>
    <w:multiLevelType w:val="hybridMultilevel"/>
    <w:tmpl w:val="53903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A66096"/>
    <w:multiLevelType w:val="hybridMultilevel"/>
    <w:tmpl w:val="275C3EC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7CA63754"/>
    <w:multiLevelType w:val="hybridMultilevel"/>
    <w:tmpl w:val="9764780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7E2E097F"/>
    <w:multiLevelType w:val="hybridMultilevel"/>
    <w:tmpl w:val="319C8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2"/>
  </w:num>
  <w:num w:numId="3">
    <w:abstractNumId w:val="22"/>
  </w:num>
  <w:num w:numId="4">
    <w:abstractNumId w:val="28"/>
  </w:num>
  <w:num w:numId="5">
    <w:abstractNumId w:val="10"/>
  </w:num>
  <w:num w:numId="6">
    <w:abstractNumId w:val="13"/>
  </w:num>
  <w:num w:numId="7">
    <w:abstractNumId w:val="25"/>
  </w:num>
  <w:num w:numId="8">
    <w:abstractNumId w:val="5"/>
  </w:num>
  <w:num w:numId="9">
    <w:abstractNumId w:val="11"/>
  </w:num>
  <w:num w:numId="10">
    <w:abstractNumId w:val="3"/>
  </w:num>
  <w:num w:numId="11">
    <w:abstractNumId w:val="7"/>
  </w:num>
  <w:num w:numId="12">
    <w:abstractNumId w:val="9"/>
  </w:num>
  <w:num w:numId="13">
    <w:abstractNumId w:val="16"/>
  </w:num>
  <w:num w:numId="14">
    <w:abstractNumId w:val="17"/>
  </w:num>
  <w:num w:numId="15">
    <w:abstractNumId w:val="15"/>
  </w:num>
  <w:num w:numId="16">
    <w:abstractNumId w:val="30"/>
  </w:num>
  <w:num w:numId="17">
    <w:abstractNumId w:val="31"/>
  </w:num>
  <w:num w:numId="18">
    <w:abstractNumId w:val="0"/>
  </w:num>
  <w:num w:numId="19">
    <w:abstractNumId w:val="6"/>
  </w:num>
  <w:num w:numId="20">
    <w:abstractNumId w:val="14"/>
  </w:num>
  <w:num w:numId="21">
    <w:abstractNumId w:val="2"/>
  </w:num>
  <w:num w:numId="22">
    <w:abstractNumId w:val="21"/>
  </w:num>
  <w:num w:numId="23">
    <w:abstractNumId w:val="18"/>
  </w:num>
  <w:num w:numId="24">
    <w:abstractNumId w:val="1"/>
  </w:num>
  <w:num w:numId="25">
    <w:abstractNumId w:val="27"/>
  </w:num>
  <w:num w:numId="26">
    <w:abstractNumId w:val="20"/>
  </w:num>
  <w:num w:numId="27">
    <w:abstractNumId w:val="23"/>
  </w:num>
  <w:num w:numId="28">
    <w:abstractNumId w:val="29"/>
  </w:num>
  <w:num w:numId="29">
    <w:abstractNumId w:val="8"/>
  </w:num>
  <w:num w:numId="30">
    <w:abstractNumId w:val="4"/>
  </w:num>
  <w:num w:numId="31">
    <w:abstractNumId w:val="19"/>
  </w:num>
  <w:num w:numId="32">
    <w:abstractNumId w:val="12"/>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1NLU0NDAzszQwMjBX0lEKTi0uzszPAykwNK8FAEHeAGctAAAA"/>
  </w:docVars>
  <w:rsids>
    <w:rsidRoot w:val="00567532"/>
    <w:rsid w:val="0001167D"/>
    <w:rsid w:val="00015D85"/>
    <w:rsid w:val="0002525F"/>
    <w:rsid w:val="000335E8"/>
    <w:rsid w:val="0005777A"/>
    <w:rsid w:val="00061BAC"/>
    <w:rsid w:val="000A115E"/>
    <w:rsid w:val="000C1793"/>
    <w:rsid w:val="000E1800"/>
    <w:rsid w:val="000F4FC4"/>
    <w:rsid w:val="0011275C"/>
    <w:rsid w:val="00123EAE"/>
    <w:rsid w:val="00134793"/>
    <w:rsid w:val="00167109"/>
    <w:rsid w:val="001747E5"/>
    <w:rsid w:val="00180799"/>
    <w:rsid w:val="001836CC"/>
    <w:rsid w:val="001A4A87"/>
    <w:rsid w:val="001A4E99"/>
    <w:rsid w:val="001A5AFB"/>
    <w:rsid w:val="001C72A1"/>
    <w:rsid w:val="001E5ACB"/>
    <w:rsid w:val="00202DD5"/>
    <w:rsid w:val="002255DA"/>
    <w:rsid w:val="00236D39"/>
    <w:rsid w:val="00256098"/>
    <w:rsid w:val="00263BFB"/>
    <w:rsid w:val="0027286C"/>
    <w:rsid w:val="002924D5"/>
    <w:rsid w:val="00293BA9"/>
    <w:rsid w:val="002B1BE5"/>
    <w:rsid w:val="002B2D48"/>
    <w:rsid w:val="002C600F"/>
    <w:rsid w:val="002C7688"/>
    <w:rsid w:val="002D1FF8"/>
    <w:rsid w:val="002F26CB"/>
    <w:rsid w:val="002F3447"/>
    <w:rsid w:val="0030163F"/>
    <w:rsid w:val="00305EC7"/>
    <w:rsid w:val="00350E31"/>
    <w:rsid w:val="003A1D1A"/>
    <w:rsid w:val="003A26C6"/>
    <w:rsid w:val="003C067D"/>
    <w:rsid w:val="003C71DB"/>
    <w:rsid w:val="003D4BAB"/>
    <w:rsid w:val="003D7703"/>
    <w:rsid w:val="003E44BA"/>
    <w:rsid w:val="003E5FA6"/>
    <w:rsid w:val="003E61C5"/>
    <w:rsid w:val="0041387F"/>
    <w:rsid w:val="004436BA"/>
    <w:rsid w:val="00474E13"/>
    <w:rsid w:val="00490FF0"/>
    <w:rsid w:val="004C3762"/>
    <w:rsid w:val="004D3E1A"/>
    <w:rsid w:val="004E655E"/>
    <w:rsid w:val="004F156C"/>
    <w:rsid w:val="004F234F"/>
    <w:rsid w:val="004F3D14"/>
    <w:rsid w:val="0050249A"/>
    <w:rsid w:val="0050252A"/>
    <w:rsid w:val="00544191"/>
    <w:rsid w:val="005504D5"/>
    <w:rsid w:val="00567532"/>
    <w:rsid w:val="00574A95"/>
    <w:rsid w:val="00577F0D"/>
    <w:rsid w:val="005A71D7"/>
    <w:rsid w:val="005B7F3C"/>
    <w:rsid w:val="005D661A"/>
    <w:rsid w:val="005D7DC4"/>
    <w:rsid w:val="005E11AE"/>
    <w:rsid w:val="006058A4"/>
    <w:rsid w:val="00675A30"/>
    <w:rsid w:val="00692709"/>
    <w:rsid w:val="006B2DBA"/>
    <w:rsid w:val="006C1428"/>
    <w:rsid w:val="006F126E"/>
    <w:rsid w:val="007411AC"/>
    <w:rsid w:val="00744662"/>
    <w:rsid w:val="00760268"/>
    <w:rsid w:val="00787A55"/>
    <w:rsid w:val="00797CDF"/>
    <w:rsid w:val="007D7120"/>
    <w:rsid w:val="007E2F0F"/>
    <w:rsid w:val="007E67F8"/>
    <w:rsid w:val="007F0C17"/>
    <w:rsid w:val="008127AA"/>
    <w:rsid w:val="008265F0"/>
    <w:rsid w:val="008447A3"/>
    <w:rsid w:val="00846B98"/>
    <w:rsid w:val="00850366"/>
    <w:rsid w:val="008B3911"/>
    <w:rsid w:val="008E3D45"/>
    <w:rsid w:val="008F6EDA"/>
    <w:rsid w:val="00901171"/>
    <w:rsid w:val="00922CA3"/>
    <w:rsid w:val="00925790"/>
    <w:rsid w:val="00960B4C"/>
    <w:rsid w:val="0098183A"/>
    <w:rsid w:val="009872C5"/>
    <w:rsid w:val="009A6288"/>
    <w:rsid w:val="009A6B5A"/>
    <w:rsid w:val="009C092B"/>
    <w:rsid w:val="009C3443"/>
    <w:rsid w:val="009C68E1"/>
    <w:rsid w:val="009C6EAA"/>
    <w:rsid w:val="00A22C2A"/>
    <w:rsid w:val="00A26EAE"/>
    <w:rsid w:val="00A32759"/>
    <w:rsid w:val="00A412D4"/>
    <w:rsid w:val="00A43935"/>
    <w:rsid w:val="00A76C64"/>
    <w:rsid w:val="00A81F82"/>
    <w:rsid w:val="00A87483"/>
    <w:rsid w:val="00A87AC8"/>
    <w:rsid w:val="00A87EBA"/>
    <w:rsid w:val="00A94532"/>
    <w:rsid w:val="00AD0C85"/>
    <w:rsid w:val="00AD2F83"/>
    <w:rsid w:val="00AD5D3F"/>
    <w:rsid w:val="00AE0105"/>
    <w:rsid w:val="00AF7C50"/>
    <w:rsid w:val="00B03A0C"/>
    <w:rsid w:val="00B12BD6"/>
    <w:rsid w:val="00B146BA"/>
    <w:rsid w:val="00B15098"/>
    <w:rsid w:val="00B1730F"/>
    <w:rsid w:val="00B2240B"/>
    <w:rsid w:val="00B32D04"/>
    <w:rsid w:val="00B51ADD"/>
    <w:rsid w:val="00BA3094"/>
    <w:rsid w:val="00BB3B40"/>
    <w:rsid w:val="00BC3153"/>
    <w:rsid w:val="00BF338A"/>
    <w:rsid w:val="00C03CB9"/>
    <w:rsid w:val="00C26D53"/>
    <w:rsid w:val="00C42FDC"/>
    <w:rsid w:val="00C5140A"/>
    <w:rsid w:val="00C5248F"/>
    <w:rsid w:val="00C956D6"/>
    <w:rsid w:val="00C95CD2"/>
    <w:rsid w:val="00CB0F49"/>
    <w:rsid w:val="00CB33DD"/>
    <w:rsid w:val="00CC2E22"/>
    <w:rsid w:val="00CC58C5"/>
    <w:rsid w:val="00CD7CC4"/>
    <w:rsid w:val="00CE7B10"/>
    <w:rsid w:val="00D01EB1"/>
    <w:rsid w:val="00D50A37"/>
    <w:rsid w:val="00D57F90"/>
    <w:rsid w:val="00DA1C31"/>
    <w:rsid w:val="00DB2A9A"/>
    <w:rsid w:val="00DD047D"/>
    <w:rsid w:val="00DE1C8E"/>
    <w:rsid w:val="00DE1C90"/>
    <w:rsid w:val="00E06827"/>
    <w:rsid w:val="00E33D87"/>
    <w:rsid w:val="00E511D0"/>
    <w:rsid w:val="00E5630D"/>
    <w:rsid w:val="00E62351"/>
    <w:rsid w:val="00E737E5"/>
    <w:rsid w:val="00E7575C"/>
    <w:rsid w:val="00E94C54"/>
    <w:rsid w:val="00EB39C8"/>
    <w:rsid w:val="00EB7C80"/>
    <w:rsid w:val="00EC0B55"/>
    <w:rsid w:val="00ED2646"/>
    <w:rsid w:val="00EE320A"/>
    <w:rsid w:val="00F1525E"/>
    <w:rsid w:val="00F20B72"/>
    <w:rsid w:val="00F432EB"/>
    <w:rsid w:val="00F54374"/>
    <w:rsid w:val="00F54C65"/>
    <w:rsid w:val="00F7065C"/>
    <w:rsid w:val="00F7328B"/>
    <w:rsid w:val="00FC749B"/>
    <w:rsid w:val="00FD1478"/>
    <w:rsid w:val="00FE2A3C"/>
    <w:rsid w:val="00FF3A7F"/>
    <w:rsid w:val="00FF4443"/>
    <w:rsid w:val="42EF6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F8589"/>
  <w15:chartTrackingRefBased/>
  <w15:docId w15:val="{F8872855-439F-4362-876E-0A4C4EC4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F15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03A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56C"/>
  </w:style>
  <w:style w:type="paragraph" w:styleId="Footer">
    <w:name w:val="footer"/>
    <w:basedOn w:val="Normal"/>
    <w:link w:val="FooterChar"/>
    <w:uiPriority w:val="99"/>
    <w:unhideWhenUsed/>
    <w:rsid w:val="004F15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56C"/>
  </w:style>
  <w:style w:type="paragraph" w:styleId="ListParagraph">
    <w:name w:val="List Paragraph"/>
    <w:basedOn w:val="Normal"/>
    <w:uiPriority w:val="34"/>
    <w:qFormat/>
    <w:rsid w:val="004F156C"/>
    <w:pPr>
      <w:ind w:left="720"/>
      <w:contextualSpacing/>
    </w:pPr>
  </w:style>
  <w:style w:type="character" w:customStyle="1" w:styleId="Heading1Char">
    <w:name w:val="Heading 1 Char"/>
    <w:basedOn w:val="DefaultParagraphFont"/>
    <w:link w:val="Heading1"/>
    <w:uiPriority w:val="9"/>
    <w:rsid w:val="004F156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03A0C"/>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B03A0C"/>
    <w:pPr>
      <w:outlineLvl w:val="9"/>
    </w:pPr>
  </w:style>
  <w:style w:type="paragraph" w:styleId="TOC1">
    <w:name w:val="toc 1"/>
    <w:basedOn w:val="Normal"/>
    <w:next w:val="Normal"/>
    <w:autoRedefine/>
    <w:uiPriority w:val="39"/>
    <w:unhideWhenUsed/>
    <w:rsid w:val="00B03A0C"/>
    <w:pPr>
      <w:spacing w:after="100"/>
    </w:pPr>
  </w:style>
  <w:style w:type="paragraph" w:styleId="TOC2">
    <w:name w:val="toc 2"/>
    <w:basedOn w:val="Normal"/>
    <w:next w:val="Normal"/>
    <w:autoRedefine/>
    <w:uiPriority w:val="39"/>
    <w:unhideWhenUsed/>
    <w:rsid w:val="00B03A0C"/>
    <w:pPr>
      <w:spacing w:after="100"/>
      <w:ind w:left="220"/>
    </w:pPr>
  </w:style>
  <w:style w:type="character" w:styleId="Hyperlink">
    <w:name w:val="Hyperlink"/>
    <w:basedOn w:val="DefaultParagraphFont"/>
    <w:uiPriority w:val="99"/>
    <w:unhideWhenUsed/>
    <w:rsid w:val="00B03A0C"/>
    <w:rPr>
      <w:color w:val="0563C1" w:themeColor="hyperlink"/>
      <w:u w:val="single"/>
    </w:rPr>
  </w:style>
  <w:style w:type="paragraph" w:styleId="Caption">
    <w:name w:val="caption"/>
    <w:basedOn w:val="Normal"/>
    <w:next w:val="Normal"/>
    <w:uiPriority w:val="35"/>
    <w:unhideWhenUsed/>
    <w:qFormat/>
    <w:rsid w:val="009C6EAA"/>
    <w:pPr>
      <w:spacing w:after="200" w:line="240" w:lineRule="auto"/>
    </w:pPr>
    <w:rPr>
      <w:i/>
      <w:iCs/>
      <w:color w:val="44546A" w:themeColor="text2"/>
      <w:sz w:val="18"/>
      <w:szCs w:val="18"/>
    </w:rPr>
  </w:style>
  <w:style w:type="paragraph" w:styleId="Revision">
    <w:name w:val="Revision"/>
    <w:hidden/>
    <w:uiPriority w:val="99"/>
    <w:semiHidden/>
    <w:rsid w:val="009A6B5A"/>
    <w:pPr>
      <w:spacing w:after="0" w:line="240" w:lineRule="auto"/>
    </w:pPr>
  </w:style>
  <w:style w:type="paragraph" w:styleId="BalloonText">
    <w:name w:val="Balloon Text"/>
    <w:basedOn w:val="Normal"/>
    <w:link w:val="BalloonTextChar"/>
    <w:uiPriority w:val="99"/>
    <w:semiHidden/>
    <w:unhideWhenUsed/>
    <w:rsid w:val="009A6B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B5A"/>
    <w:rPr>
      <w:rFonts w:ascii="Segoe UI" w:hAnsi="Segoe UI" w:cs="Segoe UI"/>
      <w:sz w:val="18"/>
      <w:szCs w:val="18"/>
    </w:rPr>
  </w:style>
  <w:style w:type="paragraph" w:styleId="Bibliography">
    <w:name w:val="Bibliography"/>
    <w:basedOn w:val="Normal"/>
    <w:next w:val="Normal"/>
    <w:uiPriority w:val="37"/>
    <w:unhideWhenUsed/>
    <w:rsid w:val="001C72A1"/>
  </w:style>
  <w:style w:type="table" w:styleId="TableGrid">
    <w:name w:val="Table Grid"/>
    <w:basedOn w:val="TableNormal"/>
    <w:uiPriority w:val="39"/>
    <w:rsid w:val="001A4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23174">
      <w:bodyDiv w:val="1"/>
      <w:marLeft w:val="0"/>
      <w:marRight w:val="0"/>
      <w:marTop w:val="0"/>
      <w:marBottom w:val="0"/>
      <w:divBdr>
        <w:top w:val="none" w:sz="0" w:space="0" w:color="auto"/>
        <w:left w:val="none" w:sz="0" w:space="0" w:color="auto"/>
        <w:bottom w:val="none" w:sz="0" w:space="0" w:color="auto"/>
        <w:right w:val="none" w:sz="0" w:space="0" w:color="auto"/>
      </w:divBdr>
    </w:div>
    <w:div w:id="11223388">
      <w:bodyDiv w:val="1"/>
      <w:marLeft w:val="0"/>
      <w:marRight w:val="0"/>
      <w:marTop w:val="0"/>
      <w:marBottom w:val="0"/>
      <w:divBdr>
        <w:top w:val="none" w:sz="0" w:space="0" w:color="auto"/>
        <w:left w:val="none" w:sz="0" w:space="0" w:color="auto"/>
        <w:bottom w:val="none" w:sz="0" w:space="0" w:color="auto"/>
        <w:right w:val="none" w:sz="0" w:space="0" w:color="auto"/>
      </w:divBdr>
    </w:div>
    <w:div w:id="43454043">
      <w:bodyDiv w:val="1"/>
      <w:marLeft w:val="0"/>
      <w:marRight w:val="0"/>
      <w:marTop w:val="0"/>
      <w:marBottom w:val="0"/>
      <w:divBdr>
        <w:top w:val="none" w:sz="0" w:space="0" w:color="auto"/>
        <w:left w:val="none" w:sz="0" w:space="0" w:color="auto"/>
        <w:bottom w:val="none" w:sz="0" w:space="0" w:color="auto"/>
        <w:right w:val="none" w:sz="0" w:space="0" w:color="auto"/>
      </w:divBdr>
    </w:div>
    <w:div w:id="53699950">
      <w:bodyDiv w:val="1"/>
      <w:marLeft w:val="0"/>
      <w:marRight w:val="0"/>
      <w:marTop w:val="0"/>
      <w:marBottom w:val="0"/>
      <w:divBdr>
        <w:top w:val="none" w:sz="0" w:space="0" w:color="auto"/>
        <w:left w:val="none" w:sz="0" w:space="0" w:color="auto"/>
        <w:bottom w:val="none" w:sz="0" w:space="0" w:color="auto"/>
        <w:right w:val="none" w:sz="0" w:space="0" w:color="auto"/>
      </w:divBdr>
    </w:div>
    <w:div w:id="64764470">
      <w:bodyDiv w:val="1"/>
      <w:marLeft w:val="0"/>
      <w:marRight w:val="0"/>
      <w:marTop w:val="0"/>
      <w:marBottom w:val="0"/>
      <w:divBdr>
        <w:top w:val="none" w:sz="0" w:space="0" w:color="auto"/>
        <w:left w:val="none" w:sz="0" w:space="0" w:color="auto"/>
        <w:bottom w:val="none" w:sz="0" w:space="0" w:color="auto"/>
        <w:right w:val="none" w:sz="0" w:space="0" w:color="auto"/>
      </w:divBdr>
    </w:div>
    <w:div w:id="79060871">
      <w:bodyDiv w:val="1"/>
      <w:marLeft w:val="0"/>
      <w:marRight w:val="0"/>
      <w:marTop w:val="0"/>
      <w:marBottom w:val="0"/>
      <w:divBdr>
        <w:top w:val="none" w:sz="0" w:space="0" w:color="auto"/>
        <w:left w:val="none" w:sz="0" w:space="0" w:color="auto"/>
        <w:bottom w:val="none" w:sz="0" w:space="0" w:color="auto"/>
        <w:right w:val="none" w:sz="0" w:space="0" w:color="auto"/>
      </w:divBdr>
    </w:div>
    <w:div w:id="81806739">
      <w:bodyDiv w:val="1"/>
      <w:marLeft w:val="0"/>
      <w:marRight w:val="0"/>
      <w:marTop w:val="0"/>
      <w:marBottom w:val="0"/>
      <w:divBdr>
        <w:top w:val="none" w:sz="0" w:space="0" w:color="auto"/>
        <w:left w:val="none" w:sz="0" w:space="0" w:color="auto"/>
        <w:bottom w:val="none" w:sz="0" w:space="0" w:color="auto"/>
        <w:right w:val="none" w:sz="0" w:space="0" w:color="auto"/>
      </w:divBdr>
    </w:div>
    <w:div w:id="89815225">
      <w:bodyDiv w:val="1"/>
      <w:marLeft w:val="0"/>
      <w:marRight w:val="0"/>
      <w:marTop w:val="0"/>
      <w:marBottom w:val="0"/>
      <w:divBdr>
        <w:top w:val="none" w:sz="0" w:space="0" w:color="auto"/>
        <w:left w:val="none" w:sz="0" w:space="0" w:color="auto"/>
        <w:bottom w:val="none" w:sz="0" w:space="0" w:color="auto"/>
        <w:right w:val="none" w:sz="0" w:space="0" w:color="auto"/>
      </w:divBdr>
    </w:div>
    <w:div w:id="128744476">
      <w:bodyDiv w:val="1"/>
      <w:marLeft w:val="0"/>
      <w:marRight w:val="0"/>
      <w:marTop w:val="0"/>
      <w:marBottom w:val="0"/>
      <w:divBdr>
        <w:top w:val="none" w:sz="0" w:space="0" w:color="auto"/>
        <w:left w:val="none" w:sz="0" w:space="0" w:color="auto"/>
        <w:bottom w:val="none" w:sz="0" w:space="0" w:color="auto"/>
        <w:right w:val="none" w:sz="0" w:space="0" w:color="auto"/>
      </w:divBdr>
    </w:div>
    <w:div w:id="201138375">
      <w:bodyDiv w:val="1"/>
      <w:marLeft w:val="0"/>
      <w:marRight w:val="0"/>
      <w:marTop w:val="0"/>
      <w:marBottom w:val="0"/>
      <w:divBdr>
        <w:top w:val="none" w:sz="0" w:space="0" w:color="auto"/>
        <w:left w:val="none" w:sz="0" w:space="0" w:color="auto"/>
        <w:bottom w:val="none" w:sz="0" w:space="0" w:color="auto"/>
        <w:right w:val="none" w:sz="0" w:space="0" w:color="auto"/>
      </w:divBdr>
    </w:div>
    <w:div w:id="203368366">
      <w:bodyDiv w:val="1"/>
      <w:marLeft w:val="0"/>
      <w:marRight w:val="0"/>
      <w:marTop w:val="0"/>
      <w:marBottom w:val="0"/>
      <w:divBdr>
        <w:top w:val="none" w:sz="0" w:space="0" w:color="auto"/>
        <w:left w:val="none" w:sz="0" w:space="0" w:color="auto"/>
        <w:bottom w:val="none" w:sz="0" w:space="0" w:color="auto"/>
        <w:right w:val="none" w:sz="0" w:space="0" w:color="auto"/>
      </w:divBdr>
    </w:div>
    <w:div w:id="236326629">
      <w:bodyDiv w:val="1"/>
      <w:marLeft w:val="0"/>
      <w:marRight w:val="0"/>
      <w:marTop w:val="0"/>
      <w:marBottom w:val="0"/>
      <w:divBdr>
        <w:top w:val="none" w:sz="0" w:space="0" w:color="auto"/>
        <w:left w:val="none" w:sz="0" w:space="0" w:color="auto"/>
        <w:bottom w:val="none" w:sz="0" w:space="0" w:color="auto"/>
        <w:right w:val="none" w:sz="0" w:space="0" w:color="auto"/>
      </w:divBdr>
    </w:div>
    <w:div w:id="238635176">
      <w:bodyDiv w:val="1"/>
      <w:marLeft w:val="0"/>
      <w:marRight w:val="0"/>
      <w:marTop w:val="0"/>
      <w:marBottom w:val="0"/>
      <w:divBdr>
        <w:top w:val="none" w:sz="0" w:space="0" w:color="auto"/>
        <w:left w:val="none" w:sz="0" w:space="0" w:color="auto"/>
        <w:bottom w:val="none" w:sz="0" w:space="0" w:color="auto"/>
        <w:right w:val="none" w:sz="0" w:space="0" w:color="auto"/>
      </w:divBdr>
    </w:div>
    <w:div w:id="249895590">
      <w:bodyDiv w:val="1"/>
      <w:marLeft w:val="0"/>
      <w:marRight w:val="0"/>
      <w:marTop w:val="0"/>
      <w:marBottom w:val="0"/>
      <w:divBdr>
        <w:top w:val="none" w:sz="0" w:space="0" w:color="auto"/>
        <w:left w:val="none" w:sz="0" w:space="0" w:color="auto"/>
        <w:bottom w:val="none" w:sz="0" w:space="0" w:color="auto"/>
        <w:right w:val="none" w:sz="0" w:space="0" w:color="auto"/>
      </w:divBdr>
    </w:div>
    <w:div w:id="311100736">
      <w:bodyDiv w:val="1"/>
      <w:marLeft w:val="0"/>
      <w:marRight w:val="0"/>
      <w:marTop w:val="0"/>
      <w:marBottom w:val="0"/>
      <w:divBdr>
        <w:top w:val="none" w:sz="0" w:space="0" w:color="auto"/>
        <w:left w:val="none" w:sz="0" w:space="0" w:color="auto"/>
        <w:bottom w:val="none" w:sz="0" w:space="0" w:color="auto"/>
        <w:right w:val="none" w:sz="0" w:space="0" w:color="auto"/>
      </w:divBdr>
    </w:div>
    <w:div w:id="337388258">
      <w:bodyDiv w:val="1"/>
      <w:marLeft w:val="0"/>
      <w:marRight w:val="0"/>
      <w:marTop w:val="0"/>
      <w:marBottom w:val="0"/>
      <w:divBdr>
        <w:top w:val="none" w:sz="0" w:space="0" w:color="auto"/>
        <w:left w:val="none" w:sz="0" w:space="0" w:color="auto"/>
        <w:bottom w:val="none" w:sz="0" w:space="0" w:color="auto"/>
        <w:right w:val="none" w:sz="0" w:space="0" w:color="auto"/>
      </w:divBdr>
    </w:div>
    <w:div w:id="338581659">
      <w:bodyDiv w:val="1"/>
      <w:marLeft w:val="0"/>
      <w:marRight w:val="0"/>
      <w:marTop w:val="0"/>
      <w:marBottom w:val="0"/>
      <w:divBdr>
        <w:top w:val="none" w:sz="0" w:space="0" w:color="auto"/>
        <w:left w:val="none" w:sz="0" w:space="0" w:color="auto"/>
        <w:bottom w:val="none" w:sz="0" w:space="0" w:color="auto"/>
        <w:right w:val="none" w:sz="0" w:space="0" w:color="auto"/>
      </w:divBdr>
    </w:div>
    <w:div w:id="340395383">
      <w:bodyDiv w:val="1"/>
      <w:marLeft w:val="0"/>
      <w:marRight w:val="0"/>
      <w:marTop w:val="0"/>
      <w:marBottom w:val="0"/>
      <w:divBdr>
        <w:top w:val="none" w:sz="0" w:space="0" w:color="auto"/>
        <w:left w:val="none" w:sz="0" w:space="0" w:color="auto"/>
        <w:bottom w:val="none" w:sz="0" w:space="0" w:color="auto"/>
        <w:right w:val="none" w:sz="0" w:space="0" w:color="auto"/>
      </w:divBdr>
    </w:div>
    <w:div w:id="390271788">
      <w:bodyDiv w:val="1"/>
      <w:marLeft w:val="0"/>
      <w:marRight w:val="0"/>
      <w:marTop w:val="0"/>
      <w:marBottom w:val="0"/>
      <w:divBdr>
        <w:top w:val="none" w:sz="0" w:space="0" w:color="auto"/>
        <w:left w:val="none" w:sz="0" w:space="0" w:color="auto"/>
        <w:bottom w:val="none" w:sz="0" w:space="0" w:color="auto"/>
        <w:right w:val="none" w:sz="0" w:space="0" w:color="auto"/>
      </w:divBdr>
    </w:div>
    <w:div w:id="429156985">
      <w:bodyDiv w:val="1"/>
      <w:marLeft w:val="0"/>
      <w:marRight w:val="0"/>
      <w:marTop w:val="0"/>
      <w:marBottom w:val="0"/>
      <w:divBdr>
        <w:top w:val="none" w:sz="0" w:space="0" w:color="auto"/>
        <w:left w:val="none" w:sz="0" w:space="0" w:color="auto"/>
        <w:bottom w:val="none" w:sz="0" w:space="0" w:color="auto"/>
        <w:right w:val="none" w:sz="0" w:space="0" w:color="auto"/>
      </w:divBdr>
    </w:div>
    <w:div w:id="438379921">
      <w:bodyDiv w:val="1"/>
      <w:marLeft w:val="0"/>
      <w:marRight w:val="0"/>
      <w:marTop w:val="0"/>
      <w:marBottom w:val="0"/>
      <w:divBdr>
        <w:top w:val="none" w:sz="0" w:space="0" w:color="auto"/>
        <w:left w:val="none" w:sz="0" w:space="0" w:color="auto"/>
        <w:bottom w:val="none" w:sz="0" w:space="0" w:color="auto"/>
        <w:right w:val="none" w:sz="0" w:space="0" w:color="auto"/>
      </w:divBdr>
    </w:div>
    <w:div w:id="494758762">
      <w:bodyDiv w:val="1"/>
      <w:marLeft w:val="0"/>
      <w:marRight w:val="0"/>
      <w:marTop w:val="0"/>
      <w:marBottom w:val="0"/>
      <w:divBdr>
        <w:top w:val="none" w:sz="0" w:space="0" w:color="auto"/>
        <w:left w:val="none" w:sz="0" w:space="0" w:color="auto"/>
        <w:bottom w:val="none" w:sz="0" w:space="0" w:color="auto"/>
        <w:right w:val="none" w:sz="0" w:space="0" w:color="auto"/>
      </w:divBdr>
    </w:div>
    <w:div w:id="500118614">
      <w:bodyDiv w:val="1"/>
      <w:marLeft w:val="0"/>
      <w:marRight w:val="0"/>
      <w:marTop w:val="0"/>
      <w:marBottom w:val="0"/>
      <w:divBdr>
        <w:top w:val="none" w:sz="0" w:space="0" w:color="auto"/>
        <w:left w:val="none" w:sz="0" w:space="0" w:color="auto"/>
        <w:bottom w:val="none" w:sz="0" w:space="0" w:color="auto"/>
        <w:right w:val="none" w:sz="0" w:space="0" w:color="auto"/>
      </w:divBdr>
    </w:div>
    <w:div w:id="529072170">
      <w:bodyDiv w:val="1"/>
      <w:marLeft w:val="0"/>
      <w:marRight w:val="0"/>
      <w:marTop w:val="0"/>
      <w:marBottom w:val="0"/>
      <w:divBdr>
        <w:top w:val="none" w:sz="0" w:space="0" w:color="auto"/>
        <w:left w:val="none" w:sz="0" w:space="0" w:color="auto"/>
        <w:bottom w:val="none" w:sz="0" w:space="0" w:color="auto"/>
        <w:right w:val="none" w:sz="0" w:space="0" w:color="auto"/>
      </w:divBdr>
    </w:div>
    <w:div w:id="531038680">
      <w:bodyDiv w:val="1"/>
      <w:marLeft w:val="0"/>
      <w:marRight w:val="0"/>
      <w:marTop w:val="0"/>
      <w:marBottom w:val="0"/>
      <w:divBdr>
        <w:top w:val="none" w:sz="0" w:space="0" w:color="auto"/>
        <w:left w:val="none" w:sz="0" w:space="0" w:color="auto"/>
        <w:bottom w:val="none" w:sz="0" w:space="0" w:color="auto"/>
        <w:right w:val="none" w:sz="0" w:space="0" w:color="auto"/>
      </w:divBdr>
    </w:div>
    <w:div w:id="548303652">
      <w:bodyDiv w:val="1"/>
      <w:marLeft w:val="0"/>
      <w:marRight w:val="0"/>
      <w:marTop w:val="0"/>
      <w:marBottom w:val="0"/>
      <w:divBdr>
        <w:top w:val="none" w:sz="0" w:space="0" w:color="auto"/>
        <w:left w:val="none" w:sz="0" w:space="0" w:color="auto"/>
        <w:bottom w:val="none" w:sz="0" w:space="0" w:color="auto"/>
        <w:right w:val="none" w:sz="0" w:space="0" w:color="auto"/>
      </w:divBdr>
    </w:div>
    <w:div w:id="612247504">
      <w:bodyDiv w:val="1"/>
      <w:marLeft w:val="0"/>
      <w:marRight w:val="0"/>
      <w:marTop w:val="0"/>
      <w:marBottom w:val="0"/>
      <w:divBdr>
        <w:top w:val="none" w:sz="0" w:space="0" w:color="auto"/>
        <w:left w:val="none" w:sz="0" w:space="0" w:color="auto"/>
        <w:bottom w:val="none" w:sz="0" w:space="0" w:color="auto"/>
        <w:right w:val="none" w:sz="0" w:space="0" w:color="auto"/>
      </w:divBdr>
    </w:div>
    <w:div w:id="618947976">
      <w:bodyDiv w:val="1"/>
      <w:marLeft w:val="0"/>
      <w:marRight w:val="0"/>
      <w:marTop w:val="0"/>
      <w:marBottom w:val="0"/>
      <w:divBdr>
        <w:top w:val="none" w:sz="0" w:space="0" w:color="auto"/>
        <w:left w:val="none" w:sz="0" w:space="0" w:color="auto"/>
        <w:bottom w:val="none" w:sz="0" w:space="0" w:color="auto"/>
        <w:right w:val="none" w:sz="0" w:space="0" w:color="auto"/>
      </w:divBdr>
    </w:div>
    <w:div w:id="627781823">
      <w:bodyDiv w:val="1"/>
      <w:marLeft w:val="0"/>
      <w:marRight w:val="0"/>
      <w:marTop w:val="0"/>
      <w:marBottom w:val="0"/>
      <w:divBdr>
        <w:top w:val="none" w:sz="0" w:space="0" w:color="auto"/>
        <w:left w:val="none" w:sz="0" w:space="0" w:color="auto"/>
        <w:bottom w:val="none" w:sz="0" w:space="0" w:color="auto"/>
        <w:right w:val="none" w:sz="0" w:space="0" w:color="auto"/>
      </w:divBdr>
    </w:div>
    <w:div w:id="628515974">
      <w:bodyDiv w:val="1"/>
      <w:marLeft w:val="0"/>
      <w:marRight w:val="0"/>
      <w:marTop w:val="0"/>
      <w:marBottom w:val="0"/>
      <w:divBdr>
        <w:top w:val="none" w:sz="0" w:space="0" w:color="auto"/>
        <w:left w:val="none" w:sz="0" w:space="0" w:color="auto"/>
        <w:bottom w:val="none" w:sz="0" w:space="0" w:color="auto"/>
        <w:right w:val="none" w:sz="0" w:space="0" w:color="auto"/>
      </w:divBdr>
    </w:div>
    <w:div w:id="740904398">
      <w:bodyDiv w:val="1"/>
      <w:marLeft w:val="0"/>
      <w:marRight w:val="0"/>
      <w:marTop w:val="0"/>
      <w:marBottom w:val="0"/>
      <w:divBdr>
        <w:top w:val="none" w:sz="0" w:space="0" w:color="auto"/>
        <w:left w:val="none" w:sz="0" w:space="0" w:color="auto"/>
        <w:bottom w:val="none" w:sz="0" w:space="0" w:color="auto"/>
        <w:right w:val="none" w:sz="0" w:space="0" w:color="auto"/>
      </w:divBdr>
    </w:div>
    <w:div w:id="748774461">
      <w:bodyDiv w:val="1"/>
      <w:marLeft w:val="0"/>
      <w:marRight w:val="0"/>
      <w:marTop w:val="0"/>
      <w:marBottom w:val="0"/>
      <w:divBdr>
        <w:top w:val="none" w:sz="0" w:space="0" w:color="auto"/>
        <w:left w:val="none" w:sz="0" w:space="0" w:color="auto"/>
        <w:bottom w:val="none" w:sz="0" w:space="0" w:color="auto"/>
        <w:right w:val="none" w:sz="0" w:space="0" w:color="auto"/>
      </w:divBdr>
    </w:div>
    <w:div w:id="749698176">
      <w:bodyDiv w:val="1"/>
      <w:marLeft w:val="0"/>
      <w:marRight w:val="0"/>
      <w:marTop w:val="0"/>
      <w:marBottom w:val="0"/>
      <w:divBdr>
        <w:top w:val="none" w:sz="0" w:space="0" w:color="auto"/>
        <w:left w:val="none" w:sz="0" w:space="0" w:color="auto"/>
        <w:bottom w:val="none" w:sz="0" w:space="0" w:color="auto"/>
        <w:right w:val="none" w:sz="0" w:space="0" w:color="auto"/>
      </w:divBdr>
    </w:div>
    <w:div w:id="786898871">
      <w:bodyDiv w:val="1"/>
      <w:marLeft w:val="0"/>
      <w:marRight w:val="0"/>
      <w:marTop w:val="0"/>
      <w:marBottom w:val="0"/>
      <w:divBdr>
        <w:top w:val="none" w:sz="0" w:space="0" w:color="auto"/>
        <w:left w:val="none" w:sz="0" w:space="0" w:color="auto"/>
        <w:bottom w:val="none" w:sz="0" w:space="0" w:color="auto"/>
        <w:right w:val="none" w:sz="0" w:space="0" w:color="auto"/>
      </w:divBdr>
    </w:div>
    <w:div w:id="804078408">
      <w:bodyDiv w:val="1"/>
      <w:marLeft w:val="0"/>
      <w:marRight w:val="0"/>
      <w:marTop w:val="0"/>
      <w:marBottom w:val="0"/>
      <w:divBdr>
        <w:top w:val="none" w:sz="0" w:space="0" w:color="auto"/>
        <w:left w:val="none" w:sz="0" w:space="0" w:color="auto"/>
        <w:bottom w:val="none" w:sz="0" w:space="0" w:color="auto"/>
        <w:right w:val="none" w:sz="0" w:space="0" w:color="auto"/>
      </w:divBdr>
    </w:div>
    <w:div w:id="821504877">
      <w:bodyDiv w:val="1"/>
      <w:marLeft w:val="0"/>
      <w:marRight w:val="0"/>
      <w:marTop w:val="0"/>
      <w:marBottom w:val="0"/>
      <w:divBdr>
        <w:top w:val="none" w:sz="0" w:space="0" w:color="auto"/>
        <w:left w:val="none" w:sz="0" w:space="0" w:color="auto"/>
        <w:bottom w:val="none" w:sz="0" w:space="0" w:color="auto"/>
        <w:right w:val="none" w:sz="0" w:space="0" w:color="auto"/>
      </w:divBdr>
    </w:div>
    <w:div w:id="855265676">
      <w:bodyDiv w:val="1"/>
      <w:marLeft w:val="0"/>
      <w:marRight w:val="0"/>
      <w:marTop w:val="0"/>
      <w:marBottom w:val="0"/>
      <w:divBdr>
        <w:top w:val="none" w:sz="0" w:space="0" w:color="auto"/>
        <w:left w:val="none" w:sz="0" w:space="0" w:color="auto"/>
        <w:bottom w:val="none" w:sz="0" w:space="0" w:color="auto"/>
        <w:right w:val="none" w:sz="0" w:space="0" w:color="auto"/>
      </w:divBdr>
    </w:div>
    <w:div w:id="861285697">
      <w:bodyDiv w:val="1"/>
      <w:marLeft w:val="0"/>
      <w:marRight w:val="0"/>
      <w:marTop w:val="0"/>
      <w:marBottom w:val="0"/>
      <w:divBdr>
        <w:top w:val="none" w:sz="0" w:space="0" w:color="auto"/>
        <w:left w:val="none" w:sz="0" w:space="0" w:color="auto"/>
        <w:bottom w:val="none" w:sz="0" w:space="0" w:color="auto"/>
        <w:right w:val="none" w:sz="0" w:space="0" w:color="auto"/>
      </w:divBdr>
    </w:div>
    <w:div w:id="910503405">
      <w:bodyDiv w:val="1"/>
      <w:marLeft w:val="0"/>
      <w:marRight w:val="0"/>
      <w:marTop w:val="0"/>
      <w:marBottom w:val="0"/>
      <w:divBdr>
        <w:top w:val="none" w:sz="0" w:space="0" w:color="auto"/>
        <w:left w:val="none" w:sz="0" w:space="0" w:color="auto"/>
        <w:bottom w:val="none" w:sz="0" w:space="0" w:color="auto"/>
        <w:right w:val="none" w:sz="0" w:space="0" w:color="auto"/>
      </w:divBdr>
    </w:div>
    <w:div w:id="914705398">
      <w:bodyDiv w:val="1"/>
      <w:marLeft w:val="0"/>
      <w:marRight w:val="0"/>
      <w:marTop w:val="0"/>
      <w:marBottom w:val="0"/>
      <w:divBdr>
        <w:top w:val="none" w:sz="0" w:space="0" w:color="auto"/>
        <w:left w:val="none" w:sz="0" w:space="0" w:color="auto"/>
        <w:bottom w:val="none" w:sz="0" w:space="0" w:color="auto"/>
        <w:right w:val="none" w:sz="0" w:space="0" w:color="auto"/>
      </w:divBdr>
    </w:div>
    <w:div w:id="960112812">
      <w:bodyDiv w:val="1"/>
      <w:marLeft w:val="0"/>
      <w:marRight w:val="0"/>
      <w:marTop w:val="0"/>
      <w:marBottom w:val="0"/>
      <w:divBdr>
        <w:top w:val="none" w:sz="0" w:space="0" w:color="auto"/>
        <w:left w:val="none" w:sz="0" w:space="0" w:color="auto"/>
        <w:bottom w:val="none" w:sz="0" w:space="0" w:color="auto"/>
        <w:right w:val="none" w:sz="0" w:space="0" w:color="auto"/>
      </w:divBdr>
    </w:div>
    <w:div w:id="969095112">
      <w:bodyDiv w:val="1"/>
      <w:marLeft w:val="0"/>
      <w:marRight w:val="0"/>
      <w:marTop w:val="0"/>
      <w:marBottom w:val="0"/>
      <w:divBdr>
        <w:top w:val="none" w:sz="0" w:space="0" w:color="auto"/>
        <w:left w:val="none" w:sz="0" w:space="0" w:color="auto"/>
        <w:bottom w:val="none" w:sz="0" w:space="0" w:color="auto"/>
        <w:right w:val="none" w:sz="0" w:space="0" w:color="auto"/>
      </w:divBdr>
    </w:div>
    <w:div w:id="972521228">
      <w:bodyDiv w:val="1"/>
      <w:marLeft w:val="0"/>
      <w:marRight w:val="0"/>
      <w:marTop w:val="0"/>
      <w:marBottom w:val="0"/>
      <w:divBdr>
        <w:top w:val="none" w:sz="0" w:space="0" w:color="auto"/>
        <w:left w:val="none" w:sz="0" w:space="0" w:color="auto"/>
        <w:bottom w:val="none" w:sz="0" w:space="0" w:color="auto"/>
        <w:right w:val="none" w:sz="0" w:space="0" w:color="auto"/>
      </w:divBdr>
    </w:div>
    <w:div w:id="1011564361">
      <w:bodyDiv w:val="1"/>
      <w:marLeft w:val="0"/>
      <w:marRight w:val="0"/>
      <w:marTop w:val="0"/>
      <w:marBottom w:val="0"/>
      <w:divBdr>
        <w:top w:val="none" w:sz="0" w:space="0" w:color="auto"/>
        <w:left w:val="none" w:sz="0" w:space="0" w:color="auto"/>
        <w:bottom w:val="none" w:sz="0" w:space="0" w:color="auto"/>
        <w:right w:val="none" w:sz="0" w:space="0" w:color="auto"/>
      </w:divBdr>
    </w:div>
    <w:div w:id="1033850972">
      <w:bodyDiv w:val="1"/>
      <w:marLeft w:val="0"/>
      <w:marRight w:val="0"/>
      <w:marTop w:val="0"/>
      <w:marBottom w:val="0"/>
      <w:divBdr>
        <w:top w:val="none" w:sz="0" w:space="0" w:color="auto"/>
        <w:left w:val="none" w:sz="0" w:space="0" w:color="auto"/>
        <w:bottom w:val="none" w:sz="0" w:space="0" w:color="auto"/>
        <w:right w:val="none" w:sz="0" w:space="0" w:color="auto"/>
      </w:divBdr>
    </w:div>
    <w:div w:id="1059085945">
      <w:bodyDiv w:val="1"/>
      <w:marLeft w:val="0"/>
      <w:marRight w:val="0"/>
      <w:marTop w:val="0"/>
      <w:marBottom w:val="0"/>
      <w:divBdr>
        <w:top w:val="none" w:sz="0" w:space="0" w:color="auto"/>
        <w:left w:val="none" w:sz="0" w:space="0" w:color="auto"/>
        <w:bottom w:val="none" w:sz="0" w:space="0" w:color="auto"/>
        <w:right w:val="none" w:sz="0" w:space="0" w:color="auto"/>
      </w:divBdr>
    </w:div>
    <w:div w:id="1068334606">
      <w:bodyDiv w:val="1"/>
      <w:marLeft w:val="0"/>
      <w:marRight w:val="0"/>
      <w:marTop w:val="0"/>
      <w:marBottom w:val="0"/>
      <w:divBdr>
        <w:top w:val="none" w:sz="0" w:space="0" w:color="auto"/>
        <w:left w:val="none" w:sz="0" w:space="0" w:color="auto"/>
        <w:bottom w:val="none" w:sz="0" w:space="0" w:color="auto"/>
        <w:right w:val="none" w:sz="0" w:space="0" w:color="auto"/>
      </w:divBdr>
    </w:div>
    <w:div w:id="1079255700">
      <w:bodyDiv w:val="1"/>
      <w:marLeft w:val="0"/>
      <w:marRight w:val="0"/>
      <w:marTop w:val="0"/>
      <w:marBottom w:val="0"/>
      <w:divBdr>
        <w:top w:val="none" w:sz="0" w:space="0" w:color="auto"/>
        <w:left w:val="none" w:sz="0" w:space="0" w:color="auto"/>
        <w:bottom w:val="none" w:sz="0" w:space="0" w:color="auto"/>
        <w:right w:val="none" w:sz="0" w:space="0" w:color="auto"/>
      </w:divBdr>
    </w:div>
    <w:div w:id="1093817005">
      <w:bodyDiv w:val="1"/>
      <w:marLeft w:val="0"/>
      <w:marRight w:val="0"/>
      <w:marTop w:val="0"/>
      <w:marBottom w:val="0"/>
      <w:divBdr>
        <w:top w:val="none" w:sz="0" w:space="0" w:color="auto"/>
        <w:left w:val="none" w:sz="0" w:space="0" w:color="auto"/>
        <w:bottom w:val="none" w:sz="0" w:space="0" w:color="auto"/>
        <w:right w:val="none" w:sz="0" w:space="0" w:color="auto"/>
      </w:divBdr>
    </w:div>
    <w:div w:id="1106774318">
      <w:bodyDiv w:val="1"/>
      <w:marLeft w:val="0"/>
      <w:marRight w:val="0"/>
      <w:marTop w:val="0"/>
      <w:marBottom w:val="0"/>
      <w:divBdr>
        <w:top w:val="none" w:sz="0" w:space="0" w:color="auto"/>
        <w:left w:val="none" w:sz="0" w:space="0" w:color="auto"/>
        <w:bottom w:val="none" w:sz="0" w:space="0" w:color="auto"/>
        <w:right w:val="none" w:sz="0" w:space="0" w:color="auto"/>
      </w:divBdr>
    </w:div>
    <w:div w:id="1125002337">
      <w:bodyDiv w:val="1"/>
      <w:marLeft w:val="0"/>
      <w:marRight w:val="0"/>
      <w:marTop w:val="0"/>
      <w:marBottom w:val="0"/>
      <w:divBdr>
        <w:top w:val="none" w:sz="0" w:space="0" w:color="auto"/>
        <w:left w:val="none" w:sz="0" w:space="0" w:color="auto"/>
        <w:bottom w:val="none" w:sz="0" w:space="0" w:color="auto"/>
        <w:right w:val="none" w:sz="0" w:space="0" w:color="auto"/>
      </w:divBdr>
    </w:div>
    <w:div w:id="1127508069">
      <w:bodyDiv w:val="1"/>
      <w:marLeft w:val="0"/>
      <w:marRight w:val="0"/>
      <w:marTop w:val="0"/>
      <w:marBottom w:val="0"/>
      <w:divBdr>
        <w:top w:val="none" w:sz="0" w:space="0" w:color="auto"/>
        <w:left w:val="none" w:sz="0" w:space="0" w:color="auto"/>
        <w:bottom w:val="none" w:sz="0" w:space="0" w:color="auto"/>
        <w:right w:val="none" w:sz="0" w:space="0" w:color="auto"/>
      </w:divBdr>
    </w:div>
    <w:div w:id="1138261808">
      <w:bodyDiv w:val="1"/>
      <w:marLeft w:val="0"/>
      <w:marRight w:val="0"/>
      <w:marTop w:val="0"/>
      <w:marBottom w:val="0"/>
      <w:divBdr>
        <w:top w:val="none" w:sz="0" w:space="0" w:color="auto"/>
        <w:left w:val="none" w:sz="0" w:space="0" w:color="auto"/>
        <w:bottom w:val="none" w:sz="0" w:space="0" w:color="auto"/>
        <w:right w:val="none" w:sz="0" w:space="0" w:color="auto"/>
      </w:divBdr>
    </w:div>
    <w:div w:id="1164129656">
      <w:bodyDiv w:val="1"/>
      <w:marLeft w:val="0"/>
      <w:marRight w:val="0"/>
      <w:marTop w:val="0"/>
      <w:marBottom w:val="0"/>
      <w:divBdr>
        <w:top w:val="none" w:sz="0" w:space="0" w:color="auto"/>
        <w:left w:val="none" w:sz="0" w:space="0" w:color="auto"/>
        <w:bottom w:val="none" w:sz="0" w:space="0" w:color="auto"/>
        <w:right w:val="none" w:sz="0" w:space="0" w:color="auto"/>
      </w:divBdr>
    </w:div>
    <w:div w:id="1185292652">
      <w:bodyDiv w:val="1"/>
      <w:marLeft w:val="0"/>
      <w:marRight w:val="0"/>
      <w:marTop w:val="0"/>
      <w:marBottom w:val="0"/>
      <w:divBdr>
        <w:top w:val="none" w:sz="0" w:space="0" w:color="auto"/>
        <w:left w:val="none" w:sz="0" w:space="0" w:color="auto"/>
        <w:bottom w:val="none" w:sz="0" w:space="0" w:color="auto"/>
        <w:right w:val="none" w:sz="0" w:space="0" w:color="auto"/>
      </w:divBdr>
    </w:div>
    <w:div w:id="1191142202">
      <w:bodyDiv w:val="1"/>
      <w:marLeft w:val="0"/>
      <w:marRight w:val="0"/>
      <w:marTop w:val="0"/>
      <w:marBottom w:val="0"/>
      <w:divBdr>
        <w:top w:val="none" w:sz="0" w:space="0" w:color="auto"/>
        <w:left w:val="none" w:sz="0" w:space="0" w:color="auto"/>
        <w:bottom w:val="none" w:sz="0" w:space="0" w:color="auto"/>
        <w:right w:val="none" w:sz="0" w:space="0" w:color="auto"/>
      </w:divBdr>
    </w:div>
    <w:div w:id="1201549834">
      <w:bodyDiv w:val="1"/>
      <w:marLeft w:val="0"/>
      <w:marRight w:val="0"/>
      <w:marTop w:val="0"/>
      <w:marBottom w:val="0"/>
      <w:divBdr>
        <w:top w:val="none" w:sz="0" w:space="0" w:color="auto"/>
        <w:left w:val="none" w:sz="0" w:space="0" w:color="auto"/>
        <w:bottom w:val="none" w:sz="0" w:space="0" w:color="auto"/>
        <w:right w:val="none" w:sz="0" w:space="0" w:color="auto"/>
      </w:divBdr>
    </w:div>
    <w:div w:id="1209731375">
      <w:bodyDiv w:val="1"/>
      <w:marLeft w:val="0"/>
      <w:marRight w:val="0"/>
      <w:marTop w:val="0"/>
      <w:marBottom w:val="0"/>
      <w:divBdr>
        <w:top w:val="none" w:sz="0" w:space="0" w:color="auto"/>
        <w:left w:val="none" w:sz="0" w:space="0" w:color="auto"/>
        <w:bottom w:val="none" w:sz="0" w:space="0" w:color="auto"/>
        <w:right w:val="none" w:sz="0" w:space="0" w:color="auto"/>
      </w:divBdr>
    </w:div>
    <w:div w:id="1224563543">
      <w:bodyDiv w:val="1"/>
      <w:marLeft w:val="0"/>
      <w:marRight w:val="0"/>
      <w:marTop w:val="0"/>
      <w:marBottom w:val="0"/>
      <w:divBdr>
        <w:top w:val="none" w:sz="0" w:space="0" w:color="auto"/>
        <w:left w:val="none" w:sz="0" w:space="0" w:color="auto"/>
        <w:bottom w:val="none" w:sz="0" w:space="0" w:color="auto"/>
        <w:right w:val="none" w:sz="0" w:space="0" w:color="auto"/>
      </w:divBdr>
    </w:div>
    <w:div w:id="1257439562">
      <w:bodyDiv w:val="1"/>
      <w:marLeft w:val="0"/>
      <w:marRight w:val="0"/>
      <w:marTop w:val="0"/>
      <w:marBottom w:val="0"/>
      <w:divBdr>
        <w:top w:val="none" w:sz="0" w:space="0" w:color="auto"/>
        <w:left w:val="none" w:sz="0" w:space="0" w:color="auto"/>
        <w:bottom w:val="none" w:sz="0" w:space="0" w:color="auto"/>
        <w:right w:val="none" w:sz="0" w:space="0" w:color="auto"/>
      </w:divBdr>
    </w:div>
    <w:div w:id="1305084955">
      <w:bodyDiv w:val="1"/>
      <w:marLeft w:val="0"/>
      <w:marRight w:val="0"/>
      <w:marTop w:val="0"/>
      <w:marBottom w:val="0"/>
      <w:divBdr>
        <w:top w:val="none" w:sz="0" w:space="0" w:color="auto"/>
        <w:left w:val="none" w:sz="0" w:space="0" w:color="auto"/>
        <w:bottom w:val="none" w:sz="0" w:space="0" w:color="auto"/>
        <w:right w:val="none" w:sz="0" w:space="0" w:color="auto"/>
      </w:divBdr>
    </w:div>
    <w:div w:id="1308900585">
      <w:bodyDiv w:val="1"/>
      <w:marLeft w:val="0"/>
      <w:marRight w:val="0"/>
      <w:marTop w:val="0"/>
      <w:marBottom w:val="0"/>
      <w:divBdr>
        <w:top w:val="none" w:sz="0" w:space="0" w:color="auto"/>
        <w:left w:val="none" w:sz="0" w:space="0" w:color="auto"/>
        <w:bottom w:val="none" w:sz="0" w:space="0" w:color="auto"/>
        <w:right w:val="none" w:sz="0" w:space="0" w:color="auto"/>
      </w:divBdr>
    </w:div>
    <w:div w:id="1350254532">
      <w:bodyDiv w:val="1"/>
      <w:marLeft w:val="0"/>
      <w:marRight w:val="0"/>
      <w:marTop w:val="0"/>
      <w:marBottom w:val="0"/>
      <w:divBdr>
        <w:top w:val="none" w:sz="0" w:space="0" w:color="auto"/>
        <w:left w:val="none" w:sz="0" w:space="0" w:color="auto"/>
        <w:bottom w:val="none" w:sz="0" w:space="0" w:color="auto"/>
        <w:right w:val="none" w:sz="0" w:space="0" w:color="auto"/>
      </w:divBdr>
    </w:div>
    <w:div w:id="1360816915">
      <w:bodyDiv w:val="1"/>
      <w:marLeft w:val="0"/>
      <w:marRight w:val="0"/>
      <w:marTop w:val="0"/>
      <w:marBottom w:val="0"/>
      <w:divBdr>
        <w:top w:val="none" w:sz="0" w:space="0" w:color="auto"/>
        <w:left w:val="none" w:sz="0" w:space="0" w:color="auto"/>
        <w:bottom w:val="none" w:sz="0" w:space="0" w:color="auto"/>
        <w:right w:val="none" w:sz="0" w:space="0" w:color="auto"/>
      </w:divBdr>
    </w:div>
    <w:div w:id="1420445356">
      <w:bodyDiv w:val="1"/>
      <w:marLeft w:val="0"/>
      <w:marRight w:val="0"/>
      <w:marTop w:val="0"/>
      <w:marBottom w:val="0"/>
      <w:divBdr>
        <w:top w:val="none" w:sz="0" w:space="0" w:color="auto"/>
        <w:left w:val="none" w:sz="0" w:space="0" w:color="auto"/>
        <w:bottom w:val="none" w:sz="0" w:space="0" w:color="auto"/>
        <w:right w:val="none" w:sz="0" w:space="0" w:color="auto"/>
      </w:divBdr>
    </w:div>
    <w:div w:id="1492672331">
      <w:bodyDiv w:val="1"/>
      <w:marLeft w:val="0"/>
      <w:marRight w:val="0"/>
      <w:marTop w:val="0"/>
      <w:marBottom w:val="0"/>
      <w:divBdr>
        <w:top w:val="none" w:sz="0" w:space="0" w:color="auto"/>
        <w:left w:val="none" w:sz="0" w:space="0" w:color="auto"/>
        <w:bottom w:val="none" w:sz="0" w:space="0" w:color="auto"/>
        <w:right w:val="none" w:sz="0" w:space="0" w:color="auto"/>
      </w:divBdr>
    </w:div>
    <w:div w:id="1502966835">
      <w:bodyDiv w:val="1"/>
      <w:marLeft w:val="0"/>
      <w:marRight w:val="0"/>
      <w:marTop w:val="0"/>
      <w:marBottom w:val="0"/>
      <w:divBdr>
        <w:top w:val="none" w:sz="0" w:space="0" w:color="auto"/>
        <w:left w:val="none" w:sz="0" w:space="0" w:color="auto"/>
        <w:bottom w:val="none" w:sz="0" w:space="0" w:color="auto"/>
        <w:right w:val="none" w:sz="0" w:space="0" w:color="auto"/>
      </w:divBdr>
    </w:div>
    <w:div w:id="1516651451">
      <w:bodyDiv w:val="1"/>
      <w:marLeft w:val="0"/>
      <w:marRight w:val="0"/>
      <w:marTop w:val="0"/>
      <w:marBottom w:val="0"/>
      <w:divBdr>
        <w:top w:val="none" w:sz="0" w:space="0" w:color="auto"/>
        <w:left w:val="none" w:sz="0" w:space="0" w:color="auto"/>
        <w:bottom w:val="none" w:sz="0" w:space="0" w:color="auto"/>
        <w:right w:val="none" w:sz="0" w:space="0" w:color="auto"/>
      </w:divBdr>
    </w:div>
    <w:div w:id="1540705669">
      <w:bodyDiv w:val="1"/>
      <w:marLeft w:val="0"/>
      <w:marRight w:val="0"/>
      <w:marTop w:val="0"/>
      <w:marBottom w:val="0"/>
      <w:divBdr>
        <w:top w:val="none" w:sz="0" w:space="0" w:color="auto"/>
        <w:left w:val="none" w:sz="0" w:space="0" w:color="auto"/>
        <w:bottom w:val="none" w:sz="0" w:space="0" w:color="auto"/>
        <w:right w:val="none" w:sz="0" w:space="0" w:color="auto"/>
      </w:divBdr>
    </w:div>
    <w:div w:id="1551722176">
      <w:bodyDiv w:val="1"/>
      <w:marLeft w:val="0"/>
      <w:marRight w:val="0"/>
      <w:marTop w:val="0"/>
      <w:marBottom w:val="0"/>
      <w:divBdr>
        <w:top w:val="none" w:sz="0" w:space="0" w:color="auto"/>
        <w:left w:val="none" w:sz="0" w:space="0" w:color="auto"/>
        <w:bottom w:val="none" w:sz="0" w:space="0" w:color="auto"/>
        <w:right w:val="none" w:sz="0" w:space="0" w:color="auto"/>
      </w:divBdr>
    </w:div>
    <w:div w:id="1573660604">
      <w:bodyDiv w:val="1"/>
      <w:marLeft w:val="0"/>
      <w:marRight w:val="0"/>
      <w:marTop w:val="0"/>
      <w:marBottom w:val="0"/>
      <w:divBdr>
        <w:top w:val="none" w:sz="0" w:space="0" w:color="auto"/>
        <w:left w:val="none" w:sz="0" w:space="0" w:color="auto"/>
        <w:bottom w:val="none" w:sz="0" w:space="0" w:color="auto"/>
        <w:right w:val="none" w:sz="0" w:space="0" w:color="auto"/>
      </w:divBdr>
    </w:div>
    <w:div w:id="1622758763">
      <w:bodyDiv w:val="1"/>
      <w:marLeft w:val="0"/>
      <w:marRight w:val="0"/>
      <w:marTop w:val="0"/>
      <w:marBottom w:val="0"/>
      <w:divBdr>
        <w:top w:val="none" w:sz="0" w:space="0" w:color="auto"/>
        <w:left w:val="none" w:sz="0" w:space="0" w:color="auto"/>
        <w:bottom w:val="none" w:sz="0" w:space="0" w:color="auto"/>
        <w:right w:val="none" w:sz="0" w:space="0" w:color="auto"/>
      </w:divBdr>
    </w:div>
    <w:div w:id="1626888079">
      <w:bodyDiv w:val="1"/>
      <w:marLeft w:val="0"/>
      <w:marRight w:val="0"/>
      <w:marTop w:val="0"/>
      <w:marBottom w:val="0"/>
      <w:divBdr>
        <w:top w:val="none" w:sz="0" w:space="0" w:color="auto"/>
        <w:left w:val="none" w:sz="0" w:space="0" w:color="auto"/>
        <w:bottom w:val="none" w:sz="0" w:space="0" w:color="auto"/>
        <w:right w:val="none" w:sz="0" w:space="0" w:color="auto"/>
      </w:divBdr>
    </w:div>
    <w:div w:id="1637175187">
      <w:bodyDiv w:val="1"/>
      <w:marLeft w:val="0"/>
      <w:marRight w:val="0"/>
      <w:marTop w:val="0"/>
      <w:marBottom w:val="0"/>
      <w:divBdr>
        <w:top w:val="none" w:sz="0" w:space="0" w:color="auto"/>
        <w:left w:val="none" w:sz="0" w:space="0" w:color="auto"/>
        <w:bottom w:val="none" w:sz="0" w:space="0" w:color="auto"/>
        <w:right w:val="none" w:sz="0" w:space="0" w:color="auto"/>
      </w:divBdr>
    </w:div>
    <w:div w:id="1638799707">
      <w:bodyDiv w:val="1"/>
      <w:marLeft w:val="0"/>
      <w:marRight w:val="0"/>
      <w:marTop w:val="0"/>
      <w:marBottom w:val="0"/>
      <w:divBdr>
        <w:top w:val="none" w:sz="0" w:space="0" w:color="auto"/>
        <w:left w:val="none" w:sz="0" w:space="0" w:color="auto"/>
        <w:bottom w:val="none" w:sz="0" w:space="0" w:color="auto"/>
        <w:right w:val="none" w:sz="0" w:space="0" w:color="auto"/>
      </w:divBdr>
    </w:div>
    <w:div w:id="1653679249">
      <w:bodyDiv w:val="1"/>
      <w:marLeft w:val="0"/>
      <w:marRight w:val="0"/>
      <w:marTop w:val="0"/>
      <w:marBottom w:val="0"/>
      <w:divBdr>
        <w:top w:val="none" w:sz="0" w:space="0" w:color="auto"/>
        <w:left w:val="none" w:sz="0" w:space="0" w:color="auto"/>
        <w:bottom w:val="none" w:sz="0" w:space="0" w:color="auto"/>
        <w:right w:val="none" w:sz="0" w:space="0" w:color="auto"/>
      </w:divBdr>
    </w:div>
    <w:div w:id="1678187556">
      <w:bodyDiv w:val="1"/>
      <w:marLeft w:val="0"/>
      <w:marRight w:val="0"/>
      <w:marTop w:val="0"/>
      <w:marBottom w:val="0"/>
      <w:divBdr>
        <w:top w:val="none" w:sz="0" w:space="0" w:color="auto"/>
        <w:left w:val="none" w:sz="0" w:space="0" w:color="auto"/>
        <w:bottom w:val="none" w:sz="0" w:space="0" w:color="auto"/>
        <w:right w:val="none" w:sz="0" w:space="0" w:color="auto"/>
      </w:divBdr>
    </w:div>
    <w:div w:id="1743218473">
      <w:bodyDiv w:val="1"/>
      <w:marLeft w:val="0"/>
      <w:marRight w:val="0"/>
      <w:marTop w:val="0"/>
      <w:marBottom w:val="0"/>
      <w:divBdr>
        <w:top w:val="none" w:sz="0" w:space="0" w:color="auto"/>
        <w:left w:val="none" w:sz="0" w:space="0" w:color="auto"/>
        <w:bottom w:val="none" w:sz="0" w:space="0" w:color="auto"/>
        <w:right w:val="none" w:sz="0" w:space="0" w:color="auto"/>
      </w:divBdr>
    </w:div>
    <w:div w:id="1765954587">
      <w:bodyDiv w:val="1"/>
      <w:marLeft w:val="0"/>
      <w:marRight w:val="0"/>
      <w:marTop w:val="0"/>
      <w:marBottom w:val="0"/>
      <w:divBdr>
        <w:top w:val="none" w:sz="0" w:space="0" w:color="auto"/>
        <w:left w:val="none" w:sz="0" w:space="0" w:color="auto"/>
        <w:bottom w:val="none" w:sz="0" w:space="0" w:color="auto"/>
        <w:right w:val="none" w:sz="0" w:space="0" w:color="auto"/>
      </w:divBdr>
    </w:div>
    <w:div w:id="1788546061">
      <w:bodyDiv w:val="1"/>
      <w:marLeft w:val="0"/>
      <w:marRight w:val="0"/>
      <w:marTop w:val="0"/>
      <w:marBottom w:val="0"/>
      <w:divBdr>
        <w:top w:val="none" w:sz="0" w:space="0" w:color="auto"/>
        <w:left w:val="none" w:sz="0" w:space="0" w:color="auto"/>
        <w:bottom w:val="none" w:sz="0" w:space="0" w:color="auto"/>
        <w:right w:val="none" w:sz="0" w:space="0" w:color="auto"/>
      </w:divBdr>
    </w:div>
    <w:div w:id="1811634597">
      <w:bodyDiv w:val="1"/>
      <w:marLeft w:val="0"/>
      <w:marRight w:val="0"/>
      <w:marTop w:val="0"/>
      <w:marBottom w:val="0"/>
      <w:divBdr>
        <w:top w:val="none" w:sz="0" w:space="0" w:color="auto"/>
        <w:left w:val="none" w:sz="0" w:space="0" w:color="auto"/>
        <w:bottom w:val="none" w:sz="0" w:space="0" w:color="auto"/>
        <w:right w:val="none" w:sz="0" w:space="0" w:color="auto"/>
      </w:divBdr>
    </w:div>
    <w:div w:id="1884443660">
      <w:bodyDiv w:val="1"/>
      <w:marLeft w:val="0"/>
      <w:marRight w:val="0"/>
      <w:marTop w:val="0"/>
      <w:marBottom w:val="0"/>
      <w:divBdr>
        <w:top w:val="none" w:sz="0" w:space="0" w:color="auto"/>
        <w:left w:val="none" w:sz="0" w:space="0" w:color="auto"/>
        <w:bottom w:val="none" w:sz="0" w:space="0" w:color="auto"/>
        <w:right w:val="none" w:sz="0" w:space="0" w:color="auto"/>
      </w:divBdr>
    </w:div>
    <w:div w:id="1884900377">
      <w:bodyDiv w:val="1"/>
      <w:marLeft w:val="0"/>
      <w:marRight w:val="0"/>
      <w:marTop w:val="0"/>
      <w:marBottom w:val="0"/>
      <w:divBdr>
        <w:top w:val="none" w:sz="0" w:space="0" w:color="auto"/>
        <w:left w:val="none" w:sz="0" w:space="0" w:color="auto"/>
        <w:bottom w:val="none" w:sz="0" w:space="0" w:color="auto"/>
        <w:right w:val="none" w:sz="0" w:space="0" w:color="auto"/>
      </w:divBdr>
    </w:div>
    <w:div w:id="1906986690">
      <w:bodyDiv w:val="1"/>
      <w:marLeft w:val="0"/>
      <w:marRight w:val="0"/>
      <w:marTop w:val="0"/>
      <w:marBottom w:val="0"/>
      <w:divBdr>
        <w:top w:val="none" w:sz="0" w:space="0" w:color="auto"/>
        <w:left w:val="none" w:sz="0" w:space="0" w:color="auto"/>
        <w:bottom w:val="none" w:sz="0" w:space="0" w:color="auto"/>
        <w:right w:val="none" w:sz="0" w:space="0" w:color="auto"/>
      </w:divBdr>
    </w:div>
    <w:div w:id="1913851675">
      <w:bodyDiv w:val="1"/>
      <w:marLeft w:val="0"/>
      <w:marRight w:val="0"/>
      <w:marTop w:val="0"/>
      <w:marBottom w:val="0"/>
      <w:divBdr>
        <w:top w:val="none" w:sz="0" w:space="0" w:color="auto"/>
        <w:left w:val="none" w:sz="0" w:space="0" w:color="auto"/>
        <w:bottom w:val="none" w:sz="0" w:space="0" w:color="auto"/>
        <w:right w:val="none" w:sz="0" w:space="0" w:color="auto"/>
      </w:divBdr>
    </w:div>
    <w:div w:id="1926264162">
      <w:bodyDiv w:val="1"/>
      <w:marLeft w:val="0"/>
      <w:marRight w:val="0"/>
      <w:marTop w:val="0"/>
      <w:marBottom w:val="0"/>
      <w:divBdr>
        <w:top w:val="none" w:sz="0" w:space="0" w:color="auto"/>
        <w:left w:val="none" w:sz="0" w:space="0" w:color="auto"/>
        <w:bottom w:val="none" w:sz="0" w:space="0" w:color="auto"/>
        <w:right w:val="none" w:sz="0" w:space="0" w:color="auto"/>
      </w:divBdr>
    </w:div>
    <w:div w:id="1951401270">
      <w:bodyDiv w:val="1"/>
      <w:marLeft w:val="0"/>
      <w:marRight w:val="0"/>
      <w:marTop w:val="0"/>
      <w:marBottom w:val="0"/>
      <w:divBdr>
        <w:top w:val="none" w:sz="0" w:space="0" w:color="auto"/>
        <w:left w:val="none" w:sz="0" w:space="0" w:color="auto"/>
        <w:bottom w:val="none" w:sz="0" w:space="0" w:color="auto"/>
        <w:right w:val="none" w:sz="0" w:space="0" w:color="auto"/>
      </w:divBdr>
    </w:div>
    <w:div w:id="1961036660">
      <w:bodyDiv w:val="1"/>
      <w:marLeft w:val="0"/>
      <w:marRight w:val="0"/>
      <w:marTop w:val="0"/>
      <w:marBottom w:val="0"/>
      <w:divBdr>
        <w:top w:val="none" w:sz="0" w:space="0" w:color="auto"/>
        <w:left w:val="none" w:sz="0" w:space="0" w:color="auto"/>
        <w:bottom w:val="none" w:sz="0" w:space="0" w:color="auto"/>
        <w:right w:val="none" w:sz="0" w:space="0" w:color="auto"/>
      </w:divBdr>
    </w:div>
    <w:div w:id="1961959358">
      <w:bodyDiv w:val="1"/>
      <w:marLeft w:val="0"/>
      <w:marRight w:val="0"/>
      <w:marTop w:val="0"/>
      <w:marBottom w:val="0"/>
      <w:divBdr>
        <w:top w:val="none" w:sz="0" w:space="0" w:color="auto"/>
        <w:left w:val="none" w:sz="0" w:space="0" w:color="auto"/>
        <w:bottom w:val="none" w:sz="0" w:space="0" w:color="auto"/>
        <w:right w:val="none" w:sz="0" w:space="0" w:color="auto"/>
      </w:divBdr>
    </w:div>
    <w:div w:id="1977949573">
      <w:bodyDiv w:val="1"/>
      <w:marLeft w:val="0"/>
      <w:marRight w:val="0"/>
      <w:marTop w:val="0"/>
      <w:marBottom w:val="0"/>
      <w:divBdr>
        <w:top w:val="none" w:sz="0" w:space="0" w:color="auto"/>
        <w:left w:val="none" w:sz="0" w:space="0" w:color="auto"/>
        <w:bottom w:val="none" w:sz="0" w:space="0" w:color="auto"/>
        <w:right w:val="none" w:sz="0" w:space="0" w:color="auto"/>
      </w:divBdr>
    </w:div>
    <w:div w:id="1990590785">
      <w:bodyDiv w:val="1"/>
      <w:marLeft w:val="0"/>
      <w:marRight w:val="0"/>
      <w:marTop w:val="0"/>
      <w:marBottom w:val="0"/>
      <w:divBdr>
        <w:top w:val="none" w:sz="0" w:space="0" w:color="auto"/>
        <w:left w:val="none" w:sz="0" w:space="0" w:color="auto"/>
        <w:bottom w:val="none" w:sz="0" w:space="0" w:color="auto"/>
        <w:right w:val="none" w:sz="0" w:space="0" w:color="auto"/>
      </w:divBdr>
    </w:div>
    <w:div w:id="2000451870">
      <w:bodyDiv w:val="1"/>
      <w:marLeft w:val="0"/>
      <w:marRight w:val="0"/>
      <w:marTop w:val="0"/>
      <w:marBottom w:val="0"/>
      <w:divBdr>
        <w:top w:val="none" w:sz="0" w:space="0" w:color="auto"/>
        <w:left w:val="none" w:sz="0" w:space="0" w:color="auto"/>
        <w:bottom w:val="none" w:sz="0" w:space="0" w:color="auto"/>
        <w:right w:val="none" w:sz="0" w:space="0" w:color="auto"/>
      </w:divBdr>
    </w:div>
    <w:div w:id="2038070710">
      <w:bodyDiv w:val="1"/>
      <w:marLeft w:val="0"/>
      <w:marRight w:val="0"/>
      <w:marTop w:val="0"/>
      <w:marBottom w:val="0"/>
      <w:divBdr>
        <w:top w:val="none" w:sz="0" w:space="0" w:color="auto"/>
        <w:left w:val="none" w:sz="0" w:space="0" w:color="auto"/>
        <w:bottom w:val="none" w:sz="0" w:space="0" w:color="auto"/>
        <w:right w:val="none" w:sz="0" w:space="0" w:color="auto"/>
      </w:divBdr>
    </w:div>
    <w:div w:id="2071229143">
      <w:bodyDiv w:val="1"/>
      <w:marLeft w:val="0"/>
      <w:marRight w:val="0"/>
      <w:marTop w:val="0"/>
      <w:marBottom w:val="0"/>
      <w:divBdr>
        <w:top w:val="none" w:sz="0" w:space="0" w:color="auto"/>
        <w:left w:val="none" w:sz="0" w:space="0" w:color="auto"/>
        <w:bottom w:val="none" w:sz="0" w:space="0" w:color="auto"/>
        <w:right w:val="none" w:sz="0" w:space="0" w:color="auto"/>
      </w:divBdr>
    </w:div>
    <w:div w:id="2072000686">
      <w:bodyDiv w:val="1"/>
      <w:marLeft w:val="0"/>
      <w:marRight w:val="0"/>
      <w:marTop w:val="0"/>
      <w:marBottom w:val="0"/>
      <w:divBdr>
        <w:top w:val="none" w:sz="0" w:space="0" w:color="auto"/>
        <w:left w:val="none" w:sz="0" w:space="0" w:color="auto"/>
        <w:bottom w:val="none" w:sz="0" w:space="0" w:color="auto"/>
        <w:right w:val="none" w:sz="0" w:space="0" w:color="auto"/>
      </w:divBdr>
    </w:div>
    <w:div w:id="2085180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EQS15</b:Tag>
    <b:SourceType>InternetSite</b:SourceType>
    <b:Guid>{B69574AD-EE1F-4937-A144-43E136626966}</b:Guid>
    <b:Author>
      <b:Author>
        <b:Corporate>EQSIS</b:Corporate>
      </b:Author>
    </b:Author>
    <b:Title>Why do we need to do an analysis?</b:Title>
    <b:Year>2015</b:Year>
    <b:YearAccessed>2017</b:YearAccessed>
    <b:MonthAccessed>January</b:MonthAccessed>
    <b:DayAccessed>18</b:DayAccessed>
    <b:URL>https://www.eqsis.com/pro/forums/topic/need-analysis/</b:URL>
    <b:RefOrder>1</b:RefOrder>
  </b:Source>
  <b:Source>
    <b:Tag>Tut17</b:Tag>
    <b:SourceType>InternetSite</b:SourceType>
    <b:Guid>{D2640731-F733-4405-B76A-67EC804BBDBF}</b:Guid>
    <b:Author>
      <b:Author>
        <b:Corporate>Tutorials Point</b:Corporate>
      </b:Author>
    </b:Author>
    <b:Title>OOAD - Object Oriented Analysis</b:Title>
    <b:Year>2017</b:Year>
    <b:YearAccessed>2018</b:YearAccessed>
    <b:MonthAccessed>January</b:MonthAccessed>
    <b:DayAccessed>19</b:DayAccessed>
    <b:URL>https://www.tutorialspoint.com/object_oriented_analysis_design/ooad_object_oriented_analysis.htm</b:URL>
    <b:RefOrder>2</b:RefOrder>
  </b:Source>
  <b:Source>
    <b:Tag>Inf16</b:Tag>
    <b:SourceType>InternetSite</b:SourceType>
    <b:Guid>{D1EE1180-5506-478D-B49B-287F4EA9B5B5}</b:Guid>
    <b:Author>
      <b:Author>
        <b:Corporate>Inflectra</b:Corporate>
      </b:Author>
    </b:Author>
    <b:Title>What is a System Requirements Specification(SRS)?</b:Title>
    <b:Year>2016</b:Year>
    <b:YearAccessed>2018</b:YearAccessed>
    <b:MonthAccessed>January</b:MonthAccessed>
    <b:DayAccessed>20</b:DayAccessed>
    <b:URL>https://www.inflectra.com/ideas/topic/requirements-definition.aspx</b:URL>
    <b:RefOrder>3</b:RefOrder>
  </b:Source>
  <b:Source>
    <b:Tag>tec16</b:Tag>
    <b:SourceType>InternetSite</b:SourceType>
    <b:Guid>{0E14E45E-24FF-4DC8-B123-DD5261CC1E7F}</b:Guid>
    <b:Author>
      <b:Author>
        <b:Corporate>techopedia</b:Corporate>
      </b:Author>
    </b:Author>
    <b:Title>Functional Requirement</b:Title>
    <b:Year>2016</b:Year>
    <b:YearAccessed>2018</b:YearAccessed>
    <b:MonthAccessed>January</b:MonthAccessed>
    <b:DayAccessed>21</b:DayAccessed>
    <b:URL>https://www.techopedia.com/definition/19508/functional-requirement</b:URL>
    <b:RefOrder>4</b:RefOrder>
  </b:Source>
  <b:Source>
    <b:Tag>Sca17</b:Tag>
    <b:SourceType>InternetSite</b:SourceType>
    <b:Guid>{01AC3805-03AF-41CB-AC64-76F87670C66F}</b:Guid>
    <b:Author>
      <b:Author>
        <b:Corporate>Scaled Agile</b:Corporate>
      </b:Author>
    </b:Author>
    <b:Title>Nonfunctional Requirements</b:Title>
    <b:Year>2017</b:Year>
    <b:YearAccessed>2018</b:YearAccessed>
    <b:MonthAccessed>January</b:MonthAccessed>
    <b:DayAccessed>22</b:DayAccessed>
    <b:URL>http://www.scaledagileframework.com/nonfunctional-requirements/</b:URL>
    <b:RefOrder>5</b:RefOrder>
  </b:Source>
  <b:Source>
    <b:Tag>Kuk16</b:Tag>
    <b:SourceType>InternetSite</b:SourceType>
    <b:Guid>{680F807B-9264-449B-A286-93C6D033AA46}</b:Guid>
    <b:Author>
      <b:Author>
        <b:NameList>
          <b:Person>
            <b:Last>Kukhnavets</b:Last>
            <b:First>Pavel</b:First>
          </b:Person>
        </b:NameList>
      </b:Author>
    </b:Author>
    <b:Title>MoSCow Method: the Most Successful Prioritization Technique For Any Project</b:Title>
    <b:Year>2016</b:Year>
    <b:YearAccessed>2018</b:YearAccessed>
    <b:MonthAccessed>January</b:MonthAccessed>
    <b:DayAccessed>23</b:DayAccessed>
    <b:URL>https://blog.ganttpro.com/en/prioritization-techniques-and-methods-for-projects-with-advantages-of-moscow-model/</b:URL>
    <b:RefOrder>6</b:RefOrder>
  </b:Source>
  <b:Source>
    <b:Tag>Ele16</b:Tag>
    <b:SourceType>InternetSite</b:SourceType>
    <b:Guid>{51C12955-1237-4038-84BE-A713E34910DE}</b:Guid>
    <b:Title>Why is Software Architecture Important?</b:Title>
    <b:Year>2016</b:Year>
    <b:YearAccessed>2017</b:YearAccessed>
    <b:MonthAccessed>February</b:MonthAccessed>
    <b:DayAccessed>1</b:DayAccessed>
    <b:URL>http://www.ece.ubc.ca/~matei/EECE417/BASS/ch02lev1sec4.html</b:URL>
    <b:Author>
      <b:Author>
        <b:Corporate>Electrical and Computer Engineering</b:Corporate>
      </b:Author>
    </b:Author>
    <b:RefOrder>7</b:RefOrder>
  </b:Source>
</b:Sources>
</file>

<file path=customXml/itemProps1.xml><?xml version="1.0" encoding="utf-8"?>
<ds:datastoreItem xmlns:ds="http://schemas.openxmlformats.org/officeDocument/2006/customXml" ds:itemID="{A0B7C047-550A-4E53-852F-BF2779EAE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5</TotalTime>
  <Pages>1</Pages>
  <Words>3584</Words>
  <Characters>2043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pin</dc:creator>
  <cp:keywords/>
  <dc:description/>
  <cp:lastModifiedBy>Udaya</cp:lastModifiedBy>
  <cp:revision>41</cp:revision>
  <dcterms:created xsi:type="dcterms:W3CDTF">2018-01-26T12:35:00Z</dcterms:created>
  <dcterms:modified xsi:type="dcterms:W3CDTF">2018-05-09T19:22:00Z</dcterms:modified>
</cp:coreProperties>
</file>